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B8156E" w14:textId="70AD3532" w:rsidR="00D762BC" w:rsidRDefault="2EB00CBC" w:rsidP="485A39C6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95920B6" wp14:editId="1A6CE70E">
            <wp:extent cx="4076700" cy="1081114"/>
            <wp:effectExtent l="0" t="0" r="0" b="0"/>
            <wp:docPr id="1579212000" name="Imagen 1579212000" descr="Imagen que contiene 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1081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358B6" w14:textId="77777777" w:rsidR="00C72073" w:rsidRDefault="00C72073" w:rsidP="485A39C6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0794E06" w14:textId="57523107" w:rsidR="00C72073" w:rsidRDefault="5051AF8C" w:rsidP="000F749C">
      <w:pPr>
        <w:spacing w:line="360" w:lineRule="auto"/>
        <w:jc w:val="center"/>
        <w:rPr>
          <w:sz w:val="28"/>
          <w:szCs w:val="28"/>
        </w:rPr>
      </w:pPr>
      <w:r w:rsidRPr="000F749C">
        <w:rPr>
          <w:rFonts w:ascii="Times New Roman" w:eastAsia="Times New Roman" w:hAnsi="Times New Roman" w:cs="Times New Roman"/>
          <w:sz w:val="32"/>
          <w:szCs w:val="32"/>
        </w:rPr>
        <w:t>Fundamentación de la electrodinámica</w:t>
      </w:r>
    </w:p>
    <w:p w14:paraId="502BF84B" w14:textId="77777777" w:rsidR="000F749C" w:rsidRPr="000F749C" w:rsidRDefault="000F749C" w:rsidP="000F749C">
      <w:pPr>
        <w:spacing w:line="360" w:lineRule="auto"/>
        <w:jc w:val="center"/>
        <w:rPr>
          <w:sz w:val="28"/>
          <w:szCs w:val="28"/>
        </w:rPr>
      </w:pPr>
    </w:p>
    <w:p w14:paraId="76E3BDBF" w14:textId="1C1E347C" w:rsidR="00D762BC" w:rsidRPr="000F749C" w:rsidRDefault="56B845F0" w:rsidP="485A39C6">
      <w:pPr>
        <w:spacing w:line="36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0F749C">
        <w:rPr>
          <w:rFonts w:ascii="Times New Roman" w:eastAsia="Times New Roman" w:hAnsi="Times New Roman" w:cs="Times New Roman"/>
          <w:b/>
          <w:bCs/>
          <w:sz w:val="32"/>
          <w:szCs w:val="32"/>
        </w:rPr>
        <w:t>Primer mini-proyecto</w:t>
      </w:r>
    </w:p>
    <w:p w14:paraId="7A64DE6A" w14:textId="65EC1139" w:rsidR="00D762BC" w:rsidRPr="000F749C" w:rsidRDefault="56B845F0" w:rsidP="485A39C6">
      <w:pPr>
        <w:spacing w:line="360" w:lineRule="auto"/>
        <w:jc w:val="center"/>
        <w:rPr>
          <w:sz w:val="28"/>
          <w:szCs w:val="28"/>
        </w:rPr>
      </w:pPr>
      <w:r w:rsidRPr="000F749C">
        <w:rPr>
          <w:rFonts w:ascii="Times New Roman" w:eastAsia="Times New Roman" w:hAnsi="Times New Roman" w:cs="Times New Roman"/>
          <w:b/>
          <w:bCs/>
          <w:sz w:val="32"/>
          <w:szCs w:val="32"/>
        </w:rPr>
        <w:t>Campo magnético generado por cargas en movimiento</w:t>
      </w:r>
      <w:r w:rsidR="0015518A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circular</w:t>
      </w:r>
    </w:p>
    <w:p w14:paraId="655FE6B5" w14:textId="6EC36F62" w:rsidR="00D762BC" w:rsidRPr="000F749C" w:rsidRDefault="00D762BC" w:rsidP="00A06CC4">
      <w:pPr>
        <w:spacing w:line="360" w:lineRule="auto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37132908" w14:textId="3295A69B" w:rsidR="00D762BC" w:rsidRPr="000F749C" w:rsidRDefault="62000CB0" w:rsidP="485A39C6">
      <w:pPr>
        <w:spacing w:line="36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0F749C">
        <w:rPr>
          <w:rFonts w:ascii="Times New Roman" w:eastAsia="Times New Roman" w:hAnsi="Times New Roman" w:cs="Times New Roman"/>
          <w:sz w:val="32"/>
          <w:szCs w:val="32"/>
        </w:rPr>
        <w:t xml:space="preserve">Profesor Julio César </w:t>
      </w:r>
      <w:r w:rsidR="00183CC2" w:rsidRPr="000F749C">
        <w:rPr>
          <w:rFonts w:ascii="Times New Roman" w:eastAsia="Times New Roman" w:hAnsi="Times New Roman" w:cs="Times New Roman"/>
          <w:sz w:val="32"/>
          <w:szCs w:val="32"/>
        </w:rPr>
        <w:t>Gutiérrez</w:t>
      </w:r>
      <w:r w:rsidRPr="000F749C">
        <w:rPr>
          <w:rFonts w:ascii="Times New Roman" w:eastAsia="Times New Roman" w:hAnsi="Times New Roman" w:cs="Times New Roman"/>
          <w:sz w:val="32"/>
          <w:szCs w:val="32"/>
        </w:rPr>
        <w:t xml:space="preserve"> Vega</w:t>
      </w:r>
    </w:p>
    <w:p w14:paraId="2C67BE7B" w14:textId="550B1FBC" w:rsidR="00D762BC" w:rsidRPr="000F749C" w:rsidRDefault="00D762BC" w:rsidP="00A06CC4">
      <w:pPr>
        <w:spacing w:line="36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58C938F5" w14:textId="6954A4FB" w:rsidR="00D762BC" w:rsidRPr="000F749C" w:rsidRDefault="2EB00CBC" w:rsidP="485A39C6">
      <w:pPr>
        <w:spacing w:line="36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0F749C">
        <w:rPr>
          <w:rFonts w:ascii="Times New Roman" w:eastAsia="Times New Roman" w:hAnsi="Times New Roman" w:cs="Times New Roman"/>
          <w:sz w:val="32"/>
          <w:szCs w:val="32"/>
        </w:rPr>
        <w:t>Alberto Anaya Velasco</w:t>
      </w:r>
      <w:r w:rsidR="00577148">
        <w:rPr>
          <w:rFonts w:ascii="Times New Roman" w:eastAsia="Times New Roman" w:hAnsi="Times New Roman" w:cs="Times New Roman"/>
          <w:sz w:val="32"/>
          <w:szCs w:val="32"/>
        </w:rPr>
        <w:t>/</w:t>
      </w:r>
      <w:r w:rsidRPr="000F749C">
        <w:rPr>
          <w:rFonts w:ascii="Times New Roman" w:eastAsia="Times New Roman" w:hAnsi="Times New Roman" w:cs="Times New Roman"/>
          <w:sz w:val="32"/>
          <w:szCs w:val="32"/>
        </w:rPr>
        <w:t>A01252512</w:t>
      </w:r>
    </w:p>
    <w:p w14:paraId="5AA5BA25" w14:textId="01491F42" w:rsidR="00D762BC" w:rsidRDefault="2EB00CBC" w:rsidP="485A39C6">
      <w:pPr>
        <w:spacing w:line="36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0F749C">
        <w:rPr>
          <w:rFonts w:ascii="Times New Roman" w:eastAsia="Times New Roman" w:hAnsi="Times New Roman" w:cs="Times New Roman"/>
          <w:sz w:val="32"/>
          <w:szCs w:val="32"/>
        </w:rPr>
        <w:t>Arif Mor</w:t>
      </w:r>
      <w:r w:rsidR="00C72073" w:rsidRPr="000F749C">
        <w:rPr>
          <w:rFonts w:ascii="Times New Roman" w:eastAsia="Times New Roman" w:hAnsi="Times New Roman" w:cs="Times New Roman"/>
          <w:sz w:val="32"/>
          <w:szCs w:val="32"/>
        </w:rPr>
        <w:t>á</w:t>
      </w:r>
      <w:r w:rsidRPr="000F749C">
        <w:rPr>
          <w:rFonts w:ascii="Times New Roman" w:eastAsia="Times New Roman" w:hAnsi="Times New Roman" w:cs="Times New Roman"/>
          <w:sz w:val="32"/>
          <w:szCs w:val="32"/>
        </w:rPr>
        <w:t>n Velázquez</w:t>
      </w:r>
      <w:r w:rsidR="00577148">
        <w:rPr>
          <w:rFonts w:ascii="Times New Roman" w:eastAsia="Times New Roman" w:hAnsi="Times New Roman" w:cs="Times New Roman"/>
          <w:sz w:val="32"/>
          <w:szCs w:val="32"/>
        </w:rPr>
        <w:t>/</w:t>
      </w:r>
      <w:r w:rsidRPr="000F749C">
        <w:rPr>
          <w:rFonts w:ascii="Times New Roman" w:eastAsia="Times New Roman" w:hAnsi="Times New Roman" w:cs="Times New Roman"/>
          <w:sz w:val="32"/>
          <w:szCs w:val="32"/>
        </w:rPr>
        <w:t>A01234442</w:t>
      </w:r>
    </w:p>
    <w:p w14:paraId="079E2AF5" w14:textId="77A007C5" w:rsidR="00577148" w:rsidRPr="000F749C" w:rsidRDefault="00577148" w:rsidP="485A39C6">
      <w:pPr>
        <w:spacing w:line="36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Ing. Fisica Industrial</w:t>
      </w:r>
    </w:p>
    <w:p w14:paraId="0FE947E5" w14:textId="5BA2E833" w:rsidR="00D762BC" w:rsidRPr="000F749C" w:rsidRDefault="00D762BC" w:rsidP="000F749C">
      <w:pPr>
        <w:spacing w:line="36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40C92092" w14:textId="1AF21963" w:rsidR="00D762BC" w:rsidRPr="000F749C" w:rsidRDefault="09FDF855" w:rsidP="485A39C6">
      <w:pPr>
        <w:spacing w:line="36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0F749C">
        <w:rPr>
          <w:rFonts w:ascii="Times New Roman" w:eastAsia="Times New Roman" w:hAnsi="Times New Roman" w:cs="Times New Roman"/>
          <w:sz w:val="32"/>
          <w:szCs w:val="32"/>
        </w:rPr>
        <w:t>Monterrey, Nuevo León</w:t>
      </w:r>
    </w:p>
    <w:p w14:paraId="7152AB18" w14:textId="23E63273" w:rsidR="00D762BC" w:rsidRPr="000F749C" w:rsidRDefault="00D762BC" w:rsidP="485A39C6">
      <w:pPr>
        <w:spacing w:line="36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</w:p>
    <w:p w14:paraId="10969F51" w14:textId="77777777" w:rsidR="00C72073" w:rsidRPr="000F749C" w:rsidRDefault="00C72073" w:rsidP="485A39C6">
      <w:pPr>
        <w:spacing w:line="36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</w:p>
    <w:p w14:paraId="48C29AA3" w14:textId="5CB09733" w:rsidR="00D762BC" w:rsidRPr="000F749C" w:rsidRDefault="2EB00CBC" w:rsidP="485A39C6">
      <w:pPr>
        <w:spacing w:line="360" w:lineRule="auto"/>
        <w:jc w:val="right"/>
        <w:rPr>
          <w:rFonts w:ascii="Times New Roman" w:eastAsia="Times New Roman" w:hAnsi="Times New Roman" w:cs="Times New Roman"/>
          <w:sz w:val="32"/>
          <w:szCs w:val="32"/>
        </w:rPr>
      </w:pPr>
      <w:r w:rsidRPr="000F749C">
        <w:rPr>
          <w:rFonts w:ascii="Times New Roman" w:eastAsia="Times New Roman" w:hAnsi="Times New Roman" w:cs="Times New Roman"/>
          <w:sz w:val="32"/>
          <w:szCs w:val="32"/>
        </w:rPr>
        <w:t>25 de abril de 2023</w:t>
      </w:r>
    </w:p>
    <w:p w14:paraId="3F3EC907" w14:textId="0FC07C29" w:rsidR="000316E8" w:rsidRPr="000A7ABB" w:rsidRDefault="000316E8" w:rsidP="000316E8">
      <w:pPr>
        <w:pStyle w:val="Heading1"/>
        <w:spacing w:after="90"/>
        <w:ind w:left="-5"/>
        <w:rPr>
          <w:rFonts w:ascii="Times New Roman" w:hAnsi="Times New Roman" w:cs="Times New Roman"/>
        </w:rPr>
      </w:pPr>
      <w:r w:rsidRPr="000A7ABB">
        <w:rPr>
          <w:rFonts w:ascii="Times New Roman" w:hAnsi="Times New Roman" w:cs="Times New Roman"/>
        </w:rPr>
        <w:t>Problema 1: Cargas discretas</w:t>
      </w:r>
    </w:p>
    <w:p w14:paraId="66B2EF80" w14:textId="012F42E1" w:rsidR="000316E8" w:rsidRDefault="000316E8" w:rsidP="007E10F9">
      <w:pPr>
        <w:spacing w:after="151"/>
        <w:jc w:val="both"/>
        <w:rPr>
          <w:rFonts w:ascii="Times New Roman" w:hAnsi="Times New Roman" w:cs="Times New Roman"/>
          <w:sz w:val="24"/>
          <w:szCs w:val="24"/>
        </w:rPr>
      </w:pPr>
      <w:r w:rsidRPr="007E10F9">
        <w:rPr>
          <w:rFonts w:ascii="Times New Roman" w:hAnsi="Times New Roman" w:cs="Times New Roman"/>
          <w:sz w:val="24"/>
          <w:szCs w:val="24"/>
        </w:rPr>
        <w:t xml:space="preserve">Considere una </w:t>
      </w:r>
      <w:r w:rsidR="00151751" w:rsidRPr="007E10F9">
        <w:rPr>
          <w:rFonts w:ascii="Times New Roman" w:hAnsi="Times New Roman" w:cs="Times New Roman"/>
          <w:sz w:val="24"/>
          <w:szCs w:val="24"/>
        </w:rPr>
        <w:t>partícula</w:t>
      </w:r>
      <w:r w:rsidRPr="007E10F9">
        <w:rPr>
          <w:rFonts w:ascii="Times New Roman" w:hAnsi="Times New Roman" w:cs="Times New Roman"/>
          <w:sz w:val="24"/>
          <w:szCs w:val="24"/>
        </w:rPr>
        <w:t xml:space="preserve"> de masa </w:t>
      </w:r>
      <m:oMath>
        <m:r>
          <w:rPr>
            <w:rFonts w:ascii="Cambria Math" w:eastAsia="Cambria" w:hAnsi="Cambria Math" w:cs="Times New Roman"/>
            <w:sz w:val="24"/>
            <w:szCs w:val="24"/>
          </w:rPr>
          <m:t>m</m:t>
        </m:r>
      </m:oMath>
      <w:r w:rsidRPr="007E10F9">
        <w:rPr>
          <w:rFonts w:ascii="Times New Roman" w:eastAsia="Cambria" w:hAnsi="Times New Roman" w:cs="Times New Roman"/>
          <w:i/>
          <w:sz w:val="24"/>
          <w:szCs w:val="24"/>
        </w:rPr>
        <w:t xml:space="preserve"> </w:t>
      </w:r>
      <w:r w:rsidRPr="007E10F9">
        <w:rPr>
          <w:rFonts w:ascii="Times New Roman" w:hAnsi="Times New Roman" w:cs="Times New Roman"/>
          <w:sz w:val="24"/>
          <w:szCs w:val="24"/>
        </w:rPr>
        <w:t xml:space="preserve">y carga </w:t>
      </w:r>
      <m:oMath>
        <m:sSub>
          <m:sSubPr>
            <m:ctrlPr>
              <w:rPr>
                <w:rFonts w:ascii="Cambria Math" w:eastAsia="Cambria" w:hAnsi="Cambria Math" w:cs="Times New Roman"/>
                <w:i/>
                <w:sz w:val="24"/>
                <w:szCs w:val="24"/>
                <w:vertAlign w:val="subscript"/>
              </w:rPr>
            </m:ctrlPr>
          </m:sSubPr>
          <m:e>
            <m:r>
              <w:rPr>
                <w:rFonts w:ascii="Cambria Math" w:eastAsia="Cambria" w:hAnsi="Cambria Math" w:cs="Times New Roman"/>
                <w:sz w:val="24"/>
                <w:szCs w:val="24"/>
              </w:rPr>
              <m:t>q</m:t>
            </m:r>
            <m:ctrlPr>
              <w:rPr>
                <w:rFonts w:ascii="Cambria Math" w:eastAsia="Cambria" w:hAnsi="Cambria Math" w:cs="Times New Roman"/>
                <w:i/>
                <w:sz w:val="24"/>
                <w:szCs w:val="24"/>
              </w:rPr>
            </m:ctrlPr>
          </m:e>
          <m:sub>
            <m:r>
              <w:rPr>
                <w:rFonts w:ascii="Cambria Math" w:eastAsia="Cambria" w:hAnsi="Cambria Math" w:cs="Times New Roman"/>
                <w:sz w:val="24"/>
                <w:szCs w:val="24"/>
                <w:vertAlign w:val="subscript"/>
              </w:rPr>
              <m:t>1</m:t>
            </m:r>
          </m:sub>
        </m:sSub>
        <m:r>
          <w:rPr>
            <w:rFonts w:ascii="Cambria Math" w:eastAsia="Cambria" w:hAnsi="Cambria Math" w:cs="Times New Roman"/>
            <w:sz w:val="24"/>
            <w:szCs w:val="24"/>
            <w:vertAlign w:val="subscript"/>
          </w:rPr>
          <m:t xml:space="preserve"> </m:t>
        </m:r>
      </m:oMath>
      <w:r w:rsidRPr="007E10F9">
        <w:rPr>
          <w:rFonts w:ascii="Times New Roman" w:eastAsia="Cambria" w:hAnsi="Times New Roman" w:cs="Times New Roman"/>
          <w:sz w:val="24"/>
          <w:szCs w:val="24"/>
          <w:vertAlign w:val="subscript"/>
        </w:rPr>
        <w:t xml:space="preserve"> </w:t>
      </w:r>
      <w:r w:rsidR="001F455E" w:rsidRPr="007E10F9">
        <w:rPr>
          <w:rFonts w:ascii="Times New Roman" w:hAnsi="Times New Roman" w:cs="Times New Roman"/>
          <w:sz w:val="24"/>
          <w:szCs w:val="24"/>
        </w:rPr>
        <w:t>moviéndose</w:t>
      </w:r>
      <w:r w:rsidRPr="007E10F9">
        <w:rPr>
          <w:rFonts w:ascii="Times New Roman" w:hAnsi="Times New Roman" w:cs="Times New Roman"/>
          <w:sz w:val="24"/>
          <w:szCs w:val="24"/>
        </w:rPr>
        <w:t xml:space="preserve"> en una trayectoria circular de radio </w:t>
      </w:r>
      <m:oMath>
        <m:r>
          <w:rPr>
            <w:rFonts w:ascii="Cambria Math" w:eastAsia="Cambria" w:hAnsi="Cambria Math" w:cs="Times New Roman"/>
            <w:sz w:val="24"/>
            <w:szCs w:val="24"/>
          </w:rPr>
          <m:t>a</m:t>
        </m:r>
      </m:oMath>
      <w:r w:rsidRPr="007E10F9">
        <w:rPr>
          <w:rFonts w:ascii="Times New Roman" w:eastAsia="Cambria" w:hAnsi="Times New Roman" w:cs="Times New Roman"/>
          <w:i/>
          <w:sz w:val="24"/>
          <w:szCs w:val="24"/>
        </w:rPr>
        <w:t xml:space="preserve"> </w:t>
      </w:r>
      <w:r w:rsidRPr="007E10F9">
        <w:rPr>
          <w:rFonts w:ascii="Times New Roman" w:hAnsi="Times New Roman" w:cs="Times New Roman"/>
          <w:sz w:val="24"/>
          <w:szCs w:val="24"/>
        </w:rPr>
        <w:t xml:space="preserve">con rapidez constant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</m:oMath>
      <w:r w:rsidRPr="007E10F9">
        <w:rPr>
          <w:rFonts w:ascii="Times New Roman" w:eastAsia="Cambria" w:hAnsi="Times New Roman" w:cs="Times New Roman"/>
          <w:i/>
          <w:sz w:val="24"/>
          <w:szCs w:val="24"/>
        </w:rPr>
        <w:t xml:space="preserve">: </w:t>
      </w:r>
      <w:r w:rsidRPr="007E10F9">
        <w:rPr>
          <w:rFonts w:ascii="Times New Roman" w:hAnsi="Times New Roman" w:cs="Times New Roman"/>
          <w:sz w:val="24"/>
          <w:szCs w:val="24"/>
        </w:rPr>
        <w:t xml:space="preserve">La trayectoria circular </w:t>
      </w:r>
      <w:r w:rsidR="00736A61" w:rsidRPr="007E10F9">
        <w:rPr>
          <w:rFonts w:ascii="Times New Roman" w:hAnsi="Times New Roman" w:cs="Times New Roman"/>
          <w:sz w:val="24"/>
          <w:szCs w:val="24"/>
        </w:rPr>
        <w:t>es</w:t>
      </w:r>
      <w:r w:rsidR="00736A61">
        <w:rPr>
          <w:rFonts w:ascii="Times New Roman" w:hAnsi="Times New Roman" w:cs="Times New Roman"/>
          <w:sz w:val="24"/>
          <w:szCs w:val="24"/>
        </w:rPr>
        <w:t>tá</w:t>
      </w:r>
      <w:r w:rsidRPr="007E10F9">
        <w:rPr>
          <w:rFonts w:ascii="Times New Roman" w:hAnsi="Times New Roman" w:cs="Times New Roman"/>
          <w:sz w:val="24"/>
          <w:szCs w:val="24"/>
        </w:rPr>
        <w:t xml:space="preserve"> en el plano </w:t>
      </w:r>
      <m:oMath>
        <m:r>
          <w:rPr>
            <w:rFonts w:ascii="Cambria Math" w:eastAsia="Cambria" w:hAnsi="Cambria Math" w:cs="Times New Roman"/>
            <w:sz w:val="24"/>
            <w:szCs w:val="24"/>
          </w:rPr>
          <m:t>(x,y)</m:t>
        </m:r>
      </m:oMath>
      <w:r w:rsidRPr="007E10F9">
        <w:rPr>
          <w:rFonts w:ascii="Times New Roman" w:eastAsia="Cambria" w:hAnsi="Times New Roman" w:cs="Times New Roman"/>
          <w:sz w:val="24"/>
          <w:szCs w:val="24"/>
        </w:rPr>
        <w:t xml:space="preserve"> </w:t>
      </w:r>
      <w:r w:rsidRPr="007E10F9">
        <w:rPr>
          <w:rFonts w:ascii="Times New Roman" w:hAnsi="Times New Roman" w:cs="Times New Roman"/>
          <w:sz w:val="24"/>
          <w:szCs w:val="24"/>
        </w:rPr>
        <w:t xml:space="preserve">con centro en el origen. Para </w:t>
      </w:r>
      <w:r w:rsidR="00DC6BF8">
        <w:rPr>
          <w:rFonts w:ascii="Times New Roman" w:hAnsi="Times New Roman" w:cs="Times New Roman"/>
          <w:sz w:val="24"/>
          <w:szCs w:val="24"/>
        </w:rPr>
        <w:t>fi</w:t>
      </w:r>
      <w:r w:rsidRPr="007E10F9">
        <w:rPr>
          <w:rFonts w:ascii="Times New Roman" w:hAnsi="Times New Roman" w:cs="Times New Roman"/>
          <w:sz w:val="24"/>
          <w:szCs w:val="24"/>
        </w:rPr>
        <w:t xml:space="preserve">jar la referencia de tiempo, supongamos que en </w:t>
      </w:r>
      <m:oMath>
        <m:r>
          <w:rPr>
            <w:rFonts w:ascii="Cambria Math" w:eastAsia="Cambria" w:hAnsi="Cambria Math" w:cs="Times New Roman"/>
            <w:sz w:val="24"/>
            <w:szCs w:val="24"/>
          </w:rPr>
          <m:t>t = 0</m:t>
        </m:r>
      </m:oMath>
      <w:r w:rsidRPr="007E10F9">
        <w:rPr>
          <w:rFonts w:ascii="Times New Roman" w:eastAsia="Cambria" w:hAnsi="Times New Roman" w:cs="Times New Roman"/>
          <w:sz w:val="24"/>
          <w:szCs w:val="24"/>
        </w:rPr>
        <w:t xml:space="preserve"> </w:t>
      </w:r>
      <w:r w:rsidRPr="007E10F9">
        <w:rPr>
          <w:rFonts w:ascii="Times New Roman" w:hAnsi="Times New Roman" w:cs="Times New Roman"/>
          <w:sz w:val="24"/>
          <w:szCs w:val="24"/>
        </w:rPr>
        <w:t xml:space="preserve">la </w:t>
      </w:r>
      <w:r w:rsidR="00011E19" w:rsidRPr="007E10F9">
        <w:rPr>
          <w:rFonts w:ascii="Times New Roman" w:hAnsi="Times New Roman" w:cs="Times New Roman"/>
          <w:sz w:val="24"/>
          <w:szCs w:val="24"/>
        </w:rPr>
        <w:t>part</w:t>
      </w:r>
      <w:r w:rsidR="00011E19">
        <w:rPr>
          <w:rFonts w:ascii="Times New Roman" w:hAnsi="Times New Roman" w:cs="Times New Roman"/>
          <w:sz w:val="24"/>
          <w:szCs w:val="24"/>
        </w:rPr>
        <w:t>í</w:t>
      </w:r>
      <w:r w:rsidR="00011E19" w:rsidRPr="007E10F9">
        <w:rPr>
          <w:rFonts w:ascii="Times New Roman" w:hAnsi="Times New Roman" w:cs="Times New Roman"/>
          <w:sz w:val="24"/>
          <w:szCs w:val="24"/>
        </w:rPr>
        <w:t>cula</w:t>
      </w:r>
      <w:r w:rsidRPr="007E10F9">
        <w:rPr>
          <w:rFonts w:ascii="Times New Roman" w:hAnsi="Times New Roman" w:cs="Times New Roman"/>
          <w:sz w:val="24"/>
          <w:szCs w:val="24"/>
        </w:rPr>
        <w:t xml:space="preserve"> se encuentra sobre el eje </w:t>
      </w:r>
      <w:r w:rsidRPr="007E10F9">
        <w:rPr>
          <w:rFonts w:ascii="Times New Roman" w:eastAsia="Cambria" w:hAnsi="Times New Roman" w:cs="Times New Roman"/>
          <w:i/>
          <w:sz w:val="24"/>
          <w:szCs w:val="24"/>
        </w:rPr>
        <w:t xml:space="preserve">x; </w:t>
      </w:r>
      <w:r w:rsidRPr="007E10F9">
        <w:rPr>
          <w:rFonts w:ascii="Times New Roman" w:hAnsi="Times New Roman" w:cs="Times New Roman"/>
          <w:sz w:val="24"/>
          <w:szCs w:val="24"/>
        </w:rPr>
        <w:t xml:space="preserve">es </w:t>
      </w:r>
      <w:r w:rsidR="00852DF0">
        <w:rPr>
          <w:rFonts w:ascii="Times New Roman" w:hAnsi="Times New Roman" w:cs="Times New Roman"/>
          <w:sz w:val="24"/>
          <w:szCs w:val="24"/>
        </w:rPr>
        <w:t>decir,</w:t>
      </w:r>
      <w:r w:rsidRPr="007E10F9">
        <w:rPr>
          <w:rFonts w:ascii="Times New Roman" w:hAnsi="Times New Roman" w:cs="Times New Roman"/>
          <w:sz w:val="24"/>
          <w:szCs w:val="24"/>
        </w:rPr>
        <w:t xml:space="preserve"> en </w:t>
      </w:r>
      <m:oMath>
        <m:r>
          <m:rPr>
            <m:sty m:val="b"/>
          </m:rPr>
          <w:rPr>
            <w:rFonts w:ascii="Cambria Math" w:eastAsia="Cambria" w:hAnsi="Cambria Math" w:cs="Times New Roman"/>
            <w:sz w:val="24"/>
            <w:szCs w:val="24"/>
          </w:rPr>
          <m:t>r</m:t>
        </m:r>
        <m:r>
          <w:rPr>
            <w:rFonts w:ascii="Cambria Math" w:eastAsia="Cambria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eastAsia="Cambr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="Cambria" w:hAnsi="Cambria Math" w:cs="Times New Roman"/>
                <w:sz w:val="24"/>
                <w:szCs w:val="24"/>
              </w:rPr>
              <m:t>a,0,0</m:t>
            </m:r>
          </m:e>
        </m:d>
      </m:oMath>
      <w:r w:rsidR="006D0451">
        <w:rPr>
          <w:rFonts w:ascii="Times New Roman" w:hAnsi="Times New Roman" w:cs="Times New Roman"/>
          <w:sz w:val="24"/>
          <w:szCs w:val="24"/>
        </w:rPr>
        <w:t>.</w:t>
      </w:r>
      <w:r w:rsidR="00724FED">
        <w:rPr>
          <w:rFonts w:ascii="Times New Roman" w:hAnsi="Times New Roman" w:cs="Times New Roman"/>
          <w:sz w:val="24"/>
          <w:szCs w:val="24"/>
        </w:rPr>
        <w:t xml:space="preserve"> </w:t>
      </w:r>
      <w:r w:rsidRPr="007E10F9">
        <w:rPr>
          <w:rFonts w:ascii="Times New Roman" w:hAnsi="Times New Roman" w:cs="Times New Roman"/>
          <w:sz w:val="24"/>
          <w:szCs w:val="24"/>
        </w:rPr>
        <w:t xml:space="preserve">La </w:t>
      </w:r>
      <w:r w:rsidR="00736A61" w:rsidRPr="007E10F9">
        <w:rPr>
          <w:rFonts w:ascii="Times New Roman" w:hAnsi="Times New Roman" w:cs="Times New Roman"/>
          <w:sz w:val="24"/>
          <w:szCs w:val="24"/>
        </w:rPr>
        <w:t>part</w:t>
      </w:r>
      <w:r w:rsidR="00736A61">
        <w:rPr>
          <w:rFonts w:ascii="Times New Roman" w:hAnsi="Times New Roman" w:cs="Times New Roman"/>
          <w:sz w:val="24"/>
          <w:szCs w:val="24"/>
        </w:rPr>
        <w:t>í</w:t>
      </w:r>
      <w:r w:rsidR="00736A61" w:rsidRPr="007E10F9">
        <w:rPr>
          <w:rFonts w:ascii="Times New Roman" w:hAnsi="Times New Roman" w:cs="Times New Roman"/>
          <w:sz w:val="24"/>
          <w:szCs w:val="24"/>
        </w:rPr>
        <w:t>cula</w:t>
      </w:r>
      <w:r w:rsidRPr="007E10F9">
        <w:rPr>
          <w:rFonts w:ascii="Times New Roman" w:hAnsi="Times New Roman" w:cs="Times New Roman"/>
          <w:sz w:val="24"/>
          <w:szCs w:val="24"/>
        </w:rPr>
        <w:t xml:space="preserve"> ha estado </w:t>
      </w:r>
      <w:r w:rsidR="00736A61" w:rsidRPr="007E10F9">
        <w:rPr>
          <w:rFonts w:ascii="Times New Roman" w:hAnsi="Times New Roman" w:cs="Times New Roman"/>
          <w:sz w:val="24"/>
          <w:szCs w:val="24"/>
        </w:rPr>
        <w:t>moviéndose</w:t>
      </w:r>
      <w:r w:rsidRPr="007E10F9">
        <w:rPr>
          <w:rFonts w:ascii="Times New Roman" w:hAnsi="Times New Roman" w:cs="Times New Roman"/>
          <w:sz w:val="24"/>
          <w:szCs w:val="24"/>
        </w:rPr>
        <w:t xml:space="preserve"> de esa manera desde tiempos inmemoriales, es decir </w:t>
      </w:r>
      <m:oMath>
        <m:r>
          <w:rPr>
            <w:rFonts w:ascii="Cambria Math" w:hAnsi="Cambria Math" w:cs="Times New Roman"/>
            <w:sz w:val="24"/>
            <w:szCs w:val="24"/>
          </w:rPr>
          <m:t>t∈(-∞,</m:t>
        </m:r>
        <m:r>
          <w:rPr>
            <w:rFonts w:ascii="Cambria Math" w:hAnsi="Cambria Math" w:cs="Times New Roman"/>
            <w:sz w:val="24"/>
            <w:szCs w:val="24"/>
          </w:rPr>
          <m:t xml:space="preserve"> </m:t>
        </m:r>
        <m:r>
          <w:rPr>
            <w:rFonts w:ascii="Cambria Math" w:hAnsi="Cambria Math" w:cs="Times New Roman"/>
            <w:sz w:val="24"/>
            <w:szCs w:val="24"/>
          </w:rPr>
          <m:t>∞)</m:t>
        </m:r>
      </m:oMath>
      <w:r w:rsidR="00BA263F">
        <w:rPr>
          <w:rFonts w:ascii="Times New Roman" w:eastAsia="Cambria" w:hAnsi="Times New Roman" w:cs="Times New Roman"/>
          <w:i/>
          <w:sz w:val="24"/>
          <w:szCs w:val="24"/>
        </w:rPr>
        <w:t>.</w:t>
      </w:r>
      <w:r w:rsidRPr="007E10F9">
        <w:rPr>
          <w:rFonts w:ascii="Times New Roman" w:eastAsia="Cambria" w:hAnsi="Times New Roman" w:cs="Times New Roman"/>
          <w:i/>
          <w:sz w:val="24"/>
          <w:szCs w:val="24"/>
        </w:rPr>
        <w:t xml:space="preserve"> </w:t>
      </w:r>
      <w:r w:rsidRPr="007E10F9">
        <w:rPr>
          <w:rFonts w:ascii="Times New Roman" w:hAnsi="Times New Roman" w:cs="Times New Roman"/>
          <w:sz w:val="24"/>
          <w:szCs w:val="24"/>
        </w:rPr>
        <w:t xml:space="preserve">Considere que la rapidez de la </w:t>
      </w:r>
      <w:r w:rsidR="00345C91" w:rsidRPr="007E10F9">
        <w:rPr>
          <w:rFonts w:ascii="Times New Roman" w:hAnsi="Times New Roman" w:cs="Times New Roman"/>
          <w:sz w:val="24"/>
          <w:szCs w:val="24"/>
        </w:rPr>
        <w:t>part</w:t>
      </w:r>
      <w:r w:rsidR="00345C91">
        <w:rPr>
          <w:rFonts w:ascii="Times New Roman" w:hAnsi="Times New Roman" w:cs="Times New Roman"/>
          <w:sz w:val="24"/>
          <w:szCs w:val="24"/>
        </w:rPr>
        <w:t>í</w:t>
      </w:r>
      <w:r w:rsidR="00345C91" w:rsidRPr="007E10F9">
        <w:rPr>
          <w:rFonts w:ascii="Times New Roman" w:hAnsi="Times New Roman" w:cs="Times New Roman"/>
          <w:sz w:val="24"/>
          <w:szCs w:val="24"/>
        </w:rPr>
        <w:t>cula</w:t>
      </w:r>
      <w:r w:rsidRPr="007E10F9">
        <w:rPr>
          <w:rFonts w:ascii="Times New Roman" w:hAnsi="Times New Roman" w:cs="Times New Roman"/>
          <w:sz w:val="24"/>
          <w:szCs w:val="24"/>
        </w:rPr>
        <w:t xml:space="preserve"> es mucho menor que la velocidad de la luz, i.e.</w:t>
      </w:r>
      <w:r w:rsidR="007C38D9"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≪c</m:t>
        </m:r>
      </m:oMath>
      <w:r w:rsidR="00731F04">
        <w:rPr>
          <w:rFonts w:ascii="Times New Roman" w:hAnsi="Times New Roman" w:cs="Times New Roman"/>
          <w:sz w:val="24"/>
          <w:szCs w:val="24"/>
        </w:rPr>
        <w:t>,</w:t>
      </w:r>
      <w:r w:rsidRPr="007E10F9">
        <w:rPr>
          <w:rFonts w:ascii="Times New Roman" w:eastAsia="Cambria" w:hAnsi="Times New Roman" w:cs="Times New Roman"/>
          <w:i/>
          <w:sz w:val="24"/>
          <w:szCs w:val="24"/>
        </w:rPr>
        <w:t xml:space="preserve"> </w:t>
      </w:r>
      <w:r w:rsidRPr="007E10F9">
        <w:rPr>
          <w:rFonts w:ascii="Times New Roman" w:hAnsi="Times New Roman" w:cs="Times New Roman"/>
          <w:sz w:val="24"/>
          <w:szCs w:val="24"/>
        </w:rPr>
        <w:t xml:space="preserve">de tal manera que los efectos del potencial retardado son despreciables, por lo que las ecuaciones de la </w:t>
      </w:r>
      <w:r w:rsidR="006B0EC5" w:rsidRPr="007E10F9">
        <w:rPr>
          <w:rFonts w:ascii="Times New Roman" w:hAnsi="Times New Roman" w:cs="Times New Roman"/>
          <w:sz w:val="24"/>
          <w:szCs w:val="24"/>
        </w:rPr>
        <w:t>magnetostática</w:t>
      </w:r>
      <w:r w:rsidRPr="007E10F9">
        <w:rPr>
          <w:rFonts w:ascii="Times New Roman" w:hAnsi="Times New Roman" w:cs="Times New Roman"/>
          <w:sz w:val="24"/>
          <w:szCs w:val="24"/>
        </w:rPr>
        <w:t xml:space="preserve"> para una carga puntual aplican al problema</w:t>
      </w:r>
      <w:r w:rsidR="006B0EC5">
        <w:rPr>
          <w:rFonts w:ascii="Times New Roman" w:hAnsi="Times New Roman" w:cs="Times New Roman"/>
          <w:sz w:val="24"/>
          <w:szCs w:val="24"/>
        </w:rPr>
        <w:t>.</w:t>
      </w:r>
    </w:p>
    <w:p w14:paraId="58243D9E" w14:textId="434E65D4" w:rsidR="005C10CB" w:rsidRPr="00574D01" w:rsidRDefault="00F73E8D" w:rsidP="00574D01">
      <w:pPr>
        <w:pStyle w:val="ListParagraph"/>
        <w:numPr>
          <w:ilvl w:val="0"/>
          <w:numId w:val="3"/>
        </w:numPr>
        <w:jc w:val="both"/>
        <w:rPr>
          <w:rFonts w:eastAsiaTheme="minorEastAsia"/>
          <w:strike/>
          <w:color w:val="FF0000"/>
          <w:kern w:val="2"/>
          <w:sz w:val="20"/>
          <w:szCs w:val="20"/>
          <w14:ligatures w14:val="standardContextual"/>
        </w:rPr>
      </w:pPr>
      <w:r w:rsidRPr="00E347C1">
        <w:rPr>
          <w:rFonts w:ascii="Times New Roman" w:hAnsi="Times New Roman" w:cs="Times New Roman"/>
          <w:sz w:val="24"/>
          <w:szCs w:val="24"/>
        </w:rPr>
        <w:t>Encuentre el campo</w:t>
      </w:r>
      <w:r w:rsidR="00C55C41" w:rsidRPr="00E347C1">
        <w:rPr>
          <w:rFonts w:ascii="Times New Roman" w:hAnsi="Times New Roman" w:cs="Times New Roman"/>
          <w:sz w:val="24"/>
          <w:szCs w:val="24"/>
        </w:rPr>
        <w:t xml:space="preserve"> </w:t>
      </w:r>
      <w:r w:rsidR="00E347C1" w:rsidRPr="00E347C1">
        <w:rPr>
          <w:rFonts w:ascii="Times New Roman" w:hAnsi="Times New Roman" w:cs="Times New Roman"/>
          <w:sz w:val="24"/>
          <w:szCs w:val="24"/>
        </w:rPr>
        <w:t>magnético</w:t>
      </w:r>
      <w:r w:rsidR="009E59EB" w:rsidRPr="00E347C1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B</m:t>
        </m:r>
        <m:r>
          <w:rPr>
            <w:rFonts w:ascii="Cambria Math" w:hAnsi="Cambria Math" w:cs="Times New Roman"/>
            <w:sz w:val="24"/>
            <w:szCs w:val="24"/>
          </w:rPr>
          <m:t>(</m:t>
        </m:r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r</m:t>
        </m:r>
        <m:r>
          <w:rPr>
            <w:rFonts w:ascii="Cambria Math" w:hAnsi="Cambria Math" w:cs="Times New Roman"/>
            <w:sz w:val="24"/>
            <w:szCs w:val="24"/>
          </w:rPr>
          <m:t>,t)</m:t>
        </m:r>
      </m:oMath>
      <w:r w:rsidR="00811669" w:rsidRPr="00E347C1">
        <w:rPr>
          <w:rFonts w:ascii="Times New Roman" w:eastAsiaTheme="minorEastAsia" w:hAnsi="Times New Roman" w:cs="Times New Roman"/>
          <w:sz w:val="24"/>
          <w:szCs w:val="24"/>
        </w:rPr>
        <w:t xml:space="preserve"> producido </w:t>
      </w:r>
      <w:r w:rsidR="000A0BF6" w:rsidRPr="00E347C1">
        <w:rPr>
          <w:rFonts w:ascii="Times New Roman" w:eastAsiaTheme="minorEastAsia" w:hAnsi="Times New Roman" w:cs="Times New Roman"/>
          <w:sz w:val="24"/>
          <w:szCs w:val="24"/>
        </w:rPr>
        <w:t>por la</w:t>
      </w:r>
      <w:r w:rsidR="00811669" w:rsidRPr="00E347C1">
        <w:rPr>
          <w:rFonts w:ascii="Times New Roman" w:eastAsiaTheme="minorEastAsia" w:hAnsi="Times New Roman" w:cs="Times New Roman"/>
          <w:sz w:val="24"/>
          <w:szCs w:val="24"/>
        </w:rPr>
        <w:t xml:space="preserve"> carga en un punto arbitrario </w:t>
      </w:r>
      <m:oMath>
        <m:r>
          <m:rPr>
            <m:sty m:val="b"/>
          </m:rPr>
          <w:rPr>
            <w:rFonts w:ascii="Cambria Math" w:eastAsiaTheme="minorEastAsia" w:hAnsi="Cambria Math" w:cs="Times New Roman"/>
            <w:sz w:val="24"/>
            <w:szCs w:val="24"/>
          </w:rPr>
          <m:t>r</m:t>
        </m:r>
      </m:oMath>
      <w:r w:rsidR="00811669" w:rsidRPr="00E347C1">
        <w:rPr>
          <w:rFonts w:ascii="Times New Roman" w:eastAsiaTheme="minorEastAsia" w:hAnsi="Times New Roman" w:cs="Times New Roman"/>
          <w:sz w:val="24"/>
          <w:szCs w:val="24"/>
        </w:rPr>
        <w:t xml:space="preserve">.Debido a la simetría del problema, exprese su resultado en la base vectorial de vectores unitarios del sistema </w:t>
      </w:r>
      <w:r w:rsidR="00E347C1" w:rsidRPr="00E347C1">
        <w:rPr>
          <w:rFonts w:ascii="Times New Roman" w:eastAsiaTheme="minorEastAsia" w:hAnsi="Times New Roman" w:cs="Times New Roman"/>
          <w:sz w:val="24"/>
          <w:szCs w:val="24"/>
        </w:rPr>
        <w:t>cilíndrico</w:t>
      </w:r>
      <w:r w:rsidR="00811669" w:rsidRPr="00E347C1">
        <w:rPr>
          <w:rFonts w:ascii="Cambria Math" w:eastAsiaTheme="minorEastAsia" w:hAnsi="Cambria Math" w:cs="Times New Roman"/>
          <w:b/>
          <w:bCs/>
          <w:iCs/>
          <w:kern w:val="2"/>
          <w:sz w:val="24"/>
          <w:szCs w:val="24"/>
          <w14:ligatures w14:val="standardContextual"/>
        </w:rPr>
        <w:t xml:space="preserve"> </w:t>
      </w:r>
      <m:oMath>
        <m:r>
          <m:rPr>
            <m:sty m:val="b"/>
          </m:rP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r</m:t>
        </m:r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=(ρ,ϕ,z)</m:t>
        </m:r>
      </m:oMath>
      <w:r w:rsidR="00811669" w:rsidRPr="00E347C1">
        <w:rPr>
          <w:rFonts w:ascii="Cambria Math" w:eastAsiaTheme="minorEastAsia" w:hAnsi="Cambria Math" w:cs="Times New Roman"/>
          <w:kern w:val="2"/>
          <w:sz w:val="24"/>
          <w:szCs w:val="24"/>
          <w14:ligatures w14:val="standardContextual"/>
        </w:rPr>
        <w:t>,</w:t>
      </w:r>
      <w:r w:rsidR="00E347C1" w:rsidRPr="00E347C1">
        <w:rPr>
          <w:rFonts w:ascii="Cambria Math" w:eastAsiaTheme="minorEastAsia" w:hAnsi="Cambria Math" w:cs="Times New Roman"/>
          <w:kern w:val="2"/>
          <w:sz w:val="24"/>
          <w:szCs w:val="24"/>
          <w14:ligatures w14:val="standardContextual"/>
        </w:rPr>
        <w:t xml:space="preserve"> </w:t>
      </w:r>
      <w:r w:rsidR="00811669" w:rsidRPr="00E347C1">
        <w:rPr>
          <w:rFonts w:ascii="Cambria Math" w:eastAsiaTheme="minorEastAsia" w:hAnsi="Cambria Math" w:cs="Times New Roman"/>
          <w:kern w:val="2"/>
          <w:sz w:val="24"/>
          <w:szCs w:val="24"/>
          <w14:ligatures w14:val="standardContextual"/>
        </w:rPr>
        <w:t xml:space="preserve">es decir encuentre </w:t>
      </w:r>
      <w:r w:rsidR="00811669" w:rsidRPr="00E347C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m:rPr>
            <m:sty m:val="b"/>
          </m:rP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B</m:t>
        </m:r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(</m:t>
        </m:r>
        <m:r>
          <m:rPr>
            <m:sty m:val="b"/>
          </m:rP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r,</m:t>
        </m:r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t)=</m:t>
        </m:r>
        <m:sSub>
          <m:sSubPr>
            <m:ctrlPr>
              <w:rPr>
                <w:rFonts w:ascii="Cambria Math" w:eastAsiaTheme="minorEastAsia" w:hAnsi="Cambria Math" w:cs="Times New Roman"/>
                <w:i/>
                <w:kern w:val="2"/>
                <w:sz w:val="24"/>
                <w:szCs w:val="24"/>
                <w14:ligatures w14:val="standardContextual"/>
              </w:rPr>
            </m:ctrlPr>
          </m:sSubPr>
          <m:e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ρ</m:t>
            </m:r>
          </m:sub>
        </m:sSub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(</m:t>
        </m:r>
        <m:r>
          <m:rPr>
            <m:sty m:val="b"/>
          </m:rP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r</m:t>
        </m:r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)</m:t>
        </m:r>
        <m:acc>
          <m:accPr>
            <m:ctrlPr>
              <w:rPr>
                <w:rFonts w:ascii="Cambria Math" w:eastAsiaTheme="minorEastAsia" w:hAnsi="Cambria Math" w:cs="Times New Roman"/>
                <w:i/>
                <w:kern w:val="2"/>
                <w:sz w:val="24"/>
                <w:szCs w:val="24"/>
                <w14:ligatures w14:val="standardContextual"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ρ</m:t>
            </m:r>
          </m:e>
        </m:acc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  <w:kern w:val="2"/>
                <w:sz w:val="24"/>
                <w:szCs w:val="24"/>
                <w14:ligatures w14:val="standardContextual"/>
              </w:rPr>
            </m:ctrlPr>
          </m:sSubPr>
          <m:e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ϕ</m:t>
            </m:r>
          </m:sub>
        </m:sSub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(</m:t>
        </m:r>
        <m:r>
          <m:rPr>
            <m:sty m:val="b"/>
          </m:rP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r</m:t>
        </m:r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)</m:t>
        </m:r>
        <m:acc>
          <m:accPr>
            <m:ctrlPr>
              <w:rPr>
                <w:rFonts w:ascii="Cambria Math" w:eastAsiaTheme="minorEastAsia" w:hAnsi="Cambria Math" w:cs="Times New Roman"/>
                <w:i/>
                <w:kern w:val="2"/>
                <w:sz w:val="24"/>
                <w:szCs w:val="24"/>
                <w14:ligatures w14:val="standardContextual"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ϕ</m:t>
            </m:r>
          </m:e>
        </m:acc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  <w:kern w:val="2"/>
                <w:sz w:val="24"/>
                <w:szCs w:val="24"/>
                <w14:ligatures w14:val="standardContextual"/>
              </w:rPr>
            </m:ctrlPr>
          </m:sSubPr>
          <m:e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z</m:t>
            </m:r>
          </m:sub>
        </m:sSub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(</m:t>
        </m:r>
        <m:r>
          <m:rPr>
            <m:sty m:val="b"/>
          </m:rP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r</m:t>
        </m:r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)</m:t>
        </m:r>
        <m:acc>
          <m:accPr>
            <m:ctrlPr>
              <w:rPr>
                <w:rFonts w:ascii="Cambria Math" w:eastAsiaTheme="minorEastAsia" w:hAnsi="Cambria Math" w:cs="Times New Roman"/>
                <w:i/>
                <w:kern w:val="2"/>
                <w:sz w:val="24"/>
                <w:szCs w:val="24"/>
                <w14:ligatures w14:val="standardContextual"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z</m:t>
            </m:r>
          </m:e>
        </m:acc>
      </m:oMath>
      <w:r w:rsidR="00E347C1" w:rsidRPr="00E347C1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,</w:t>
      </w:r>
      <w:r w:rsidR="00574D01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E347C1" w:rsidRPr="00E347C1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donde evidentemente, las componentes dependen del tiempo.</w:t>
      </w:r>
    </w:p>
    <w:p w14:paraId="318DF1F1" w14:textId="23B70170" w:rsidR="00B609AF" w:rsidRPr="007E10F9" w:rsidRDefault="00B609AF" w:rsidP="00B609AF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B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4π</m:t>
              </m:r>
            </m:den>
          </m:f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acc>
                <m:accPr>
                  <m:chr m:val="⃗"/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v</m:t>
                  </m:r>
                </m:e>
              </m:acc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×</m:t>
              </m:r>
              <m:acc>
                <m:accPr>
                  <m:chr m:val="⃗"/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R</m:t>
                  </m:r>
                </m:e>
              </m:acc>
            </m:num>
            <m:den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R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3</m:t>
                  </m:r>
                </m:sup>
              </m:sSup>
            </m:den>
          </m:f>
        </m:oMath>
      </m:oMathPara>
    </w:p>
    <w:p w14:paraId="726FC545" w14:textId="4ED4C8F7" w:rsidR="00686934" w:rsidRPr="007E10F9" w:rsidRDefault="0074418C" w:rsidP="007D69AA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y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cos⁡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(ϕ)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sin⁡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(ϕ)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sin⁡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(ϕ)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cos⁡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(ϕ)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r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ϕ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sub>
                    </m:sSub>
                  </m:e>
                </m:mr>
              </m:m>
            </m:e>
          </m:d>
        </m:oMath>
      </m:oMathPara>
    </w:p>
    <w:p w14:paraId="42C963AE" w14:textId="3129D97E" w:rsidR="00B609AF" w:rsidRPr="007E10F9" w:rsidRDefault="00B609AF" w:rsidP="007D69AA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7E10F9">
        <w:rPr>
          <w:rFonts w:ascii="Times New Roman" w:eastAsiaTheme="minorEastAsia" w:hAnsi="Times New Roman" w:cs="Times New Roman"/>
          <w:sz w:val="24"/>
          <w:szCs w:val="24"/>
        </w:rPr>
        <w:t>La velocidad en coordenadas cilíndricas</w:t>
      </w:r>
    </w:p>
    <w:p w14:paraId="3CCCDEEB" w14:textId="77777777" w:rsidR="00B609AF" w:rsidRPr="007E10F9" w:rsidRDefault="0074418C" w:rsidP="00B609AF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'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>(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t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)=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a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a</m:t>
                      </m:r>
                    </m:den>
                  </m:f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t</m:t>
                  </m:r>
                </m:e>
              </m:d>
            </m:e>
          </m:func>
          <m:acc>
            <m:ac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i</m:t>
              </m:r>
            </m:e>
          </m:acc>
          <m:r>
            <w:rPr>
              <w:rFonts w:ascii="Cambria Math" w:eastAsiaTheme="minorEastAsia" w:hAnsi="Cambria Math" w:cs="Times New Roman"/>
              <w:sz w:val="24"/>
              <w:szCs w:val="24"/>
            </w:rPr>
            <m:t>+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a</m:t>
          </m:r>
          <m:func>
            <m:funcPr>
              <m:ctrlPr>
                <w:rPr>
                  <w:rFonts w:ascii="Cambria Math" w:eastAsiaTheme="minorEastAsia" w:hAnsi="Cambria Math" w:cs="Times New Roman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a</m:t>
                      </m:r>
                    </m:den>
                  </m:f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t</m:t>
                  </m:r>
                </m:e>
              </m:d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j</m:t>
                  </m:r>
                </m:e>
              </m:acc>
            </m:e>
          </m:func>
        </m:oMath>
      </m:oMathPara>
    </w:p>
    <w:p w14:paraId="1A90B08B" w14:textId="77777777" w:rsidR="00B609AF" w:rsidRPr="007E10F9" w:rsidRDefault="0074418C" w:rsidP="00B609AF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r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ϕ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cos⁡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(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ϕ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)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sin⁡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(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ϕ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)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sin⁡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(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ϕ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)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cos⁡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(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ϕ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)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y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sub>
                    </m:sSub>
                  </m:e>
                </m:mr>
              </m:m>
            </m:e>
          </m:d>
        </m:oMath>
      </m:oMathPara>
    </w:p>
    <w:p w14:paraId="71867400" w14:textId="127C69E6" w:rsidR="00B609AF" w:rsidRPr="007E10F9" w:rsidRDefault="0074418C" w:rsidP="005C10CB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r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ϕ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cos⁡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(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ϕ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)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sin⁡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(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ϕ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)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sin⁡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(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ϕ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)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cos⁡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(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ϕ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)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a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1</m:t>
                                    </m:r>
                                  </m:sub>
                                </m:sSub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a</m:t>
                                </m:r>
                              </m:den>
                            </m:f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t</m:t>
                            </m:r>
                          </m:e>
                        </m:d>
                      </m:e>
                    </m:func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a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1</m:t>
                                    </m:r>
                                  </m:sub>
                                </m:sSub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a</m:t>
                                </m:r>
                              </m:den>
                            </m:f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t</m:t>
                            </m:r>
                          </m:e>
                        </m:d>
                      </m:e>
                    </m:func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</m:mr>
              </m:m>
            </m:e>
          </m:d>
        </m:oMath>
      </m:oMathPara>
    </w:p>
    <w:p w14:paraId="13179638" w14:textId="40FDE21D" w:rsidR="007D69AA" w:rsidRPr="007E10F9" w:rsidRDefault="0074418C" w:rsidP="00AE284C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'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a</m:t>
              </m:r>
              <m:func>
                <m:func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a</m:t>
                          </m:r>
                        </m:den>
                      </m:f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t</m:t>
                      </m:r>
                    </m:e>
                  </m:d>
                </m:e>
              </m:func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cosϕ</m:t>
              </m:r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+</m:t>
              </m:r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a</m:t>
              </m:r>
              <m:func>
                <m:func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a</m:t>
                          </m:r>
                        </m:den>
                      </m:f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t</m:t>
                      </m:r>
                    </m:e>
                  </m:d>
                </m:e>
              </m:func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sinϕ</m:t>
              </m:r>
            </m:e>
          </m:d>
          <m:acc>
            <m:ac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e>
          </m:acc>
          <m:r>
            <w:rPr>
              <w:rFonts w:ascii="Cambria Math" w:eastAsiaTheme="minorEastAsia" w:hAnsi="Cambria Math" w:cs="Times New Roman"/>
              <w:sz w:val="24"/>
              <w:szCs w:val="24"/>
            </w:rPr>
            <m:t>-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a</m:t>
              </m:r>
              <m:func>
                <m:func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a</m:t>
                          </m:r>
                        </m:den>
                      </m:f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t</m:t>
                      </m:r>
                    </m:e>
                  </m:d>
                </m:e>
              </m:func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sin</m:t>
              </m:r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 xml:space="preserve"> </m:t>
              </m:r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ϕ</m:t>
              </m:r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-</m:t>
              </m:r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a</m:t>
              </m:r>
              <m:func>
                <m:func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a</m:t>
                          </m:r>
                        </m:den>
                      </m:f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t</m:t>
                      </m:r>
                    </m:e>
                  </m:d>
                </m:e>
              </m:func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cosϕ</m:t>
              </m:r>
            </m:e>
          </m:d>
          <m:acc>
            <m:ac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ϕ</m:t>
              </m:r>
            </m:e>
          </m:acc>
        </m:oMath>
      </m:oMathPara>
    </w:p>
    <w:p w14:paraId="21D030BE" w14:textId="467F3A57" w:rsidR="00AF03A9" w:rsidRPr="007E10F9" w:rsidRDefault="0074418C" w:rsidP="00AE284C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'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>=a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t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a</m:t>
                      </m:r>
                    </m:den>
                  </m:f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-ϕ</m:t>
                  </m:r>
                </m:e>
              </m:d>
            </m:e>
          </m:func>
          <m:acc>
            <m:ac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e>
          </m:acc>
          <m:r>
            <w:rPr>
              <w:rFonts w:ascii="Cambria Math" w:eastAsiaTheme="minorEastAsia" w:hAnsi="Cambria Math" w:cs="Times New Roman"/>
              <w:sz w:val="24"/>
              <w:szCs w:val="24"/>
            </w:rPr>
            <m:t>+a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t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a</m:t>
                      </m:r>
                    </m:den>
                  </m:f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-ϕ</m:t>
                  </m:r>
                </m:e>
              </m:d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ϕ</m:t>
                  </m:r>
                </m:e>
              </m:acc>
            </m:e>
          </m:func>
        </m:oMath>
      </m:oMathPara>
    </w:p>
    <w:p w14:paraId="6681A897" w14:textId="4627C49D" w:rsidR="00483435" w:rsidRPr="007E10F9" w:rsidRDefault="0074418C" w:rsidP="007E6BB9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r</m:t>
                  </m:r>
                </m:e>
              </m:acc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'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t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a</m:t>
                                </m:r>
                              </m:den>
                            </m:f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-ϕ</m:t>
                            </m:r>
                          </m:e>
                        </m:d>
                      </m:e>
                    </m:func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t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a</m:t>
                                </m:r>
                              </m:den>
                            </m:f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-ϕ</m:t>
                            </m:r>
                          </m:e>
                        </m:d>
                      </m:e>
                    </m:func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ϕ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e>
                    </m:acc>
                  </m:e>
                </m:mr>
              </m:m>
            </m:e>
          </m:d>
        </m:oMath>
      </m:oMathPara>
    </w:p>
    <w:p w14:paraId="153E35D3" w14:textId="77777777" w:rsidR="00483435" w:rsidRPr="007E10F9" w:rsidRDefault="00483435" w:rsidP="007E6BB9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5B082E26" w14:textId="6C902D03" w:rsidR="00F15384" w:rsidRPr="007E10F9" w:rsidRDefault="0074418C" w:rsidP="007E6BB9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acc>
            <m:accPr>
              <m:chr m:val="⃗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e>
          </m:acc>
          <m:r>
            <w:rPr>
              <w:rFonts w:ascii="Cambria Math" w:eastAsiaTheme="minorEastAsia" w:hAnsi="Cambria Math" w:cs="Times New Roman"/>
              <w:sz w:val="24"/>
              <w:szCs w:val="24"/>
            </w:rPr>
            <m:t>=r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e>
          </m:acc>
          <m:r>
            <w:rPr>
              <w:rFonts w:ascii="Cambria Math" w:eastAsiaTheme="minorEastAsia" w:hAnsi="Cambria Math" w:cs="Times New Roman"/>
              <w:sz w:val="24"/>
              <w:szCs w:val="24"/>
            </w:rPr>
            <m:t>+z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z</m:t>
              </m:r>
            </m:e>
          </m:acc>
        </m:oMath>
      </m:oMathPara>
    </w:p>
    <w:p w14:paraId="00C7C021" w14:textId="62B37764" w:rsidR="00F15384" w:rsidRPr="007E10F9" w:rsidRDefault="0074418C" w:rsidP="00B609AF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acc>
            <m:accPr>
              <m:chr m:val="⃗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e>
          </m:acc>
          <m:r>
            <w:rPr>
              <w:rFonts w:ascii="Cambria Math" w:hAnsi="Cambria Math" w:cs="Times New Roman"/>
              <w:sz w:val="24"/>
              <w:szCs w:val="24"/>
            </w:rPr>
            <m:t>=</m:t>
          </m:r>
          <m:acc>
            <m:accPr>
              <m:chr m:val="⃗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e>
          </m:acc>
          <m:r>
            <w:rPr>
              <w:rFonts w:ascii="Cambria Math" w:hAnsi="Cambria Math" w:cs="Times New Roman"/>
              <w:sz w:val="24"/>
              <w:szCs w:val="24"/>
            </w:rPr>
            <m:t>-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'</m:t>
              </m:r>
            </m:sup>
          </m:sSup>
        </m:oMath>
      </m:oMathPara>
    </w:p>
    <w:p w14:paraId="3AFAC65E" w14:textId="752F4981" w:rsidR="00F15384" w:rsidRPr="007E10F9" w:rsidRDefault="0074418C" w:rsidP="00B609AF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acc>
            <m:accPr>
              <m:chr m:val="⃗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e>
          </m:acc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r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a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t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a</m:t>
                                </m:r>
                              </m:den>
                            </m:f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-</m:t>
                            </m:r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ϕ</m:t>
                            </m:r>
                          </m:e>
                        </m:d>
                      </m:e>
                    </m:func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a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t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a</m:t>
                                </m:r>
                              </m:den>
                            </m:f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-</m:t>
                            </m:r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ϕ</m:t>
                            </m:r>
                          </m:e>
                        </m:d>
                      </m:e>
                    </m:func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z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ϕ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e>
                    </m:acc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</m:t>
          </m:r>
        </m:oMath>
      </m:oMathPara>
    </w:p>
    <w:p w14:paraId="289D256D" w14:textId="2C37494D" w:rsidR="00407770" w:rsidRPr="007E10F9" w:rsidRDefault="00407770" w:rsidP="00407770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R=</m:t>
          </m:r>
          <m:d>
            <m:dPr>
              <m:begChr m:val="‖"/>
              <m:endChr m:val="‖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r-r'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</m:t>
          </m:r>
          <m:d>
            <m:dPr>
              <m:begChr m:val="‖"/>
              <m:endChr m:val="‖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acc>
                <m:accPr>
                  <m:chr m:val="⃗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</m:t>
                  </m:r>
                </m:e>
              </m:acc>
            </m:e>
          </m:d>
        </m:oMath>
      </m:oMathPara>
    </w:p>
    <w:p w14:paraId="10664C7B" w14:textId="6639BEC0" w:rsidR="00407770" w:rsidRPr="007E10F9" w:rsidRDefault="00407770" w:rsidP="00407770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</w:p>
    <w:p w14:paraId="18694F63" w14:textId="4C6D51E7" w:rsidR="002C5C6F" w:rsidRPr="007E10F9" w:rsidRDefault="002C5C6F" w:rsidP="000E1D83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7E10F9">
        <w:rPr>
          <w:rFonts w:ascii="Times New Roman" w:eastAsiaTheme="minorEastAsia" w:hAnsi="Times New Roman" w:cs="Times New Roman"/>
          <w:sz w:val="24"/>
          <w:szCs w:val="24"/>
        </w:rPr>
        <w:t>Expandiendo:</w:t>
      </w:r>
    </w:p>
    <w:p w14:paraId="6D81D81A" w14:textId="0AE10AA4" w:rsidR="00CB2B65" w:rsidRPr="007E10F9" w:rsidRDefault="00CB2B65" w:rsidP="00CB2B65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R=</m:t>
          </m:r>
          <m:rad>
            <m:radPr>
              <m:degHide m:val="1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r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z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-2ra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24"/>
                                      <w:szCs w:val="24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24"/>
                                      <w:szCs w:val="24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t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a</m:t>
                              </m:r>
                            </m:den>
                          </m:f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-ϕ</m:t>
                          </m:r>
                        </m:e>
                      </m:d>
                    </m:e>
                  </m:func>
                </m:e>
              </m:d>
            </m:e>
          </m:rad>
        </m:oMath>
      </m:oMathPara>
    </w:p>
    <w:p w14:paraId="42E35E2D" w14:textId="41329C04" w:rsidR="00724728" w:rsidRPr="007E10F9" w:rsidRDefault="00724728" w:rsidP="00151751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2895B184" w14:textId="30809E0D" w:rsidR="007751C7" w:rsidRPr="007E10F9" w:rsidRDefault="0074418C" w:rsidP="00B609AF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acc>
            <m:accPr>
              <m:chr m:val="̇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'</m:t>
              </m:r>
            </m:e>
          </m:acc>
          <m:r>
            <w:rPr>
              <w:rFonts w:ascii="Cambria Math" w:eastAsiaTheme="minorEastAsia" w:hAnsi="Cambria Math" w:cs="Times New Roman"/>
              <w:sz w:val="24"/>
              <w:szCs w:val="24"/>
            </w:rPr>
            <m:t>×</m:t>
          </m:r>
          <m:acc>
            <m:accPr>
              <m:chr m:val="⃗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e>
          </m:acc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ϕ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e>
                    </m:acc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t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a</m:t>
                                </m:r>
                              </m:den>
                            </m:f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-ϕ</m:t>
                            </m:r>
                          </m:e>
                        </m:d>
                      </m:e>
                    </m:func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t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a</m:t>
                                </m:r>
                              </m:den>
                            </m:f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-ϕ</m:t>
                            </m:r>
                          </m:e>
                        </m:d>
                      </m:e>
                    </m:func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r-a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t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a</m:t>
                                </m:r>
                              </m:den>
                            </m:f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-ϕ</m:t>
                            </m:r>
                          </m:e>
                        </m:d>
                      </m:e>
                    </m:func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a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t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a</m:t>
                                </m:r>
                              </m:den>
                            </m:f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-ϕ</m:t>
                            </m:r>
                          </m:e>
                        </m:d>
                      </m:e>
                    </m:func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z</m:t>
                    </m:r>
                  </m:e>
                </m:mr>
              </m:m>
            </m:e>
          </m:d>
        </m:oMath>
      </m:oMathPara>
    </w:p>
    <w:p w14:paraId="27E23FBD" w14:textId="77777777" w:rsidR="005E347A" w:rsidRPr="007E10F9" w:rsidRDefault="005E347A" w:rsidP="00B609AF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</w:p>
    <w:p w14:paraId="06F8D76C" w14:textId="1A234D7B" w:rsidR="002C4E09" w:rsidRPr="007E10F9" w:rsidRDefault="0074418C" w:rsidP="002C4E09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center"/>
        </m:oMathParaPr>
        <m:oMath>
          <m:acc>
            <m:accPr>
              <m:chr m:val="̇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'</m:t>
              </m:r>
            </m:e>
          </m:acc>
          <m:r>
            <w:rPr>
              <w:rFonts w:ascii="Cambria Math" w:eastAsiaTheme="minorEastAsia" w:hAnsi="Cambria Math" w:cs="Times New Roman"/>
              <w:sz w:val="24"/>
              <w:szCs w:val="24"/>
            </w:rPr>
            <m:t>×</m:t>
          </m:r>
          <m:acc>
            <m:accPr>
              <m:chr m:val="⃗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e>
          </m:acc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zcos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t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a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-ϕ</m:t>
                        </m:r>
                      </m:e>
                    </m:d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zsin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t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a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-ϕ</m:t>
                        </m:r>
                      </m:e>
                    </m:d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(-r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1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a</m:t>
                            </m:r>
                          </m:den>
                        </m:f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t-ϕ</m:t>
                        </m:r>
                      </m:e>
                    </m:d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+a)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ϕ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e>
                    </m:acc>
                  </m:e>
                </m:mr>
              </m:m>
            </m:e>
          </m:d>
        </m:oMath>
      </m:oMathPara>
    </w:p>
    <w:p w14:paraId="4FA4F932" w14:textId="0DDA9D83" w:rsidR="002C4E09" w:rsidRPr="007E10F9" w:rsidRDefault="002C4E09" w:rsidP="00C959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eastAsiaTheme="minorEastAsia" w:hAnsi="Times New Roman" w:cs="Times New Roman"/>
          <w:sz w:val="24"/>
          <w:szCs w:val="24"/>
        </w:rPr>
      </w:pPr>
    </w:p>
    <w:p w14:paraId="38FC8641" w14:textId="4C63AC8D" w:rsidR="005B4F4D" w:rsidRPr="007E10F9" w:rsidRDefault="0074418C" w:rsidP="00C959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B</m:t>
              </m:r>
            </m:e>
            <m:sub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r</m:t>
                  </m:r>
                </m:e>
              </m:acc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(</m:t>
          </m:r>
          <m:r>
            <m:rPr>
              <m:sty m:val="b"/>
            </m:rPr>
            <w:rPr>
              <w:rFonts w:ascii="Cambria Math" w:eastAsiaTheme="minorEastAsia" w:hAnsi="Cambria Math" w:cs="Times New Roman"/>
              <w:sz w:val="24"/>
              <w:szCs w:val="24"/>
            </w:rPr>
            <m:t>r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,</m:t>
          </m:r>
          <m:r>
            <m:rPr>
              <m:sty m:val="b"/>
            </m:rPr>
            <w:rPr>
              <w:rFonts w:ascii="Cambria Math" w:eastAsiaTheme="minorEastAsia" w:hAnsi="Cambria Math" w:cs="Times New Roman"/>
              <w:sz w:val="24"/>
              <w:szCs w:val="24"/>
            </w:rPr>
            <m:t>ϕ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,t,</m:t>
          </m:r>
          <m:r>
            <m:rPr>
              <m:sty m:val="b"/>
            </m:rPr>
            <w:rPr>
              <w:rFonts w:ascii="Cambria Math" w:eastAsiaTheme="minorEastAsia" w:hAnsi="Cambria Math" w:cs="Times New Roman"/>
              <w:sz w:val="24"/>
              <w:szCs w:val="24"/>
            </w:rPr>
            <m:t>z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)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4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π</m:t>
              </m:r>
            </m:den>
          </m:f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z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 xml:space="preserve"> </m:t>
              </m:r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cos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t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a</m:t>
                      </m:r>
                    </m:den>
                  </m:f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ϕ</m:t>
                  </m:r>
                </m:e>
              </m:d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r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-</m:t>
                      </m:r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2</m:t>
                      </m:r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ra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func>
                            <m:func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 w:cs="Times New Roman"/>
                                              <w:i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 w:cs="Times New Roman"/>
                                              <w:sz w:val="24"/>
                                              <w:szCs w:val="24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 w:cs="Times New Roman"/>
                                              <w:sz w:val="24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  <w:sz w:val="24"/>
                                          <w:szCs w:val="24"/>
                                        </w:rPr>
                                        <m:t>t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  <w:sz w:val="24"/>
                                          <w:szCs w:val="24"/>
                                        </w:rPr>
                                        <m:t>a</m:t>
                                      </m:r>
                                    </m:den>
                                  </m:f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24"/>
                                      <w:szCs w:val="24"/>
                                    </w:rPr>
                                    <m:t>-</m:t>
                                  </m:r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24"/>
                                      <w:szCs w:val="24"/>
                                    </w:rPr>
                                    <m:t>ϕ</m:t>
                                  </m:r>
                                </m:e>
                              </m:d>
                            </m:e>
                          </m:func>
                        </m:e>
                      </m:d>
                    </m:e>
                  </m:d>
                </m:e>
                <m:sup>
                  <m:f>
                    <m:fPr>
                      <m:type m:val="skw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den>
                  </m:f>
                </m:sup>
              </m:sSup>
            </m:den>
          </m:f>
          <m:acc>
            <m:acc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e>
          </m:acc>
          <m:r>
            <w:rPr>
              <w:rFonts w:ascii="Cambria Math" w:hAnsi="Cambria Math" w:cs="Times New Roman"/>
              <w:sz w:val="24"/>
              <w:szCs w:val="24"/>
            </w:rPr>
            <m:t xml:space="preserve"> </m:t>
          </m:r>
        </m:oMath>
      </m:oMathPara>
    </w:p>
    <w:p w14:paraId="080C86FC" w14:textId="77777777" w:rsidR="00CA0F15" w:rsidRPr="007E10F9" w:rsidRDefault="00CA0F15" w:rsidP="00C959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eastAsiaTheme="minorEastAsia" w:hAnsi="Times New Roman" w:cs="Times New Roman"/>
          <w:sz w:val="24"/>
          <w:szCs w:val="24"/>
        </w:rPr>
      </w:pPr>
    </w:p>
    <w:p w14:paraId="1A84C5FC" w14:textId="486B942C" w:rsidR="000B6DD2" w:rsidRPr="007E10F9" w:rsidRDefault="0074418C" w:rsidP="00C959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B</m:t>
              </m:r>
            </m:e>
            <m:sub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ϕ</m:t>
                  </m:r>
                </m:e>
              </m:acc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(</m:t>
          </m:r>
          <m:r>
            <m:rPr>
              <m:sty m:val="b"/>
            </m:rPr>
            <w:rPr>
              <w:rFonts w:ascii="Cambria Math" w:eastAsiaTheme="minorEastAsia" w:hAnsi="Cambria Math" w:cs="Times New Roman"/>
              <w:sz w:val="24"/>
              <w:szCs w:val="24"/>
            </w:rPr>
            <m:t>r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,</m:t>
          </m:r>
          <m:r>
            <m:rPr>
              <m:sty m:val="b"/>
            </m:rPr>
            <w:rPr>
              <w:rFonts w:ascii="Cambria Math" w:eastAsiaTheme="minorEastAsia" w:hAnsi="Cambria Math" w:cs="Times New Roman"/>
              <w:sz w:val="24"/>
              <w:szCs w:val="24"/>
            </w:rPr>
            <m:t>ϕ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,t,</m:t>
          </m:r>
          <m:r>
            <m:rPr>
              <m:sty m:val="b"/>
            </m:rPr>
            <w:rPr>
              <w:rFonts w:ascii="Cambria Math" w:eastAsiaTheme="minorEastAsia" w:hAnsi="Cambria Math" w:cs="Times New Roman"/>
              <w:sz w:val="24"/>
              <w:szCs w:val="24"/>
            </w:rPr>
            <m:t>z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)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4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π</m:t>
              </m:r>
            </m:den>
          </m:f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z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sin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t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a</m:t>
                      </m:r>
                    </m:den>
                  </m:f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ϕ</m:t>
                  </m:r>
                </m:e>
              </m:d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r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-</m:t>
                      </m:r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2</m:t>
                      </m:r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ra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func>
                            <m:func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 w:cs="Times New Roman"/>
                                              <w:i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 w:cs="Times New Roman"/>
                                              <w:sz w:val="24"/>
                                              <w:szCs w:val="24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 w:cs="Times New Roman"/>
                                              <w:sz w:val="24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  <w:sz w:val="24"/>
                                          <w:szCs w:val="24"/>
                                        </w:rPr>
                                        <m:t>t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  <w:sz w:val="24"/>
                                          <w:szCs w:val="24"/>
                                        </w:rPr>
                                        <m:t>a</m:t>
                                      </m:r>
                                    </m:den>
                                  </m:f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24"/>
                                      <w:szCs w:val="24"/>
                                    </w:rPr>
                                    <m:t>-</m:t>
                                  </m:r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24"/>
                                      <w:szCs w:val="24"/>
                                    </w:rPr>
                                    <m:t>ϕ</m:t>
                                  </m:r>
                                </m:e>
                              </m:d>
                            </m:e>
                          </m:func>
                        </m:e>
                      </m:d>
                    </m:e>
                  </m:d>
                </m:e>
                <m:sup>
                  <m:f>
                    <m:fPr>
                      <m:type m:val="skw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den>
                  </m:f>
                </m:sup>
              </m:sSup>
            </m:den>
          </m:f>
          <m:acc>
            <m:acc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ϕ</m:t>
              </m:r>
            </m:e>
          </m:acc>
          <m:r>
            <w:rPr>
              <w:rFonts w:ascii="Cambria Math" w:hAnsi="Cambria Math" w:cs="Times New Roman"/>
              <w:sz w:val="24"/>
              <w:szCs w:val="24"/>
            </w:rPr>
            <m:t xml:space="preserve"> </m:t>
          </m:r>
        </m:oMath>
      </m:oMathPara>
    </w:p>
    <w:p w14:paraId="07488C67" w14:textId="77777777" w:rsidR="00CA0F15" w:rsidRPr="007E10F9" w:rsidRDefault="00CA0F15" w:rsidP="00C959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eastAsiaTheme="minorEastAsia" w:hAnsi="Times New Roman" w:cs="Times New Roman"/>
          <w:sz w:val="24"/>
          <w:szCs w:val="24"/>
        </w:rPr>
      </w:pPr>
    </w:p>
    <w:p w14:paraId="66194A35" w14:textId="3CBEB95D" w:rsidR="00D37EDB" w:rsidRPr="004B0D7A" w:rsidRDefault="0074418C" w:rsidP="004B0D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B</m:t>
              </m:r>
            </m:e>
            <m:sub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z</m:t>
                  </m:r>
                </m:e>
              </m:acc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(</m:t>
          </m:r>
          <m:r>
            <m:rPr>
              <m:sty m:val="b"/>
            </m:rPr>
            <w:rPr>
              <w:rFonts w:ascii="Cambria Math" w:eastAsiaTheme="minorEastAsia" w:hAnsi="Cambria Math" w:cs="Times New Roman"/>
              <w:sz w:val="24"/>
              <w:szCs w:val="24"/>
            </w:rPr>
            <m:t>r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,</m:t>
          </m:r>
          <m:r>
            <m:rPr>
              <m:sty m:val="b"/>
            </m:rPr>
            <w:rPr>
              <w:rFonts w:ascii="Cambria Math" w:eastAsiaTheme="minorEastAsia" w:hAnsi="Cambria Math" w:cs="Times New Roman"/>
              <w:sz w:val="24"/>
              <w:szCs w:val="24"/>
            </w:rPr>
            <m:t>ϕ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,t,</m:t>
          </m:r>
          <m:r>
            <m:rPr>
              <m:sty m:val="b"/>
            </m:rPr>
            <w:rPr>
              <w:rFonts w:ascii="Cambria Math" w:eastAsiaTheme="minorEastAsia" w:hAnsi="Cambria Math" w:cs="Times New Roman"/>
              <w:sz w:val="24"/>
              <w:szCs w:val="24"/>
            </w:rPr>
            <m:t>z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)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4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π</m:t>
              </m:r>
            </m:den>
          </m:f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cos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a</m:t>
                          </m:r>
                        </m:den>
                      </m:f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ϕ</m:t>
                      </m:r>
                    </m:e>
                  </m:d>
                </m:e>
              </m:d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r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-</m:t>
                      </m:r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2</m:t>
                      </m:r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ra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func>
                            <m:func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 w:cs="Times New Roman"/>
                                              <w:i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 w:cs="Times New Roman"/>
                                              <w:sz w:val="24"/>
                                              <w:szCs w:val="24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 w:cs="Times New Roman"/>
                                              <w:sz w:val="24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  <w:sz w:val="24"/>
                                          <w:szCs w:val="24"/>
                                        </w:rPr>
                                        <m:t>t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  <w:sz w:val="24"/>
                                          <w:szCs w:val="24"/>
                                        </w:rPr>
                                        <m:t>a</m:t>
                                      </m:r>
                                    </m:den>
                                  </m:f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24"/>
                                      <w:szCs w:val="24"/>
                                    </w:rPr>
                                    <m:t>-</m:t>
                                  </m:r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24"/>
                                      <w:szCs w:val="24"/>
                                    </w:rPr>
                                    <m:t>ϕ</m:t>
                                  </m:r>
                                </m:e>
                              </m:d>
                            </m:e>
                          </m:func>
                        </m:e>
                      </m:d>
                    </m:e>
                  </m:d>
                </m:e>
                <m:sup>
                  <m:f>
                    <m:fPr>
                      <m:type m:val="skw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den>
                  </m:f>
                </m:sup>
              </m:sSup>
            </m:den>
          </m:f>
          <m:acc>
            <m:acc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z</m:t>
              </m:r>
            </m:e>
          </m:acc>
          <m:r>
            <w:rPr>
              <w:rFonts w:ascii="Cambria Math" w:hAnsi="Cambria Math" w:cs="Times New Roman"/>
              <w:sz w:val="24"/>
              <w:szCs w:val="24"/>
            </w:rPr>
            <m:t xml:space="preserve"> </m:t>
          </m:r>
        </m:oMath>
      </m:oMathPara>
    </w:p>
    <w:p w14:paraId="58EEEEAB" w14:textId="77777777" w:rsidR="00253C45" w:rsidRDefault="00253C45" w:rsidP="005240F1">
      <w:pPr>
        <w:keepNext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6D3033FF" w14:textId="32BEB33D" w:rsidR="005240F1" w:rsidRDefault="002243DB" w:rsidP="005240F1">
      <w:pPr>
        <w:keepNext/>
        <w:jc w:val="center"/>
      </w:pPr>
      <w:r w:rsidRPr="007E10F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07BDDB4" wp14:editId="64BFF248">
            <wp:extent cx="2982595" cy="2830286"/>
            <wp:effectExtent l="0" t="0" r="8255" b="8255"/>
            <wp:docPr id="685070970" name="Imagen 685070970" descr="Gráfico, Gráfico de dispers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070970" name="Imagen 6" descr="Gráfico, Gráfico de dispersión&#10;&#10;Descripción generada automá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27" t="6311" b="2493"/>
                    <a:stretch/>
                  </pic:blipFill>
                  <pic:spPr bwMode="auto">
                    <a:xfrm>
                      <a:off x="0" y="0"/>
                      <a:ext cx="2990444" cy="28377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2316C6" w14:textId="2D33824D" w:rsidR="007E10F9" w:rsidRPr="007E10F9" w:rsidRDefault="005240F1" w:rsidP="005240F1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 w:rsidR="00A34730">
        <w:rPr>
          <w:noProof/>
        </w:rPr>
        <w:t>1</w:t>
      </w:r>
      <w:r>
        <w:fldChar w:fldCharType="end"/>
      </w:r>
      <w:r>
        <w:t xml:space="preserve">.Campo </w:t>
      </w:r>
      <w:r w:rsidR="00253C45">
        <w:t>magnético</w:t>
      </w:r>
      <w:r w:rsidR="00434181">
        <w:t xml:space="preserve"> </w:t>
      </w:r>
      <m:oMath>
        <m:r>
          <w:rPr>
            <w:rFonts w:ascii="Cambria Math" w:hAnsi="Cambria Math"/>
          </w:rPr>
          <m:t>B</m:t>
        </m:r>
      </m:oMath>
    </w:p>
    <w:p w14:paraId="514EEB51" w14:textId="3570E46E" w:rsidR="00F32B6E" w:rsidRPr="008263A9" w:rsidRDefault="008563A8" w:rsidP="008263A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noProof/>
          <w:sz w:val="24"/>
          <w:szCs w:val="24"/>
        </w:rPr>
      </w:pPr>
      <w:r w:rsidRPr="008263A9">
        <w:rPr>
          <w:rFonts w:ascii="Times New Roman" w:hAnsi="Times New Roman" w:cs="Times New Roman"/>
          <w:sz w:val="24"/>
          <w:szCs w:val="24"/>
        </w:rPr>
        <w:t xml:space="preserve">Grafique (usando Matlab o cualquier otro software) la componente </w:t>
      </w:r>
      <w:r w:rsidRPr="008263A9">
        <w:rPr>
          <w:rFonts w:ascii="Times New Roman" w:hAnsi="Times New Roman" w:cs="Times New Roman"/>
          <w:i/>
          <w:iCs/>
          <w:sz w:val="24"/>
          <w:szCs w:val="24"/>
        </w:rPr>
        <w:t>z</w:t>
      </w:r>
      <w:r w:rsidRPr="008263A9">
        <w:rPr>
          <w:rFonts w:ascii="Times New Roman" w:hAnsi="Times New Roman" w:cs="Times New Roman"/>
          <w:sz w:val="24"/>
          <w:szCs w:val="24"/>
        </w:rPr>
        <w:t xml:space="preserve"> del campo </w:t>
      </w: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B(r,</m:t>
        </m:r>
        <m:r>
          <w:rPr>
            <w:rFonts w:ascii="Cambria Math" w:hAnsi="Cambria Math" w:cs="Times New Roman"/>
            <w:sz w:val="24"/>
            <w:szCs w:val="24"/>
          </w:rPr>
          <m:t>t)</m:t>
        </m:r>
      </m:oMath>
      <w:r w:rsidRPr="008263A9">
        <w:rPr>
          <w:rFonts w:ascii="Times New Roman" w:eastAsiaTheme="minorEastAsia" w:hAnsi="Times New Roman" w:cs="Times New Roman"/>
          <w:sz w:val="24"/>
          <w:szCs w:val="24"/>
        </w:rPr>
        <w:t xml:space="preserve"> a lo largo del eje </w:t>
      </w:r>
      <w:r w:rsidRPr="008263A9">
        <w:rPr>
          <w:rFonts w:ascii="Times New Roman" w:eastAsiaTheme="minorEastAsia" w:hAnsi="Times New Roman" w:cs="Times New Roman"/>
          <w:i/>
          <w:iCs/>
          <w:sz w:val="24"/>
          <w:szCs w:val="24"/>
        </w:rPr>
        <w:t>z</w:t>
      </w:r>
      <w:r w:rsidRPr="008263A9">
        <w:rPr>
          <w:rFonts w:ascii="Times New Roman" w:eastAsiaTheme="minorEastAsia" w:hAnsi="Times New Roman" w:cs="Times New Roman"/>
          <w:sz w:val="24"/>
          <w:szCs w:val="24"/>
        </w:rPr>
        <w:t>. ¿Cambia con el tiempo?</w:t>
      </w:r>
    </w:p>
    <w:p w14:paraId="6F701501" w14:textId="1253F9D4" w:rsidR="005A4ABC" w:rsidRPr="005A4ABC" w:rsidRDefault="008563A8" w:rsidP="008F6E7C">
      <w:pPr>
        <w:pStyle w:val="ListParagraph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Para fines numéricos, asuma que la constant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μ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0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/4π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toma valor unitario (esto lo podemos hacer pues este factor solo escala la magnitud global del campo). Asuma que el radio </w:t>
      </w:r>
      <w:r>
        <w:rPr>
          <w:rFonts w:ascii="Times New Roman" w:eastAsiaTheme="minorEastAsia" w:hAnsi="Times New Roman" w:cs="Times New Roman"/>
          <w:i/>
          <w:iCs/>
          <w:sz w:val="24"/>
          <w:szCs w:val="24"/>
        </w:rPr>
        <w:t>a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es unitario (esto significa que todas las distancias del problema estarían en múltiplos de </w:t>
      </w:r>
      <w:r>
        <w:rPr>
          <w:rFonts w:ascii="Times New Roman" w:eastAsiaTheme="minorEastAsia" w:hAnsi="Times New Roman" w:cs="Times New Roman"/>
          <w:i/>
          <w:iCs/>
          <w:sz w:val="24"/>
          <w:szCs w:val="24"/>
        </w:rPr>
        <w:t>a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). La velocidad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</m:sSub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también se podría normalizar (lo que significa </w:t>
      </w:r>
      <w:r w:rsidR="008F6E7C">
        <w:rPr>
          <w:rFonts w:ascii="Times New Roman" w:eastAsiaTheme="minorEastAsia" w:hAnsi="Times New Roman" w:cs="Times New Roman"/>
          <w:sz w:val="24"/>
          <w:szCs w:val="24"/>
        </w:rPr>
        <w:t>que estarían fijando la escala de tiempo para el problema), pero por lo pronto lo dejamos como parámetro libre que ustedes pueden escoger.</w:t>
      </w:r>
    </w:p>
    <w:p w14:paraId="5F1920F6" w14:textId="10CE3110" w:rsidR="00AB3DC5" w:rsidRPr="005A4ABC" w:rsidRDefault="0074418C" w:rsidP="00AB3DC5">
      <w:pPr>
        <w:jc w:val="center"/>
        <w:rPr>
          <w:rFonts w:ascii="Times New Roman" w:eastAsiaTheme="minorEastAsia" w:hAnsi="Times New Roman" w:cs="Times New Roman"/>
          <w:noProof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B</m:t>
              </m:r>
            </m:e>
            <m:sub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z</m:t>
                  </m:r>
                </m:e>
              </m:acc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(0,0,z,t)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4π</m:t>
              </m:r>
            </m:den>
          </m:f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f>
                    <m:fPr>
                      <m:type m:val="skw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den>
                  </m:f>
                </m:sup>
              </m:sSup>
            </m:den>
          </m:f>
          <m:acc>
            <m:acc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z</m:t>
              </m:r>
            </m:e>
          </m:acc>
        </m:oMath>
      </m:oMathPara>
    </w:p>
    <w:p w14:paraId="1D838612" w14:textId="77777777" w:rsidR="005A4ABC" w:rsidRPr="005A4ABC" w:rsidRDefault="005A4ABC" w:rsidP="00AB3DC5">
      <w:pPr>
        <w:jc w:val="center"/>
        <w:rPr>
          <w:rFonts w:ascii="Times New Roman" w:eastAsiaTheme="minorEastAsia" w:hAnsi="Times New Roman" w:cs="Times New Roman"/>
          <w:noProof/>
          <w:sz w:val="24"/>
          <w:szCs w:val="24"/>
        </w:rPr>
      </w:pPr>
    </w:p>
    <w:p w14:paraId="7064159B" w14:textId="7E68A54E" w:rsidR="005A4ABC" w:rsidRPr="007E10F9" w:rsidRDefault="005A4ABC" w:rsidP="00AB3DC5">
      <w:pPr>
        <w:jc w:val="center"/>
        <w:rPr>
          <w:rFonts w:ascii="Times New Roman" w:eastAsiaTheme="minorEastAsia" w:hAnsi="Times New Roman" w:cs="Times New Roman"/>
          <w:noProof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4π</m:t>
              </m:r>
            </m:den>
          </m:f>
          <m:r>
            <w:rPr>
              <w:rFonts w:ascii="Cambria Math" w:eastAsiaTheme="minorEastAsia" w:hAnsi="Cambria Math" w:cs="Times New Roman"/>
              <w:noProof/>
              <w:sz w:val="24"/>
              <w:szCs w:val="24"/>
            </w:rPr>
            <m:t>=1;a=1;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noProof/>
              <w:sz w:val="24"/>
              <w:szCs w:val="24"/>
            </w:rPr>
            <m:t>=1</m:t>
          </m:r>
        </m:oMath>
      </m:oMathPara>
    </w:p>
    <w:p w14:paraId="5E764314" w14:textId="77777777" w:rsidR="000E413C" w:rsidRPr="007E10F9" w:rsidRDefault="000E413C" w:rsidP="005E389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8188561" w14:textId="77777777" w:rsidR="00F506AB" w:rsidRDefault="00BD7FBD" w:rsidP="00F3702F">
      <w:pPr>
        <w:keepNext/>
        <w:jc w:val="center"/>
      </w:pPr>
      <w:r w:rsidRPr="007E10F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F63E3C5" wp14:editId="245B6997">
            <wp:extent cx="2826328" cy="2460819"/>
            <wp:effectExtent l="0" t="0" r="0" b="0"/>
            <wp:docPr id="245543035" name="Imagen 245543035" descr="Un conjunto de letras blancas en un fondo blanc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543035" name="Imagen 2" descr="Un conjunto de letras blancas en un fondo blanco&#10;&#10;Descripción generada automáticamente con confianza media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049" t="19008" r="9708" b="15478"/>
                    <a:stretch/>
                  </pic:blipFill>
                  <pic:spPr bwMode="auto">
                    <a:xfrm>
                      <a:off x="0" y="0"/>
                      <a:ext cx="2858541" cy="2488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C1C89C" w14:textId="440D9D81" w:rsidR="00F506AB" w:rsidRDefault="00F506AB" w:rsidP="00F3702F">
      <w:pPr>
        <w:pStyle w:val="Caption"/>
        <w:jc w:val="center"/>
      </w:pPr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 w:rsidR="00A34730">
        <w:rPr>
          <w:noProof/>
        </w:rPr>
        <w:t>2</w:t>
      </w:r>
      <w:r>
        <w:fldChar w:fldCharType="end"/>
      </w:r>
      <w:r>
        <w:t xml:space="preserve">.Campo </w:t>
      </w:r>
      <w:r w:rsidR="00F3702F">
        <w:t>magnético</w:t>
      </w:r>
      <w:r>
        <w:t xml:space="preserve"> </w:t>
      </w:r>
      <m:oMath>
        <m:r>
          <w:rPr>
            <w:rFonts w:ascii="Cambria Math" w:hAnsi="Cambria Math"/>
          </w:rPr>
          <m:t>t=0</m:t>
        </m:r>
      </m:oMath>
    </w:p>
    <w:p w14:paraId="6FD66E70" w14:textId="77777777" w:rsidR="00F3702F" w:rsidRPr="00F3702F" w:rsidRDefault="00F3702F" w:rsidP="00F3702F"/>
    <w:p w14:paraId="15C5B744" w14:textId="77777777" w:rsidR="00F3702F" w:rsidRDefault="004479EC" w:rsidP="00F3702F">
      <w:pPr>
        <w:keepNext/>
        <w:jc w:val="center"/>
      </w:pPr>
      <w:r w:rsidRPr="007E10F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6D9B8E9" wp14:editId="7C19B6F6">
            <wp:extent cx="2930236" cy="2822374"/>
            <wp:effectExtent l="0" t="0" r="3810" b="0"/>
            <wp:docPr id="378298203" name="Imagen 378298203" descr="Imagen que contiene competencia de atletism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298203" name="Imagen 4" descr="Imagen que contiene competencia de atletismo&#10;&#10;Descripción generada automá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292" t="15728" r="9935" b="13216"/>
                    <a:stretch/>
                  </pic:blipFill>
                  <pic:spPr bwMode="auto">
                    <a:xfrm>
                      <a:off x="0" y="0"/>
                      <a:ext cx="2957978" cy="2849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C248E0" w14:textId="019850E2" w:rsidR="001A55F3" w:rsidRDefault="00F3702F" w:rsidP="00F03D6B">
      <w:pPr>
        <w:pStyle w:val="Caption"/>
        <w:jc w:val="center"/>
        <w:rPr>
          <w:rFonts w:eastAsiaTheme="minorEastAsia"/>
        </w:rPr>
      </w:pPr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 w:rsidR="00A34730">
        <w:rPr>
          <w:noProof/>
        </w:rPr>
        <w:t>3</w:t>
      </w:r>
      <w:r>
        <w:fldChar w:fldCharType="end"/>
      </w:r>
      <w:r>
        <w:t>.Campo magnético</w:t>
      </w:r>
      <m:oMath>
        <m:r>
          <w:rPr>
            <w:rFonts w:ascii="Cambria Math" w:hAnsi="Cambria Math"/>
          </w:rPr>
          <m:t xml:space="preserve"> t=10</m:t>
        </m:r>
      </m:oMath>
    </w:p>
    <w:p w14:paraId="6885C777" w14:textId="77777777" w:rsidR="00F03D6B" w:rsidRPr="00F03D6B" w:rsidRDefault="00F03D6B" w:rsidP="00F03D6B"/>
    <w:p w14:paraId="356A2F21" w14:textId="77777777" w:rsidR="00A00B11" w:rsidRDefault="008B5755" w:rsidP="00A00B11">
      <w:pPr>
        <w:keepNext/>
        <w:jc w:val="center"/>
      </w:pPr>
      <w:r w:rsidRPr="007E10F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3497FF1" wp14:editId="6304771C">
            <wp:extent cx="3257362" cy="2667000"/>
            <wp:effectExtent l="0" t="0" r="635" b="0"/>
            <wp:docPr id="593241710" name="Imagen 593241710" descr="Gráfic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241710" name="Imagen 1" descr="Gráfico&#10;&#10;Descripción generada automáticamente con confianza media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204" cy="26791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9ECAF9" w14:textId="3D985690" w:rsidR="00A00B11" w:rsidRDefault="00A00B11" w:rsidP="00A00B11">
      <w:pPr>
        <w:pStyle w:val="Caption"/>
        <w:jc w:val="center"/>
      </w:pPr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 w:rsidR="00A34730">
        <w:rPr>
          <w:noProof/>
        </w:rPr>
        <w:t>4</w:t>
      </w:r>
      <w:r>
        <w:fldChar w:fldCharType="end"/>
      </w:r>
      <w:r>
        <w:t xml:space="preserve">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t>vs tiempo</w:t>
      </w:r>
    </w:p>
    <w:p w14:paraId="3827DDC0" w14:textId="32275057" w:rsidR="00841A7D" w:rsidRPr="00A3207E" w:rsidRDefault="003A3C4D" w:rsidP="004C259C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rafique la </w:t>
      </w:r>
      <w:r w:rsidR="008E2B87">
        <w:rPr>
          <w:rFonts w:ascii="Times New Roman" w:hAnsi="Times New Roman" w:cs="Times New Roman"/>
          <w:sz w:val="24"/>
          <w:szCs w:val="24"/>
        </w:rPr>
        <w:t>variación</w:t>
      </w:r>
      <w:r w:rsidR="009F17D1">
        <w:rPr>
          <w:rFonts w:ascii="Times New Roman" w:hAnsi="Times New Roman" w:cs="Times New Roman"/>
          <w:sz w:val="24"/>
          <w:szCs w:val="24"/>
        </w:rPr>
        <w:t xml:space="preserve"> del campo </w:t>
      </w:r>
      <m:oMath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B</m:t>
        </m:r>
        <m:r>
          <w:rPr>
            <w:rFonts w:ascii="Cambria Math" w:hAnsi="Cambria Math" w:cs="Times New Roman"/>
            <w:sz w:val="24"/>
            <w:szCs w:val="24"/>
          </w:rPr>
          <m:t>(</m:t>
        </m:r>
        <m:sSub>
          <m:sSubPr>
            <m:ctrlPr>
              <w:rPr>
                <w:rFonts w:ascii="Cambria Math" w:hAnsi="Cambria Math" w:cs="Times New Roman"/>
                <w:b/>
                <w:bCs/>
                <w:iCs/>
                <w:sz w:val="24"/>
                <w:szCs w:val="24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  <w:sz w:val="24"/>
                <w:szCs w:val="24"/>
              </w:rPr>
              <m:t>r</m:t>
            </m: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t)</m:t>
        </m:r>
      </m:oMath>
      <w:r w:rsidR="00B56F9F">
        <w:rPr>
          <w:rFonts w:ascii="Times New Roman" w:eastAsiaTheme="minorEastAsia" w:hAnsi="Times New Roman" w:cs="Times New Roman"/>
          <w:sz w:val="24"/>
          <w:szCs w:val="24"/>
        </w:rPr>
        <w:t xml:space="preserve"> en el punto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m:rPr>
                <m:sty m:val="b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p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(2a,0,0)</m:t>
        </m:r>
      </m:oMath>
      <w:r w:rsidR="00A135B8">
        <w:rPr>
          <w:rFonts w:ascii="Times New Roman" w:eastAsiaTheme="minorEastAsia" w:hAnsi="Times New Roman" w:cs="Times New Roman"/>
          <w:sz w:val="24"/>
          <w:szCs w:val="24"/>
        </w:rPr>
        <w:t xml:space="preserve"> sobre el ej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x</m:t>
        </m:r>
      </m:oMath>
      <w:r w:rsidR="00A135B8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72442963" w14:textId="1E1921D5" w:rsidR="00841A7D" w:rsidRPr="007E10F9" w:rsidRDefault="0074418C" w:rsidP="00841A7D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z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2a,0,0,t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4π</m:t>
              </m:r>
            </m:den>
          </m:f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(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-2acos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a</m:t>
                      </m:r>
                    </m:den>
                  </m:f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(2a)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-</m:t>
                      </m:r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4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func>
                            <m:func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 w:cs="Times New Roman"/>
                                              <w:i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 w:cs="Times New Roman"/>
                                              <w:sz w:val="24"/>
                                              <w:szCs w:val="24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 w:cs="Times New Roman"/>
                                              <w:sz w:val="24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  <w:sz w:val="24"/>
                                          <w:szCs w:val="24"/>
                                        </w:rPr>
                                        <m:t>t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  <w:sz w:val="24"/>
                                          <w:szCs w:val="24"/>
                                        </w:rPr>
                                        <m:t>a</m:t>
                                      </m:r>
                                    </m:den>
                                  </m:f>
                                </m:e>
                              </m:d>
                            </m:e>
                          </m:func>
                        </m:e>
                      </m:d>
                    </m:e>
                  </m:d>
                </m:e>
                <m:sup>
                  <m:f>
                    <m:fPr>
                      <m:type m:val="skw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den>
                  </m:f>
                </m:sup>
              </m:sSup>
            </m:den>
          </m:f>
          <m:acc>
            <m:acc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z</m:t>
              </m:r>
            </m:e>
          </m:acc>
        </m:oMath>
      </m:oMathPara>
    </w:p>
    <w:p w14:paraId="3BF4BA32" w14:textId="77777777" w:rsidR="00841A7D" w:rsidRPr="007E10F9" w:rsidRDefault="00841A7D" w:rsidP="00841A7D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</w:p>
    <w:p w14:paraId="08F1D74B" w14:textId="77777777" w:rsidR="00A13310" w:rsidRDefault="00F11573" w:rsidP="00A13310">
      <w:pPr>
        <w:keepNext/>
        <w:jc w:val="center"/>
      </w:pPr>
      <w:r w:rsidRPr="007E10F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91BAAEC" wp14:editId="64867BD5">
            <wp:extent cx="3905597" cy="3027219"/>
            <wp:effectExtent l="0" t="0" r="0" b="1905"/>
            <wp:docPr id="442498589" name="Imagen 442498589" descr="Gráf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498589" name="Imagen 2" descr="Gráfico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8321" cy="3029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EEE890" w14:textId="29176958" w:rsidR="00C90FA2" w:rsidRPr="007E10F9" w:rsidRDefault="00A13310" w:rsidP="00A13310">
      <w:pPr>
        <w:pStyle w:val="Caption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 w:rsidR="00A34730">
        <w:rPr>
          <w:noProof/>
        </w:rPr>
        <w:t>5</w:t>
      </w:r>
      <w:r>
        <w:fldChar w:fldCharType="end"/>
      </w:r>
      <w:r w:rsidR="00346783">
        <w:t>.</w:t>
      </w:r>
      <w:r w:rsidR="00097641">
        <w:t>B vs tiempo</w:t>
      </w:r>
    </w:p>
    <w:p w14:paraId="6BF8EC87" w14:textId="20AB7FC7" w:rsidR="00E4151C" w:rsidRDefault="000E413C" w:rsidP="00E4151C">
      <w:pPr>
        <w:jc w:val="both"/>
        <w:rPr>
          <w:rFonts w:ascii="Times New Roman" w:eastAsiaTheme="minorEastAsia" w:hAnsi="Times New Roman" w:cs="Times New Roman"/>
          <w:noProof/>
          <w:sz w:val="24"/>
          <w:szCs w:val="24"/>
        </w:rPr>
      </w:pPr>
      <w:r w:rsidRPr="007E10F9">
        <w:rPr>
          <w:rFonts w:ascii="Times New Roman" w:hAnsi="Times New Roman" w:cs="Times New Roman"/>
          <w:noProof/>
          <w:sz w:val="24"/>
          <w:szCs w:val="24"/>
        </w:rPr>
        <w:t>Suponga que una segunda carg</w:t>
      </w:r>
      <w:r w:rsidR="001B4345" w:rsidRPr="007E10F9">
        <w:rPr>
          <w:rFonts w:ascii="Times New Roman" w:hAnsi="Times New Roman" w:cs="Times New Roman"/>
          <w:noProof/>
          <w:sz w:val="24"/>
          <w:szCs w:val="24"/>
        </w:rPr>
        <w:t>a</w:t>
      </w:r>
      <w:r w:rsidRPr="007E10F9">
        <w:rPr>
          <w:rFonts w:ascii="Times New Roman" w:hAnsi="Times New Roman" w:cs="Times New Roman"/>
          <w:noProof/>
          <w:sz w:val="24"/>
          <w:szCs w:val="24"/>
        </w:rPr>
        <w:t xml:space="preserve"> de valor </w:t>
      </w:r>
      <m:oMath>
        <m:sSub>
          <m:sSubPr>
            <m:ctrlPr>
              <w:rPr>
                <w:rFonts w:ascii="Cambria Math" w:hAnsi="Cambria Math" w:cs="Times New Roman"/>
                <w:i/>
                <w:noProof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noProof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="Times New Roman"/>
                <w:noProof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 w:cs="Times New Roman"/>
            <w:noProof/>
            <w:sz w:val="24"/>
            <w:szCs w:val="24"/>
          </w:rPr>
          <m:t>=2</m:t>
        </m:r>
        <m:sSub>
          <m:sSubPr>
            <m:ctrlPr>
              <w:rPr>
                <w:rFonts w:ascii="Cambria Math" w:hAnsi="Cambria Math" w:cs="Times New Roman"/>
                <w:i/>
                <w:noProof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noProof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="Times New Roman"/>
                <w:noProof/>
                <w:sz w:val="24"/>
                <w:szCs w:val="24"/>
              </w:rPr>
              <m:t>1</m:t>
            </m:r>
          </m:sub>
        </m:sSub>
      </m:oMath>
      <w:r w:rsidR="005F5000" w:rsidRPr="007E10F9">
        <w:rPr>
          <w:rFonts w:ascii="Times New Roman" w:eastAsiaTheme="minorEastAsia" w:hAnsi="Times New Roman" w:cs="Times New Roman"/>
          <w:noProof/>
          <w:sz w:val="24"/>
          <w:szCs w:val="24"/>
        </w:rPr>
        <w:t xml:space="preserve">se desplaza a lo largo </w:t>
      </w:r>
      <w:r w:rsidR="0032441A" w:rsidRPr="007E10F9">
        <w:rPr>
          <w:rFonts w:ascii="Times New Roman" w:eastAsiaTheme="minorEastAsia" w:hAnsi="Times New Roman" w:cs="Times New Roman"/>
          <w:noProof/>
          <w:sz w:val="24"/>
          <w:szCs w:val="24"/>
        </w:rPr>
        <w:t xml:space="preserve">del eje z con rapidez constante </w:t>
      </w:r>
      <w:r w:rsidR="002D5CEA" w:rsidRPr="007E10F9">
        <w:rPr>
          <w:rFonts w:ascii="Times New Roman" w:eastAsiaTheme="minorEastAsia" w:hAnsi="Times New Roman" w:cs="Times New Roman"/>
          <w:noProof/>
          <w:sz w:val="24"/>
          <w:szCs w:val="24"/>
        </w:rPr>
        <w:t xml:space="preserve">acorde a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noProof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noProof/>
                <w:sz w:val="24"/>
                <w:szCs w:val="24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  <w:noProof/>
                <w:sz w:val="24"/>
                <w:szCs w:val="24"/>
              </w:rPr>
              <m:t>2</m:t>
            </m:r>
          </m:sub>
        </m:sSub>
        <m:r>
          <w:rPr>
            <w:rFonts w:ascii="Cambria Math" w:eastAsiaTheme="minorEastAsia" w:hAnsi="Cambria Math" w:cs="Times New Roman"/>
            <w:noProof/>
            <w:sz w:val="24"/>
            <w:szCs w:val="24"/>
          </w:rPr>
          <m:t>=-</m:t>
        </m:r>
        <m:sSub>
          <m:sSubPr>
            <m:ctrlPr>
              <w:rPr>
                <w:rFonts w:ascii="Cambria Math" w:eastAsiaTheme="minorEastAsia" w:hAnsi="Cambria Math" w:cs="Times New Roman"/>
                <w:i/>
                <w:noProof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noProof/>
                <w:sz w:val="24"/>
                <w:szCs w:val="24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noProof/>
                <w:sz w:val="24"/>
                <w:szCs w:val="24"/>
              </w:rPr>
              <m:t>2</m:t>
            </m:r>
          </m:sub>
        </m:sSub>
        <m:acc>
          <m:accPr>
            <m:ctrlPr>
              <w:rPr>
                <w:rFonts w:ascii="Cambria Math" w:eastAsiaTheme="minorEastAsia" w:hAnsi="Cambria Math" w:cs="Times New Roman"/>
                <w:i/>
                <w:noProof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 w:cs="Times New Roman"/>
                <w:noProof/>
                <w:sz w:val="24"/>
                <w:szCs w:val="24"/>
              </w:rPr>
              <m:t>z</m:t>
            </m:r>
          </m:e>
        </m:acc>
      </m:oMath>
      <w:r w:rsidR="00954CA4" w:rsidRPr="007E10F9">
        <w:rPr>
          <w:rFonts w:ascii="Times New Roman" w:eastAsiaTheme="minorEastAsia" w:hAnsi="Times New Roman" w:cs="Times New Roman"/>
          <w:noProof/>
          <w:sz w:val="24"/>
          <w:szCs w:val="24"/>
        </w:rPr>
        <w:t xml:space="preserve">, dond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noProof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noProof/>
                <w:sz w:val="24"/>
                <w:szCs w:val="24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noProof/>
                <w:sz w:val="24"/>
                <w:szCs w:val="24"/>
              </w:rPr>
              <m:t>2</m:t>
            </m:r>
          </m:sub>
        </m:sSub>
        <m:r>
          <w:rPr>
            <w:rFonts w:ascii="Cambria Math" w:eastAsiaTheme="minorEastAsia" w:hAnsi="Cambria Math" w:cs="Times New Roman"/>
            <w:noProof/>
            <w:sz w:val="24"/>
            <w:szCs w:val="24"/>
          </w:rPr>
          <m:t>=3</m:t>
        </m:r>
        <m:sSub>
          <m:sSubPr>
            <m:ctrlPr>
              <w:rPr>
                <w:rFonts w:ascii="Cambria Math" w:eastAsiaTheme="minorEastAsia" w:hAnsi="Cambria Math" w:cs="Times New Roman"/>
                <w:i/>
                <w:noProof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noProof/>
                <w:sz w:val="24"/>
                <w:szCs w:val="24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noProof/>
                <w:sz w:val="24"/>
                <w:szCs w:val="24"/>
              </w:rPr>
              <m:t>1</m:t>
            </m:r>
          </m:sub>
        </m:sSub>
      </m:oMath>
      <w:r w:rsidR="00152098" w:rsidRPr="007E10F9">
        <w:rPr>
          <w:rFonts w:ascii="Times New Roman" w:eastAsiaTheme="minorEastAsia" w:hAnsi="Times New Roman" w:cs="Times New Roman"/>
          <w:noProof/>
          <w:sz w:val="24"/>
          <w:szCs w:val="24"/>
        </w:rPr>
        <w:t xml:space="preserve">, y </w:t>
      </w:r>
      <m:oMath>
        <m:r>
          <w:rPr>
            <w:rFonts w:ascii="Cambria Math" w:eastAsiaTheme="minorEastAsia" w:hAnsi="Cambria Math" w:cs="Times New Roman"/>
            <w:noProof/>
            <w:sz w:val="24"/>
            <w:szCs w:val="24"/>
          </w:rPr>
          <m:t>t∈(-∞,∞)</m:t>
        </m:r>
      </m:oMath>
      <w:r w:rsidR="00E4151C">
        <w:rPr>
          <w:rFonts w:ascii="Times New Roman" w:eastAsiaTheme="minorEastAsia" w:hAnsi="Times New Roman" w:cs="Times New Roman"/>
          <w:noProof/>
          <w:sz w:val="24"/>
          <w:szCs w:val="24"/>
        </w:rPr>
        <w:t>.</w:t>
      </w:r>
    </w:p>
    <w:p w14:paraId="6815DA87" w14:textId="77777777" w:rsidR="00E4151C" w:rsidRDefault="00E4151C" w:rsidP="00E4151C">
      <w:pPr>
        <w:jc w:val="both"/>
        <w:rPr>
          <w:rFonts w:ascii="Times New Roman" w:eastAsiaTheme="minorEastAsia" w:hAnsi="Times New Roman" w:cs="Times New Roman"/>
          <w:noProof/>
          <w:sz w:val="24"/>
          <w:szCs w:val="24"/>
        </w:rPr>
      </w:pPr>
    </w:p>
    <w:p w14:paraId="552CC2BE" w14:textId="2E2CCFD7" w:rsidR="00AD38C8" w:rsidRPr="00E4151C" w:rsidRDefault="00DF1050" w:rsidP="00E4151C">
      <w:pPr>
        <w:pStyle w:val="ListParagraph"/>
        <w:numPr>
          <w:ilvl w:val="0"/>
          <w:numId w:val="3"/>
        </w:num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7E10F9">
        <w:rPr>
          <w:rFonts w:ascii="Times New Roman" w:hAnsi="Times New Roman" w:cs="Times New Roman"/>
          <w:noProof/>
          <w:sz w:val="24"/>
          <w:szCs w:val="24"/>
        </w:rPr>
        <w:t xml:space="preserve">Encuentre la fuerza </w:t>
      </w:r>
      <w:r w:rsidR="005B357C" w:rsidRPr="007E10F9">
        <w:rPr>
          <w:rFonts w:ascii="Times New Roman" w:hAnsi="Times New Roman" w:cs="Times New Roman"/>
          <w:noProof/>
          <w:sz w:val="24"/>
          <w:szCs w:val="24"/>
        </w:rPr>
        <w:t>magnetica que la carga 2 experimenta debido al campo producido por la carga</w:t>
      </w:r>
      <w:r w:rsidR="00576130" w:rsidRPr="007E10F9">
        <w:rPr>
          <w:rFonts w:ascii="Times New Roman" w:hAnsi="Times New Roman" w:cs="Times New Roman"/>
          <w:noProof/>
          <w:sz w:val="24"/>
          <w:szCs w:val="24"/>
        </w:rPr>
        <w:t xml:space="preserve"> 1</w:t>
      </w:r>
      <w:r w:rsidR="009A78A1" w:rsidRPr="007E10F9">
        <w:rPr>
          <w:rFonts w:ascii="Times New Roman" w:hAnsi="Times New Roman" w:cs="Times New Roman"/>
          <w:noProof/>
          <w:sz w:val="24"/>
          <w:szCs w:val="24"/>
        </w:rPr>
        <w:t>.</w:t>
      </w:r>
      <w:r w:rsidR="005F5A6C" w:rsidRPr="007E10F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EC0A93" w:rsidRPr="007E10F9">
        <w:rPr>
          <w:rFonts w:ascii="Times New Roman" w:hAnsi="Times New Roman" w:cs="Times New Roman"/>
          <w:noProof/>
          <w:sz w:val="24"/>
          <w:szCs w:val="24"/>
        </w:rPr>
        <w:t xml:space="preserve">Grafiquela en funcion del </w:t>
      </w:r>
      <w:r w:rsidR="009A78A1" w:rsidRPr="007E10F9">
        <w:rPr>
          <w:rFonts w:ascii="Times New Roman" w:hAnsi="Times New Roman" w:cs="Times New Roman"/>
          <w:noProof/>
          <w:sz w:val="24"/>
          <w:szCs w:val="24"/>
        </w:rPr>
        <w:t>tiempo.</w:t>
      </w:r>
    </w:p>
    <w:p w14:paraId="6E864F3E" w14:textId="4BE18451" w:rsidR="00541F7C" w:rsidRPr="007E10F9" w:rsidRDefault="0074418C" w:rsidP="009A78A1">
      <w:pPr>
        <w:jc w:val="both"/>
        <w:rPr>
          <w:rFonts w:ascii="Times New Roman" w:eastAsiaTheme="minorEastAsia" w:hAnsi="Times New Roman" w:cs="Times New Roman"/>
          <w:noProof/>
          <w:sz w:val="24"/>
          <w:szCs w:val="24"/>
        </w:rPr>
      </w:pPr>
      <m:oMathPara>
        <m:oMath>
          <m:acc>
            <m:accPr>
              <m:chr m:val="⃗"/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noProof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noProof/>
                      <w:sz w:val="24"/>
                      <w:szCs w:val="24"/>
                    </w:rPr>
                    <m:t>2</m:t>
                  </m:r>
                </m:sub>
              </m:sSub>
            </m:e>
          </m:acc>
          <m:r>
            <w:rPr>
              <w:rFonts w:ascii="Cambria Math" w:hAnsi="Cambria Math" w:cs="Times New Roman"/>
              <w:noProof/>
              <w:sz w:val="24"/>
              <w:szCs w:val="24"/>
            </w:rPr>
            <m:t>=-</m:t>
          </m:r>
          <m:sSub>
            <m:sSubPr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2</m:t>
              </m:r>
            </m:sub>
          </m:sSub>
          <m:acc>
            <m:accPr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z</m:t>
              </m:r>
            </m:e>
          </m:acc>
        </m:oMath>
      </m:oMathPara>
    </w:p>
    <w:p w14:paraId="1F0D1809" w14:textId="0A7FD2FA" w:rsidR="008E1BE7" w:rsidRPr="007E10F9" w:rsidRDefault="0074418C" w:rsidP="008E1BE7">
      <w:pPr>
        <w:jc w:val="center"/>
        <w:rPr>
          <w:rFonts w:ascii="Times New Roman" w:eastAsiaTheme="minorEastAsia" w:hAnsi="Times New Roman" w:cs="Times New Roman"/>
          <w:noProof/>
          <w:sz w:val="24"/>
          <w:szCs w:val="24"/>
        </w:rPr>
      </w:pPr>
      <m:oMathPara>
        <m:oMath>
          <m:acc>
            <m:accPr>
              <m:chr m:val="⃗"/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noProof/>
                      <w:sz w:val="24"/>
                      <w:szCs w:val="24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noProof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noProof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noProof/>
                          <w:sz w:val="24"/>
                          <w:szCs w:val="24"/>
                        </w:rPr>
                        <m:t>2</m:t>
                      </m:r>
                    </m:sub>
                  </m:sSub>
                </m:sub>
              </m:sSub>
            </m:e>
          </m:acc>
          <m:r>
            <w:rPr>
              <w:rFonts w:ascii="Cambria Math" w:hAnsi="Cambria Math" w:cs="Times New Roman"/>
              <w:noProof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 w:cs="Times New Roman"/>
              <w:noProof/>
              <w:sz w:val="24"/>
              <w:szCs w:val="24"/>
            </w:rPr>
            <m:t>(</m:t>
          </m:r>
          <m:sSub>
            <m:sSubPr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 w:cs="Times New Roman"/>
              <w:noProof/>
              <w:sz w:val="24"/>
              <w:szCs w:val="24"/>
            </w:rPr>
            <m:t>×</m:t>
          </m:r>
          <m:sSub>
            <m:sSubPr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 w:cs="Times New Roman"/>
              <w:noProof/>
              <w:sz w:val="24"/>
              <w:szCs w:val="24"/>
            </w:rPr>
            <m:t>)</m:t>
          </m:r>
        </m:oMath>
      </m:oMathPara>
    </w:p>
    <w:p w14:paraId="4839E345" w14:textId="77777777" w:rsidR="00541F7C" w:rsidRPr="007E10F9" w:rsidRDefault="0074418C" w:rsidP="00541F7C">
      <w:pPr>
        <w:jc w:val="both"/>
        <w:rPr>
          <w:rFonts w:ascii="Times New Roman" w:eastAsiaTheme="minorEastAsia" w:hAnsi="Times New Roman" w:cs="Times New Roman"/>
          <w:noProof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 w:cs="Times New Roman"/>
              <w:noProof/>
              <w:sz w:val="24"/>
              <w:szCs w:val="24"/>
            </w:rPr>
            <m:t>=-</m:t>
          </m:r>
          <m:sSub>
            <m:sSubPr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2</m:t>
              </m:r>
            </m:sub>
          </m:sSub>
          <m:acc>
            <m:accPr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z</m:t>
              </m:r>
            </m:e>
          </m:acc>
        </m:oMath>
      </m:oMathPara>
    </w:p>
    <w:p w14:paraId="66954371" w14:textId="6F2465F5" w:rsidR="00AE6BE2" w:rsidRPr="007E10F9" w:rsidRDefault="0074418C" w:rsidP="00541F7C">
      <w:pPr>
        <w:jc w:val="both"/>
        <w:rPr>
          <w:rFonts w:ascii="Times New Roman" w:eastAsiaTheme="minorEastAsia" w:hAnsi="Times New Roman" w:cs="Times New Roman"/>
          <w:noProof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noProof/>
              <w:sz w:val="24"/>
              <w:szCs w:val="24"/>
            </w:rPr>
            <m:t>×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noProof/>
              <w:sz w:val="24"/>
              <w:szCs w:val="24"/>
            </w:rPr>
            <m:t>=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noProof/>
                      <w:sz w:val="24"/>
                      <w:szCs w:val="24"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ϕ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z</m:t>
                        </m:r>
                      </m:e>
                    </m:acc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noProof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noProof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  <w:noProof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noProof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noProof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r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ϕ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z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  <w:noProof/>
              <w:sz w:val="24"/>
              <w:szCs w:val="24"/>
            </w:rPr>
            <m:t>=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noProof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noProof/>
                      <w:sz w:val="24"/>
                      <w:szCs w:val="24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noProof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noProof/>
                      <w:sz w:val="24"/>
                      <w:szCs w:val="24"/>
                    </w:rPr>
                    <m:t>ϕ</m:t>
                  </m:r>
                </m:sub>
              </m:sSub>
            </m:e>
          </m:d>
          <m:acc>
            <m:accPr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r</m:t>
              </m:r>
            </m:e>
          </m:acc>
          <m:r>
            <w:rPr>
              <w:rFonts w:ascii="Cambria Math" w:eastAsiaTheme="minorEastAsia" w:hAnsi="Cambria Math" w:cs="Times New Roman"/>
              <w:noProof/>
              <w:sz w:val="24"/>
              <w:szCs w:val="24"/>
            </w:rPr>
            <m:t>-(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2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r</m:t>
              </m:r>
            </m:sub>
          </m:sSub>
          <m:r>
            <w:rPr>
              <w:rFonts w:ascii="Cambria Math" w:eastAsiaTheme="minorEastAsia" w:hAnsi="Cambria Math" w:cs="Times New Roman"/>
              <w:noProof/>
              <w:sz w:val="24"/>
              <w:szCs w:val="24"/>
            </w:rPr>
            <m:t>)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ϕ</m:t>
              </m:r>
            </m:e>
          </m:acc>
        </m:oMath>
      </m:oMathPara>
    </w:p>
    <w:p w14:paraId="51A5299A" w14:textId="24B1B4B3" w:rsidR="00541F7C" w:rsidRPr="007E10F9" w:rsidRDefault="0074418C" w:rsidP="007B5705">
      <w:pPr>
        <w:jc w:val="both"/>
        <w:rPr>
          <w:rFonts w:ascii="Times New Roman" w:eastAsiaTheme="minorEastAsia" w:hAnsi="Times New Roman" w:cs="Times New Roman"/>
          <w:noProof/>
          <w:sz w:val="24"/>
          <w:szCs w:val="24"/>
        </w:rPr>
      </w:pPr>
      <m:oMathPara>
        <m:oMath>
          <m:acc>
            <m:accPr>
              <m:chr m:val="⃗"/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noProof/>
                      <w:sz w:val="24"/>
                      <w:szCs w:val="24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noProof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noProof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noProof/>
                          <w:sz w:val="24"/>
                          <w:szCs w:val="24"/>
                        </w:rPr>
                        <m:t>2</m:t>
                      </m:r>
                    </m:sub>
                  </m:sSub>
                </m:sub>
              </m:sSub>
            </m:e>
          </m:acc>
          <m:r>
            <w:rPr>
              <w:rFonts w:ascii="Cambria Math" w:hAnsi="Cambria Math" w:cs="Times New Roman"/>
              <w:noProof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0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4π</m:t>
                  </m:r>
                </m:den>
              </m:f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1</m:t>
              </m:r>
            </m:sub>
          </m:sSub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noProof/>
                      <w:sz w:val="24"/>
                      <w:szCs w:val="24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z  sin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t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a</m:t>
                                </m:r>
                              </m:den>
                            </m:f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-ϕ</m:t>
                            </m:r>
                          </m:e>
                        </m:d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dPr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r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+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z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+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a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-2ra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dPr>
                                  <m:e>
                                    <m:func>
                                      <m:funcPr>
                                        <m:ctrlPr>
                                          <w:rPr>
                                            <w:rFonts w:ascii="Cambria Math" w:eastAsiaTheme="minorEastAsia" w:hAnsi="Cambria Math" w:cs="Times New Roman"/>
                                            <w:i/>
                                            <w:sz w:val="24"/>
                                            <w:szCs w:val="24"/>
                                          </w:rPr>
                                        </m:ctrlPr>
                                      </m:funcPr>
                                      <m:fNam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="Times New Roman"/>
                                            <w:sz w:val="24"/>
                                            <w:szCs w:val="24"/>
                                          </w:rPr>
                                          <m:t>cos</m:t>
                                        </m:r>
                                      </m:fName>
                                      <m:e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eastAsiaTheme="minorEastAsia" w:hAnsi="Cambria Math" w:cs="Times New Roman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</m:ctrlPr>
                                          </m:dPr>
                                          <m:e>
                                            <m:f>
                                              <m:fPr>
                                                <m:ctrlPr>
                                                  <w:rPr>
                                                    <w:rFonts w:ascii="Cambria Math" w:eastAsiaTheme="minorEastAsia" w:hAnsi="Cambria Math" w:cs="Times New Roman"/>
                                                    <w:i/>
                                                    <w:sz w:val="24"/>
                                                    <w:szCs w:val="24"/>
                                                  </w:rPr>
                                                </m:ctrlPr>
                                              </m:fPr>
                                              <m:num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eastAsiaTheme="minorEastAsia" w:hAnsi="Cambria Math" w:cs="Times New Roman"/>
                                                        <w:i/>
                                                        <w:sz w:val="24"/>
                                                        <w:szCs w:val="24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eastAsiaTheme="minorEastAsia" w:hAnsi="Cambria Math" w:cs="Times New Roman"/>
                                                        <w:sz w:val="24"/>
                                                        <w:szCs w:val="24"/>
                                                      </w:rPr>
                                                      <m:t>v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eastAsiaTheme="minorEastAsia" w:hAnsi="Cambria Math" w:cs="Times New Roman"/>
                                                        <w:sz w:val="24"/>
                                                        <w:szCs w:val="24"/>
                                                      </w:rPr>
                                                      <m:t>1</m:t>
                                                    </m:r>
                                                  </m:sub>
                                                </m:sSub>
                                                <m:r>
                                                  <w:rPr>
                                                    <w:rFonts w:ascii="Cambria Math" w:eastAsiaTheme="minorEastAsia" w:hAnsi="Cambria Math" w:cs="Times New Roman"/>
                                                    <w:sz w:val="24"/>
                                                    <w:szCs w:val="24"/>
                                                  </w:rPr>
                                                  <m:t>t</m:t>
                                                </m:r>
                                              </m:num>
                                              <m:den>
                                                <m:r>
                                                  <w:rPr>
                                                    <w:rFonts w:ascii="Cambria Math" w:eastAsiaTheme="minorEastAsia" w:hAnsi="Cambria Math" w:cs="Times New Roman"/>
                                                    <w:sz w:val="24"/>
                                                    <w:szCs w:val="24"/>
                                                  </w:rPr>
                                                  <m:t>a</m:t>
                                                </m:r>
                                              </m:den>
                                            </m:f>
                                            <m:r>
                                              <w:rPr>
                                                <w:rFonts w:ascii="Cambria Math" w:eastAsiaTheme="minorEastAsia" w:hAnsi="Cambria Math" w:cs="Times New Roman"/>
                                                <w:sz w:val="24"/>
                                                <w:szCs w:val="24"/>
                                              </w:rPr>
                                              <m:t>-ϕ</m:t>
                                            </m:r>
                                          </m:e>
                                        </m:d>
                                      </m:e>
                                    </m:func>
                                  </m:e>
                                </m:d>
                              </m:e>
                            </m:d>
                          </m:e>
                          <m:sup>
                            <m:f>
                              <m:fPr>
                                <m:type m:val="skw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3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2</m:t>
                                </m:r>
                              </m:den>
                            </m:f>
                          </m:sup>
                        </m:sSup>
                      </m:den>
                    </m:f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noProof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 cos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t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a</m:t>
                                </m:r>
                              </m:den>
                            </m:f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-ϕ</m:t>
                            </m:r>
                          </m:e>
                        </m:d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dPr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r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+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z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+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a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-2ra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dPr>
                                  <m:e>
                                    <m:func>
                                      <m:funcPr>
                                        <m:ctrlPr>
                                          <w:rPr>
                                            <w:rFonts w:ascii="Cambria Math" w:eastAsiaTheme="minorEastAsia" w:hAnsi="Cambria Math" w:cs="Times New Roman"/>
                                            <w:i/>
                                            <w:sz w:val="24"/>
                                            <w:szCs w:val="24"/>
                                          </w:rPr>
                                        </m:ctrlPr>
                                      </m:funcPr>
                                      <m:fNam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="Times New Roman"/>
                                            <w:sz w:val="24"/>
                                            <w:szCs w:val="24"/>
                                          </w:rPr>
                                          <m:t>cos</m:t>
                                        </m:r>
                                      </m:fName>
                                      <m:e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eastAsiaTheme="minorEastAsia" w:hAnsi="Cambria Math" w:cs="Times New Roman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</m:ctrlPr>
                                          </m:dPr>
                                          <m:e>
                                            <m:f>
                                              <m:fPr>
                                                <m:ctrlPr>
                                                  <w:rPr>
                                                    <w:rFonts w:ascii="Cambria Math" w:eastAsiaTheme="minorEastAsia" w:hAnsi="Cambria Math" w:cs="Times New Roman"/>
                                                    <w:i/>
                                                    <w:sz w:val="24"/>
                                                    <w:szCs w:val="24"/>
                                                  </w:rPr>
                                                </m:ctrlPr>
                                              </m:fPr>
                                              <m:num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eastAsiaTheme="minorEastAsia" w:hAnsi="Cambria Math" w:cs="Times New Roman"/>
                                                        <w:i/>
                                                        <w:sz w:val="24"/>
                                                        <w:szCs w:val="24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eastAsiaTheme="minorEastAsia" w:hAnsi="Cambria Math" w:cs="Times New Roman"/>
                                                        <w:sz w:val="24"/>
                                                        <w:szCs w:val="24"/>
                                                      </w:rPr>
                                                      <m:t>v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eastAsiaTheme="minorEastAsia" w:hAnsi="Cambria Math" w:cs="Times New Roman"/>
                                                        <w:sz w:val="24"/>
                                                        <w:szCs w:val="24"/>
                                                      </w:rPr>
                                                      <m:t>1</m:t>
                                                    </m:r>
                                                  </m:sub>
                                                </m:sSub>
                                                <m:r>
                                                  <w:rPr>
                                                    <w:rFonts w:ascii="Cambria Math" w:eastAsiaTheme="minorEastAsia" w:hAnsi="Cambria Math" w:cs="Times New Roman"/>
                                                    <w:sz w:val="24"/>
                                                    <w:szCs w:val="24"/>
                                                  </w:rPr>
                                                  <m:t>t</m:t>
                                                </m:r>
                                              </m:num>
                                              <m:den>
                                                <m:r>
                                                  <w:rPr>
                                                    <w:rFonts w:ascii="Cambria Math" w:eastAsiaTheme="minorEastAsia" w:hAnsi="Cambria Math" w:cs="Times New Roman"/>
                                                    <w:sz w:val="24"/>
                                                    <w:szCs w:val="24"/>
                                                  </w:rPr>
                                                  <m:t>a</m:t>
                                                </m:r>
                                              </m:den>
                                            </m:f>
                                            <m:r>
                                              <w:rPr>
                                                <w:rFonts w:ascii="Cambria Math" w:eastAsiaTheme="minorEastAsia" w:hAnsi="Cambria Math" w:cs="Times New Roman"/>
                                                <w:sz w:val="24"/>
                                                <w:szCs w:val="24"/>
                                              </w:rPr>
                                              <m:t>-ϕ</m:t>
                                            </m:r>
                                          </m:e>
                                        </m:d>
                                      </m:e>
                                    </m:func>
                                  </m:e>
                                </m:d>
                              </m:e>
                            </m:d>
                          </m:e>
                          <m:sup>
                            <m:f>
                              <m:fPr>
                                <m:type m:val="skw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3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2</m:t>
                                </m:r>
                              </m:den>
                            </m:f>
                          </m:sup>
                        </m:sSup>
                      </m:den>
                    </m:f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noProof/>
                        <w:sz w:val="24"/>
                        <w:szCs w:val="24"/>
                      </w:rP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noProof/>
                      <w:sz w:val="24"/>
                      <w:szCs w:val="24"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ϕ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z</m:t>
                        </m:r>
                      </m:e>
                    </m:acc>
                  </m:e>
                </m:mr>
              </m:m>
            </m:e>
          </m:d>
        </m:oMath>
      </m:oMathPara>
    </w:p>
    <w:p w14:paraId="2F813A03" w14:textId="23A259EC" w:rsidR="00E44F2B" w:rsidRPr="007E10F9" w:rsidRDefault="00315FBC" w:rsidP="007B5705">
      <w:pPr>
        <w:jc w:val="both"/>
        <w:rPr>
          <w:rFonts w:ascii="Times New Roman" w:eastAsiaTheme="minorEastAsia" w:hAnsi="Times New Roman" w:cs="Times New Roman"/>
          <w:noProof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noProof/>
              <w:sz w:val="24"/>
              <w:szCs w:val="24"/>
            </w:rPr>
            <m:t>r=0;ϕ=</m:t>
          </m:r>
          <m:r>
            <w:rPr>
              <w:rFonts w:ascii="Cambria Math" w:eastAsiaTheme="minorEastAsia" w:hAnsi="Cambria Math" w:cs="Times New Roman"/>
              <w:noProof/>
              <w:sz w:val="24"/>
              <w:szCs w:val="24"/>
            </w:rPr>
            <m:t>0</m:t>
          </m:r>
          <m:r>
            <w:rPr>
              <w:rFonts w:ascii="Cambria Math" w:eastAsiaTheme="minorEastAsia" w:hAnsi="Cambria Math" w:cs="Times New Roman"/>
              <w:noProof/>
              <w:sz w:val="24"/>
              <w:szCs w:val="24"/>
            </w:rPr>
            <m:t>,z=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noProof/>
              <w:sz w:val="24"/>
              <w:szCs w:val="24"/>
            </w:rPr>
            <m:t>t</m:t>
          </m:r>
        </m:oMath>
      </m:oMathPara>
    </w:p>
    <w:p w14:paraId="23B7FFC8" w14:textId="51E0786F" w:rsidR="00A729BB" w:rsidRPr="007E10F9" w:rsidRDefault="0074418C" w:rsidP="00A729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eastAsiaTheme="minorEastAsia" w:hAnsi="Times New Roman" w:cs="Times New Roman"/>
          <w:noProof/>
          <w:sz w:val="24"/>
          <w:szCs w:val="24"/>
        </w:rPr>
      </w:pPr>
      <m:oMathPara>
        <m:oMath>
          <m:acc>
            <m:accPr>
              <m:chr m:val="⃗"/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noProof/>
                      <w:sz w:val="24"/>
                      <w:szCs w:val="24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noProof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noProof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noProof/>
                          <w:sz w:val="24"/>
                          <w:szCs w:val="24"/>
                        </w:rPr>
                        <m:t>2</m:t>
                      </m:r>
                    </m:sub>
                  </m:sSub>
                </m:sub>
              </m:sSub>
            </m:e>
          </m:acc>
          <m:r>
            <w:rPr>
              <w:rFonts w:ascii="Cambria Math" w:hAnsi="Cambria Math" w:cs="Times New Roman"/>
              <w:noProof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noProof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noProof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noProof/>
                          <w:sz w:val="24"/>
                          <w:szCs w:val="24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noProof/>
                          <w:sz w:val="24"/>
                          <w:szCs w:val="24"/>
                        </w:rPr>
                        <m:t>0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noProof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noProof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noProof/>
                          <w:sz w:val="24"/>
                          <w:szCs w:val="24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  <w:noProof/>
                      <w:sz w:val="24"/>
                      <w:szCs w:val="24"/>
                    </w:rPr>
                    <m:t>4π</m:t>
                  </m:r>
                </m:den>
              </m:f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noProof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noProof/>
                      <w:sz w:val="24"/>
                      <w:szCs w:val="24"/>
                    </w:rPr>
                    <m:t>2</m:t>
                  </m:r>
                </m:sub>
              </m:sSub>
            </m:e>
            <m:sup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noProof/>
              <w:sz w:val="24"/>
              <w:szCs w:val="24"/>
            </w:rPr>
            <m:t>t</m:t>
          </m:r>
          <m:sSub>
            <m:sSubPr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1</m:t>
              </m:r>
            </m:sub>
          </m:sSub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noProof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noProof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 sin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t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a</m:t>
                                </m:r>
                              </m:den>
                            </m:f>
                          </m:e>
                        </m:d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dPr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(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="Times New Roman"/>
                                            <w:i/>
                                            <w:sz w:val="24"/>
                                            <w:szCs w:val="24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="Times New Roman"/>
                                            <w:sz w:val="24"/>
                                            <w:szCs w:val="24"/>
                                          </w:rPr>
                                          <m:t>v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Theme="minorEastAsia" w:hAnsi="Cambria Math" w:cs="Times New Roman"/>
                                            <w:sz w:val="24"/>
                                            <w:szCs w:val="24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t)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+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a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p>
                              </m:e>
                            </m:d>
                          </m:e>
                          <m:sup>
                            <m:f>
                              <m:fPr>
                                <m:type m:val="skw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3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2</m:t>
                                </m:r>
                              </m:den>
                            </m:f>
                          </m:sup>
                        </m:sSup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 xml:space="preserve"> cos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t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a</m:t>
                                </m:r>
                              </m:den>
                            </m:f>
                          </m:e>
                        </m:d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dPr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(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="Times New Roman"/>
                                            <w:i/>
                                            <w:sz w:val="24"/>
                                            <w:szCs w:val="24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="Times New Roman"/>
                                            <w:sz w:val="24"/>
                                            <w:szCs w:val="24"/>
                                          </w:rPr>
                                          <m:t>v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Theme="minorEastAsia" w:hAnsi="Cambria Math" w:cs="Times New Roman"/>
                                            <w:sz w:val="24"/>
                                            <w:szCs w:val="24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t)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+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a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p>
                              </m:e>
                            </m:d>
                          </m:e>
                          <m:sup>
                            <m:f>
                              <m:fPr>
                                <m:type m:val="skw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3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2</m:t>
                                </m:r>
                              </m:den>
                            </m:f>
                          </m:sup>
                        </m:sSup>
                      </m:den>
                    </m:f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noProof/>
                        <w:sz w:val="24"/>
                        <w:szCs w:val="24"/>
                      </w:rP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noProof/>
                      <w:sz w:val="24"/>
                      <w:szCs w:val="24"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ϕ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z</m:t>
                        </m:r>
                      </m:e>
                    </m:acc>
                  </m:e>
                </m:mr>
              </m:m>
            </m:e>
          </m:d>
        </m:oMath>
      </m:oMathPara>
    </w:p>
    <w:p w14:paraId="1AEC2BA1" w14:textId="77777777" w:rsidR="00692449" w:rsidRPr="007E10F9" w:rsidRDefault="00692449" w:rsidP="00A729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Times New Roman" w:eastAsiaTheme="minorEastAsia" w:hAnsi="Times New Roman" w:cs="Times New Roman"/>
          <w:noProof/>
          <w:sz w:val="24"/>
          <w:szCs w:val="24"/>
        </w:rPr>
      </w:pPr>
    </w:p>
    <w:p w14:paraId="4EC5BE49" w14:textId="77777777" w:rsidR="00A13310" w:rsidRDefault="006224CF" w:rsidP="00A13310">
      <w:pPr>
        <w:keepNext/>
        <w:jc w:val="center"/>
      </w:pPr>
      <w:r w:rsidRPr="007E10F9">
        <w:rPr>
          <w:rFonts w:ascii="Times New Roman" w:eastAsiaTheme="minorEastAsia" w:hAnsi="Times New Roman" w:cs="Times New Roman"/>
          <w:noProof/>
          <w:sz w:val="24"/>
          <w:szCs w:val="24"/>
        </w:rPr>
        <w:drawing>
          <wp:inline distT="0" distB="0" distL="0" distR="0" wp14:anchorId="7579583C" wp14:editId="692809DD">
            <wp:extent cx="4991100" cy="3949700"/>
            <wp:effectExtent l="0" t="0" r="0" b="0"/>
            <wp:docPr id="1815663454" name="Imagen 1815663454" descr="Gráfico, Gráfico de línea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5663454" name="Imagen 4" descr="Gráfico, Gráfico de líneas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394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3B8DF" w14:textId="2C9B13F6" w:rsidR="00A729BB" w:rsidRPr="007E10F9" w:rsidRDefault="00A13310" w:rsidP="00A13310">
      <w:pPr>
        <w:pStyle w:val="Caption"/>
        <w:jc w:val="center"/>
        <w:rPr>
          <w:rFonts w:ascii="Times New Roman" w:eastAsiaTheme="minorEastAsia" w:hAnsi="Times New Roman" w:cs="Times New Roman"/>
          <w:noProof/>
          <w:sz w:val="24"/>
          <w:szCs w:val="24"/>
        </w:rPr>
      </w:pPr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 w:rsidR="00A34730">
        <w:rPr>
          <w:noProof/>
        </w:rPr>
        <w:t>6</w:t>
      </w:r>
      <w:r>
        <w:fldChar w:fldCharType="end"/>
      </w:r>
      <w:r>
        <w:t>.</w:t>
      </w:r>
      <w:r w:rsidR="008B4E8A">
        <w:t xml:space="preserve">Fuerz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 sobre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06EFE2A5" w14:textId="77777777" w:rsidR="00F76E52" w:rsidRPr="007E10F9" w:rsidRDefault="00F76E52" w:rsidP="007B5705">
      <w:pPr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41ACD3F1" w14:textId="631A0298" w:rsidR="007B5705" w:rsidRPr="007E10F9" w:rsidRDefault="00EC0558" w:rsidP="002D4F22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7E10F9">
        <w:rPr>
          <w:rFonts w:ascii="Times New Roman" w:hAnsi="Times New Roman" w:cs="Times New Roman"/>
          <w:noProof/>
          <w:sz w:val="24"/>
          <w:szCs w:val="24"/>
        </w:rPr>
        <w:t>E</w:t>
      </w:r>
      <w:r w:rsidR="009048BB">
        <w:rPr>
          <w:rFonts w:ascii="Times New Roman" w:hAnsi="Times New Roman" w:cs="Times New Roman"/>
          <w:noProof/>
          <w:sz w:val="24"/>
          <w:szCs w:val="24"/>
        </w:rPr>
        <w:t>n</w:t>
      </w:r>
      <w:r w:rsidRPr="007E10F9">
        <w:rPr>
          <w:rFonts w:ascii="Times New Roman" w:hAnsi="Times New Roman" w:cs="Times New Roman"/>
          <w:noProof/>
          <w:sz w:val="24"/>
          <w:szCs w:val="24"/>
        </w:rPr>
        <w:t xml:space="preserve">cuentre la fuerza magnetica que la carga 1 </w:t>
      </w:r>
      <w:r w:rsidR="00A477D1" w:rsidRPr="007E10F9">
        <w:rPr>
          <w:rFonts w:ascii="Times New Roman" w:hAnsi="Times New Roman" w:cs="Times New Roman"/>
          <w:noProof/>
          <w:sz w:val="24"/>
          <w:szCs w:val="24"/>
        </w:rPr>
        <w:t xml:space="preserve">experimenta debido al campo magnetico produciodo por la carga </w:t>
      </w:r>
      <w:r w:rsidR="00BC3FC5" w:rsidRPr="007E10F9">
        <w:rPr>
          <w:rFonts w:ascii="Times New Roman" w:hAnsi="Times New Roman" w:cs="Times New Roman"/>
          <w:noProof/>
          <w:sz w:val="24"/>
          <w:szCs w:val="24"/>
        </w:rPr>
        <w:t>2.</w:t>
      </w:r>
      <w:r w:rsidR="00F26A6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BC3FC5" w:rsidRPr="007E10F9">
        <w:rPr>
          <w:rFonts w:ascii="Times New Roman" w:hAnsi="Times New Roman" w:cs="Times New Roman"/>
          <w:noProof/>
          <w:sz w:val="24"/>
          <w:szCs w:val="24"/>
        </w:rPr>
        <w:t>Grafiquela en funcion del tiempo.</w:t>
      </w:r>
    </w:p>
    <w:p w14:paraId="4962A10B" w14:textId="7B6397EA" w:rsidR="00935277" w:rsidRPr="007E10F9" w:rsidRDefault="00935277" w:rsidP="007B5705">
      <w:pPr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7E10F9">
        <w:rPr>
          <w:rFonts w:ascii="Times New Roman" w:hAnsi="Times New Roman" w:cs="Times New Roman"/>
          <w:noProof/>
          <w:sz w:val="24"/>
          <w:szCs w:val="24"/>
        </w:rPr>
        <w:t xml:space="preserve">Calculando el Campo magnetico </w:t>
      </w:r>
      <m:oMath>
        <m:sSub>
          <m:sSubPr>
            <m:ctrlPr>
              <w:rPr>
                <w:rFonts w:ascii="Cambria Math" w:hAnsi="Cambria Math" w:cs="Times New Roman"/>
                <w:i/>
                <w:noProof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noProof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="Times New Roman"/>
                <w:noProof/>
                <w:sz w:val="24"/>
                <w:szCs w:val="24"/>
              </w:rPr>
              <m:t>2</m:t>
            </m:r>
          </m:sub>
        </m:sSub>
      </m:oMath>
    </w:p>
    <w:p w14:paraId="5A425938" w14:textId="6C0EDA26" w:rsidR="00E024B0" w:rsidRPr="007E10F9" w:rsidRDefault="0074418C" w:rsidP="00E024B0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acc>
            <m:accPr>
              <m:chr m:val="⃗"/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noProof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noProof/>
                      <w:sz w:val="24"/>
                      <w:szCs w:val="24"/>
                    </w:rPr>
                    <m:t>2</m:t>
                  </m:r>
                </m:sub>
              </m:sSub>
            </m:e>
          </m:acc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4π</m:t>
              </m:r>
            </m:den>
          </m:f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acc>
                <m:accPr>
                  <m:chr m:val="⃗"/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</m:sSub>
                </m:e>
              </m:acc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×</m:t>
              </m:r>
              <m:acc>
                <m:accPr>
                  <m:chr m:val="⃗"/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R</m:t>
                  </m:r>
                </m:e>
              </m:acc>
            </m:num>
            <m:den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R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3</m:t>
                  </m:r>
                </m:sup>
              </m:sSup>
            </m:den>
          </m:f>
        </m:oMath>
      </m:oMathPara>
    </w:p>
    <w:p w14:paraId="6C5F4FE4" w14:textId="71AA9128" w:rsidR="003E1EB6" w:rsidRPr="007E10F9" w:rsidRDefault="0074418C" w:rsidP="006E5C24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acc>
            <m:accPr>
              <m:chr m:val="⃗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</m:e>
          </m:acc>
          <m:r>
            <w:rPr>
              <w:rFonts w:ascii="Cambria Math" w:eastAsiaTheme="minorEastAsia" w:hAnsi="Cambria Math" w:cs="Times New Roman"/>
              <w:sz w:val="24"/>
              <w:szCs w:val="24"/>
            </w:rPr>
            <m:t>=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 xml:space="preserve">2 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t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z</m:t>
              </m:r>
            </m:e>
          </m:acc>
        </m:oMath>
      </m:oMathPara>
    </w:p>
    <w:p w14:paraId="2252C7C1" w14:textId="3112BA53" w:rsidR="00B5503C" w:rsidRPr="007E10F9" w:rsidRDefault="0074418C" w:rsidP="006E5C24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acc>
            <m:accPr>
              <m:chr m:val="⃗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</m:e>
          </m:acc>
          <m:r>
            <w:rPr>
              <w:rFonts w:ascii="Cambria Math" w:eastAsiaTheme="minorEastAsia" w:hAnsi="Cambria Math" w:cs="Times New Roman"/>
              <w:sz w:val="24"/>
              <w:szCs w:val="24"/>
            </w:rPr>
            <m:t>=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 xml:space="preserve">2 </m:t>
              </m:r>
            </m:sub>
          </m:sSub>
          <m:acc>
            <m:ac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z</m:t>
              </m:r>
            </m:e>
          </m:acc>
        </m:oMath>
      </m:oMathPara>
    </w:p>
    <w:p w14:paraId="07647B7F" w14:textId="33D2EC7F" w:rsidR="00766DF0" w:rsidRPr="007E10F9" w:rsidRDefault="0074418C" w:rsidP="00143173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acc>
            <m:accPr>
              <m:chr m:val="⃗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e>
          </m:acc>
          <m:r>
            <w:rPr>
              <w:rFonts w:ascii="Cambria Math" w:eastAsiaTheme="minorEastAsia" w:hAnsi="Cambria Math" w:cs="Times New Roman"/>
              <w:sz w:val="24"/>
              <w:szCs w:val="24"/>
            </w:rPr>
            <m:t>=r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e>
          </m:acc>
          <m:r>
            <w:rPr>
              <w:rFonts w:ascii="Cambria Math" w:eastAsiaTheme="minorEastAsia" w:hAnsi="Cambria Math" w:cs="Times New Roman"/>
              <w:sz w:val="24"/>
              <w:szCs w:val="24"/>
            </w:rPr>
            <m:t>+z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z</m:t>
              </m:r>
            </m:e>
          </m:acc>
        </m:oMath>
      </m:oMathPara>
    </w:p>
    <w:p w14:paraId="58E968ED" w14:textId="3A8B5B50" w:rsidR="00336097" w:rsidRPr="007E10F9" w:rsidRDefault="0074418C" w:rsidP="00774F8D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acc>
            <m:accPr>
              <m:chr m:val="⃗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e>
          </m:acc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acc>
            <m:accPr>
              <m:chr m:val="⃗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e>
          </m:acc>
          <m:r>
            <w:rPr>
              <w:rFonts w:ascii="Cambria Math" w:eastAsiaTheme="minorEastAsia" w:hAnsi="Cambria Math" w:cs="Times New Roman"/>
              <w:sz w:val="24"/>
              <w:szCs w:val="24"/>
            </w:rPr>
            <m:t>-</m:t>
          </m:r>
          <m:acc>
            <m:accPr>
              <m:chr m:val="⃗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</m:e>
          </m:acc>
          <m:r>
            <w:rPr>
              <w:rFonts w:ascii="Cambria Math" w:eastAsiaTheme="minorEastAsia" w:hAnsi="Cambria Math" w:cs="Times New Roman"/>
              <w:sz w:val="24"/>
              <w:szCs w:val="24"/>
            </w:rPr>
            <m:t>=r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e>
          </m:acc>
          <m:r>
            <w:rPr>
              <w:rFonts w:ascii="Cambria Math" w:eastAsiaTheme="minorEastAsia" w:hAnsi="Cambria Math" w:cs="Times New Roman"/>
              <w:sz w:val="24"/>
              <w:szCs w:val="24"/>
            </w:rPr>
            <m:t>+(z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t)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z</m:t>
              </m:r>
            </m:e>
          </m:acc>
        </m:oMath>
      </m:oMathPara>
    </w:p>
    <w:p w14:paraId="09100A01" w14:textId="50035758" w:rsidR="00BC3FC5" w:rsidRPr="007E10F9" w:rsidRDefault="00143173" w:rsidP="00935277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R=</m:t>
          </m:r>
          <m:rad>
            <m:radPr>
              <m:degHide m:val="1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r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(z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t)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e>
          </m:rad>
        </m:oMath>
      </m:oMathPara>
    </w:p>
    <w:p w14:paraId="03A64CD1" w14:textId="1388036F" w:rsidR="00935277" w:rsidRPr="007E10F9" w:rsidRDefault="0074418C" w:rsidP="00935277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×</m:t>
          </m:r>
          <m:acc>
            <m:accPr>
              <m:chr m:val="⃗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e>
          </m:acc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ϕ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e>
                    </m:acc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r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z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t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r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ϕ</m:t>
              </m:r>
            </m:e>
          </m:acc>
        </m:oMath>
      </m:oMathPara>
    </w:p>
    <w:p w14:paraId="74AB334F" w14:textId="68130692" w:rsidR="001E1D9A" w:rsidRPr="007E10F9" w:rsidRDefault="0074418C" w:rsidP="00935277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=-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4π</m:t>
              </m:r>
            </m:den>
          </m:f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(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r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(z+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t)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)</m:t>
                  </m:r>
                </m:e>
                <m:sup>
                  <m:f>
                    <m:fPr>
                      <m:type m:val="lin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den>
                  </m:f>
                </m:sup>
              </m:sSup>
            </m:den>
          </m:f>
          <m:acc>
            <m:acc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ϕ</m:t>
              </m:r>
            </m:e>
          </m:acc>
        </m:oMath>
      </m:oMathPara>
    </w:p>
    <w:p w14:paraId="686A05AD" w14:textId="307DCFD5" w:rsidR="00A13310" w:rsidRPr="00773F6D" w:rsidRDefault="0074418C" w:rsidP="00773F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0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4π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r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(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r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(z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t)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)</m:t>
                            </m:r>
                          </m:e>
                          <m:sup>
                            <m:f>
                              <m:fPr>
                                <m:type m:val="lin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3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2</m:t>
                                </m:r>
                              </m:den>
                            </m:f>
                          </m:sup>
                        </m:sSup>
                      </m:den>
                    </m:f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ϕ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e>
                    </m:acc>
                  </m:e>
                </m:mr>
              </m:m>
            </m:e>
          </m:d>
        </m:oMath>
      </m:oMathPara>
    </w:p>
    <w:p w14:paraId="4268C47B" w14:textId="77777777" w:rsidR="00A13310" w:rsidRDefault="00A13310" w:rsidP="00A13310">
      <w:pPr>
        <w:keepNext/>
        <w:jc w:val="center"/>
      </w:pPr>
      <w:r>
        <w:rPr>
          <w:rFonts w:eastAsiaTheme="minorEastAsia"/>
          <w:noProof/>
        </w:rPr>
        <w:drawing>
          <wp:inline distT="0" distB="0" distL="0" distR="0" wp14:anchorId="672CC5A2" wp14:editId="61B76E68">
            <wp:extent cx="2602202" cy="2433662"/>
            <wp:effectExtent l="0" t="0" r="8255" b="5080"/>
            <wp:docPr id="1299344375" name="Imagen 1299344375" descr="Gráf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9344375" name="Imagen 11" descr="Gráfico&#10;&#10;Descripción generada automá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18"/>
                    <a:stretch/>
                  </pic:blipFill>
                  <pic:spPr bwMode="auto">
                    <a:xfrm>
                      <a:off x="0" y="0"/>
                      <a:ext cx="2606365" cy="2437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B986F0" w14:textId="733FDB42" w:rsidR="00A13310" w:rsidRDefault="00A13310" w:rsidP="00A13310">
      <w:pPr>
        <w:pStyle w:val="Caption"/>
        <w:jc w:val="center"/>
        <w:rPr>
          <w:rFonts w:ascii="Times New Roman" w:eastAsiaTheme="minorEastAsia" w:hAnsi="Times New Roman" w:cs="Times New Roman"/>
          <w:sz w:val="24"/>
          <w:szCs w:val="24"/>
        </w:rPr>
      </w:pPr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 w:rsidR="00A34730">
        <w:rPr>
          <w:noProof/>
        </w:rPr>
        <w:t>7</w:t>
      </w:r>
      <w:r>
        <w:fldChar w:fldCharType="end"/>
      </w:r>
      <w:r w:rsidR="0044093E">
        <w:t>.</w:t>
      </w:r>
    </w:p>
    <w:p w14:paraId="5838789A" w14:textId="4FA9A8B2" w:rsidR="00935277" w:rsidRPr="007E10F9" w:rsidRDefault="00D5420B" w:rsidP="00D5420B">
      <w:pPr>
        <w:rPr>
          <w:rFonts w:ascii="Times New Roman" w:eastAsiaTheme="minorEastAsia" w:hAnsi="Times New Roman" w:cs="Times New Roman"/>
          <w:sz w:val="24"/>
          <w:szCs w:val="24"/>
        </w:rPr>
      </w:pPr>
      <w:r w:rsidRPr="007E10F9">
        <w:rPr>
          <w:rFonts w:ascii="Times New Roman" w:eastAsiaTheme="minorEastAsia" w:hAnsi="Times New Roman" w:cs="Times New Roman"/>
          <w:sz w:val="24"/>
          <w:szCs w:val="24"/>
        </w:rPr>
        <w:t>Calculando la fuerza:</w:t>
      </w:r>
    </w:p>
    <w:p w14:paraId="545FC50B" w14:textId="5F35948D" w:rsidR="008E1BE7" w:rsidRPr="007E10F9" w:rsidRDefault="0074418C" w:rsidP="008E1BE7">
      <w:pPr>
        <w:jc w:val="center"/>
        <w:rPr>
          <w:rFonts w:ascii="Times New Roman" w:eastAsiaTheme="minorEastAsia" w:hAnsi="Times New Roman" w:cs="Times New Roman"/>
          <w:noProof/>
          <w:sz w:val="24"/>
          <w:szCs w:val="24"/>
        </w:rPr>
      </w:pPr>
      <m:oMathPara>
        <m:oMath>
          <m:acc>
            <m:accPr>
              <m:chr m:val="⃗"/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noProof/>
                      <w:sz w:val="24"/>
                      <w:szCs w:val="24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noProof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noProof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noProof/>
                          <w:sz w:val="24"/>
                          <w:szCs w:val="24"/>
                        </w:rPr>
                        <m:t>1</m:t>
                      </m:r>
                    </m:sub>
                  </m:sSub>
                </m:sub>
              </m:sSub>
            </m:e>
          </m:acc>
          <m:r>
            <w:rPr>
              <w:rFonts w:ascii="Cambria Math" w:hAnsi="Cambria Math" w:cs="Times New Roman"/>
              <w:noProof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 w:cs="Times New Roman"/>
              <w:noProof/>
              <w:sz w:val="24"/>
              <w:szCs w:val="24"/>
            </w:rPr>
            <m:t>(</m:t>
          </m:r>
          <m:sSub>
            <m:sSubPr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 w:cs="Times New Roman"/>
              <w:noProof/>
              <w:sz w:val="24"/>
              <w:szCs w:val="24"/>
            </w:rPr>
            <m:t>×</m:t>
          </m:r>
          <m:sSub>
            <m:sSubPr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noProof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 w:cs="Times New Roman"/>
              <w:noProof/>
              <w:sz w:val="24"/>
              <w:szCs w:val="24"/>
            </w:rPr>
            <m:t>)</m:t>
          </m:r>
        </m:oMath>
      </m:oMathPara>
    </w:p>
    <w:p w14:paraId="4C35461E" w14:textId="0143D995" w:rsidR="00B57541" w:rsidRPr="007E10F9" w:rsidRDefault="0074418C" w:rsidP="008E1BE7">
      <w:pPr>
        <w:jc w:val="center"/>
        <w:rPr>
          <w:rFonts w:ascii="Times New Roman" w:eastAsiaTheme="minorEastAsia" w:hAnsi="Times New Roman" w:cs="Times New Roman"/>
          <w:noProof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noProof/>
              <w:sz w:val="24"/>
              <w:szCs w:val="24"/>
            </w:rPr>
            <m:t>×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noProof/>
              <w:sz w:val="24"/>
              <w:szCs w:val="24"/>
            </w:rPr>
            <m:t>=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noProof/>
                      <w:sz w:val="24"/>
                      <w:szCs w:val="24"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ϕ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z</m:t>
                        </m:r>
                      </m:e>
                    </m:acc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r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ϕ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 w:cs="Times New Roman"/>
                        <w:noProof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noProof/>
                        <w:sz w:val="24"/>
                        <w:szCs w:val="24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2ϕ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 w:cs="Times New Roman"/>
                        <w:noProof/>
                        <w:sz w:val="24"/>
                        <w:szCs w:val="24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  <w:noProof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r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2ϕ</m:t>
              </m:r>
            </m:sub>
          </m:sSub>
          <m:acc>
            <m:accPr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z</m:t>
              </m:r>
            </m:e>
          </m:acc>
        </m:oMath>
      </m:oMathPara>
    </w:p>
    <w:p w14:paraId="4F46E50C" w14:textId="2D85DB75" w:rsidR="00427A75" w:rsidRPr="007E10F9" w:rsidRDefault="0074418C" w:rsidP="008E1BE7">
      <w:pPr>
        <w:jc w:val="center"/>
        <w:rPr>
          <w:rFonts w:ascii="Times New Roman" w:eastAsiaTheme="minorEastAsia" w:hAnsi="Times New Roman" w:cs="Times New Roman"/>
          <w:noProof/>
          <w:sz w:val="24"/>
          <w:szCs w:val="24"/>
        </w:rPr>
      </w:pPr>
      <m:oMathPara>
        <m:oMath>
          <m:acc>
            <m:accPr>
              <m:chr m:val="⃗"/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noProof/>
                      <w:sz w:val="24"/>
                      <w:szCs w:val="24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noProof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noProof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noProof/>
                          <w:sz w:val="24"/>
                          <w:szCs w:val="24"/>
                        </w:rPr>
                        <m:t>1</m:t>
                      </m:r>
                    </m:sub>
                  </m:sSub>
                </m:sub>
              </m:sSub>
            </m:e>
          </m:acc>
          <m:r>
            <w:rPr>
              <w:rFonts w:ascii="Cambria Math" w:eastAsiaTheme="minorEastAsia" w:hAnsi="Cambria Math" w:cs="Times New Roman"/>
              <w:noProof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q</m:t>
              </m:r>
            </m:e>
            <m:sub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1</m:t>
              </m:r>
            </m:sub>
          </m:sSub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noProof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noProof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noProof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noProof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noProof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noProof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noProof/>
                                        <w:sz w:val="24"/>
                                        <w:szCs w:val="24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noProof/>
                                        <w:sz w:val="24"/>
                                        <w:szCs w:val="24"/>
                                      </w:rPr>
                                      <m:t>1</m:t>
                                    </m:r>
                                  </m:sub>
                                </m:sSub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 w:cs="Times New Roman"/>
                                    <w:noProof/>
                                    <w:sz w:val="24"/>
                                    <w:szCs w:val="24"/>
                                  </w:rPr>
                                  <m:t>a</m:t>
                                </m:r>
                              </m:den>
                            </m:f>
                            <m:r>
                              <w:rPr>
                                <w:rFonts w:ascii="Cambria Math" w:eastAsiaTheme="minorEastAsia" w:hAnsi="Cambria Math" w:cs="Times New Roman"/>
                                <w:noProof/>
                                <w:sz w:val="24"/>
                                <w:szCs w:val="24"/>
                              </w:rPr>
                              <m:t>t-ϕ</m:t>
                            </m:r>
                          </m:e>
                        </m:d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μ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0</m:t>
                                    </m:r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q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b>
                                </m:sSub>
                              </m:num>
                              <m:den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4π</m:t>
                                </m:r>
                              </m:den>
                            </m:f>
                            <m:f>
                              <m:f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r</m:t>
                                </m:r>
                              </m:num>
                              <m:den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sz w:val="24"/>
                                            <w:szCs w:val="24"/>
                                          </w:rPr>
                                        </m:ctrlPr>
                                      </m:dPr>
                                      <m:e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eastAsiaTheme="minorEastAsia" w:hAnsi="Cambria Math" w:cs="Times New Roman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eastAsiaTheme="minorEastAsia" w:hAnsi="Cambria Math" w:cs="Times New Roman"/>
                                                <w:sz w:val="24"/>
                                                <w:szCs w:val="24"/>
                                              </w:rPr>
                                              <m:t>r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eastAsiaTheme="minorEastAsia" w:hAnsi="Cambria Math" w:cs="Times New Roman"/>
                                                <w:sz w:val="24"/>
                                                <w:szCs w:val="24"/>
                                              </w:rPr>
                                              <m:t>2</m:t>
                                            </m:r>
                                          </m:sup>
                                        </m:sSup>
                                        <m:r>
                                          <w:rPr>
                                            <w:rFonts w:ascii="Cambria Math" w:eastAsiaTheme="minorEastAsia" w:hAnsi="Cambria Math" w:cs="Times New Roman"/>
                                            <w:sz w:val="24"/>
                                            <w:szCs w:val="24"/>
                                          </w:rPr>
                                          <m:t>+</m:t>
                                        </m:r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eastAsiaTheme="minorEastAsia" w:hAnsi="Cambria Math" w:cs="Times New Roman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</m:ctrlPr>
                                          </m:sSupPr>
                                          <m:e>
                                            <m:d>
                                              <m:dPr>
                                                <m:ctrlPr>
                                                  <w:rPr>
                                                    <w:rFonts w:ascii="Cambria Math" w:eastAsiaTheme="minorEastAsia" w:hAnsi="Cambria Math" w:cs="Times New Roman"/>
                                                    <w:i/>
                                                    <w:sz w:val="24"/>
                                                    <w:szCs w:val="24"/>
                                                  </w:rPr>
                                                </m:ctrlPr>
                                              </m:dPr>
                                              <m:e>
                                                <m:r>
                                                  <w:rPr>
                                                    <w:rFonts w:ascii="Cambria Math" w:eastAsiaTheme="minorEastAsia" w:hAnsi="Cambria Math" w:cs="Times New Roman"/>
                                                    <w:sz w:val="24"/>
                                                    <w:szCs w:val="24"/>
                                                  </w:rPr>
                                                  <m:t>z+</m:t>
                                                </m:r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eastAsiaTheme="minorEastAsia" w:hAnsi="Cambria Math" w:cs="Times New Roman"/>
                                                        <w:i/>
                                                        <w:sz w:val="24"/>
                                                        <w:szCs w:val="24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eastAsiaTheme="minorEastAsia" w:hAnsi="Cambria Math" w:cs="Times New Roman"/>
                                                        <w:sz w:val="24"/>
                                                        <w:szCs w:val="24"/>
                                                      </w:rPr>
                                                      <m:t>v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eastAsiaTheme="minorEastAsia" w:hAnsi="Cambria Math" w:cs="Times New Roman"/>
                                                        <w:sz w:val="24"/>
                                                        <w:szCs w:val="24"/>
                                                      </w:rPr>
                                                      <m:t>2</m:t>
                                                    </m:r>
                                                  </m:sub>
                                                </m:sSub>
                                                <m:r>
                                                  <w:rPr>
                                                    <w:rFonts w:ascii="Cambria Math" w:eastAsiaTheme="minorEastAsia" w:hAnsi="Cambria Math" w:cs="Times New Roman"/>
                                                    <w:sz w:val="24"/>
                                                    <w:szCs w:val="24"/>
                                                  </w:rPr>
                                                  <m:t>t</m:t>
                                                </m:r>
                                              </m:e>
                                            </m:d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eastAsiaTheme="minorEastAsia" w:hAnsi="Cambria Math" w:cs="Times New Roman"/>
                                                <w:sz w:val="24"/>
                                                <w:szCs w:val="24"/>
                                              </w:rPr>
                                              <m:t>2</m:t>
                                            </m:r>
                                          </m:sup>
                                        </m:sSup>
                                      </m:e>
                                    </m:d>
                                  </m:e>
                                  <m:sup>
                                    <m:f>
                                      <m:fPr>
                                        <m:type m:val="lin"/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sz w:val="24"/>
                                            <w:szCs w:val="24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4"/>
                                            <w:szCs w:val="24"/>
                                          </w:rPr>
                                          <m:t>3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4"/>
                                            <w:szCs w:val="24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sup>
                                </m:sSup>
                              </m:den>
                            </m:f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e>
                        </m:d>
                      </m:e>
                    </m:func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noProof/>
                      <w:sz w:val="24"/>
                      <w:szCs w:val="24"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ϕ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z</m:t>
                        </m:r>
                      </m:e>
                    </m:acc>
                  </m:e>
                </m:mr>
              </m:m>
            </m:e>
          </m:d>
        </m:oMath>
      </m:oMathPara>
    </w:p>
    <w:p w14:paraId="2E26CAFD" w14:textId="4AC9F988" w:rsidR="00B41011" w:rsidRPr="007E10F9" w:rsidRDefault="00B41011" w:rsidP="00665633">
      <w:pPr>
        <w:jc w:val="center"/>
        <w:rPr>
          <w:rFonts w:ascii="Times New Roman" w:eastAsiaTheme="minorEastAsia" w:hAnsi="Times New Roman" w:cs="Times New Roman"/>
          <w:noProof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noProof/>
              <w:sz w:val="24"/>
              <w:szCs w:val="24"/>
            </w:rPr>
            <m:t>r=a;z=0,ϕ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noProof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noProof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t</m:t>
              </m:r>
            </m:num>
            <m:den>
              <m:r>
                <w:rPr>
                  <w:rFonts w:ascii="Cambria Math" w:eastAsiaTheme="minorEastAsia" w:hAnsi="Cambria Math" w:cs="Times New Roman"/>
                  <w:noProof/>
                  <w:sz w:val="24"/>
                  <w:szCs w:val="24"/>
                </w:rPr>
                <m:t>a</m:t>
              </m:r>
            </m:den>
          </m:f>
        </m:oMath>
      </m:oMathPara>
    </w:p>
    <w:p w14:paraId="34B5040C" w14:textId="45BAF50B" w:rsidR="00817E83" w:rsidRPr="007E10F9" w:rsidRDefault="0074418C" w:rsidP="00817E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eastAsiaTheme="minorEastAsia" w:hAnsi="Times New Roman" w:cs="Times New Roman"/>
          <w:noProof/>
          <w:sz w:val="24"/>
          <w:szCs w:val="24"/>
        </w:rPr>
      </w:pPr>
      <m:oMathPara>
        <m:oMath>
          <m:acc>
            <m:accPr>
              <m:chr m:val="⃗"/>
              <m:ctrlPr>
                <w:rPr>
                  <w:rFonts w:ascii="Cambria Math" w:hAnsi="Cambria Math" w:cs="Times New Roman"/>
                  <w:i/>
                  <w:noProof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noProof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noProof/>
                      <w:sz w:val="24"/>
                      <w:szCs w:val="24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noProof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noProof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noProof/>
                          <w:sz w:val="24"/>
                          <w:szCs w:val="24"/>
                        </w:rPr>
                        <m:t>1</m:t>
                      </m:r>
                    </m:sub>
                  </m:sSub>
                </m:sub>
              </m:sSub>
            </m:e>
          </m:acc>
          <m:r>
            <w:rPr>
              <w:rFonts w:ascii="Cambria Math" w:eastAsiaTheme="minorEastAsia" w:hAnsi="Cambria Math" w:cs="Times New Roman"/>
              <w:noProof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noProof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noProof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noProof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noProof/>
                        <w:sz w:val="24"/>
                        <w:szCs w:val="24"/>
                      </w:rP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noProof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noProof/>
                      <w:sz w:val="24"/>
                      <w:szCs w:val="24"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r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ϕ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="Times New Roman"/>
                            <w:noProof/>
                            <w:sz w:val="24"/>
                            <w:szCs w:val="24"/>
                          </w:rPr>
                          <m:t>z</m:t>
                        </m:r>
                      </m:e>
                    </m:acc>
                  </m:e>
                </m:mr>
              </m:m>
            </m:e>
          </m:d>
        </m:oMath>
      </m:oMathPara>
    </w:p>
    <w:p w14:paraId="3BF4DCC3" w14:textId="77777777" w:rsidR="00A45111" w:rsidRDefault="00817E83" w:rsidP="00A45111">
      <w:pPr>
        <w:keepNext/>
        <w:jc w:val="center"/>
      </w:pPr>
      <w:r>
        <w:rPr>
          <w:noProof/>
          <w:sz w:val="36"/>
          <w:szCs w:val="36"/>
        </w:rPr>
        <w:drawing>
          <wp:inline distT="0" distB="0" distL="0" distR="0" wp14:anchorId="3DA26F8C" wp14:editId="64EC3CBC">
            <wp:extent cx="2667000" cy="2110527"/>
            <wp:effectExtent l="0" t="0" r="0" b="4445"/>
            <wp:docPr id="1469704162" name="Imagen 1469704162" descr="Gráfico, Gráfico de línea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9704162" name="Imagen 5" descr="Gráfico, Gráfico de líneas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0829" cy="21135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806606" w14:textId="6C4AAE27" w:rsidR="00523A5A" w:rsidRPr="005E3890" w:rsidRDefault="00A45111" w:rsidP="00A45111">
      <w:pPr>
        <w:pStyle w:val="Caption"/>
        <w:jc w:val="center"/>
        <w:rPr>
          <w:rFonts w:ascii="Times New Roman" w:hAnsi="Times New Roman" w:cs="Times New Roman"/>
          <w:sz w:val="36"/>
          <w:szCs w:val="36"/>
        </w:rPr>
      </w:pPr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 w:rsidR="00A34730">
        <w:rPr>
          <w:noProof/>
        </w:rPr>
        <w:t>8</w:t>
      </w:r>
      <w:r>
        <w:fldChar w:fldCharType="end"/>
      </w:r>
      <w:r w:rsidR="007D2E75">
        <w:t xml:space="preserve">.Fuerz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 sobre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</w:p>
    <w:p w14:paraId="434C8B02" w14:textId="2936C4B6" w:rsidR="008100E4" w:rsidRPr="002D4F22" w:rsidRDefault="00E07C3C" w:rsidP="002D4F22">
      <w:pPr>
        <w:pStyle w:val="Heading1"/>
        <w:spacing w:after="90"/>
        <w:ind w:left="-5"/>
        <w:rPr>
          <w:rFonts w:ascii="Times New Roman" w:hAnsi="Times New Roman" w:cs="Times New Roman"/>
        </w:rPr>
      </w:pPr>
      <w:r w:rsidRPr="002D4F22">
        <w:rPr>
          <w:rFonts w:ascii="Times New Roman" w:hAnsi="Times New Roman" w:cs="Times New Roman"/>
        </w:rPr>
        <w:t>Problema 2: Corriente</w:t>
      </w:r>
    </w:p>
    <w:p w14:paraId="61F890D9" w14:textId="00DB72EC" w:rsidR="0013124E" w:rsidRDefault="00E07C3C" w:rsidP="00F26A66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26A66">
        <w:rPr>
          <w:rFonts w:ascii="Times New Roman" w:hAnsi="Times New Roman" w:cs="Times New Roman"/>
          <w:sz w:val="24"/>
          <w:szCs w:val="24"/>
        </w:rPr>
        <w:t xml:space="preserve">Usando como base el ejemplo del </w:t>
      </w:r>
      <w:r w:rsidR="00DA088A" w:rsidRPr="00F26A66">
        <w:rPr>
          <w:rFonts w:ascii="Times New Roman" w:hAnsi="Times New Roman" w:cs="Times New Roman"/>
          <w:sz w:val="24"/>
          <w:szCs w:val="24"/>
        </w:rPr>
        <w:t>cálculo</w:t>
      </w:r>
      <w:r w:rsidRPr="00F26A66">
        <w:rPr>
          <w:rFonts w:ascii="Times New Roman" w:hAnsi="Times New Roman" w:cs="Times New Roman"/>
          <w:sz w:val="24"/>
          <w:szCs w:val="24"/>
        </w:rPr>
        <w:t xml:space="preserve"> </w:t>
      </w:r>
      <w:r w:rsidR="00DA088A" w:rsidRPr="00F26A66">
        <w:rPr>
          <w:rFonts w:ascii="Times New Roman" w:hAnsi="Times New Roman" w:cs="Times New Roman"/>
          <w:sz w:val="24"/>
          <w:szCs w:val="24"/>
        </w:rPr>
        <w:t>electrostático</w:t>
      </w:r>
      <w:r w:rsidRPr="00F26A66">
        <w:rPr>
          <w:rFonts w:ascii="Times New Roman" w:hAnsi="Times New Roman" w:cs="Times New Roman"/>
          <w:sz w:val="24"/>
          <w:szCs w:val="24"/>
        </w:rPr>
        <w:t xml:space="preserve"> para un anillo cargado, use integrales elípticas para </w:t>
      </w:r>
      <w:r w:rsidR="00DA088A" w:rsidRPr="00F26A66">
        <w:rPr>
          <w:rFonts w:ascii="Times New Roman" w:hAnsi="Times New Roman" w:cs="Times New Roman"/>
          <w:sz w:val="24"/>
          <w:szCs w:val="24"/>
        </w:rPr>
        <w:t>encontrar</w:t>
      </w:r>
      <w:r w:rsidRPr="00F26A66">
        <w:rPr>
          <w:rFonts w:ascii="Times New Roman" w:hAnsi="Times New Roman" w:cs="Times New Roman"/>
          <w:sz w:val="24"/>
          <w:szCs w:val="24"/>
        </w:rPr>
        <w:t xml:space="preserve"> el campo magnético B producido por una espira circular de </w:t>
      </w:r>
      <w:r w:rsidR="00805AAD" w:rsidRPr="00F26A66">
        <w:rPr>
          <w:rFonts w:ascii="Times New Roman" w:hAnsi="Times New Roman" w:cs="Times New Roman"/>
          <w:sz w:val="24"/>
          <w:szCs w:val="24"/>
        </w:rPr>
        <w:t xml:space="preserve">radio </w:t>
      </w:r>
      <m:oMath>
        <m:r>
          <w:rPr>
            <w:rFonts w:ascii="Cambria Math" w:hAnsi="Cambria Math" w:cs="Times New Roman"/>
            <w:sz w:val="24"/>
            <w:szCs w:val="24"/>
          </w:rPr>
          <m:t>a</m:t>
        </m:r>
      </m:oMath>
      <w:r w:rsidR="00805AAD" w:rsidRPr="00F26A66">
        <w:rPr>
          <w:rFonts w:ascii="Times New Roman" w:hAnsi="Times New Roman" w:cs="Times New Roman"/>
          <w:sz w:val="24"/>
          <w:szCs w:val="24"/>
        </w:rPr>
        <w:t xml:space="preserve"> que</w:t>
      </w:r>
      <w:r w:rsidRPr="00F26A66">
        <w:rPr>
          <w:rFonts w:ascii="Times New Roman" w:hAnsi="Times New Roman" w:cs="Times New Roman"/>
          <w:sz w:val="24"/>
          <w:szCs w:val="24"/>
        </w:rPr>
        <w:t xml:space="preserve"> porta una corriente </w:t>
      </w:r>
      <m:oMath>
        <m:r>
          <w:rPr>
            <w:rFonts w:ascii="Cambria Math" w:hAnsi="Cambria Math" w:cs="Times New Roman"/>
            <w:sz w:val="24"/>
            <w:szCs w:val="24"/>
          </w:rPr>
          <m:t>I</m:t>
        </m:r>
      </m:oMath>
      <w:r w:rsidR="00977AC6" w:rsidRPr="00F26A66">
        <w:rPr>
          <w:rFonts w:ascii="Times New Roman" w:hAnsi="Times New Roman" w:cs="Times New Roman"/>
          <w:sz w:val="24"/>
          <w:szCs w:val="24"/>
        </w:rPr>
        <w:t xml:space="preserve"> y que esta centrado en el origen sobre el plano </w:t>
      </w:r>
      <m:oMath>
        <m:r>
          <w:rPr>
            <w:rFonts w:ascii="Cambria Math" w:hAnsi="Cambria Math" w:cs="Times New Roman"/>
            <w:sz w:val="24"/>
            <w:szCs w:val="24"/>
          </w:rPr>
          <m:t>(x,y).</m:t>
        </m:r>
      </m:oMath>
      <w:r w:rsidR="00977AC6" w:rsidRPr="00F26A66">
        <w:rPr>
          <w:rFonts w:ascii="Times New Roman" w:hAnsi="Times New Roman" w:cs="Times New Roman"/>
          <w:sz w:val="24"/>
          <w:szCs w:val="24"/>
        </w:rPr>
        <w:t xml:space="preserve"> Por facilidad trabaje en coordenadas </w:t>
      </w:r>
      <w:r w:rsidR="00106D95" w:rsidRPr="00F26A66">
        <w:rPr>
          <w:rFonts w:ascii="Times New Roman" w:hAnsi="Times New Roman" w:cs="Times New Roman"/>
          <w:sz w:val="24"/>
          <w:szCs w:val="24"/>
        </w:rPr>
        <w:t xml:space="preserve">cilíndricas. </w:t>
      </w:r>
      <m:oMath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r</m:t>
        </m:r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ρ,ϕ,z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,</m:t>
        </m:r>
      </m:oMath>
      <w:r w:rsidR="007D33FA" w:rsidRPr="00F26A66">
        <w:rPr>
          <w:rFonts w:ascii="Times New Roman" w:hAnsi="Times New Roman" w:cs="Times New Roman"/>
          <w:sz w:val="24"/>
          <w:szCs w:val="24"/>
        </w:rPr>
        <w:t xml:space="preserve"> es </w:t>
      </w:r>
      <w:r w:rsidR="00805AAD" w:rsidRPr="00F26A66">
        <w:rPr>
          <w:rFonts w:ascii="Times New Roman" w:hAnsi="Times New Roman" w:cs="Times New Roman"/>
          <w:sz w:val="24"/>
          <w:szCs w:val="24"/>
        </w:rPr>
        <w:t>decir,</w:t>
      </w:r>
      <w:r w:rsidR="007D33FA" w:rsidRPr="00F26A66">
        <w:rPr>
          <w:rFonts w:ascii="Times New Roman" w:hAnsi="Times New Roman" w:cs="Times New Roman"/>
          <w:sz w:val="24"/>
          <w:szCs w:val="24"/>
        </w:rPr>
        <w:t xml:space="preserve"> encuentre </w:t>
      </w:r>
      <w:r w:rsidR="00BB7986" w:rsidRPr="00F26A66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B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b>
        </m:sSub>
        <m:acc>
          <m:ac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ρ</m:t>
            </m:r>
          </m:e>
        </m:acc>
        <m:r>
          <w:rPr>
            <w:rFonts w:ascii="Cambria Math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ϕ</m:t>
            </m:r>
          </m:sub>
        </m:sSub>
        <m:acc>
          <m:ac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ϕ</m:t>
            </m:r>
          </m:e>
        </m:acc>
        <m:r>
          <w:rPr>
            <w:rFonts w:ascii="Cambria Math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z</m:t>
            </m:r>
          </m:sub>
        </m:sSub>
        <m:acc>
          <m:ac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z</m:t>
            </m:r>
          </m:e>
        </m:acc>
      </m:oMath>
      <w:r w:rsidR="00BE699F" w:rsidRPr="00F26A66">
        <w:rPr>
          <w:rFonts w:ascii="Times New Roman" w:hAnsi="Times New Roman" w:cs="Times New Roman"/>
          <w:sz w:val="24"/>
          <w:szCs w:val="24"/>
        </w:rPr>
        <w:t xml:space="preserve">, para un punto </w:t>
      </w:r>
      <m:oMath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r</m:t>
        </m:r>
      </m:oMath>
      <w:r w:rsidR="00BE699F" w:rsidRPr="00F26A66">
        <w:rPr>
          <w:rFonts w:ascii="Times New Roman" w:hAnsi="Times New Roman" w:cs="Times New Roman"/>
          <w:sz w:val="24"/>
          <w:szCs w:val="24"/>
        </w:rPr>
        <w:t xml:space="preserve"> arbitrario.</w:t>
      </w:r>
    </w:p>
    <w:p w14:paraId="246F2917" w14:textId="5910D04A" w:rsidR="0049413A" w:rsidRPr="0049413A" w:rsidRDefault="0049413A" w:rsidP="0049413A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a</m:t>
        </m:r>
        <m:r>
          <w:rPr>
            <w:rFonts w:ascii="Cambria Math" w:hAnsi="Cambria Math" w:cs="Times New Roman"/>
            <w:sz w:val="24"/>
            <w:szCs w:val="24"/>
          </w:rPr>
          <m:t>)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Escriba las componentes del campo </w:t>
      </w:r>
      <m:oMath>
        <m:r>
          <m:rPr>
            <m:sty m:val="b"/>
          </m:rPr>
          <w:rPr>
            <w:rFonts w:ascii="Cambria Math" w:eastAsiaTheme="minorEastAsia" w:hAnsi="Cambria Math" w:cs="Times New Roman"/>
            <w:sz w:val="24"/>
            <w:szCs w:val="24"/>
          </w:rPr>
          <m:t>B</m:t>
        </m:r>
        <m:r>
          <w:rPr>
            <w:rFonts w:ascii="Cambria Math" w:eastAsiaTheme="minorEastAsia" w:hAnsi="Cambria Math" w:cs="Times New Roman"/>
            <w:sz w:val="24"/>
            <w:szCs w:val="24"/>
          </w:rPr>
          <m:t>(</m:t>
        </m:r>
        <m:r>
          <m:rPr>
            <m:sty m:val="b"/>
          </m:rPr>
          <w:rPr>
            <w:rFonts w:ascii="Cambria Math" w:eastAsiaTheme="minorEastAsia" w:hAnsi="Cambria Math" w:cs="Times New Roman"/>
            <w:sz w:val="24"/>
            <w:szCs w:val="24"/>
          </w:rPr>
          <m:t>r</m:t>
        </m:r>
        <m:r>
          <w:rPr>
            <w:rFonts w:ascii="Cambria Math" w:eastAsiaTheme="minorEastAsia" w:hAnsi="Cambria Math" w:cs="Times New Roman"/>
            <w:sz w:val="24"/>
            <w:szCs w:val="24"/>
          </w:rPr>
          <m:t>)</m:t>
        </m:r>
      </m:oMath>
      <w:r w:rsidR="009E1CBE">
        <w:rPr>
          <w:rFonts w:ascii="Times New Roman" w:eastAsiaTheme="minorEastAsia" w:hAnsi="Times New Roman" w:cs="Times New Roman"/>
          <w:sz w:val="24"/>
          <w:szCs w:val="24"/>
        </w:rPr>
        <w:t xml:space="preserve"> en términos de integrales elípticas.</w:t>
      </w:r>
    </w:p>
    <w:p w14:paraId="00BBA601" w14:textId="22AAFBED" w:rsidR="005F3029" w:rsidRPr="001429B0" w:rsidRDefault="0074418C" w:rsidP="00AF6354">
      <w:pPr>
        <w:rPr>
          <w:rFonts w:eastAsiaTheme="minorEastAsia"/>
        </w:rPr>
      </w:pPr>
      <m:oMathPara>
        <m:oMath>
          <m:acc>
            <m:accPr>
              <m:chr m:val="⃗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R</m:t>
              </m:r>
            </m:e>
          </m:acc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x</m:t>
          </m:r>
          <m:r>
            <w:rPr>
              <w:rFonts w:ascii="Cambria Math" w:eastAsiaTheme="minorEastAsia" w:hAnsi="Cambria Math"/>
            </w:rPr>
            <m:t>-</m:t>
          </m:r>
          <m:r>
            <w:rPr>
              <w:rFonts w:ascii="Cambria Math" w:eastAsiaTheme="minorEastAsia" w:hAnsi="Cambria Math"/>
            </w:rPr>
            <m:t>acosϕ</m:t>
          </m:r>
          <m:r>
            <w:rPr>
              <w:rFonts w:ascii="Cambria Math" w:eastAsiaTheme="minorEastAsia" w:hAnsi="Cambria Math"/>
            </w:rPr>
            <m:t xml:space="preserve"> </m:t>
          </m:r>
          <m:acc>
            <m:accPr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acc>
          <m:r>
            <w:rPr>
              <w:rFonts w:ascii="Cambria Math" w:eastAsiaTheme="minorEastAsia" w:hAnsi="Cambria Math"/>
            </w:rPr>
            <m:t>-</m:t>
          </m:r>
          <m:r>
            <w:rPr>
              <w:rFonts w:ascii="Cambria Math" w:eastAsiaTheme="minorEastAsia" w:hAnsi="Cambria Math"/>
            </w:rPr>
            <m:t>a</m:t>
          </m:r>
          <m:r>
            <w:rPr>
              <w:rFonts w:ascii="Cambria Math" w:eastAsiaTheme="minorEastAsia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sinϕ</m:t>
          </m:r>
          <m:r>
            <w:rPr>
              <w:rFonts w:ascii="Cambria Math" w:eastAsiaTheme="minorEastAsia" w:hAnsi="Cambria Math"/>
            </w:rPr>
            <m:t xml:space="preserve"> </m:t>
          </m:r>
          <m:acc>
            <m:accPr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y</m:t>
              </m:r>
            </m:e>
          </m:acc>
          <m: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z</m:t>
          </m:r>
          <m:r>
            <w:rPr>
              <w:rFonts w:ascii="Cambria Math" w:eastAsiaTheme="minorEastAsia" w:hAnsi="Cambria Math"/>
            </w:rPr>
            <m:t xml:space="preserve"> </m:t>
          </m:r>
          <m:acc>
            <m:accPr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z</m:t>
              </m:r>
            </m:e>
          </m:acc>
        </m:oMath>
      </m:oMathPara>
    </w:p>
    <w:p w14:paraId="3A5FA09C" w14:textId="7653E801" w:rsidR="001429B0" w:rsidRPr="005F3029" w:rsidRDefault="001429B0" w:rsidP="00AF6354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R=</m:t>
          </m:r>
          <m:rad>
            <m:radPr>
              <m:degHide m:val="1"/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  <w:kern w:val="2"/>
                      <w14:ligatures w14:val="standardContextual"/>
                    </w:rPr>
                  </m:ctrlPr>
                </m:sSupPr>
                <m:e>
                  <m:r>
                    <w:rPr>
                      <w:rFonts w:ascii="Cambria Math" w:hAnsi="Cambria Math"/>
                      <w:kern w:val="2"/>
                      <w14:ligatures w14:val="standardContextual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kern w:val="2"/>
                      <w14:ligatures w14:val="standardContextual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kern w:val="2"/>
                  <w14:ligatures w14:val="standardContextual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kern w:val="2"/>
                      <w14:ligatures w14:val="standardContextual"/>
                    </w:rPr>
                  </m:ctrlPr>
                </m:sSupPr>
                <m:e>
                  <m:r>
                    <w:rPr>
                      <w:rFonts w:ascii="Cambria Math" w:hAnsi="Cambria Math"/>
                      <w:kern w:val="2"/>
                      <w14:ligatures w14:val="standardContextual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kern w:val="2"/>
                      <w14:ligatures w14:val="standardContextual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kern w:val="2"/>
                  <w14:ligatures w14:val="standardContextual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kern w:val="2"/>
                      <w14:ligatures w14:val="standardContextual"/>
                    </w:rPr>
                  </m:ctrlPr>
                </m:sSupPr>
                <m:e>
                  <m:r>
                    <w:rPr>
                      <w:rFonts w:ascii="Cambria Math" w:hAnsi="Cambria Math"/>
                      <w:kern w:val="2"/>
                      <w14:ligatures w14:val="standardContextual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  <w:kern w:val="2"/>
                      <w14:ligatures w14:val="standardContextual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kern w:val="2"/>
                  <w14:ligatures w14:val="standardContextual"/>
                </w:rPr>
                <m:t>-2x a cos(ϕ)</m:t>
              </m:r>
            </m:e>
          </m:rad>
        </m:oMath>
      </m:oMathPara>
    </w:p>
    <w:p w14:paraId="5153DECC" w14:textId="4A420AE6" w:rsidR="005F3029" w:rsidRPr="00E6659E" w:rsidRDefault="005F3029" w:rsidP="005F3029">
      <w:pPr>
        <w:rPr>
          <w:rFonts w:eastAsiaTheme="minorEastAsia"/>
          <w:kern w:val="2"/>
          <w14:ligatures w14:val="standardContextual"/>
        </w:rPr>
      </w:pPr>
      <m:oMathPara>
        <m:oMath>
          <m:r>
            <w:rPr>
              <w:rFonts w:ascii="Cambria Math" w:hAnsi="Cambria Math"/>
            </w:rPr>
            <m:t>B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I</m:t>
              </m:r>
            </m:num>
            <m:den>
              <m:r>
                <w:rPr>
                  <w:rFonts w:ascii="Cambria Math" w:hAnsi="Cambria Math"/>
                </w:rPr>
                <m:t>4π</m:t>
              </m:r>
            </m:den>
          </m:f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naryPr>
            <m:sub/>
            <m:sup/>
            <m:e>
              <m:f>
                <m:fPr>
                  <m:ctrlPr>
                    <w:rPr>
                      <w:rFonts w:ascii="Cambria Math" w:hAnsi="Cambria Math"/>
                      <w:i/>
                      <w:kern w:val="2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l×</m:t>
                  </m:r>
                  <m:acc>
                    <m:accPr>
                      <m:chr m:val="⃗"/>
                      <m:ctrlPr>
                        <w:rPr>
                          <w:rFonts w:ascii="Cambria Math" w:hAnsi="Cambria Math"/>
                          <w:i/>
                          <w:kern w:val="2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R</m:t>
                      </m:r>
                    </m:e>
                  </m:acc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kern w:val="2"/>
                          <w14:ligatures w14:val="standardContextual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 xml:space="preserve"> </m:t>
              </m:r>
            </m:e>
          </m:nary>
        </m:oMath>
      </m:oMathPara>
    </w:p>
    <w:p w14:paraId="6F14868A" w14:textId="1C46405B" w:rsidR="005F3029" w:rsidRPr="00136304" w:rsidRDefault="00100F01" w:rsidP="00AF6354">
      <w:pPr>
        <w:rPr>
          <w:rFonts w:eastAsiaTheme="minorEastAsia"/>
          <w:kern w:val="2"/>
          <w14:ligatures w14:val="standardContextual"/>
        </w:rPr>
      </w:pPr>
      <m:oMathPara>
        <m:oMath>
          <m:r>
            <w:rPr>
              <w:rFonts w:ascii="Cambria Math" w:eastAsiaTheme="minorEastAsia" w:hAnsi="Cambria Math"/>
              <w:kern w:val="2"/>
              <w14:ligatures w14:val="standardContextual"/>
            </w:rPr>
            <m:t xml:space="preserve">dl=da </m:t>
          </m:r>
          <m:acc>
            <m:acc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r</m:t>
              </m:r>
            </m:e>
          </m:acc>
          <m:r>
            <w:rPr>
              <w:rFonts w:ascii="Cambria Math" w:eastAsiaTheme="minorEastAsia" w:hAnsi="Cambria Math"/>
              <w:kern w:val="2"/>
              <w14:ligatures w14:val="standardContextual"/>
            </w:rPr>
            <m:t>+adϕ</m:t>
          </m:r>
          <m:acc>
            <m:acc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ϕ</m:t>
              </m:r>
            </m:e>
          </m:acc>
          <m:r>
            <w:rPr>
              <w:rFonts w:ascii="Cambria Math" w:eastAsiaTheme="minorEastAsia" w:hAnsi="Cambria Math"/>
              <w:kern w:val="2"/>
              <w14:ligatures w14:val="standardContextual"/>
            </w:rPr>
            <m:t xml:space="preserve">+dz </m:t>
          </m:r>
          <m:acc>
            <m:acc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z</m:t>
              </m:r>
            </m:e>
          </m:acc>
        </m:oMath>
      </m:oMathPara>
    </w:p>
    <w:p w14:paraId="5DA6CE33" w14:textId="5F07BD54" w:rsidR="000D1309" w:rsidRPr="000D1309" w:rsidRDefault="000D1309" w:rsidP="00193A07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da=0</m:t>
          </m:r>
        </m:oMath>
      </m:oMathPara>
    </w:p>
    <w:p w14:paraId="122417C2" w14:textId="29C6FDC2" w:rsidR="000D1309" w:rsidRDefault="000D1309" w:rsidP="00193A07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dz=0</m:t>
          </m:r>
        </m:oMath>
      </m:oMathPara>
    </w:p>
    <w:p w14:paraId="637B8F6A" w14:textId="2E2507BE" w:rsidR="00193A07" w:rsidRPr="002C51AC" w:rsidRDefault="00193A07" w:rsidP="00193A07">
      <w:pPr>
        <w:rPr>
          <w:rFonts w:eastAsiaTheme="minorEastAsia"/>
          <w:kern w:val="2"/>
          <w14:ligatures w14:val="standardContextual"/>
        </w:rPr>
      </w:pPr>
      <m:oMathPara>
        <m:oMath>
          <m:r>
            <w:rPr>
              <w:rFonts w:ascii="Cambria Math" w:hAnsi="Cambria Math"/>
            </w:rPr>
            <m:t>B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I</m:t>
              </m:r>
            </m:num>
            <m:den>
              <m:r>
                <w:rPr>
                  <w:rFonts w:ascii="Cambria Math" w:hAnsi="Cambria Math"/>
                </w:rPr>
                <m:t>4π</m:t>
              </m:r>
            </m:den>
          </m:f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naryPr>
            <m:sub/>
            <m:sup/>
            <m:e>
              <m:f>
                <m:fPr>
                  <m:ctrlPr>
                    <w:rPr>
                      <w:rFonts w:ascii="Cambria Math" w:hAnsi="Cambria Math"/>
                      <w:i/>
                      <w:kern w:val="2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l×</m:t>
                  </m:r>
                  <m:acc>
                    <m:accPr>
                      <m:chr m:val="⃗"/>
                      <m:ctrlPr>
                        <w:rPr>
                          <w:rFonts w:ascii="Cambria Math" w:hAnsi="Cambria Math"/>
                          <w:i/>
                          <w:kern w:val="2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R</m:t>
                      </m:r>
                    </m:e>
                  </m:acc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kern w:val="2"/>
                          <w14:ligatures w14:val="standardContextual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(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kern w:val="2"/>
                              <w14:ligatures w14:val="standardContextual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kern w:val="2"/>
                              <w14:ligatures w14:val="standardContextual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kern w:val="2"/>
                              <w14:ligatures w14:val="standardContextual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-2x a cos(ϕ))</m:t>
                      </m:r>
                    </m:e>
                    <m:sup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3/2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 xml:space="preserve"> </m:t>
              </m:r>
            </m:e>
          </m:nary>
        </m:oMath>
      </m:oMathPara>
    </w:p>
    <w:p w14:paraId="4EA68CF4" w14:textId="6464D283" w:rsidR="002A5430" w:rsidRPr="003772D5" w:rsidRDefault="002A5430" w:rsidP="00193A07">
      <w:pPr>
        <w:rPr>
          <w:rFonts w:eastAsiaTheme="minorEastAsia"/>
          <w:kern w:val="2"/>
          <w14:ligatures w14:val="standardContextual"/>
        </w:rPr>
      </w:pPr>
      <m:oMathPara>
        <m:oMath>
          <m:r>
            <w:rPr>
              <w:rFonts w:ascii="Cambria Math" w:eastAsiaTheme="minorEastAsia" w:hAnsi="Cambria Math"/>
              <w:kern w:val="2"/>
              <w14:ligatures w14:val="standardContextual"/>
            </w:rPr>
            <m:t>b=</m:t>
          </m:r>
          <m:f>
            <m:f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z</m:t>
                  </m:r>
                </m:e>
                <m:sup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2xa</m:t>
              </m:r>
            </m:den>
          </m:f>
        </m:oMath>
      </m:oMathPara>
    </w:p>
    <w:p w14:paraId="1F579FC5" w14:textId="459DF117" w:rsidR="003772D5" w:rsidRPr="002A5430" w:rsidRDefault="003772D5" w:rsidP="003772D5">
      <w:pPr>
        <w:rPr>
          <w:rFonts w:eastAsiaTheme="minorEastAsia"/>
          <w:kern w:val="2"/>
          <w14:ligatures w14:val="standardContextual"/>
        </w:rPr>
      </w:pPr>
      <m:oMathPara>
        <m:oMath>
          <m:r>
            <w:rPr>
              <w:rFonts w:ascii="Cambria Math" w:hAnsi="Cambria Math"/>
              <w:kern w:val="2"/>
              <w14:ligatures w14:val="standardContextual"/>
            </w:rPr>
            <m:t>B</m:t>
          </m:r>
          <m:d>
            <m:dPr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dPr>
            <m:e>
              <m:r>
                <w:rPr>
                  <w:rFonts w:ascii="Cambria Math" w:hAnsi="Cambria Math"/>
                  <w:kern w:val="2"/>
                  <w14:ligatures w14:val="standardContextual"/>
                </w:rPr>
                <m:t>r</m:t>
              </m:r>
            </m:e>
          </m:d>
          <m:r>
            <w:rPr>
              <w:rFonts w:ascii="Cambria Math" w:hAnsi="Cambria Math"/>
              <w:kern w:val="2"/>
              <w14:ligatures w14:val="standardContextual"/>
            </w:rPr>
            <m:t>=</m:t>
          </m:r>
          <m:f>
            <m:fPr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I</m:t>
              </m:r>
            </m:num>
            <m:den>
              <m:r>
                <w:rPr>
                  <w:rFonts w:ascii="Cambria Math" w:hAnsi="Cambria Math"/>
                </w:rPr>
                <m:t>4π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2xa)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naryPr>
            <m:sub/>
            <m:sup/>
            <m:e>
              <m:f>
                <m:fPr>
                  <m:ctrlPr>
                    <w:rPr>
                      <w:rFonts w:ascii="Cambria Math" w:hAnsi="Cambria Math"/>
                      <w:i/>
                      <w:kern w:val="2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l×</m:t>
                  </m:r>
                  <m:acc>
                    <m:accPr>
                      <m:chr m:val="⃗"/>
                      <m:ctrlPr>
                        <w:rPr>
                          <w:rFonts w:ascii="Cambria Math" w:hAnsi="Cambria Math"/>
                          <w:i/>
                          <w:kern w:val="2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R</m:t>
                      </m:r>
                    </m:e>
                  </m:acc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kern w:val="2"/>
                          <w14:ligatures w14:val="standardContextual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(b- cos(ϕ))</m:t>
                      </m:r>
                    </m:e>
                    <m:sup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3/2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 xml:space="preserve"> </m:t>
              </m:r>
            </m:e>
          </m:nary>
        </m:oMath>
      </m:oMathPara>
    </w:p>
    <w:p w14:paraId="56067FD4" w14:textId="49DDF15D" w:rsidR="003772D5" w:rsidRPr="002855C2" w:rsidRDefault="003772D5" w:rsidP="00193A07">
      <w:pPr>
        <w:rPr>
          <w:rFonts w:eastAsiaTheme="minorEastAsia"/>
          <w:kern w:val="2"/>
          <w14:ligatures w14:val="standardContextual"/>
        </w:rPr>
      </w:pPr>
    </w:p>
    <w:p w14:paraId="2E2E376D" w14:textId="298AF6D5" w:rsidR="00C125F7" w:rsidRPr="008A7A25" w:rsidRDefault="00185772" w:rsidP="00C125F7">
      <w:pPr>
        <w:rPr>
          <w:rFonts w:eastAsiaTheme="minorEastAsia"/>
          <w:kern w:val="2"/>
          <w:sz w:val="18"/>
          <w:szCs w:val="18"/>
          <w14:ligatures w14:val="standardContextual"/>
        </w:rPr>
      </w:pPr>
      <m:oMathPara>
        <m:oMath>
          <m:r>
            <w:rPr>
              <w:rFonts w:ascii="Cambria Math" w:eastAsiaTheme="minorEastAsia" w:hAnsi="Cambria Math"/>
              <w:kern w:val="2"/>
              <w:sz w:val="18"/>
              <w:szCs w:val="18"/>
              <w14:ligatures w14:val="standardContextual"/>
            </w:rPr>
            <m:t>dl×</m:t>
          </m:r>
          <m:acc>
            <m:accPr>
              <m:chr m:val="⃗"/>
              <m:ctrlPr>
                <w:rPr>
                  <w:rFonts w:ascii="Cambria Math" w:eastAsiaTheme="minorEastAsia" w:hAnsi="Cambria Math"/>
                  <w:i/>
                  <w:kern w:val="2"/>
                  <w:sz w:val="18"/>
                  <w:szCs w:val="18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:sz w:val="18"/>
                  <w:szCs w:val="18"/>
                  <w14:ligatures w14:val="standardContextual"/>
                </w:rPr>
                <m:t>R</m:t>
              </m:r>
            </m:e>
          </m:acc>
          <m:r>
            <w:rPr>
              <w:rFonts w:ascii="Cambria Math" w:eastAsiaTheme="minorEastAsia" w:hAnsi="Cambria Math"/>
              <w:kern w:val="2"/>
              <w:sz w:val="18"/>
              <w:szCs w:val="18"/>
              <w14:ligatures w14:val="standardContextual"/>
            </w:rPr>
            <m:t>=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  <w:kern w:val="2"/>
                  <w:sz w:val="18"/>
                  <w:szCs w:val="18"/>
                  <w14:ligatures w14:val="standardContextual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kern w:val="2"/>
                      <w:sz w:val="18"/>
                      <w:szCs w:val="18"/>
                      <w14:ligatures w14:val="standardContextual"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  <w:kern w:val="2"/>
                            <w:sz w:val="18"/>
                            <w:szCs w:val="18"/>
                            <w14:ligatures w14:val="standardContextual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  <w:kern w:val="2"/>
                            <w:sz w:val="18"/>
                            <w:szCs w:val="18"/>
                            <w14:ligatures w14:val="standardContextual"/>
                          </w:rPr>
                          <m:t>i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  <w:kern w:val="2"/>
                            <w:sz w:val="18"/>
                            <w:szCs w:val="18"/>
                            <w14:ligatures w14:val="standardContextual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  <w:kern w:val="2"/>
                            <w:sz w:val="18"/>
                            <w:szCs w:val="18"/>
                            <w14:ligatures w14:val="standardContextual"/>
                          </w:rPr>
                          <m:t>j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  <w:kern w:val="2"/>
                            <w:sz w:val="18"/>
                            <w:szCs w:val="18"/>
                            <w14:ligatures w14:val="standardContextual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  <w:kern w:val="2"/>
                            <w:sz w:val="18"/>
                            <w:szCs w:val="18"/>
                            <w14:ligatures w14:val="standardContextual"/>
                          </w:rPr>
                          <m:t>k</m:t>
                        </m:r>
                      </m:e>
                    </m:acc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kern w:val="2"/>
                        <w:sz w:val="18"/>
                        <w:szCs w:val="18"/>
                        <w14:ligatures w14:val="standardContextual"/>
                      </w:rPr>
                      <m:t>-adϕsinϕ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kern w:val="2"/>
                        <w:sz w:val="18"/>
                        <w:szCs w:val="18"/>
                        <w14:ligatures w14:val="standardContextual"/>
                      </w:rPr>
                      <m:t>adϕcosϕ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kern w:val="2"/>
                        <w:sz w:val="18"/>
                        <w:szCs w:val="18"/>
                        <w14:ligatures w14:val="standardContextual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18"/>
                        <w:szCs w:val="18"/>
                      </w:rPr>
                      <m:t>x-acosϕ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18"/>
                        <w:szCs w:val="18"/>
                      </w:rPr>
                      <m:t>-a sinϕ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kern w:val="2"/>
                        <w:sz w:val="18"/>
                        <w:szCs w:val="18"/>
                        <w14:ligatures w14:val="standardContextual"/>
                      </w:rPr>
                      <m:t>z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  <w:kern w:val="2"/>
              <w:sz w:val="18"/>
              <w:szCs w:val="18"/>
              <w14:ligatures w14:val="standardContextual"/>
            </w:rPr>
            <m:t xml:space="preserve">=azdϕcosϕ </m:t>
          </m:r>
          <m:acc>
            <m:accPr>
              <m:ctrlPr>
                <w:rPr>
                  <w:rFonts w:ascii="Cambria Math" w:eastAsiaTheme="minorEastAsia" w:hAnsi="Cambria Math"/>
                  <w:i/>
                  <w:kern w:val="2"/>
                  <w:sz w:val="18"/>
                  <w:szCs w:val="18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:sz w:val="18"/>
                  <w:szCs w:val="18"/>
                  <w14:ligatures w14:val="standardContextual"/>
                </w:rPr>
                <m:t>i</m:t>
              </m:r>
            </m:e>
          </m:acc>
          <m:r>
            <w:rPr>
              <w:rFonts w:ascii="Cambria Math" w:eastAsiaTheme="minorEastAsia" w:hAnsi="Cambria Math"/>
              <w:kern w:val="2"/>
              <w:sz w:val="18"/>
              <w:szCs w:val="18"/>
              <w14:ligatures w14:val="standardContextual"/>
            </w:rPr>
            <m:t>+(azdϕsinϕ)</m:t>
          </m:r>
          <m:acc>
            <m:accPr>
              <m:ctrlPr>
                <w:rPr>
                  <w:rFonts w:ascii="Cambria Math" w:eastAsiaTheme="minorEastAsia" w:hAnsi="Cambria Math"/>
                  <w:i/>
                  <w:kern w:val="2"/>
                  <w:sz w:val="18"/>
                  <w:szCs w:val="18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:sz w:val="18"/>
                  <w:szCs w:val="18"/>
                  <w14:ligatures w14:val="standardContextual"/>
                </w:rPr>
                <m:t>j</m:t>
              </m:r>
            </m:e>
          </m:acc>
          <m:r>
            <w:rPr>
              <w:rFonts w:ascii="Cambria Math" w:eastAsiaTheme="minorEastAsia" w:hAnsi="Cambria Math"/>
              <w:kern w:val="2"/>
              <w:sz w:val="18"/>
              <w:szCs w:val="18"/>
              <w14:ligatures w14:val="standardContextual"/>
            </w:rPr>
            <m:t>+(</m:t>
          </m:r>
          <m:sSup>
            <m:sSupPr>
              <m:ctrlPr>
                <w:rPr>
                  <w:rFonts w:ascii="Cambria Math" w:eastAsiaTheme="minorEastAsia" w:hAnsi="Cambria Math"/>
                  <w:i/>
                  <w:kern w:val="2"/>
                  <w:sz w:val="18"/>
                  <w:szCs w:val="18"/>
                  <w14:ligatures w14:val="standardContextual"/>
                </w:rPr>
              </m:ctrlPr>
            </m:sSupPr>
            <m:e>
              <m:r>
                <w:rPr>
                  <w:rFonts w:ascii="Cambria Math" w:eastAsiaTheme="minorEastAsia" w:hAnsi="Cambria Math"/>
                  <w:kern w:val="2"/>
                  <w:sz w:val="18"/>
                  <w:szCs w:val="18"/>
                  <w14:ligatures w14:val="standardContextual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  <w:kern w:val="2"/>
                  <w:sz w:val="18"/>
                  <w:szCs w:val="18"/>
                  <w14:ligatures w14:val="standardContextual"/>
                </w:rPr>
                <m:t>2</m:t>
              </m:r>
            </m:sup>
          </m:sSup>
          <m:r>
            <w:rPr>
              <w:rFonts w:ascii="Cambria Math" w:eastAsiaTheme="minorEastAsia" w:hAnsi="Cambria Math"/>
              <w:kern w:val="2"/>
              <w:sz w:val="18"/>
              <w:szCs w:val="18"/>
              <w14:ligatures w14:val="standardContextual"/>
            </w:rPr>
            <m:t>dϕ</m:t>
          </m:r>
          <m:sSup>
            <m:sSupPr>
              <m:ctrlPr>
                <w:rPr>
                  <w:rFonts w:ascii="Cambria Math" w:eastAsiaTheme="minorEastAsia" w:hAnsi="Cambria Math"/>
                  <w:i/>
                  <w:kern w:val="2"/>
                  <w:sz w:val="18"/>
                  <w:szCs w:val="18"/>
                  <w14:ligatures w14:val="standardContextual"/>
                </w:rPr>
              </m:ctrlPr>
            </m:sSupPr>
            <m:e>
              <m:r>
                <w:rPr>
                  <w:rFonts w:ascii="Cambria Math" w:eastAsiaTheme="minorEastAsia" w:hAnsi="Cambria Math"/>
                  <w:kern w:val="2"/>
                  <w:sz w:val="18"/>
                  <w:szCs w:val="18"/>
                  <w14:ligatures w14:val="standardContextual"/>
                </w:rPr>
                <m:t>sin</m:t>
              </m:r>
            </m:e>
            <m:sup>
              <m:r>
                <w:rPr>
                  <w:rFonts w:ascii="Cambria Math" w:eastAsiaTheme="minorEastAsia" w:hAnsi="Cambria Math"/>
                  <w:kern w:val="2"/>
                  <w:sz w:val="18"/>
                  <w:szCs w:val="18"/>
                  <w14:ligatures w14:val="standardContextual"/>
                </w:rPr>
                <m:t>2</m:t>
              </m:r>
            </m:sup>
          </m:sSup>
          <m:r>
            <w:rPr>
              <w:rFonts w:ascii="Cambria Math" w:eastAsiaTheme="minorEastAsia" w:hAnsi="Cambria Math"/>
              <w:kern w:val="2"/>
              <w:sz w:val="18"/>
              <w:szCs w:val="18"/>
              <w14:ligatures w14:val="standardContextual"/>
            </w:rPr>
            <m:t>ϕ-acosϕdϕ(x-acosϕ))</m:t>
          </m:r>
          <m:acc>
            <m:accPr>
              <m:ctrlPr>
                <w:rPr>
                  <w:rFonts w:ascii="Cambria Math" w:eastAsiaTheme="minorEastAsia" w:hAnsi="Cambria Math"/>
                  <w:i/>
                  <w:kern w:val="2"/>
                  <w:sz w:val="18"/>
                  <w:szCs w:val="18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:sz w:val="18"/>
                  <w:szCs w:val="18"/>
                  <w14:ligatures w14:val="standardContextual"/>
                </w:rPr>
                <m:t>k</m:t>
              </m:r>
            </m:e>
          </m:acc>
        </m:oMath>
      </m:oMathPara>
    </w:p>
    <w:p w14:paraId="346AA313" w14:textId="0341E3DB" w:rsidR="00185772" w:rsidRPr="005E1BBD" w:rsidRDefault="005E1BBD" w:rsidP="00185772">
      <w:pPr>
        <w:rPr>
          <w:rFonts w:eastAsiaTheme="minorEastAsia"/>
          <w:kern w:val="2"/>
          <w:sz w:val="20"/>
          <w:szCs w:val="20"/>
          <w14:ligatures w14:val="standardContextual"/>
        </w:rPr>
      </w:pPr>
      <m:oMathPara>
        <m:oMath>
          <m:r>
            <w:rPr>
              <w:rFonts w:ascii="Cambria Math" w:eastAsiaTheme="minorEastAsia" w:hAnsi="Cambria Math"/>
              <w:kern w:val="2"/>
              <w:sz w:val="20"/>
              <w:szCs w:val="20"/>
              <w14:ligatures w14:val="standardContextual"/>
            </w:rPr>
            <m:t xml:space="preserve">=azdϕcosϕ </m:t>
          </m:r>
          <m:acc>
            <m:accPr>
              <m:ctrlPr>
                <w:rPr>
                  <w:rFonts w:ascii="Cambria Math" w:eastAsiaTheme="minorEastAsia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:sz w:val="20"/>
                  <w:szCs w:val="20"/>
                  <w14:ligatures w14:val="standardContextual"/>
                </w:rPr>
                <m:t>i</m:t>
              </m:r>
            </m:e>
          </m:acc>
          <m:r>
            <w:rPr>
              <w:rFonts w:ascii="Cambria Math" w:eastAsiaTheme="minorEastAsia" w:hAnsi="Cambria Math"/>
              <w:kern w:val="2"/>
              <w:sz w:val="20"/>
              <w:szCs w:val="20"/>
              <w14:ligatures w14:val="standardContextual"/>
            </w:rPr>
            <m:t>+(azdϕsinϕ)</m:t>
          </m:r>
          <m:acc>
            <m:accPr>
              <m:ctrlPr>
                <w:rPr>
                  <w:rFonts w:ascii="Cambria Math" w:eastAsiaTheme="minorEastAsia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:sz w:val="20"/>
                  <w:szCs w:val="20"/>
                  <w14:ligatures w14:val="standardContextual"/>
                </w:rPr>
                <m:t>j</m:t>
              </m:r>
            </m:e>
          </m:acc>
          <m:r>
            <w:rPr>
              <w:rFonts w:ascii="Cambria Math" w:eastAsiaTheme="minorEastAsia" w:hAnsi="Cambria Math"/>
              <w:kern w:val="2"/>
              <w:sz w:val="20"/>
              <w:szCs w:val="20"/>
              <w14:ligatures w14:val="standardContextual"/>
            </w:rPr>
            <m:t>+(</m:t>
          </m:r>
          <m:sSup>
            <m:sSupPr>
              <m:ctrlPr>
                <w:rPr>
                  <w:rFonts w:ascii="Cambria Math" w:eastAsiaTheme="minorEastAsia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sSupPr>
            <m:e>
              <m:r>
                <w:rPr>
                  <w:rFonts w:ascii="Cambria Math" w:eastAsiaTheme="minorEastAsia" w:hAnsi="Cambria Math"/>
                  <w:kern w:val="2"/>
                  <w:sz w:val="20"/>
                  <w:szCs w:val="20"/>
                  <w14:ligatures w14:val="standardContextual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  <w:kern w:val="2"/>
                  <w:sz w:val="20"/>
                  <w:szCs w:val="20"/>
                  <w14:ligatures w14:val="standardContextual"/>
                </w:rPr>
                <m:t>2</m:t>
              </m:r>
            </m:sup>
          </m:sSup>
          <m:r>
            <w:rPr>
              <w:rFonts w:ascii="Cambria Math" w:eastAsiaTheme="minorEastAsia" w:hAnsi="Cambria Math"/>
              <w:kern w:val="2"/>
              <w:sz w:val="20"/>
              <w:szCs w:val="20"/>
              <w14:ligatures w14:val="standardContextual"/>
            </w:rPr>
            <m:t>dϕ</m:t>
          </m:r>
          <m:sSup>
            <m:sSupPr>
              <m:ctrlPr>
                <w:rPr>
                  <w:rFonts w:ascii="Cambria Math" w:eastAsiaTheme="minorEastAsia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sSupPr>
            <m:e>
              <m:r>
                <w:rPr>
                  <w:rFonts w:ascii="Cambria Math" w:eastAsiaTheme="minorEastAsia" w:hAnsi="Cambria Math"/>
                  <w:kern w:val="2"/>
                  <w:sz w:val="20"/>
                  <w:szCs w:val="20"/>
                  <w14:ligatures w14:val="standardContextual"/>
                </w:rPr>
                <m:t>sin</m:t>
              </m:r>
            </m:e>
            <m:sup>
              <m:r>
                <w:rPr>
                  <w:rFonts w:ascii="Cambria Math" w:eastAsiaTheme="minorEastAsia" w:hAnsi="Cambria Math"/>
                  <w:kern w:val="2"/>
                  <w:sz w:val="20"/>
                  <w:szCs w:val="20"/>
                  <w14:ligatures w14:val="standardContextual"/>
                </w:rPr>
                <m:t>2</m:t>
              </m:r>
            </m:sup>
          </m:sSup>
          <m:r>
            <w:rPr>
              <w:rFonts w:ascii="Cambria Math" w:eastAsiaTheme="minorEastAsia" w:hAnsi="Cambria Math"/>
              <w:kern w:val="2"/>
              <w:sz w:val="20"/>
              <w:szCs w:val="20"/>
              <w14:ligatures w14:val="standardContextual"/>
            </w:rPr>
            <m:t>ϕ-axcosϕdϕ+</m:t>
          </m:r>
          <m:sSup>
            <m:sSupPr>
              <m:ctrlPr>
                <w:rPr>
                  <w:rFonts w:ascii="Cambria Math" w:eastAsiaTheme="minorEastAsia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sSupPr>
            <m:e>
              <m:r>
                <w:rPr>
                  <w:rFonts w:ascii="Cambria Math" w:eastAsiaTheme="minorEastAsia" w:hAnsi="Cambria Math"/>
                  <w:kern w:val="2"/>
                  <w:sz w:val="20"/>
                  <w:szCs w:val="20"/>
                  <w14:ligatures w14:val="standardContextual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  <w:kern w:val="2"/>
                  <w:sz w:val="20"/>
                  <w:szCs w:val="20"/>
                  <w14:ligatures w14:val="standardContextual"/>
                </w:rPr>
                <m:t>2</m:t>
              </m:r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sSupPr>
            <m:e>
              <m:r>
                <w:rPr>
                  <w:rFonts w:ascii="Cambria Math" w:eastAsiaTheme="minorEastAsia" w:hAnsi="Cambria Math"/>
                  <w:kern w:val="2"/>
                  <w:sz w:val="20"/>
                  <w:szCs w:val="20"/>
                  <w14:ligatures w14:val="standardContextual"/>
                </w:rPr>
                <m:t>cos</m:t>
              </m:r>
            </m:e>
            <m:sup>
              <m:r>
                <w:rPr>
                  <w:rFonts w:ascii="Cambria Math" w:eastAsiaTheme="minorEastAsia" w:hAnsi="Cambria Math"/>
                  <w:kern w:val="2"/>
                  <w:sz w:val="20"/>
                  <w:szCs w:val="20"/>
                  <w14:ligatures w14:val="standardContextual"/>
                </w:rPr>
                <m:t>2</m:t>
              </m:r>
            </m:sup>
          </m:sSup>
          <m:r>
            <w:rPr>
              <w:rFonts w:ascii="Cambria Math" w:eastAsiaTheme="minorEastAsia" w:hAnsi="Cambria Math"/>
              <w:kern w:val="2"/>
              <w:sz w:val="20"/>
              <w:szCs w:val="20"/>
              <w14:ligatures w14:val="standardContextual"/>
            </w:rPr>
            <m:t>ϕdϕ))</m:t>
          </m:r>
          <m:acc>
            <m:accPr>
              <m:ctrlPr>
                <w:rPr>
                  <w:rFonts w:ascii="Cambria Math" w:eastAsiaTheme="minorEastAsia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:sz w:val="20"/>
                  <w:szCs w:val="20"/>
                  <w14:ligatures w14:val="standardContextual"/>
                </w:rPr>
                <m:t>k</m:t>
              </m:r>
            </m:e>
          </m:acc>
        </m:oMath>
      </m:oMathPara>
    </w:p>
    <w:p w14:paraId="052CB0A2" w14:textId="5B7E6A5C" w:rsidR="00C34D59" w:rsidRPr="005E1BBD" w:rsidRDefault="005E1BBD" w:rsidP="00C34D59">
      <w:pPr>
        <w:rPr>
          <w:rFonts w:eastAsiaTheme="minorEastAsia"/>
          <w:kern w:val="2"/>
          <w:sz w:val="20"/>
          <w:szCs w:val="20"/>
          <w14:ligatures w14:val="standardContextual"/>
        </w:rPr>
      </w:pPr>
      <m:oMathPara>
        <m:oMath>
          <m:r>
            <w:rPr>
              <w:rFonts w:ascii="Cambria Math" w:eastAsiaTheme="minorEastAsia" w:hAnsi="Cambria Math"/>
              <w:kern w:val="2"/>
              <w:sz w:val="20"/>
              <w:szCs w:val="20"/>
              <w14:ligatures w14:val="standardContextual"/>
            </w:rPr>
            <m:t xml:space="preserve">=azdϕcosϕ </m:t>
          </m:r>
          <m:acc>
            <m:accPr>
              <m:ctrlPr>
                <w:rPr>
                  <w:rFonts w:ascii="Cambria Math" w:eastAsiaTheme="minorEastAsia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:sz w:val="20"/>
                  <w:szCs w:val="20"/>
                  <w14:ligatures w14:val="standardContextual"/>
                </w:rPr>
                <m:t>i</m:t>
              </m:r>
            </m:e>
          </m:acc>
          <m:r>
            <w:rPr>
              <w:rFonts w:ascii="Cambria Math" w:eastAsiaTheme="minorEastAsia" w:hAnsi="Cambria Math"/>
              <w:kern w:val="2"/>
              <w:sz w:val="20"/>
              <w:szCs w:val="20"/>
              <w14:ligatures w14:val="standardContextual"/>
            </w:rPr>
            <m:t>+(azdϕsinϕ)</m:t>
          </m:r>
          <m:acc>
            <m:accPr>
              <m:ctrlPr>
                <w:rPr>
                  <w:rFonts w:ascii="Cambria Math" w:eastAsiaTheme="minorEastAsia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:sz w:val="20"/>
                  <w:szCs w:val="20"/>
                  <w14:ligatures w14:val="standardContextual"/>
                </w:rPr>
                <m:t>j</m:t>
              </m:r>
            </m:e>
          </m:acc>
          <m:r>
            <w:rPr>
              <w:rFonts w:ascii="Cambria Math" w:eastAsiaTheme="minorEastAsia" w:hAnsi="Cambria Math"/>
              <w:kern w:val="2"/>
              <w:sz w:val="20"/>
              <w:szCs w:val="20"/>
              <w14:ligatures w14:val="standardContextual"/>
            </w:rPr>
            <m:t>+(</m:t>
          </m:r>
          <m:sSup>
            <m:sSupPr>
              <m:ctrlPr>
                <w:rPr>
                  <w:rFonts w:ascii="Cambria Math" w:eastAsiaTheme="minorEastAsia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sSupPr>
            <m:e>
              <m:r>
                <w:rPr>
                  <w:rFonts w:ascii="Cambria Math" w:eastAsiaTheme="minorEastAsia" w:hAnsi="Cambria Math"/>
                  <w:kern w:val="2"/>
                  <w:sz w:val="20"/>
                  <w:szCs w:val="20"/>
                  <w14:ligatures w14:val="standardContextual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  <w:kern w:val="2"/>
                  <w:sz w:val="20"/>
                  <w:szCs w:val="20"/>
                  <w14:ligatures w14:val="standardContextual"/>
                </w:rPr>
                <m:t>2</m:t>
              </m:r>
            </m:sup>
          </m:sSup>
          <m:r>
            <w:rPr>
              <w:rFonts w:ascii="Cambria Math" w:eastAsiaTheme="minorEastAsia" w:hAnsi="Cambria Math"/>
              <w:kern w:val="2"/>
              <w:sz w:val="20"/>
              <w:szCs w:val="20"/>
              <w14:ligatures w14:val="standardContextual"/>
            </w:rPr>
            <m:t>dϕ-axcosϕdϕ))</m:t>
          </m:r>
          <m:acc>
            <m:accPr>
              <m:ctrlPr>
                <w:rPr>
                  <w:rFonts w:ascii="Cambria Math" w:eastAsiaTheme="minorEastAsia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:sz w:val="20"/>
                  <w:szCs w:val="20"/>
                  <w14:ligatures w14:val="standardContextual"/>
                </w:rPr>
                <m:t>k</m:t>
              </m:r>
            </m:e>
          </m:acc>
        </m:oMath>
      </m:oMathPara>
    </w:p>
    <w:p w14:paraId="125AF09E" w14:textId="1E80EB9A" w:rsidR="005E1BBD" w:rsidRPr="00A80877" w:rsidRDefault="005E1BBD" w:rsidP="005E1BBD">
      <w:pPr>
        <w:rPr>
          <w:rFonts w:eastAsiaTheme="minorEastAsia"/>
          <w:kern w:val="2"/>
          <w:sz w:val="20"/>
          <w:szCs w:val="20"/>
          <w14:ligatures w14:val="standardContextual"/>
        </w:rPr>
      </w:pPr>
    </w:p>
    <w:p w14:paraId="4A1D06C0" w14:textId="3F0085BE" w:rsidR="003B207D" w:rsidRPr="002A5430" w:rsidRDefault="003B207D" w:rsidP="003B207D">
      <w:pPr>
        <w:rPr>
          <w:rFonts w:eastAsiaTheme="minorEastAsia"/>
          <w:kern w:val="2"/>
          <w14:ligatures w14:val="standardContextual"/>
        </w:rPr>
      </w:pPr>
      <m:oMathPara>
        <m:oMath>
          <m:r>
            <w:rPr>
              <w:rFonts w:ascii="Cambria Math" w:hAnsi="Cambria Math"/>
              <w:kern w:val="2"/>
              <w14:ligatures w14:val="standardContextual"/>
            </w:rPr>
            <m:t>B</m:t>
          </m:r>
          <m:d>
            <m:dPr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dPr>
            <m:e>
              <m:r>
                <w:rPr>
                  <w:rFonts w:ascii="Cambria Math" w:hAnsi="Cambria Math"/>
                  <w:kern w:val="2"/>
                  <w14:ligatures w14:val="standardContextual"/>
                </w:rPr>
                <m:t>r</m:t>
              </m:r>
            </m:e>
          </m:d>
          <m:r>
            <w:rPr>
              <w:rFonts w:ascii="Cambria Math" w:hAnsi="Cambria Math"/>
              <w:kern w:val="2"/>
              <w14:ligatures w14:val="standardContextual"/>
            </w:rPr>
            <m:t>=</m:t>
          </m:r>
          <m:f>
            <m:fPr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I</m:t>
              </m:r>
            </m:num>
            <m:den>
              <m:r>
                <w:rPr>
                  <w:rFonts w:ascii="Cambria Math" w:hAnsi="Cambria Math"/>
                </w:rPr>
                <m:t>4π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2xa)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naryPr>
            <m:sub/>
            <m:sup/>
            <m:e>
              <m:f>
                <m:fPr>
                  <m:ctrlPr>
                    <w:rPr>
                      <w:rFonts w:ascii="Cambria Math" w:hAnsi="Cambria Math"/>
                      <w:i/>
                      <w:kern w:val="2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kern w:val="2"/>
                      <w:sz w:val="20"/>
                      <w:szCs w:val="20"/>
                      <w14:ligatures w14:val="standardContextual"/>
                    </w:rPr>
                    <m:t xml:space="preserve">(azdϕcosϕ </m:t>
                  </m:r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:sz w:val="20"/>
                          <w:szCs w:val="20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kern w:val="2"/>
                          <w:sz w:val="20"/>
                          <w:szCs w:val="20"/>
                          <w14:ligatures w14:val="standardContextual"/>
                        </w:rPr>
                        <m:t>i</m:t>
                      </m:r>
                    </m:e>
                  </m:acc>
                  <m:r>
                    <w:rPr>
                      <w:rFonts w:ascii="Cambria Math" w:eastAsiaTheme="minorEastAsia" w:hAnsi="Cambria Math"/>
                      <w:kern w:val="2"/>
                      <w:sz w:val="20"/>
                      <w:szCs w:val="20"/>
                      <w14:ligatures w14:val="standardContextual"/>
                    </w:rPr>
                    <m:t>+(azdϕsinϕ)</m:t>
                  </m:r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:sz w:val="20"/>
                          <w:szCs w:val="20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kern w:val="2"/>
                          <w:sz w:val="20"/>
                          <w:szCs w:val="20"/>
                          <w14:ligatures w14:val="standardContextual"/>
                        </w:rPr>
                        <m:t>j</m:t>
                      </m:r>
                    </m:e>
                  </m:acc>
                  <m:r>
                    <w:rPr>
                      <w:rFonts w:ascii="Cambria Math" w:eastAsiaTheme="minorEastAsia" w:hAnsi="Cambria Math"/>
                      <w:kern w:val="2"/>
                      <w:sz w:val="20"/>
                      <w:szCs w:val="20"/>
                      <w14:ligatures w14:val="standardContextual"/>
                    </w:rPr>
                    <m:t>+(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:sz w:val="20"/>
                          <w:szCs w:val="20"/>
                          <w14:ligatures w14:val="standardContextual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kern w:val="2"/>
                          <w:sz w:val="20"/>
                          <w:szCs w:val="20"/>
                          <w14:ligatures w14:val="standardContextual"/>
                        </w:rPr>
                        <m:t>a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kern w:val="2"/>
                          <w:sz w:val="20"/>
                          <w:szCs w:val="20"/>
                          <w14:ligatures w14:val="standardContextual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kern w:val="2"/>
                      <w:sz w:val="20"/>
                      <w:szCs w:val="20"/>
                      <w14:ligatures w14:val="standardContextual"/>
                    </w:rPr>
                    <m:t>dϕ-axcosϕdϕ))</m:t>
                  </m:r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:sz w:val="20"/>
                          <w:szCs w:val="20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kern w:val="2"/>
                          <w:sz w:val="20"/>
                          <w:szCs w:val="20"/>
                          <w14:ligatures w14:val="standardContextual"/>
                        </w:rPr>
                        <m:t>k</m:t>
                      </m:r>
                    </m:e>
                  </m:acc>
                  <m:r>
                    <w:rPr>
                      <w:rFonts w:ascii="Cambria Math" w:eastAsiaTheme="minorEastAsia" w:hAnsi="Cambria Math"/>
                      <w:kern w:val="2"/>
                      <w:sz w:val="20"/>
                      <w:szCs w:val="20"/>
                      <w14:ligatures w14:val="standardContextual"/>
                    </w:rPr>
                    <m:t xml:space="preserve">) 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kern w:val="2"/>
                          <w14:ligatures w14:val="standardContextual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(b- cos(ϕ))</m:t>
                      </m:r>
                    </m:e>
                    <m:sup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3/2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 xml:space="preserve"> </m:t>
              </m:r>
            </m:e>
          </m:nary>
        </m:oMath>
      </m:oMathPara>
    </w:p>
    <w:p w14:paraId="4BF85ED5" w14:textId="77777777" w:rsidR="005E1BBD" w:rsidRPr="00A80877" w:rsidRDefault="005E1BBD" w:rsidP="00185772">
      <w:pPr>
        <w:rPr>
          <w:rFonts w:eastAsiaTheme="minorEastAsia"/>
          <w:kern w:val="2"/>
          <w:sz w:val="20"/>
          <w:szCs w:val="20"/>
          <w14:ligatures w14:val="standardContextual"/>
        </w:rPr>
      </w:pPr>
    </w:p>
    <w:p w14:paraId="622C62D9" w14:textId="77777777" w:rsidR="00185772" w:rsidRPr="00A80877" w:rsidRDefault="00185772" w:rsidP="00C125F7">
      <w:pPr>
        <w:rPr>
          <w:rFonts w:eastAsiaTheme="minorEastAsia"/>
          <w:kern w:val="2"/>
          <w:sz w:val="20"/>
          <w:szCs w:val="20"/>
          <w14:ligatures w14:val="standardContextual"/>
        </w:rPr>
      </w:pPr>
    </w:p>
    <w:p w14:paraId="386BB9B5" w14:textId="686FA4FD" w:rsidR="00C125F7" w:rsidRPr="00E87DE0" w:rsidRDefault="0074418C" w:rsidP="00193A07">
      <w:pPr>
        <w:rPr>
          <w:rFonts w:eastAsiaTheme="minorEastAsia"/>
          <w:kern w:val="2"/>
          <w14:ligatures w14:val="standardContextual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sSubPr>
            <m:e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B</m:t>
              </m:r>
            </m:e>
            <m:sub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x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dPr>
            <m:e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r</m:t>
              </m:r>
            </m:e>
          </m:d>
          <m:r>
            <w:rPr>
              <w:rFonts w:ascii="Cambria Math" w:eastAsiaTheme="minorEastAsia" w:hAnsi="Cambria Math"/>
              <w:kern w:val="2"/>
              <w14:ligatures w14:val="standardContextual"/>
            </w:rPr>
            <m:t>=</m:t>
          </m:r>
          <m:r>
            <w:rPr>
              <w:rFonts w:ascii="Cambria Math" w:eastAsiaTheme="minorEastAsia" w:hAnsi="Cambria Math"/>
              <w:kern w:val="2"/>
              <w14:ligatures w14:val="standardContextual"/>
            </w:rPr>
            <m:t>-</m:t>
          </m:r>
          <m:f>
            <m:fPr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fPr>
            <m:num>
              <m:r>
                <w:rPr>
                  <w:rFonts w:ascii="Cambria Math" w:hAnsi="Cambria Math"/>
                  <w:kern w:val="2"/>
                  <w14:ligatures w14:val="standardContextual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Iaz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π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2</m:t>
                  </m:r>
                  <m:r>
                    <w:rPr>
                      <w:rFonts w:ascii="Cambria Math" w:hAnsi="Cambria Math"/>
                    </w:rPr>
                    <m:t>xa</m:t>
                  </m:r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  <m:nary>
            <m:naryPr>
              <m:limLoc m:val="subSup"/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naryPr>
            <m:sub>
              <m:r>
                <w:rPr>
                  <w:rFonts w:ascii="Cambria Math" w:hAnsi="Cambria Math"/>
                  <w:kern w:val="2"/>
                  <w14:ligatures w14:val="standardContextual"/>
                </w:rPr>
                <m:t>0</m:t>
              </m:r>
            </m:sub>
            <m:sup>
              <m:r>
                <w:rPr>
                  <w:rFonts w:ascii="Cambria Math" w:hAnsi="Cambria Math"/>
                  <w:kern w:val="2"/>
                  <w14:ligatures w14:val="standardContextual"/>
                </w:rPr>
                <m:t>π</m:t>
              </m:r>
            </m:sup>
            <m:e>
              <m:f>
                <m:fPr>
                  <m:ctrlPr>
                    <w:rPr>
                      <w:rFonts w:ascii="Cambria Math" w:hAnsi="Cambria Math"/>
                      <w:i/>
                      <w:kern w:val="2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14:ligatures w14:val="standardContextual"/>
                    </w:rPr>
                    <m:t>-</m:t>
                  </m:r>
                  <m:r>
                    <w:rPr>
                      <w:rFonts w:ascii="Cambria Math" w:hAnsi="Cambria Math"/>
                      <w:kern w:val="2"/>
                      <w14:ligatures w14:val="standardContextual"/>
                    </w:rPr>
                    <m:t>cosϕdϕ</m:t>
                  </m:r>
                  <m:r>
                    <w:rPr>
                      <w:rFonts w:ascii="Cambria Math" w:hAnsi="Cambria Math"/>
                      <w:kern w:val="2"/>
                      <w14:ligatures w14:val="standardContextual"/>
                    </w:rPr>
                    <m:t xml:space="preserve"> </m:t>
                  </m:r>
                  <m:acc>
                    <m:accPr>
                      <m:ctrlPr>
                        <w:rPr>
                          <w:rFonts w:ascii="Cambria Math" w:hAnsi="Cambria Math"/>
                          <w:i/>
                          <w:kern w:val="2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i</m:t>
                      </m:r>
                    </m:e>
                  </m:acc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kern w:val="2"/>
                          <w14:ligatures w14:val="standardContextual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(</m:t>
                      </m:r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b</m:t>
                      </m:r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-</m:t>
                      </m:r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 xml:space="preserve"> </m:t>
                      </m:r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cos</m:t>
                      </m:r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(</m:t>
                      </m:r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ϕ</m:t>
                      </m:r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))</m:t>
                      </m:r>
                    </m:e>
                    <m:sup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3/2</m:t>
                      </m:r>
                    </m:sup>
                  </m:sSup>
                </m:den>
              </m:f>
            </m:e>
          </m:nary>
        </m:oMath>
      </m:oMathPara>
    </w:p>
    <w:p w14:paraId="77D931B7" w14:textId="64E7F892" w:rsidR="00E87DE0" w:rsidRDefault="00E87DE0" w:rsidP="00E87DE0">
      <w:pPr>
        <w:jc w:val="center"/>
        <w:rPr>
          <w:rFonts w:eastAsiaTheme="minorEastAsia"/>
          <w:kern w:val="2"/>
          <w14:ligatures w14:val="standardContextual"/>
        </w:rPr>
      </w:pPr>
    </w:p>
    <w:p w14:paraId="11229E8D" w14:textId="3680E28D" w:rsidR="00E87DE0" w:rsidRPr="0051791C" w:rsidRDefault="00A90B3D" w:rsidP="00E87DE0">
      <w:pPr>
        <w:jc w:val="center"/>
        <w:rPr>
          <w:rFonts w:eastAsiaTheme="minorEastAsia"/>
          <w:kern w:val="2"/>
          <w14:ligatures w14:val="standardContextual"/>
        </w:rPr>
      </w:pPr>
      <m:oMathPara>
        <m:oMath>
          <m:r>
            <w:rPr>
              <w:rFonts w:ascii="Cambria Math" w:eastAsiaTheme="minorEastAsia" w:hAnsi="Cambria Math"/>
              <w:kern w:val="2"/>
              <w14:ligatures w14:val="standardContextual"/>
            </w:rPr>
            <m:t>m≡</m:t>
          </m:r>
          <m:f>
            <m:f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fPr>
            <m:num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2</m:t>
              </m:r>
            </m:num>
            <m:den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1+b</m:t>
              </m:r>
            </m:den>
          </m:f>
          <m:r>
            <w:rPr>
              <w:rFonts w:ascii="Cambria Math" w:eastAsiaTheme="minorEastAsia" w:hAnsi="Cambria Math"/>
              <w:kern w:val="2"/>
              <w14:ligatures w14:val="standardContextual"/>
            </w:rPr>
            <m:t>→</m:t>
          </m:r>
          <m:f>
            <m:f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fPr>
            <m:num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4ax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z</m:t>
                  </m:r>
                </m:e>
                <m:sup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14:ligatures w14:val="standardContextual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a+x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  <w:kern w:val="2"/>
              <w14:ligatures w14:val="standardContextual"/>
            </w:rPr>
            <m:t>→</m:t>
          </m:r>
          <m:f>
            <m:f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fPr>
            <m:num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4ar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z</m:t>
                  </m:r>
                </m:e>
                <m:sup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14:ligatures w14:val="standardContextual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a+r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2</m:t>
                  </m:r>
                </m:sup>
              </m:sSup>
            </m:den>
          </m:f>
        </m:oMath>
      </m:oMathPara>
    </w:p>
    <w:p w14:paraId="04AF3289" w14:textId="5F87FA8C" w:rsidR="001A4D81" w:rsidRPr="004E28B6" w:rsidRDefault="0074418C" w:rsidP="00D90B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Theme="minorEastAsia"/>
          <w:kern w:val="2"/>
          <w14:ligatures w14:val="standardContextual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sSubPr>
            <m:e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B</m:t>
              </m:r>
            </m:e>
            <m:sub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r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dPr>
            <m:e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r</m:t>
              </m:r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,z</m:t>
              </m:r>
            </m:e>
          </m:d>
          <m:r>
            <w:rPr>
              <w:rFonts w:ascii="Cambria Math" w:eastAsiaTheme="minorEastAsia" w:hAnsi="Cambria Math"/>
              <w:kern w:val="2"/>
              <w14:ligatures w14:val="standardContextual"/>
            </w:rPr>
            <m:t>=</m:t>
          </m:r>
          <m:r>
            <w:rPr>
              <w:rFonts w:ascii="Cambria Math" w:eastAsiaTheme="minorEastAsia" w:hAnsi="Cambria Math"/>
              <w:kern w:val="2"/>
              <w14:ligatures w14:val="standardContextual"/>
            </w:rPr>
            <m:t>-</m:t>
          </m:r>
          <m:f>
            <m:fPr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Iaz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π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  <m:r>
                        <w:rPr>
                          <w:rFonts w:ascii="Cambria Math" w:hAnsi="Cambria Math"/>
                        </w:rPr>
                        <m:t>ra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  <m:d>
            <m:dPr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kern w:val="2"/>
                      <w14:ligatures w14:val="standardContextual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kern w:val="2"/>
                      <w14:ligatures w14:val="standardContextual"/>
                    </w:rPr>
                    <m:t>2</m:t>
                  </m:r>
                  <m:r>
                    <w:rPr>
                      <w:rFonts w:ascii="Cambria Math" w:hAnsi="Cambria Math"/>
                      <w:kern w:val="2"/>
                      <w14:ligatures w14:val="standardContextual"/>
                    </w:rPr>
                    <m:t>m</m:t>
                  </m:r>
                </m:e>
              </m:rad>
              <m:r>
                <w:rPr>
                  <w:rFonts w:ascii="Cambria Math" w:hAnsi="Cambria Math"/>
                  <w:kern w:val="2"/>
                  <w14:ligatures w14:val="standardContextual"/>
                </w:rPr>
                <m:t>K</m:t>
              </m:r>
              <m:r>
                <w:rPr>
                  <w:rFonts w:ascii="Cambria Math" w:hAnsi="Cambria Math"/>
                  <w:kern w:val="2"/>
                  <w14:ligatures w14:val="standardContextual"/>
                </w:rPr>
                <m:t>(m)</m:t>
              </m:r>
              <m:r>
                <w:rPr>
                  <w:rFonts w:ascii="Cambria Math" w:hAnsi="Cambria Math"/>
                  <w:kern w:val="2"/>
                  <w14:ligatures w14:val="standardContextual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kern w:val="2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14:ligatures w14:val="standardContextual"/>
                    </w:rPr>
                    <m:t>2-</m:t>
                  </m:r>
                  <m:r>
                    <w:rPr>
                      <w:rFonts w:ascii="Cambria Math" w:hAnsi="Cambria Math"/>
                      <w:kern w:val="2"/>
                      <w14:ligatures w14:val="standardContextual"/>
                    </w:rPr>
                    <m:t>m</m:t>
                  </m:r>
                </m:num>
                <m:den>
                  <m:r>
                    <w:rPr>
                      <w:rFonts w:ascii="Cambria Math" w:hAnsi="Cambria Math"/>
                      <w:kern w:val="2"/>
                      <w14:ligatures w14:val="standardContextual"/>
                    </w:rPr>
                    <m:t>2-2</m:t>
                  </m:r>
                  <m:r>
                    <w:rPr>
                      <w:rFonts w:ascii="Cambria Math" w:hAnsi="Cambria Math"/>
                      <w:kern w:val="2"/>
                      <w14:ligatures w14:val="standardContextual"/>
                    </w:rPr>
                    <m:t>m</m:t>
                  </m:r>
                </m:den>
              </m:f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kern w:val="2"/>
                      <w14:ligatures w14:val="standardContextual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kern w:val="2"/>
                      <w14:ligatures w14:val="standardContextual"/>
                    </w:rPr>
                    <m:t>2</m:t>
                  </m:r>
                  <m:r>
                    <w:rPr>
                      <w:rFonts w:ascii="Cambria Math" w:hAnsi="Cambria Math"/>
                      <w:kern w:val="2"/>
                      <w14:ligatures w14:val="standardContextual"/>
                    </w:rPr>
                    <m:t>m</m:t>
                  </m:r>
                </m:e>
              </m:rad>
              <m:r>
                <w:rPr>
                  <w:rFonts w:ascii="Cambria Math" w:hAnsi="Cambria Math"/>
                  <w:kern w:val="2"/>
                  <w14:ligatures w14:val="standardContextual"/>
                </w:rPr>
                <m:t>E</m:t>
              </m:r>
              <m:r>
                <w:rPr>
                  <w:rFonts w:ascii="Cambria Math" w:hAnsi="Cambria Math"/>
                  <w:kern w:val="2"/>
                  <w14:ligatures w14:val="standardContextual"/>
                </w:rPr>
                <m:t>(m)</m:t>
              </m:r>
            </m:e>
          </m:d>
        </m:oMath>
      </m:oMathPara>
    </w:p>
    <w:p w14:paraId="622B27F8" w14:textId="77777777" w:rsidR="007A6F49" w:rsidRPr="009F73DF" w:rsidRDefault="007A6F49" w:rsidP="0051791C">
      <w:pPr>
        <w:rPr>
          <w:rFonts w:eastAsiaTheme="minorEastAsia"/>
          <w:kern w:val="2"/>
          <w14:ligatures w14:val="standardContextual"/>
        </w:rPr>
      </w:pPr>
    </w:p>
    <w:p w14:paraId="52C867D4" w14:textId="6F6CCEDE" w:rsidR="0000588D" w:rsidRPr="0050189C" w:rsidRDefault="0074418C" w:rsidP="004E28B6">
      <w:pPr>
        <w:rPr>
          <w:rFonts w:eastAsiaTheme="minorEastAsia"/>
          <w:kern w:val="2"/>
          <w14:ligatures w14:val="standardContextual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kern w:val="2"/>
                  <w14:ligatures w14:val="standardContextual"/>
                </w:rPr>
                <m:t>B</m:t>
              </m:r>
            </m:e>
            <m:sub>
              <m:r>
                <w:rPr>
                  <w:rFonts w:ascii="Cambria Math" w:hAnsi="Cambria Math"/>
                  <w:kern w:val="2"/>
                  <w14:ligatures w14:val="standardContextual"/>
                </w:rPr>
                <m:t>y</m:t>
              </m:r>
            </m:sub>
          </m:sSub>
          <m:d>
            <m:dPr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dPr>
            <m:e>
              <m:r>
                <w:rPr>
                  <w:rFonts w:ascii="Cambria Math" w:hAnsi="Cambria Math"/>
                  <w:kern w:val="2"/>
                  <w14:ligatures w14:val="standardContextual"/>
                </w:rPr>
                <m:t>r</m:t>
              </m:r>
            </m:e>
          </m:d>
          <m:r>
            <w:rPr>
              <w:rFonts w:ascii="Cambria Math" w:hAnsi="Cambria Math"/>
              <w:kern w:val="2"/>
              <w14:ligatures w14:val="standardContextual"/>
            </w:rPr>
            <m:t>=</m:t>
          </m:r>
          <m:f>
            <m:fPr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Iaz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π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  <m:r>
                        <w:rPr>
                          <w:rFonts w:ascii="Cambria Math" w:hAnsi="Cambria Math"/>
                        </w:rPr>
                        <m:t>xa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  <m:nary>
            <m:naryPr>
              <m:limLoc m:val="subSup"/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naryPr>
            <m:sub>
              <m:r>
                <w:rPr>
                  <w:rFonts w:ascii="Cambria Math" w:hAnsi="Cambria Math"/>
                  <w:kern w:val="2"/>
                  <w14:ligatures w14:val="standardContextual"/>
                </w:rPr>
                <m:t>0</m:t>
              </m:r>
            </m:sub>
            <m:sup>
              <m:r>
                <w:rPr>
                  <w:rFonts w:ascii="Cambria Math" w:hAnsi="Cambria Math"/>
                  <w:kern w:val="2"/>
                  <w14:ligatures w14:val="standardContextual"/>
                </w:rPr>
                <m:t>2</m:t>
              </m:r>
              <m:r>
                <w:rPr>
                  <w:rFonts w:ascii="Cambria Math" w:hAnsi="Cambria Math"/>
                  <w:kern w:val="2"/>
                  <w14:ligatures w14:val="standardContextual"/>
                </w:rPr>
                <m:t>π</m:t>
              </m:r>
            </m:sup>
            <m:e>
              <m:f>
                <m:fPr>
                  <m:ctrlPr>
                    <w:rPr>
                      <w:rFonts w:ascii="Cambria Math" w:hAnsi="Cambria Math"/>
                      <w:i/>
                      <w:kern w:val="2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kern w:val="2"/>
                      <w:sz w:val="20"/>
                      <w:szCs w:val="20"/>
                      <w14:ligatures w14:val="standardContextual"/>
                    </w:rPr>
                    <m:t>(</m:t>
                  </m:r>
                  <m:r>
                    <w:rPr>
                      <w:rFonts w:ascii="Cambria Math" w:eastAsiaTheme="minorEastAsia" w:hAnsi="Cambria Math"/>
                      <w:kern w:val="2"/>
                      <w:sz w:val="20"/>
                      <w:szCs w:val="20"/>
                      <w14:ligatures w14:val="standardContextual"/>
                    </w:rPr>
                    <m:t>sinϕ</m:t>
                  </m:r>
                  <m:r>
                    <w:rPr>
                      <w:rFonts w:ascii="Cambria Math" w:eastAsiaTheme="minorEastAsia" w:hAnsi="Cambria Math"/>
                      <w:kern w:val="2"/>
                      <w:sz w:val="20"/>
                      <w:szCs w:val="20"/>
                      <w14:ligatures w14:val="standardContextual"/>
                    </w:rPr>
                    <m:t>)</m:t>
                  </m:r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:sz w:val="20"/>
                          <w:szCs w:val="20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kern w:val="2"/>
                          <w:sz w:val="20"/>
                          <w:szCs w:val="20"/>
                          <w14:ligatures w14:val="standardContextual"/>
                        </w:rPr>
                        <m:t>j</m:t>
                      </m:r>
                    </m:e>
                  </m:acc>
                  <m:r>
                    <w:rPr>
                      <w:rFonts w:ascii="Cambria Math" w:eastAsiaTheme="minorEastAsia" w:hAnsi="Cambria Math"/>
                      <w:kern w:val="2"/>
                      <w:sz w:val="20"/>
                      <w:szCs w:val="20"/>
                      <w14:ligatures w14:val="standardContextual"/>
                    </w:rPr>
                    <m:t xml:space="preserve"> 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kern w:val="2"/>
                          <w14:ligatures w14:val="standardContextual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kern w:val="2"/>
                              <w14:ligatures w14:val="standardContextual"/>
                            </w:rPr>
                            <m:t>b</m:t>
                          </m:r>
                          <m:r>
                            <w:rPr>
                              <w:rFonts w:ascii="Cambria Math" w:hAnsi="Cambria Math"/>
                              <w:kern w:val="2"/>
                              <w14:ligatures w14:val="standardContextual"/>
                            </w:rPr>
                            <m:t>-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kern w:val="2"/>
                                  <w14:ligatures w14:val="standardContextual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kern w:val="2"/>
                                  <w14:ligatures w14:val="standardContextual"/>
                                </w:rPr>
                                <m:t>cos</m:t>
                              </m:r>
                              <m:ctrlPr>
                                <w:rPr>
                                  <w:rFonts w:ascii="Cambria Math" w:hAnsi="Cambria Math"/>
                                  <w:i/>
                                  <w:kern w:val="2"/>
                                  <w14:ligatures w14:val="standardContextual"/>
                                </w:rPr>
                              </m:ctrlP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kern w:val="2"/>
                                      <w14:ligatures w14:val="standardContextual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kern w:val="2"/>
                                      <w14:ligatures w14:val="standardContextual"/>
                                    </w:rPr>
                                    <m:t>ϕ</m:t>
                                  </m:r>
                                </m:e>
                              </m:d>
                            </m:e>
                          </m:func>
                        </m:e>
                      </m:d>
                    </m:e>
                    <m:sup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kern w:val="2"/>
                              <w14:ligatures w14:val="standardContextual"/>
                            </w:rPr>
                            <m:t>3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den>
                      </m:f>
                    </m:sup>
                  </m:sSup>
                </m:den>
              </m:f>
              <m:r>
                <w:rPr>
                  <w:rFonts w:ascii="Cambria Math" w:hAnsi="Cambria Math"/>
                  <w:kern w:val="2"/>
                  <w14:ligatures w14:val="standardContextual"/>
                </w:rPr>
                <m:t>dϕ</m:t>
              </m:r>
            </m:e>
          </m:nary>
          <m:r>
            <w:rPr>
              <w:rFonts w:ascii="Cambria Math" w:hAnsi="Cambria Math"/>
              <w:kern w:val="2"/>
              <w14:ligatures w14:val="standardContextual"/>
            </w:rPr>
            <m:t>=0</m:t>
          </m:r>
        </m:oMath>
      </m:oMathPara>
    </w:p>
    <w:p w14:paraId="37D5F5CC" w14:textId="77777777" w:rsidR="00963813" w:rsidRPr="00982A75" w:rsidRDefault="00963813" w:rsidP="004E28B6">
      <w:pPr>
        <w:rPr>
          <w:rFonts w:eastAsiaTheme="minorEastAsia"/>
          <w:kern w:val="2"/>
          <w14:ligatures w14:val="standardContextual"/>
        </w:rPr>
      </w:pPr>
    </w:p>
    <w:p w14:paraId="329AD828" w14:textId="77777777" w:rsidR="00982A75" w:rsidRPr="00982A75" w:rsidRDefault="00982A75" w:rsidP="004E28B6">
      <w:pPr>
        <w:rPr>
          <w:rFonts w:eastAsiaTheme="minorEastAsia"/>
          <w:kern w:val="2"/>
          <w14:ligatures w14:val="standardContextual"/>
        </w:rPr>
      </w:pPr>
    </w:p>
    <w:p w14:paraId="4A525386" w14:textId="51FA9A6F" w:rsidR="00982A75" w:rsidRPr="00085D8A" w:rsidRDefault="00256C83" w:rsidP="00982A75">
      <w:pPr>
        <w:rPr>
          <w:rFonts w:eastAsiaTheme="minorEastAsia"/>
          <w:kern w:val="2"/>
          <w14:ligatures w14:val="standardContextual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kern w:val="2"/>
                  <w14:ligatures w14:val="standardContextual"/>
                </w:rPr>
                <m:t>B</m:t>
              </m:r>
            </m:e>
            <m:sub>
              <m:r>
                <w:rPr>
                  <w:rFonts w:ascii="Cambria Math" w:hAnsi="Cambria Math"/>
                  <w:kern w:val="2"/>
                  <w14:ligatures w14:val="standardContextual"/>
                </w:rPr>
                <m:t>z</m:t>
              </m:r>
            </m:sub>
          </m:sSub>
          <m:d>
            <m:dPr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dPr>
            <m:e>
              <m:r>
                <w:rPr>
                  <w:rFonts w:ascii="Cambria Math" w:hAnsi="Cambria Math"/>
                  <w:kern w:val="2"/>
                  <w14:ligatures w14:val="standardContextual"/>
                </w:rPr>
                <m:t>r,z</m:t>
              </m:r>
            </m:e>
          </m:d>
          <m:r>
            <w:rPr>
              <w:rFonts w:ascii="Cambria Math" w:hAnsi="Cambria Math"/>
              <w:kern w:val="2"/>
              <w14:ligatures w14:val="standardContextual"/>
            </w:rPr>
            <m:t>=</m:t>
          </m:r>
          <m:f>
            <m:fPr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I</m:t>
              </m:r>
            </m:num>
            <m:den>
              <m:r>
                <w:rPr>
                  <w:rFonts w:ascii="Cambria Math" w:hAnsi="Cambria Math"/>
                </w:rPr>
                <m:t>4π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2xa)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  <m:nary>
            <m:naryPr>
              <m:limLoc m:val="subSup"/>
              <m:ctrlPr>
                <w:rPr>
                  <w:rFonts w:ascii="Cambria Math" w:hAnsi="Cambria Math"/>
                  <w:i/>
                  <w:kern w:val="2"/>
                  <w14:ligatures w14:val="standardContextual"/>
                </w:rPr>
              </m:ctrlPr>
            </m:naryPr>
            <m:sub>
              <m:r>
                <w:rPr>
                  <w:rFonts w:ascii="Cambria Math" w:hAnsi="Cambria Math"/>
                  <w:kern w:val="2"/>
                  <w14:ligatures w14:val="standardContextual"/>
                </w:rPr>
                <m:t>0</m:t>
              </m:r>
            </m:sub>
            <m:sup>
              <m:r>
                <w:rPr>
                  <w:rFonts w:ascii="Cambria Math" w:hAnsi="Cambria Math"/>
                  <w:kern w:val="2"/>
                  <w14:ligatures w14:val="standardContextual"/>
                </w:rPr>
                <m:t>2π</m:t>
              </m:r>
            </m:sup>
            <m:e>
              <m:f>
                <m:fPr>
                  <m:ctrlPr>
                    <w:rPr>
                      <w:rFonts w:ascii="Cambria Math" w:hAnsi="Cambria Math"/>
                      <w:i/>
                      <w:kern w:val="2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kern w:val="2"/>
                      <w14:ligatures w14:val="standardContextual"/>
                    </w:rPr>
                    <m:t>(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:sz w:val="20"/>
                          <w:szCs w:val="20"/>
                          <w14:ligatures w14:val="standardContextual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kern w:val="2"/>
                          <w:sz w:val="20"/>
                          <w:szCs w:val="20"/>
                          <w14:ligatures w14:val="standardContextual"/>
                        </w:rPr>
                        <m:t>a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kern w:val="2"/>
                          <w:sz w:val="20"/>
                          <w:szCs w:val="20"/>
                          <w14:ligatures w14:val="standardContextual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kern w:val="2"/>
                      <w:sz w:val="20"/>
                      <w:szCs w:val="20"/>
                      <w14:ligatures w14:val="standardContextual"/>
                    </w:rPr>
                    <m:t>-axcosϕ</m:t>
                  </m:r>
                  <m:r>
                    <w:rPr>
                      <w:rFonts w:ascii="Cambria Math" w:hAnsi="Cambria Math"/>
                      <w:kern w:val="2"/>
                      <w14:ligatures w14:val="standardContextual"/>
                    </w:rPr>
                    <m:t>)</m:t>
                  </m:r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:sz w:val="20"/>
                          <w:szCs w:val="20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kern w:val="2"/>
                          <w:sz w:val="20"/>
                          <w:szCs w:val="20"/>
                          <w14:ligatures w14:val="standardContextual"/>
                        </w:rPr>
                        <m:t>k</m:t>
                      </m:r>
                    </m:e>
                  </m:acc>
                  <m:r>
                    <w:rPr>
                      <w:rFonts w:ascii="Cambria Math" w:eastAsiaTheme="minorEastAsia" w:hAnsi="Cambria Math"/>
                      <w:kern w:val="2"/>
                      <w:sz w:val="20"/>
                      <w:szCs w:val="20"/>
                      <w14:ligatures w14:val="standardContextual"/>
                    </w:rPr>
                    <m:t xml:space="preserve"> dϕ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kern w:val="2"/>
                          <w14:ligatures w14:val="standardContextual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(b- cos(ϕ))</m:t>
                      </m:r>
                    </m:e>
                    <m:sup>
                      <m:r>
                        <w:rPr>
                          <w:rFonts w:ascii="Cambria Math" w:hAnsi="Cambria Math"/>
                          <w:kern w:val="2"/>
                          <w14:ligatures w14:val="standardContextual"/>
                        </w:rPr>
                        <m:t>3/2</m:t>
                      </m:r>
                    </m:sup>
                  </m:sSup>
                </m:den>
              </m:f>
            </m:e>
          </m:nary>
        </m:oMath>
      </m:oMathPara>
    </w:p>
    <w:p w14:paraId="3D839CA3" w14:textId="20F3C125" w:rsidR="00085D8A" w:rsidRPr="004435B9" w:rsidRDefault="00256C83" w:rsidP="00085D8A">
      <w:pPr>
        <w:rPr>
          <w:rFonts w:eastAsiaTheme="minorEastAsia"/>
          <w:kern w:val="2"/>
          <w:sz w:val="20"/>
          <w:szCs w:val="20"/>
          <w14:ligatures w14:val="standardContextual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kern w:val="2"/>
                  <w:sz w:val="20"/>
                  <w:szCs w:val="20"/>
                  <w14:ligatures w14:val="standardContextual"/>
                </w:rPr>
                <m:t>B</m:t>
              </m:r>
            </m:e>
            <m:sub>
              <m:r>
                <w:rPr>
                  <w:rFonts w:ascii="Cambria Math" w:hAnsi="Cambria Math"/>
                  <w:kern w:val="2"/>
                  <w:sz w:val="20"/>
                  <w:szCs w:val="20"/>
                  <w14:ligatures w14:val="standardContextual"/>
                </w:rPr>
                <m:t>z</m:t>
              </m:r>
            </m:sub>
          </m:sSub>
          <m:d>
            <m:dPr>
              <m:ctrlPr>
                <w:rPr>
                  <w:rFonts w:ascii="Cambria Math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dPr>
            <m:e>
              <m:r>
                <w:rPr>
                  <w:rFonts w:ascii="Cambria Math" w:hAnsi="Cambria Math"/>
                  <w:kern w:val="2"/>
                  <w:sz w:val="20"/>
                  <w:szCs w:val="20"/>
                  <w14:ligatures w14:val="standardContextual"/>
                </w:rPr>
                <m:t>r,z</m:t>
              </m:r>
            </m:e>
          </m:d>
          <m:r>
            <w:rPr>
              <w:rFonts w:ascii="Cambria Math" w:hAnsi="Cambria Math"/>
              <w:kern w:val="2"/>
              <w:sz w:val="20"/>
              <w:szCs w:val="20"/>
              <w14:ligatures w14:val="standardContextual"/>
            </w:rPr>
            <m:t>=</m:t>
          </m:r>
          <m:f>
            <m:fPr>
              <m:ctrlPr>
                <w:rPr>
                  <w:rFonts w:ascii="Cambria Math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fPr>
            <m:num>
              <m:r>
                <w:rPr>
                  <w:rFonts w:ascii="Cambria Math" w:hAnsi="Cambria Math"/>
                  <w:kern w:val="2"/>
                  <w:sz w:val="20"/>
                  <w:szCs w:val="20"/>
                  <w14:ligatures w14:val="standardContextual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I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4π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xa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den>
                  </m:f>
                </m:sup>
              </m:sSup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kern w:val="2"/>
                      <w:sz w:val="20"/>
                      <w:szCs w:val="20"/>
                      <w14:ligatures w14:val="standardContextual"/>
                    </w:rPr>
                  </m:ctrlPr>
                </m:sSupPr>
                <m:e>
                  <m:r>
                    <w:rPr>
                      <w:rFonts w:ascii="Cambria Math" w:hAnsi="Cambria Math"/>
                      <w:kern w:val="2"/>
                      <w:sz w:val="20"/>
                      <w:szCs w:val="20"/>
                      <w14:ligatures w14:val="standardContextual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kern w:val="2"/>
                      <w:sz w:val="20"/>
                      <w:szCs w:val="20"/>
                      <w14:ligatures w14:val="standardContextual"/>
                    </w:rPr>
                    <m:t>2</m:t>
                  </m:r>
                </m:sup>
              </m:sSup>
              <m:nary>
                <m:naryPr>
                  <m:limLoc m:val="subSup"/>
                  <m:ctrlPr>
                    <w:rPr>
                      <w:rFonts w:ascii="Cambria Math" w:hAnsi="Cambria Math"/>
                      <w:i/>
                      <w:kern w:val="2"/>
                      <w:sz w:val="20"/>
                      <w:szCs w:val="20"/>
                      <w14:ligatures w14:val="standardContextual"/>
                    </w:rPr>
                  </m:ctrlPr>
                </m:naryPr>
                <m:sub>
                  <m:r>
                    <w:rPr>
                      <w:rFonts w:ascii="Cambria Math" w:hAnsi="Cambria Math"/>
                      <w:kern w:val="2"/>
                      <w:sz w:val="20"/>
                      <w:szCs w:val="20"/>
                      <w14:ligatures w14:val="standardContextual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  <w:kern w:val="2"/>
                      <w:sz w:val="20"/>
                      <w:szCs w:val="20"/>
                      <w14:ligatures w14:val="standardContextual"/>
                    </w:rPr>
                    <m:t>π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kern w:val="2"/>
                          <w:sz w:val="20"/>
                          <w:szCs w:val="20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kern w:val="2"/>
                          <w:sz w:val="20"/>
                          <w:szCs w:val="20"/>
                          <w14:ligatures w14:val="standardContextual"/>
                        </w:rPr>
                        <m:t>dϕ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kern w:val="2"/>
                              <w:sz w:val="20"/>
                              <w:szCs w:val="20"/>
                              <w14:ligatures w14:val="standardContextual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kern w:val="2"/>
                                  <w:sz w:val="20"/>
                                  <w:szCs w:val="20"/>
                                  <w14:ligatures w14:val="standardContextual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kern w:val="2"/>
                                  <w:sz w:val="20"/>
                                  <w:szCs w:val="20"/>
                                  <w14:ligatures w14:val="standardContextual"/>
                                </w:rPr>
                                <m:t>b-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kern w:val="2"/>
                                      <w:sz w:val="20"/>
                                      <w:szCs w:val="20"/>
                                      <w14:ligatures w14:val="standardContextual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kern w:val="2"/>
                                      <w:sz w:val="20"/>
                                      <w:szCs w:val="20"/>
                                      <w14:ligatures w14:val="standardContextual"/>
                                    </w:rPr>
                                    <m:t>cos</m:t>
                                  </m:r>
                                  <m:ctrlPr>
                                    <w:rPr>
                                      <w:rFonts w:ascii="Cambria Math" w:hAnsi="Cambria Math"/>
                                      <w:i/>
                                      <w:kern w:val="2"/>
                                      <w:sz w:val="20"/>
                                      <w:szCs w:val="20"/>
                                      <w14:ligatures w14:val="standardContextual"/>
                                    </w:rPr>
                                  </m:ctrlPr>
                                </m:fName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kern w:val="2"/>
                                          <w:sz w:val="20"/>
                                          <w:szCs w:val="20"/>
                                          <w14:ligatures w14:val="standardContextual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kern w:val="2"/>
                                          <w:sz w:val="20"/>
                                          <w:szCs w:val="20"/>
                                          <w14:ligatures w14:val="standardContextual"/>
                                        </w:rPr>
                                        <m:t>ϕ</m:t>
                                      </m:r>
                                    </m:e>
                                  </m:d>
                                </m:e>
                              </m:func>
                            </m:e>
                          </m:d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kern w:val="2"/>
                                  <w:sz w:val="20"/>
                                  <w:szCs w:val="20"/>
                                  <w14:ligatures w14:val="standardContextual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kern w:val="2"/>
                                  <w:sz w:val="20"/>
                                  <w:szCs w:val="20"/>
                                  <w14:ligatures w14:val="standardContextual"/>
                                </w:rPr>
                                <m:t>3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kern w:val="2"/>
                                  <w:sz w:val="20"/>
                                  <w:szCs w:val="20"/>
                                  <w14:ligatures w14:val="standardContextual"/>
                                </w:rPr>
                                <m:t>2</m:t>
                              </m:r>
                            </m:den>
                          </m:f>
                        </m:sup>
                      </m:sSup>
                    </m:den>
                  </m:f>
                </m:e>
              </m:nary>
              <m:r>
                <w:rPr>
                  <w:rFonts w:ascii="Cambria Math" w:hAnsi="Cambria Math"/>
                  <w:kern w:val="2"/>
                  <w:sz w:val="20"/>
                  <w:szCs w:val="20"/>
                  <w14:ligatures w14:val="standardContextual"/>
                </w:rPr>
                <m:t>+ax</m:t>
              </m:r>
              <m:nary>
                <m:naryPr>
                  <m:limLoc m:val="subSup"/>
                  <m:ctrlPr>
                    <w:rPr>
                      <w:rFonts w:ascii="Cambria Math" w:hAnsi="Cambria Math"/>
                      <w:i/>
                      <w:kern w:val="2"/>
                      <w:sz w:val="20"/>
                      <w:szCs w:val="20"/>
                      <w14:ligatures w14:val="standardContextual"/>
                    </w:rPr>
                  </m:ctrlPr>
                </m:naryPr>
                <m:sub>
                  <m:r>
                    <w:rPr>
                      <w:rFonts w:ascii="Cambria Math" w:hAnsi="Cambria Math"/>
                      <w:kern w:val="2"/>
                      <w:sz w:val="20"/>
                      <w:szCs w:val="20"/>
                      <w14:ligatures w14:val="standardContextual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  <w:kern w:val="2"/>
                      <w:sz w:val="20"/>
                      <w:szCs w:val="20"/>
                      <w14:ligatures w14:val="standardContextual"/>
                    </w:rPr>
                    <m:t>π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kern w:val="2"/>
                          <w:sz w:val="20"/>
                          <w:szCs w:val="20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kern w:val="2"/>
                          <w:sz w:val="20"/>
                          <w:szCs w:val="20"/>
                          <w14:ligatures w14:val="standardContextual"/>
                        </w:rPr>
                        <m:t>-cosϕ dϕ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kern w:val="2"/>
                              <w:sz w:val="20"/>
                              <w:szCs w:val="20"/>
                              <w14:ligatures w14:val="standardContextual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kern w:val="2"/>
                                  <w:sz w:val="20"/>
                                  <w:szCs w:val="20"/>
                                  <w14:ligatures w14:val="standardContextual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kern w:val="2"/>
                                  <w:sz w:val="20"/>
                                  <w:szCs w:val="20"/>
                                  <w14:ligatures w14:val="standardContextual"/>
                                </w:rPr>
                                <m:t>b-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kern w:val="2"/>
                                      <w:sz w:val="20"/>
                                      <w:szCs w:val="20"/>
                                      <w14:ligatures w14:val="standardContextual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kern w:val="2"/>
                                      <w:sz w:val="20"/>
                                      <w:szCs w:val="20"/>
                                      <w14:ligatures w14:val="standardContextual"/>
                                    </w:rPr>
                                    <m:t>cos</m:t>
                                  </m:r>
                                  <m:ctrlPr>
                                    <w:rPr>
                                      <w:rFonts w:ascii="Cambria Math" w:hAnsi="Cambria Math"/>
                                      <w:i/>
                                      <w:kern w:val="2"/>
                                      <w:sz w:val="20"/>
                                      <w:szCs w:val="20"/>
                                      <w14:ligatures w14:val="standardContextual"/>
                                    </w:rPr>
                                  </m:ctrlPr>
                                </m:fName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kern w:val="2"/>
                                          <w:sz w:val="20"/>
                                          <w:szCs w:val="20"/>
                                          <w14:ligatures w14:val="standardContextual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kern w:val="2"/>
                                          <w:sz w:val="20"/>
                                          <w:szCs w:val="20"/>
                                          <w14:ligatures w14:val="standardContextual"/>
                                        </w:rPr>
                                        <m:t>ϕ</m:t>
                                      </m:r>
                                    </m:e>
                                  </m:d>
                                </m:e>
                              </m:func>
                            </m:e>
                          </m:d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kern w:val="2"/>
                                  <w:sz w:val="20"/>
                                  <w:szCs w:val="20"/>
                                  <w14:ligatures w14:val="standardContextual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kern w:val="2"/>
                                  <w:sz w:val="20"/>
                                  <w:szCs w:val="20"/>
                                  <w14:ligatures w14:val="standardContextual"/>
                                </w:rPr>
                                <m:t>3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kern w:val="2"/>
                                  <w:sz w:val="20"/>
                                  <w:szCs w:val="20"/>
                                  <w14:ligatures w14:val="standardContextual"/>
                                </w:rPr>
                                <m:t>2</m:t>
                              </m:r>
                            </m:den>
                          </m:f>
                        </m:sup>
                      </m:sSup>
                    </m:den>
                  </m:f>
                </m:e>
              </m:nary>
            </m:e>
          </m:d>
        </m:oMath>
      </m:oMathPara>
    </w:p>
    <w:p w14:paraId="0A5A4E50" w14:textId="47B3DCA5" w:rsidR="004435B9" w:rsidRPr="00C75C37" w:rsidRDefault="001C512B" w:rsidP="00BA7D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Theme="minorEastAsia"/>
          <w:kern w:val="2"/>
          <w14:ligatures w14:val="standardContextual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sSubPr>
            <m:e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B</m:t>
              </m:r>
            </m:e>
            <m:sub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z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dPr>
            <m:e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r,z</m:t>
              </m:r>
            </m:e>
          </m:d>
          <m:r>
            <w:rPr>
              <w:rFonts w:ascii="Cambria Math" w:eastAsiaTheme="minorEastAsia" w:hAnsi="Cambria Math"/>
              <w:kern w:val="2"/>
              <w14:ligatures w14:val="standardContextual"/>
            </w:rPr>
            <m:t>=</m:t>
          </m:r>
          <m:f>
            <m:fPr>
              <m:ctrlPr>
                <w:rPr>
                  <w:rFonts w:ascii="Cambria Math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Ia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2π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ra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den>
                  </m:f>
                </m:sup>
              </m:sSup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dPr>
            <m:e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a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m</m:t>
                  </m:r>
                </m:num>
                <m:den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2-2m</m:t>
                  </m:r>
                </m:den>
              </m:f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2m</m:t>
                  </m:r>
                </m:e>
              </m:rad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E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m</m:t>
                  </m:r>
                </m:e>
              </m:d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+r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14:ligatures w14:val="standardContextual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2m</m:t>
                      </m:r>
                    </m:e>
                  </m:rad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K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2-m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2-2m</m:t>
                      </m:r>
                    </m:den>
                  </m:f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14:ligatures w14:val="standardContextual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2m</m:t>
                      </m:r>
                    </m:e>
                  </m:rad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E(m)</m:t>
                  </m:r>
                </m:e>
              </m:d>
            </m:e>
          </m:d>
          <m:acc>
            <m:acc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z</m:t>
              </m:r>
            </m:e>
          </m:acc>
        </m:oMath>
      </m:oMathPara>
    </w:p>
    <w:p w14:paraId="70889190" w14:textId="77777777" w:rsidR="00C75C37" w:rsidRPr="00D41333" w:rsidRDefault="00C75C37" w:rsidP="00085D8A">
      <w:pPr>
        <w:rPr>
          <w:rFonts w:eastAsiaTheme="minorEastAsia"/>
          <w:kern w:val="2"/>
          <w14:ligatures w14:val="standardContextual"/>
        </w:rPr>
      </w:pPr>
    </w:p>
    <w:p w14:paraId="735F2EC1" w14:textId="75F0D7AB" w:rsidR="000F0D9A" w:rsidRDefault="00C75C37" w:rsidP="00085D8A">
      <w:pPr>
        <w:rPr>
          <w:rFonts w:eastAsiaTheme="minorEastAsia"/>
          <w:kern w:val="2"/>
          <w14:ligatures w14:val="standardContextual"/>
        </w:rPr>
      </w:pPr>
      <m:oMathPara>
        <m:oMath>
          <m:r>
            <w:rPr>
              <w:rFonts w:ascii="Cambria Math" w:eastAsiaTheme="minorEastAsia" w:hAnsi="Cambria Math"/>
              <w:kern w:val="2"/>
              <w14:ligatures w14:val="standardContextual"/>
            </w:rPr>
            <m:t>m=</m:t>
          </m:r>
          <m:f>
            <m:f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fPr>
            <m:num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4ar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z</m:t>
                  </m:r>
                </m:e>
                <m:sup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14:ligatures w14:val="standardContextual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a+r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2</m:t>
                  </m:r>
                </m:sup>
              </m:sSup>
            </m:den>
          </m:f>
        </m:oMath>
      </m:oMathPara>
    </w:p>
    <w:p w14:paraId="7E69EA0F" w14:textId="339EC01F" w:rsidR="000D1AEF" w:rsidRPr="009F003D" w:rsidRDefault="006A0651" w:rsidP="00085D8A">
      <w:pPr>
        <w:rPr>
          <w:rFonts w:eastAsiaTheme="minorEastAsia"/>
          <w:kern w:val="2"/>
          <w14:ligatures w14:val="standardContextual"/>
        </w:rPr>
      </w:pPr>
      <m:oMathPara>
        <m:oMath>
          <m:r>
            <w:rPr>
              <w:rFonts w:ascii="Cambria Math" w:eastAsiaTheme="minorEastAsia" w:hAnsi="Cambria Math"/>
              <w:kern w:val="2"/>
              <w14:ligatures w14:val="standardContextual"/>
            </w:rPr>
            <m:t>r=0 ;z≥0∴m=</m:t>
          </m:r>
          <m:f>
            <m:f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fPr>
            <m:num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4ar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z</m:t>
                  </m:r>
                </m:e>
                <m:sup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2</m:t>
                  </m:r>
                </m:sup>
              </m:sSup>
            </m:den>
          </m:f>
        </m:oMath>
      </m:oMathPara>
    </w:p>
    <w:p w14:paraId="48526D8E" w14:textId="3A1DC842" w:rsidR="009F003D" w:rsidRPr="00775F82" w:rsidRDefault="002E6064" w:rsidP="00085D8A">
      <w:pPr>
        <w:rPr>
          <w:rFonts w:eastAsiaTheme="minorEastAsia"/>
          <w:kern w:val="2"/>
          <w14:ligatures w14:val="standardContextual"/>
        </w:rPr>
      </w:pPr>
      <m:oMathPara>
        <m:oMath>
          <m:r>
            <w:rPr>
              <w:rFonts w:ascii="Cambria Math" w:eastAsiaTheme="minorEastAsia" w:hAnsi="Cambria Math"/>
              <w:kern w:val="2"/>
              <w14:ligatures w14:val="standardContextual"/>
            </w:rPr>
            <m:t>E</m:t>
          </m:r>
          <m:d>
            <m:d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dPr>
            <m:e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0</m:t>
              </m:r>
            </m:e>
          </m:d>
          <m:r>
            <w:rPr>
              <w:rFonts w:ascii="Cambria Math" w:eastAsiaTheme="minorEastAsia" w:hAnsi="Cambria Math"/>
              <w:kern w:val="2"/>
              <w14:ligatures w14:val="standardContextual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fPr>
            <m:num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π</m:t>
              </m:r>
            </m:num>
            <m:den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2</m:t>
              </m:r>
            </m:den>
          </m:f>
        </m:oMath>
      </m:oMathPara>
    </w:p>
    <w:p w14:paraId="62AB9324" w14:textId="4C1F59A8" w:rsidR="00DB54F2" w:rsidRPr="00760A83" w:rsidRDefault="00642F75" w:rsidP="00DB54F2">
      <w:pPr>
        <w:rPr>
          <w:rFonts w:eastAsiaTheme="minorEastAsia"/>
          <w:i/>
          <w:color w:val="FF0000"/>
          <w:kern w:val="2"/>
          <w:sz w:val="20"/>
          <w:szCs w:val="20"/>
          <w14:ligatures w14:val="standardContextual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sSubPr>
            <m:e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B</m:t>
              </m:r>
            </m:e>
            <m:sub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z</m:t>
              </m:r>
            </m:sub>
          </m:sSub>
          <m:r>
            <w:rPr>
              <w:rFonts w:ascii="Cambria Math" w:eastAsiaTheme="minorEastAsia" w:hAnsi="Cambria Math"/>
              <w:kern w:val="2"/>
              <w14:ligatures w14:val="standardContextual"/>
            </w:rPr>
            <m:t>=</m:t>
          </m:r>
          <m:f>
            <m:fPr>
              <m:ctrlPr>
                <w:rPr>
                  <w:rFonts w:ascii="Cambria Math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I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2π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ra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den>
                  </m:f>
                </m:sup>
              </m:sSup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m</m:t>
                  </m:r>
                </m:num>
                <m:den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2-2m</m:t>
                  </m:r>
                </m:den>
              </m:f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2m</m:t>
                  </m:r>
                </m:e>
              </m:rad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E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m</m:t>
                  </m:r>
                </m:e>
              </m:d>
            </m:e>
          </m:d>
          <m:acc>
            <m:acc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z</m:t>
              </m:r>
            </m:e>
          </m:acc>
          <m:r>
            <w:rPr>
              <w:rFonts w:ascii="Cambria Math" w:hAnsi="Cambria Math"/>
              <w:color w:val="FF0000"/>
              <w:kern w:val="2"/>
              <w:sz w:val="20"/>
              <w:szCs w:val="20"/>
              <w14:ligatures w14:val="standardContextual"/>
            </w:rPr>
            <m:t xml:space="preserve"> </m:t>
          </m:r>
          <m:r>
            <w:rPr>
              <w:rFonts w:ascii="Cambria Math" w:hAnsi="Cambria Math"/>
              <w:color w:val="FF0000"/>
              <w:kern w:val="2"/>
              <w:sz w:val="20"/>
              <w:szCs w:val="20"/>
              <w14:ligatures w14:val="standardContextual"/>
            </w:rPr>
            <m:t xml:space="preserve"> </m:t>
          </m:r>
        </m:oMath>
      </m:oMathPara>
    </w:p>
    <w:p w14:paraId="3DBF9B6C" w14:textId="78ADD7AB" w:rsidR="00760A83" w:rsidRPr="009655D3" w:rsidRDefault="00760A83" w:rsidP="00760A83">
      <w:pPr>
        <w:rPr>
          <w:rFonts w:eastAsiaTheme="minorEastAsia"/>
          <w:i/>
          <w:color w:val="FF0000"/>
          <w:kern w:val="2"/>
          <w:sz w:val="20"/>
          <w:szCs w:val="20"/>
          <w14:ligatures w14:val="standardContextual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sSubPr>
            <m:e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B</m:t>
              </m:r>
            </m:e>
            <m:sub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z</m:t>
              </m:r>
            </m:sub>
          </m:sSub>
          <m:r>
            <w:rPr>
              <w:rFonts w:ascii="Cambria Math" w:eastAsiaTheme="minorEastAsia" w:hAnsi="Cambria Math"/>
              <w:kern w:val="2"/>
              <w14:ligatures w14:val="standardContextual"/>
            </w:rPr>
            <m:t>=</m:t>
          </m:r>
          <m:f>
            <m:fPr>
              <m:ctrlPr>
                <w:rPr>
                  <w:rFonts w:ascii="Cambria Math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I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2π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ra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den>
                  </m:f>
                </m:sup>
              </m:sSup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4ar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</m:den>
                  </m:f>
                </m:num>
                <m:den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2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8ar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</m:den>
                  </m:f>
                </m:den>
              </m:f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8ar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</m:den>
                  </m:f>
                </m:e>
              </m:rad>
              <m:f>
                <m:f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π</m:t>
                  </m:r>
                </m:num>
                <m:den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 xml:space="preserve"> </m:t>
              </m:r>
            </m:e>
          </m:d>
          <m:acc>
            <m:acc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z</m:t>
              </m:r>
            </m:e>
          </m:acc>
          <m:r>
            <w:rPr>
              <w:rFonts w:ascii="Cambria Math" w:hAnsi="Cambria Math"/>
              <w:color w:val="FF0000"/>
              <w:kern w:val="2"/>
              <w:sz w:val="20"/>
              <w:szCs w:val="20"/>
              <w14:ligatures w14:val="standardContextual"/>
            </w:rPr>
            <m:t xml:space="preserve">  </m:t>
          </m:r>
        </m:oMath>
      </m:oMathPara>
    </w:p>
    <w:p w14:paraId="733EE0F3" w14:textId="3FF82F4F" w:rsidR="009655D3" w:rsidRPr="00957686" w:rsidRDefault="009655D3" w:rsidP="00760A83">
      <w:pPr>
        <w:rPr>
          <w:rFonts w:eastAsiaTheme="minorEastAsia"/>
          <w:i/>
          <w:kern w:val="2"/>
          <w14:ligatures w14:val="standardContextual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sSubPr>
            <m:e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B</m:t>
              </m:r>
            </m:e>
            <m:sub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z</m:t>
              </m:r>
            </m:sub>
          </m:sSub>
          <m:r>
            <w:rPr>
              <w:rFonts w:ascii="Cambria Math" w:eastAsiaTheme="minorEastAsia" w:hAnsi="Cambria Math"/>
              <w:kern w:val="2"/>
              <w14:ligatures w14:val="standardContextual"/>
            </w:rPr>
            <m:t>=</m:t>
          </m:r>
          <m:f>
            <m:fPr>
              <m:ctrlPr>
                <w:rPr>
                  <w:rFonts w:ascii="Cambria Math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fPr>
            <m:num>
              <m:r>
                <w:rPr>
                  <w:rFonts w:ascii="Cambria Math" w:hAnsi="Cambria Math"/>
                  <w:kern w:val="2"/>
                  <w:sz w:val="20"/>
                  <w:szCs w:val="20"/>
                  <w14:ligatures w14:val="standardContextual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I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0"/>
                  <w:szCs w:val="20"/>
                </w:rPr>
                <m:t>π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2π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ra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den>
                  </m:f>
                </m:sup>
              </m:sSup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ar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</m:den>
                  </m:f>
                </m:num>
                <m:den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1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4ar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</m:den>
                  </m:f>
                </m:den>
              </m:f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2</m:t>
                      </m:r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ar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</m:den>
                  </m:f>
                </m:e>
              </m:rad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 xml:space="preserve"> </m:t>
              </m:r>
            </m:e>
          </m:d>
          <m:acc>
            <m:acc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z</m:t>
              </m:r>
            </m:e>
          </m:acc>
        </m:oMath>
      </m:oMathPara>
    </w:p>
    <w:p w14:paraId="6591DA98" w14:textId="198E0569" w:rsidR="00957686" w:rsidRPr="001D2281" w:rsidRDefault="007D2E75" w:rsidP="00760A83">
      <w:pPr>
        <w:rPr>
          <w:rFonts w:eastAsiaTheme="minorEastAsia"/>
          <w:i/>
          <w:kern w:val="2"/>
          <w14:ligatures w14:val="standardContextual"/>
        </w:rPr>
      </w:pPr>
      <m:oMathPara>
        <m:oMath>
          <m:r>
            <w:rPr>
              <w:rFonts w:ascii="Cambria Math" w:eastAsiaTheme="minorEastAsia" w:hAnsi="Cambria Math"/>
              <w:kern w:val="2"/>
              <w14:ligatures w14:val="standardContextual"/>
            </w:rPr>
            <m:t>=</m:t>
          </m:r>
          <m:f>
            <m:fPr>
              <m:ctrlPr>
                <w:rPr>
                  <w:rFonts w:ascii="Cambria Math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fPr>
            <m:num>
              <m:r>
                <w:rPr>
                  <w:rFonts w:ascii="Cambria Math" w:hAnsi="Cambria Math"/>
                  <w:kern w:val="2"/>
                  <w:sz w:val="20"/>
                  <w:szCs w:val="20"/>
                  <w14:ligatures w14:val="standardContextual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I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0"/>
                  <w:szCs w:val="20"/>
                </w:rPr>
                <m:t>π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2π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ra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den>
                  </m:f>
                </m:sup>
              </m:sSup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1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4ar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</m:den>
                  </m:f>
                </m:den>
              </m:f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14:ligatures w14:val="standardContextual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2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kern w:val="2"/>
                                  <w14:ligatures w14:val="standardContextual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kern w:val="2"/>
                                  <w14:ligatures w14:val="standardContextual"/>
                                </w:rPr>
                                <m:t>ar</m:t>
                              </m:r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kern w:val="2"/>
                                      <w14:ligatures w14:val="standardContextual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kern w:val="2"/>
                                      <w14:ligatures w14:val="standardContextual"/>
                                    </w:rPr>
                                    <m:t>z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  <w:kern w:val="2"/>
                                      <w14:ligatures w14:val="standardContextual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w:rPr>
                                  <w:rFonts w:ascii="Cambria Math" w:eastAsiaTheme="minorEastAsia" w:hAnsi="Cambria Math"/>
                                  <w:kern w:val="2"/>
                                  <w14:ligatures w14:val="standardContextual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kern w:val="2"/>
                                      <w14:ligatures w14:val="standardContextual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kern w:val="2"/>
                                      <w14:ligatures w14:val="standardContextual"/>
                                    </w:rPr>
                                    <m:t>a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  <w:kern w:val="2"/>
                                      <w14:ligatures w14:val="standardContextual"/>
                                    </w:rPr>
                                    <m:t>2</m:t>
                                  </m:r>
                                </m:sup>
                              </m:sSup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2</m:t>
                      </m:r>
                    </m:sup>
                  </m:s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ar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</m:den>
                  </m:f>
                </m:e>
              </m:rad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 xml:space="preserve"> </m:t>
              </m:r>
            </m:e>
          </m:d>
        </m:oMath>
      </m:oMathPara>
    </w:p>
    <w:p w14:paraId="028FD414" w14:textId="24D001BB" w:rsidR="001D2281" w:rsidRPr="00B21129" w:rsidRDefault="00F50EDA" w:rsidP="001D2281">
      <w:pPr>
        <w:rPr>
          <w:rFonts w:eastAsiaTheme="minorEastAsia"/>
          <w:i/>
          <w:kern w:val="2"/>
          <w14:ligatures w14:val="standardContextual"/>
        </w:rPr>
      </w:pPr>
      <m:oMathPara>
        <m:oMath>
          <m:r>
            <w:rPr>
              <w:rFonts w:ascii="Cambria Math" w:eastAsiaTheme="minorEastAsia" w:hAnsi="Cambria Math"/>
              <w:kern w:val="2"/>
              <w14:ligatures w14:val="standardContextual"/>
            </w:rPr>
            <m:t>=</m:t>
          </m:r>
          <m:f>
            <m:fPr>
              <m:ctrlPr>
                <w:rPr>
                  <w:rFonts w:ascii="Cambria Math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I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r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den>
                  </m:f>
                </m:sup>
              </m:sSup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e>
              </m:ra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ra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den>
                  </m:f>
                </m:sup>
              </m:sSup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1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4ar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</m:den>
                  </m:f>
                </m:den>
              </m:f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14:ligatures w14:val="standardContextual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kern w:val="2"/>
                                  <w14:ligatures w14:val="standardContextual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kern w:val="2"/>
                                  <w14:ligatures w14:val="standardContextual"/>
                                </w:rPr>
                                <m:t>1</m:t>
                              </m:r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kern w:val="2"/>
                                      <w14:ligatures w14:val="standardContextual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kern w:val="2"/>
                                      <w14:ligatures w14:val="standardContextual"/>
                                    </w:rPr>
                                    <m:t>z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  <w:kern w:val="2"/>
                                      <w14:ligatures w14:val="standardContextual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w:rPr>
                                  <w:rFonts w:ascii="Cambria Math" w:eastAsiaTheme="minorEastAsia" w:hAnsi="Cambria Math"/>
                                  <w:kern w:val="2"/>
                                  <w14:ligatures w14:val="standardContextual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kern w:val="2"/>
                                      <w14:ligatures w14:val="standardContextual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kern w:val="2"/>
                                      <w14:ligatures w14:val="standardContextual"/>
                                    </w:rPr>
                                    <m:t>a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  <w:kern w:val="2"/>
                                      <w14:ligatures w14:val="standardContextual"/>
                                    </w:rPr>
                                    <m:t>2</m:t>
                                  </m:r>
                                </m:sup>
                              </m:sSup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3</m:t>
                      </m:r>
                    </m:sup>
                  </m:sSup>
                </m:e>
              </m:rad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 xml:space="preserve"> </m:t>
              </m:r>
            </m:e>
          </m:d>
        </m:oMath>
      </m:oMathPara>
    </w:p>
    <w:p w14:paraId="05059739" w14:textId="0415DE4F" w:rsidR="00B21129" w:rsidRPr="003E4A4A" w:rsidRDefault="003E4A4A" w:rsidP="001D2281">
      <w:pPr>
        <w:rPr>
          <w:rFonts w:eastAsiaTheme="minorEastAsia"/>
          <w:i/>
          <w:kern w:val="2"/>
          <w:sz w:val="20"/>
          <w:szCs w:val="20"/>
          <w14:ligatures w14:val="standardContextual"/>
        </w:rPr>
      </w:pPr>
      <m:oMathPara>
        <m:oMath>
          <m:r>
            <w:rPr>
              <w:rFonts w:ascii="Cambria Math" w:eastAsiaTheme="minorEastAsia" w:hAnsi="Cambria Math"/>
              <w:kern w:val="2"/>
              <w:sz w:val="20"/>
              <w:szCs w:val="20"/>
              <w14:ligatures w14:val="standardContextual"/>
            </w:rPr>
            <m:t>r=0</m:t>
          </m:r>
        </m:oMath>
      </m:oMathPara>
    </w:p>
    <w:p w14:paraId="0C63CD36" w14:textId="130EF70E" w:rsidR="00760A83" w:rsidRPr="00FD3D5F" w:rsidRDefault="00B21129" w:rsidP="00DB54F2">
      <w:pPr>
        <w:rPr>
          <w:rFonts w:eastAsiaTheme="minorEastAsia"/>
          <w:i/>
          <w:color w:val="FF0000"/>
          <w:kern w:val="2"/>
          <w:sz w:val="20"/>
          <w:szCs w:val="20"/>
          <w14:ligatures w14:val="standardContextual"/>
        </w:rPr>
      </w:pPr>
      <m:oMathPara>
        <m:oMath>
          <m:r>
            <w:rPr>
              <w:rFonts w:ascii="Cambria Math" w:hAnsi="Cambria Math"/>
              <w:kern w:val="2"/>
              <w:sz w:val="20"/>
              <w:szCs w:val="20"/>
              <w14:ligatures w14:val="standardContextual"/>
            </w:rPr>
            <m:t>=</m:t>
          </m:r>
          <m:f>
            <m:fPr>
              <m:ctrlPr>
                <w:rPr>
                  <w:rFonts w:ascii="Cambria Math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I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kern w:val="2"/>
                      <w14:ligatures w14:val="standardContextual"/>
                    </w:rPr>
                    <m:t>1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4ar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kern w:val="2"/>
                              <w14:ligatures w14:val="standardContextual"/>
                            </w:rPr>
                            <m:t>2</m:t>
                          </m:r>
                        </m:sup>
                      </m:sSup>
                    </m:den>
                  </m:f>
                </m:den>
              </m:f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kern w:val="2"/>
                          <w14:ligatures w14:val="standardContextual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kern w:val="2"/>
                              <w14:ligatures w14:val="standardContextual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kern w:val="2"/>
                                  <w14:ligatures w14:val="standardContextual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kern w:val="2"/>
                                  <w14:ligatures w14:val="standardContextual"/>
                                </w:rPr>
                                <m:t>1</m:t>
                              </m:r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kern w:val="2"/>
                                      <w14:ligatures w14:val="standardContextual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kern w:val="2"/>
                                      <w14:ligatures w14:val="standardContextual"/>
                                    </w:rPr>
                                    <m:t>z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  <w:kern w:val="2"/>
                                      <w14:ligatures w14:val="standardContextual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w:rPr>
                                  <w:rFonts w:ascii="Cambria Math" w:eastAsiaTheme="minorEastAsia" w:hAnsi="Cambria Math"/>
                                  <w:kern w:val="2"/>
                                  <w14:ligatures w14:val="standardContextual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kern w:val="2"/>
                                      <w14:ligatures w14:val="standardContextual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kern w:val="2"/>
                                      <w14:ligatures w14:val="standardContextual"/>
                                    </w:rPr>
                                    <m:t>a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  <w:kern w:val="2"/>
                                      <w14:ligatures w14:val="standardContextual"/>
                                    </w:rPr>
                                    <m:t>2</m:t>
                                  </m:r>
                                </m:sup>
                              </m:sSup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kern w:val="2"/>
                          <w14:ligatures w14:val="standardContextual"/>
                        </w:rPr>
                        <m:t>3</m:t>
                      </m:r>
                    </m:sup>
                  </m:sSup>
                </m:e>
              </m:rad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 xml:space="preserve"> </m:t>
              </m:r>
            </m:e>
          </m:d>
        </m:oMath>
      </m:oMathPara>
    </w:p>
    <w:p w14:paraId="105208D9" w14:textId="082AB0C0" w:rsidR="00DB54F2" w:rsidRPr="00A63DC7" w:rsidRDefault="003E4A4A" w:rsidP="007D2E7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Theme="minorEastAsia"/>
          <w:i/>
          <w:kern w:val="2"/>
          <w14:ligatures w14:val="standardContextual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sSubPr>
            <m:e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B</m:t>
              </m:r>
            </m:e>
            <m:sub>
              <m:r>
                <w:rPr>
                  <w:rFonts w:ascii="Cambria Math" w:eastAsiaTheme="minorEastAsia" w:hAnsi="Cambria Math"/>
                  <w:kern w:val="2"/>
                  <w14:ligatures w14:val="standardContextual"/>
                </w:rPr>
                <m:t>z</m:t>
              </m:r>
            </m:sub>
          </m:sSub>
          <m:r>
            <w:rPr>
              <w:rFonts w:ascii="Cambria Math" w:eastAsiaTheme="minorEastAsia" w:hAnsi="Cambria Math"/>
              <w:kern w:val="2"/>
              <w14:ligatures w14:val="standardContextual"/>
            </w:rPr>
            <m:t>=</m:t>
          </m:r>
          <m:f>
            <m:fPr>
              <m:ctrlPr>
                <w:rPr>
                  <w:rFonts w:ascii="Cambria Math" w:hAnsi="Cambria Math"/>
                  <w:i/>
                  <w:kern w:val="2"/>
                  <w:sz w:val="20"/>
                  <w:szCs w:val="20"/>
                  <w14:ligatures w14:val="standardContextual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I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den>
                  </m:f>
                </m:sup>
              </m:sSup>
            </m:den>
          </m:f>
        </m:oMath>
      </m:oMathPara>
    </w:p>
    <w:p w14:paraId="6BF76854" w14:textId="3AD749E5" w:rsidR="00364552" w:rsidRPr="00364552" w:rsidRDefault="00454607" w:rsidP="00364552">
      <w:pPr>
        <w:rPr>
          <w:rFonts w:ascii="Times New Roman" w:eastAsiaTheme="minorEastAsia" w:hAnsi="Times New Roman" w:cs="Times New Roman"/>
          <w:i/>
          <w:kern w:val="2"/>
          <w:sz w:val="24"/>
          <w:szCs w:val="24"/>
          <w14:ligatures w14:val="standardContextual"/>
        </w:rPr>
      </w:pPr>
      <w:r>
        <w:rPr>
          <w:rFonts w:ascii="Times New Roman" w:eastAsiaTheme="minorEastAsia" w:hAnsi="Times New Roman" w:cs="Times New Roman"/>
          <w:i/>
          <w:kern w:val="2"/>
          <w:sz w:val="24"/>
          <w:szCs w:val="24"/>
          <w14:ligatures w14:val="standardContextual"/>
        </w:rPr>
        <w:t>b</w:t>
      </w:r>
      <w:r w:rsidRPr="000D1589">
        <w:rPr>
          <w:rFonts w:ascii="Times New Roman" w:eastAsiaTheme="minorEastAsia" w:hAnsi="Times New Roman" w:cs="Times New Roman"/>
          <w:iCs/>
          <w:kern w:val="2"/>
          <w:sz w:val="24"/>
          <w:szCs w:val="24"/>
          <w14:ligatures w14:val="standardContextual"/>
        </w:rPr>
        <w:t>) Grafique</w:t>
      </w:r>
      <w:r w:rsidR="00607BB7" w:rsidRPr="000D1589">
        <w:rPr>
          <w:rFonts w:ascii="Times New Roman" w:eastAsiaTheme="minorEastAsia" w:hAnsi="Times New Roman" w:cs="Times New Roman"/>
          <w:iCs/>
          <w:kern w:val="2"/>
          <w:sz w:val="24"/>
          <w:szCs w:val="24"/>
          <w14:ligatures w14:val="standardContextual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kern w:val="2"/>
                <w:sz w:val="24"/>
                <w:szCs w:val="24"/>
                <w14:ligatures w14:val="standardContextual"/>
              </w:rPr>
            </m:ctrlPr>
          </m:sSubPr>
          <m:e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z</m:t>
            </m:r>
          </m:sub>
        </m:sSub>
      </m:oMath>
      <w:r w:rsidR="00E929CF" w:rsidRPr="000D1589">
        <w:rPr>
          <w:rFonts w:ascii="Times New Roman" w:eastAsiaTheme="minorEastAsia" w:hAnsi="Times New Roman" w:cs="Times New Roman"/>
          <w:iCs/>
          <w:kern w:val="2"/>
          <w:sz w:val="24"/>
          <w:szCs w:val="24"/>
          <w14:ligatures w14:val="standardContextual"/>
        </w:rPr>
        <w:t xml:space="preserve"> a lo largo del eje </w:t>
      </w:r>
      <m:oMath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z≥0</m:t>
        </m:r>
      </m:oMath>
    </w:p>
    <w:p w14:paraId="16125399" w14:textId="77777777" w:rsidR="00A45111" w:rsidRDefault="00AA559D" w:rsidP="00A45111">
      <w:pPr>
        <w:keepNext/>
        <w:jc w:val="center"/>
      </w:pPr>
      <w:r>
        <w:rPr>
          <w:rFonts w:eastAsiaTheme="minorEastAsia"/>
          <w:i/>
          <w:noProof/>
          <w:kern w:val="2"/>
          <w14:ligatures w14:val="standardContextual"/>
        </w:rPr>
        <w:drawing>
          <wp:inline distT="0" distB="0" distL="0" distR="0" wp14:anchorId="1838400B" wp14:editId="35626645">
            <wp:extent cx="2864238" cy="2032000"/>
            <wp:effectExtent l="0" t="0" r="0" b="6350"/>
            <wp:docPr id="176001695" name="Imagen 176001695" descr="Gráfico, Gráfico de línea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01695" name="Imagen 7" descr="Gráfico, Gráfico de líneas&#10;&#10;Descripción generada automá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15"/>
                    <a:stretch/>
                  </pic:blipFill>
                  <pic:spPr bwMode="auto">
                    <a:xfrm>
                      <a:off x="0" y="0"/>
                      <a:ext cx="2876878" cy="20409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F2A324" w14:textId="5F5EE7B4" w:rsidR="00454607" w:rsidRDefault="00A45111" w:rsidP="00A45111">
      <w:pPr>
        <w:pStyle w:val="Caption"/>
        <w:jc w:val="center"/>
        <w:rPr>
          <w:rFonts w:ascii="Times New Roman" w:eastAsiaTheme="minorEastAsia" w:hAnsi="Times New Roman" w:cs="Times New Roman"/>
          <w:i w:val="0"/>
          <w:kern w:val="2"/>
          <w:sz w:val="24"/>
          <w:szCs w:val="24"/>
          <w14:ligatures w14:val="standardContextual"/>
        </w:rPr>
      </w:pPr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 w:rsidR="00A34730">
        <w:rPr>
          <w:noProof/>
        </w:rPr>
        <w:t>9</w:t>
      </w:r>
      <w:r>
        <w:fldChar w:fldCharType="end"/>
      </w:r>
      <m:oMath>
        <m:r>
          <w:rPr>
            <w:rFonts w:ascii="Cambria Math" w:hAnsi="Cambria Math"/>
          </w:rPr>
          <m:t>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 xml:space="preserve"> vs z</m:t>
        </m:r>
      </m:oMath>
    </w:p>
    <w:p w14:paraId="78F94B41" w14:textId="5B9DBA3A" w:rsidR="00A26EFE" w:rsidRPr="00364552" w:rsidRDefault="000D1589" w:rsidP="00364552">
      <w:pPr>
        <w:rPr>
          <w:rFonts w:ascii="Times New Roman" w:eastAsiaTheme="minorEastAsia" w:hAnsi="Times New Roman" w:cs="Times New Roman"/>
          <w:i/>
          <w:kern w:val="2"/>
          <w:sz w:val="24"/>
          <w:szCs w:val="24"/>
          <w14:ligatures w14:val="standardContextual"/>
        </w:rPr>
      </w:pPr>
      <w:r>
        <w:rPr>
          <w:rFonts w:ascii="Times New Roman" w:eastAsiaTheme="minorEastAsia" w:hAnsi="Times New Roman" w:cs="Times New Roman"/>
          <w:i/>
          <w:kern w:val="2"/>
          <w:sz w:val="24"/>
          <w:szCs w:val="24"/>
          <w14:ligatures w14:val="standardContextual"/>
        </w:rPr>
        <w:t>c</w:t>
      </w:r>
      <w:r w:rsidR="00CA40FF">
        <w:rPr>
          <w:rFonts w:ascii="Times New Roman" w:eastAsiaTheme="minorEastAsia" w:hAnsi="Times New Roman" w:cs="Times New Roman"/>
          <w:i/>
          <w:kern w:val="2"/>
          <w:sz w:val="24"/>
          <w:szCs w:val="24"/>
          <w14:ligatures w14:val="standardContextual"/>
        </w:rPr>
        <w:t xml:space="preserve">) Grafiqu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kern w:val="2"/>
                <w:sz w:val="24"/>
                <w:szCs w:val="24"/>
                <w14:ligatures w14:val="standardContextual"/>
              </w:rPr>
            </m:ctrlPr>
          </m:sSubPr>
          <m:e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z</m:t>
            </m:r>
          </m:sub>
        </m:sSub>
      </m:oMath>
      <w:r w:rsidR="00CA40FF">
        <w:rPr>
          <w:rFonts w:ascii="Times New Roman" w:eastAsiaTheme="minorEastAsia" w:hAnsi="Times New Roman" w:cs="Times New Roman"/>
          <w:i/>
          <w:kern w:val="2"/>
          <w:sz w:val="24"/>
          <w:szCs w:val="24"/>
          <w14:ligatures w14:val="standardContextual"/>
        </w:rPr>
        <w:t xml:space="preserve"> a lo largo del eje </w:t>
      </w:r>
      <m:oMath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x</m:t>
        </m:r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≥</m:t>
        </m:r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0</m:t>
        </m:r>
      </m:oMath>
    </w:p>
    <w:p w14:paraId="0E6429C3" w14:textId="77777777" w:rsidR="006B0843" w:rsidRDefault="00A26EFE" w:rsidP="006B0843">
      <w:pPr>
        <w:keepNext/>
        <w:jc w:val="center"/>
      </w:pPr>
      <w:r>
        <w:rPr>
          <w:rFonts w:eastAsiaTheme="minorEastAsia"/>
          <w:i/>
          <w:noProof/>
          <w:kern w:val="2"/>
          <w14:ligatures w14:val="standardContextual"/>
        </w:rPr>
        <w:drawing>
          <wp:inline distT="0" distB="0" distL="0" distR="0" wp14:anchorId="2E9E2530" wp14:editId="46FCD1DB">
            <wp:extent cx="3136900" cy="2436857"/>
            <wp:effectExtent l="0" t="0" r="6350" b="1905"/>
            <wp:docPr id="1246952681" name="Imagen 1246952681" descr="Gráfico, Gráfico de línea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952681" name="Imagen 6" descr="Gráfico, Gráfico de líneas&#10;&#10;Descripción generada automá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86" r="6330"/>
                    <a:stretch/>
                  </pic:blipFill>
                  <pic:spPr bwMode="auto">
                    <a:xfrm>
                      <a:off x="0" y="0"/>
                      <a:ext cx="3155013" cy="24509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12EA05" w14:textId="3DAFFE5C" w:rsidR="006B0843" w:rsidRDefault="006B0843" w:rsidP="00364552">
      <w:pPr>
        <w:pStyle w:val="Caption"/>
        <w:jc w:val="center"/>
        <w:rPr>
          <w:rFonts w:ascii="Times New Roman" w:eastAsiaTheme="minorEastAsia" w:hAnsi="Times New Roman" w:cs="Times New Roman"/>
          <w:i w:val="0"/>
          <w:kern w:val="2"/>
          <w:sz w:val="24"/>
          <w:szCs w:val="24"/>
          <w14:ligatures w14:val="standardContextual"/>
        </w:rPr>
      </w:pPr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 w:rsidR="00A34730">
        <w:rPr>
          <w:noProof/>
        </w:rPr>
        <w:t>10</w:t>
      </w:r>
      <w:r>
        <w:fldChar w:fldCharType="end"/>
      </w:r>
      <w:r w:rsidR="007D2E75">
        <w:t>.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 xml:space="preserve">vs </m:t>
        </m:r>
        <m:r>
          <w:rPr>
            <w:rFonts w:ascii="Cambria Math" w:hAnsi="Cambria Math"/>
          </w:rPr>
          <m:t>x</m:t>
        </m:r>
      </m:oMath>
    </w:p>
    <w:p w14:paraId="626B7AE8" w14:textId="216F60F7" w:rsidR="000D1589" w:rsidRDefault="000D1589" w:rsidP="000D1589">
      <w:pPr>
        <w:rPr>
          <w:rFonts w:ascii="Times New Roman" w:eastAsiaTheme="minorEastAsia" w:hAnsi="Times New Roman" w:cs="Times New Roman"/>
          <w:iCs/>
          <w:kern w:val="2"/>
          <w:sz w:val="24"/>
          <w:szCs w:val="24"/>
          <w14:ligatures w14:val="standardContextual"/>
        </w:rPr>
      </w:pPr>
      <w:r w:rsidRPr="000D1589">
        <w:rPr>
          <w:rFonts w:ascii="Times New Roman" w:eastAsiaTheme="minorEastAsia" w:hAnsi="Times New Roman" w:cs="Times New Roman"/>
          <w:i/>
          <w:kern w:val="2"/>
          <w:sz w:val="24"/>
          <w:szCs w:val="24"/>
          <w14:ligatures w14:val="standardContextual"/>
        </w:rPr>
        <w:t>d)</w:t>
      </w:r>
      <w:r w:rsidRPr="000D1589">
        <w:rPr>
          <w:rFonts w:ascii="Times New Roman" w:eastAsiaTheme="minorEastAsia" w:hAnsi="Times New Roman" w:cs="Times New Roman"/>
          <w:iCs/>
          <w:kern w:val="2"/>
          <w:sz w:val="24"/>
          <w:szCs w:val="24"/>
          <w14:ligatures w14:val="standardContextual"/>
        </w:rPr>
        <w:t xml:space="preserve"> Grafique el campo </w:t>
      </w:r>
      <m:oMath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B</m:t>
        </m:r>
        <m:d>
          <m:dPr>
            <m:ctrlPr>
              <w:rPr>
                <w:rFonts w:ascii="Cambria Math" w:eastAsiaTheme="minorEastAsia" w:hAnsi="Cambria Math" w:cs="Times New Roman"/>
                <w:i/>
                <w:iCs/>
                <w:kern w:val="2"/>
                <w:sz w:val="24"/>
                <w:szCs w:val="24"/>
                <w14:ligatures w14:val="standardContextual"/>
              </w:rPr>
            </m:ctrlPr>
          </m:dPr>
          <m:e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r</m:t>
            </m:r>
          </m:e>
        </m:d>
      </m:oMath>
      <w:r>
        <w:rPr>
          <w:rFonts w:ascii="Times New Roman" w:eastAsiaTheme="minorEastAsia" w:hAnsi="Times New Roman" w:cs="Times New Roman"/>
          <w:iCs/>
          <w:kern w:val="2"/>
          <w:sz w:val="24"/>
          <w:szCs w:val="24"/>
          <w14:ligatures w14:val="standardContextual"/>
        </w:rPr>
        <w:t xml:space="preserve">sobre el plano </w:t>
      </w:r>
      <m:oMath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x≥0,z</m:t>
        </m:r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.</m:t>
        </m:r>
      </m:oMath>
    </w:p>
    <w:p w14:paraId="57ED07E7" w14:textId="7EDFD295" w:rsidR="00B81B21" w:rsidRPr="000B5047" w:rsidRDefault="000B5047" w:rsidP="000D1589">
      <w:pPr>
        <w:rPr>
          <w:rFonts w:ascii="Times New Roman" w:eastAsiaTheme="minorEastAsia" w:hAnsi="Times New Roman" w:cs="Times New Roman"/>
          <w:iCs/>
          <w:kern w:val="2"/>
          <w:sz w:val="24"/>
          <w:szCs w:val="24"/>
          <w14:ligatures w14:val="standardContextual"/>
        </w:rPr>
      </w:pPr>
      <m:oMathPara>
        <m:oMath>
          <m:f>
            <m:fPr>
              <m:ctrlPr>
                <w:rPr>
                  <w:rFonts w:ascii="Cambria Math" w:eastAsiaTheme="minorEastAsia" w:hAnsi="Cambria Math" w:cs="Times New Roman"/>
                  <w:i/>
                  <w:iCs/>
                  <w:kern w:val="2"/>
                  <w:sz w:val="24"/>
                  <w:szCs w:val="24"/>
                  <w14:ligatures w14:val="standardContextual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kern w:val="2"/>
                      <w:sz w:val="24"/>
                      <w:szCs w:val="24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kern w:val="2"/>
                      <w:sz w:val="24"/>
                      <w:szCs w:val="24"/>
                      <w14:ligatures w14:val="standardContextual"/>
                    </w:rPr>
                    <m:t>μ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kern w:val="2"/>
                      <w:sz w:val="24"/>
                      <w:szCs w:val="24"/>
                      <w14:ligatures w14:val="standardContextual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 w:cs="Times New Roman"/>
                  <w:kern w:val="2"/>
                  <w:sz w:val="24"/>
                  <w:szCs w:val="24"/>
                  <w14:ligatures w14:val="standardContextual"/>
                </w:rPr>
                <m:t>I</m:t>
              </m:r>
            </m:num>
            <m:den>
              <m:r>
                <w:rPr>
                  <w:rFonts w:ascii="Cambria Math" w:eastAsiaTheme="minorEastAsia" w:hAnsi="Cambria Math" w:cs="Times New Roman"/>
                  <w:kern w:val="2"/>
                  <w:sz w:val="24"/>
                  <w:szCs w:val="24"/>
                  <w14:ligatures w14:val="standardContextual"/>
                </w:rPr>
                <m:t>2π</m:t>
              </m:r>
            </m:den>
          </m:f>
          <m:r>
            <w:rPr>
              <w:rFonts w:ascii="Cambria Math" w:eastAsiaTheme="minorEastAsia" w:hAnsi="Cambria Math" w:cs="Times New Roman"/>
              <w:kern w:val="2"/>
              <w:sz w:val="24"/>
              <w:szCs w:val="24"/>
              <w14:ligatures w14:val="standardContextual"/>
            </w:rPr>
            <m:t>=1</m:t>
          </m:r>
        </m:oMath>
      </m:oMathPara>
    </w:p>
    <w:p w14:paraId="686245CB" w14:textId="77777777" w:rsidR="00901EB1" w:rsidRDefault="00901EB1" w:rsidP="006B0843">
      <w:pPr>
        <w:keepNext/>
        <w:jc w:val="center"/>
        <w:rPr>
          <w:noProof/>
        </w:rPr>
      </w:pPr>
    </w:p>
    <w:p w14:paraId="6E7FE3A7" w14:textId="3DD9D236" w:rsidR="006B0843" w:rsidRDefault="00901EB1" w:rsidP="006B0843">
      <w:pPr>
        <w:keepNext/>
        <w:jc w:val="center"/>
      </w:pPr>
      <w:r>
        <w:rPr>
          <w:noProof/>
        </w:rPr>
        <w:drawing>
          <wp:inline distT="0" distB="0" distL="0" distR="0" wp14:anchorId="32DCE921" wp14:editId="21B61100">
            <wp:extent cx="3341915" cy="2911322"/>
            <wp:effectExtent l="0" t="0" r="0" b="3810"/>
            <wp:docPr id="1448232051" name="Imagen 1448232051" descr="Gráfico, Gráfico de cajas y bigote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8232051" name="Imagen 14" descr="Gráfico, Gráfico de cajas y bigotes&#10;&#10;Descripción generada automá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214" t="27699" r="16950" b="21086"/>
                    <a:stretch/>
                  </pic:blipFill>
                  <pic:spPr bwMode="auto">
                    <a:xfrm>
                      <a:off x="0" y="0"/>
                      <a:ext cx="3345447" cy="2914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E7CF2B" w14:textId="05091C2C" w:rsidR="00243580" w:rsidRDefault="006B0843" w:rsidP="001D6A73">
      <w:pPr>
        <w:pStyle w:val="Caption"/>
        <w:jc w:val="center"/>
      </w:pPr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 w:rsidR="00A34730">
        <w:rPr>
          <w:noProof/>
        </w:rPr>
        <w:t>11</w:t>
      </w:r>
      <w:r>
        <w:fldChar w:fldCharType="end"/>
      </w:r>
      <w:r w:rsidR="00C32687">
        <w:t>.</w:t>
      </w:r>
      <w:r w:rsidR="00364552">
        <w:t xml:space="preserve">Campo magnético </w:t>
      </w:r>
    </w:p>
    <w:p w14:paraId="24910475" w14:textId="77777777" w:rsidR="00901EB1" w:rsidRPr="00901EB1" w:rsidRDefault="00901EB1" w:rsidP="00901EB1"/>
    <w:p w14:paraId="054B75F3" w14:textId="3C8059D9" w:rsidR="00C72073" w:rsidRPr="00F26A66" w:rsidRDefault="00A935B6" w:rsidP="00F26A66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kern w:val="2"/>
          <w:sz w:val="24"/>
          <w:szCs w:val="24"/>
          <w14:ligatures w14:val="standardContextual"/>
        </w:rPr>
        <w:t>E</w:t>
      </w:r>
      <w:r w:rsidRPr="00F26A66">
        <w:rPr>
          <w:rFonts w:ascii="Times New Roman" w:hAnsi="Times New Roman" w:cs="Times New Roman"/>
          <w:sz w:val="24"/>
          <w:szCs w:val="24"/>
        </w:rPr>
        <w:t>ncontrar</w:t>
      </w:r>
      <w:r w:rsidR="00322AAB" w:rsidRPr="00F26A66">
        <w:rPr>
          <w:rFonts w:ascii="Times New Roman" w:hAnsi="Times New Roman" w:cs="Times New Roman"/>
          <w:sz w:val="24"/>
          <w:szCs w:val="24"/>
        </w:rPr>
        <w:t xml:space="preserve"> el Potencial vectorial </w:t>
      </w:r>
      <w:r w:rsidRPr="00F26A66">
        <w:rPr>
          <w:rFonts w:ascii="Times New Roman" w:hAnsi="Times New Roman" w:cs="Times New Roman"/>
          <w:sz w:val="24"/>
          <w:szCs w:val="24"/>
        </w:rPr>
        <w:t>magnético</w:t>
      </w:r>
      <w:r w:rsidR="00322AAB" w:rsidRPr="00F26A66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A</m:t>
        </m:r>
      </m:oMath>
      <w:r w:rsidR="00AC1CF2" w:rsidRPr="00F26A66">
        <w:rPr>
          <w:rFonts w:ascii="Times New Roman" w:hAnsi="Times New Roman" w:cs="Times New Roman"/>
          <w:sz w:val="24"/>
          <w:szCs w:val="24"/>
        </w:rPr>
        <w:t xml:space="preserve"> producido por</w:t>
      </w:r>
      <w:r w:rsidR="009E4F77" w:rsidRPr="00F26A66">
        <w:rPr>
          <w:rFonts w:ascii="Times New Roman" w:hAnsi="Times New Roman" w:cs="Times New Roman"/>
          <w:sz w:val="24"/>
          <w:szCs w:val="24"/>
        </w:rPr>
        <w:t xml:space="preserve"> la espira circular, </w:t>
      </w:r>
      <w:r w:rsidR="00951F2D" w:rsidRPr="00F26A66">
        <w:rPr>
          <w:rFonts w:ascii="Times New Roman" w:hAnsi="Times New Roman" w:cs="Times New Roman"/>
          <w:sz w:val="24"/>
          <w:szCs w:val="24"/>
        </w:rPr>
        <w:t>de radio a</w:t>
      </w:r>
      <w:r w:rsidR="00795697" w:rsidRPr="00F26A66">
        <w:rPr>
          <w:rFonts w:ascii="Times New Roman" w:hAnsi="Times New Roman" w:cs="Times New Roman"/>
          <w:sz w:val="24"/>
          <w:szCs w:val="24"/>
        </w:rPr>
        <w:t xml:space="preserve"> que porta una </w:t>
      </w:r>
      <w:r w:rsidR="00041138" w:rsidRPr="00F26A66">
        <w:rPr>
          <w:rFonts w:ascii="Times New Roman" w:hAnsi="Times New Roman" w:cs="Times New Roman"/>
          <w:sz w:val="24"/>
          <w:szCs w:val="24"/>
        </w:rPr>
        <w:t xml:space="preserve">constante </w:t>
      </w:r>
      <m:oMath>
        <m:r>
          <w:rPr>
            <w:rFonts w:ascii="Cambria Math" w:hAnsi="Cambria Math" w:cs="Times New Roman"/>
            <w:sz w:val="24"/>
            <w:szCs w:val="24"/>
          </w:rPr>
          <m:t>I</m:t>
        </m:r>
      </m:oMath>
      <w:r w:rsidR="00041138" w:rsidRPr="00F26A66">
        <w:rPr>
          <w:rFonts w:ascii="Times New Roman" w:hAnsi="Times New Roman" w:cs="Times New Roman"/>
          <w:sz w:val="24"/>
          <w:szCs w:val="24"/>
        </w:rPr>
        <w:t xml:space="preserve">.Trabaje en coordenadas </w:t>
      </w:r>
      <w:r w:rsidRPr="00F26A66">
        <w:rPr>
          <w:rFonts w:ascii="Times New Roman" w:hAnsi="Times New Roman" w:cs="Times New Roman"/>
          <w:sz w:val="24"/>
          <w:szCs w:val="24"/>
        </w:rPr>
        <w:t xml:space="preserve">cilíndricas </w:t>
      </w:r>
      <m:oMath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r</m:t>
        </m:r>
        <m:r>
          <w:rPr>
            <w:rFonts w:ascii="Cambria Math" w:hAnsi="Cambria Math" w:cs="Times New Roman"/>
            <w:sz w:val="24"/>
            <w:szCs w:val="24"/>
          </w:rPr>
          <m:t>=(ρ,ϕ,z)</m:t>
        </m:r>
      </m:oMath>
      <w:r w:rsidR="00CC632F" w:rsidRPr="00F26A66">
        <w:rPr>
          <w:rFonts w:ascii="Times New Roman" w:hAnsi="Times New Roman" w:cs="Times New Roman"/>
          <w:sz w:val="24"/>
          <w:szCs w:val="24"/>
        </w:rPr>
        <w:t xml:space="preserve">,es decir encuentre </w:t>
      </w:r>
      <m:oMath>
        <m:r>
          <w:rPr>
            <w:rFonts w:ascii="Cambria Math" w:hAnsi="Cambria Math" w:cs="Times New Roman"/>
            <w:sz w:val="24"/>
            <w:szCs w:val="24"/>
          </w:rPr>
          <m:t>A</m:t>
        </m:r>
        <m:r>
          <w:rPr>
            <w:rFonts w:ascii="Cambria Math" w:hAnsi="Cambria Math" w:cs="Times New Roman"/>
            <w:sz w:val="24"/>
            <w:szCs w:val="24"/>
          </w:rPr>
          <m:t>(</m:t>
        </m:r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r</m:t>
        </m:r>
        <m:r>
          <w:rPr>
            <w:rFonts w:ascii="Cambria Math" w:hAnsi="Cambria Math" w:cs="Times New Roman"/>
            <w:sz w:val="24"/>
            <w:szCs w:val="24"/>
          </w:rPr>
          <m:t>)</m:t>
        </m:r>
        <m: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ρ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(</m:t>
        </m:r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r</m:t>
        </m:r>
        <m:r>
          <w:rPr>
            <w:rFonts w:ascii="Cambria Math" w:hAnsi="Cambria Math" w:cs="Times New Roman"/>
            <w:sz w:val="24"/>
            <w:szCs w:val="24"/>
          </w:rPr>
          <m:t>)</m:t>
        </m:r>
        <m:acc>
          <m:accPr>
            <m:ctrlPr>
              <w:rPr>
                <w:rFonts w:ascii="Cambria Math" w:hAnsi="Cambria Math" w:cs="Times New Roman"/>
                <w:sz w:val="24"/>
                <w:szCs w:val="24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ρ</m:t>
            </m:r>
          </m:e>
        </m:acc>
        <m:r>
          <w:rPr>
            <w:rFonts w:ascii="Cambria Math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ϕ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(</m:t>
        </m:r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r</m:t>
        </m:r>
        <m:r>
          <w:rPr>
            <w:rFonts w:ascii="Cambria Math" w:hAnsi="Cambria Math" w:cs="Times New Roman"/>
            <w:sz w:val="24"/>
            <w:szCs w:val="24"/>
          </w:rPr>
          <m:t>)</m:t>
        </m:r>
        <m:acc>
          <m:accPr>
            <m:ctrlPr>
              <w:rPr>
                <w:rFonts w:ascii="Cambria Math" w:hAnsi="Cambria Math" w:cs="Times New Roman"/>
                <w:sz w:val="24"/>
                <w:szCs w:val="24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ϕ</m:t>
            </m:r>
          </m:e>
        </m:acc>
        <m:r>
          <w:rPr>
            <w:rFonts w:ascii="Cambria Math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z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(</m:t>
        </m:r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r</m:t>
        </m:r>
        <m:r>
          <w:rPr>
            <w:rFonts w:ascii="Cambria Math" w:hAnsi="Cambria Math" w:cs="Times New Roman"/>
            <w:sz w:val="24"/>
            <w:szCs w:val="24"/>
          </w:rPr>
          <m:t>)</m:t>
        </m:r>
        <m:acc>
          <m:accPr>
            <m:ctrlPr>
              <w:rPr>
                <w:rFonts w:ascii="Cambria Math" w:hAnsi="Cambria Math" w:cs="Times New Roman"/>
                <w:sz w:val="24"/>
                <w:szCs w:val="24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z</m:t>
            </m:r>
          </m:e>
        </m:acc>
      </m:oMath>
      <w:r w:rsidR="00F26A66">
        <w:rPr>
          <w:rFonts w:ascii="Times New Roman" w:eastAsiaTheme="minorEastAsia" w:hAnsi="Times New Roman" w:cs="Times New Roman"/>
          <w:noProof/>
          <w:sz w:val="24"/>
          <w:szCs w:val="24"/>
        </w:rPr>
        <w:t>.</w:t>
      </w:r>
    </w:p>
    <w:p w14:paraId="381F08E4" w14:textId="59D8FB99" w:rsidR="00E25015" w:rsidRPr="000E72C4" w:rsidRDefault="00C07132" w:rsidP="001E4516">
      <w:pPr>
        <w:rPr>
          <w:rFonts w:eastAsiaTheme="minorEastAsia"/>
          <w:kern w:val="2"/>
          <w:sz w:val="24"/>
          <w:szCs w:val="24"/>
          <w14:ligatures w14:val="standardContextual"/>
        </w:rPr>
      </w:pPr>
      <m:oMathPara>
        <m:oMath>
          <m:r>
            <w:rPr>
              <w:rFonts w:ascii="Cambria Math" w:eastAsiaTheme="minorEastAsia" w:hAnsi="Cambria Math"/>
              <w:kern w:val="2"/>
              <w:sz w:val="24"/>
              <w:szCs w:val="24"/>
              <w14:ligatures w14:val="standardContextual"/>
            </w:rPr>
            <m:t>dl=</m:t>
          </m:r>
          <m:r>
            <w:rPr>
              <w:rFonts w:ascii="Cambria Math" w:eastAsiaTheme="minorEastAsia" w:hAnsi="Cambria Math"/>
              <w:kern w:val="2"/>
              <w:sz w:val="24"/>
              <w:szCs w:val="24"/>
              <w14:ligatures w14:val="standardContextual"/>
            </w:rPr>
            <m:t>d</m:t>
          </m:r>
          <m:r>
            <w:rPr>
              <w:rFonts w:ascii="Cambria Math" w:eastAsiaTheme="minorEastAsia" w:hAnsi="Cambria Math"/>
              <w:kern w:val="2"/>
              <w:sz w:val="24"/>
              <w:szCs w:val="24"/>
              <w14:ligatures w14:val="standardContextual"/>
            </w:rPr>
            <m:t>a</m:t>
          </m:r>
          <m:acc>
            <m:accPr>
              <m:ctrlPr>
                <w:rPr>
                  <w:rFonts w:ascii="Cambria Math" w:eastAsiaTheme="minorEastAsia" w:hAnsi="Cambria Math"/>
                  <w:i/>
                  <w:kern w:val="2"/>
                  <w:sz w:val="24"/>
                  <w:szCs w:val="24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:sz w:val="24"/>
                  <w:szCs w:val="24"/>
                  <w14:ligatures w14:val="standardContextual"/>
                </w:rPr>
                <m:t>r</m:t>
              </m:r>
            </m:e>
          </m:acc>
          <m:r>
            <w:rPr>
              <w:rFonts w:ascii="Cambria Math" w:eastAsiaTheme="minorEastAsia" w:hAnsi="Cambria Math"/>
              <w:kern w:val="2"/>
              <w:sz w:val="24"/>
              <w:szCs w:val="24"/>
              <w14:ligatures w14:val="standardContextual"/>
            </w:rPr>
            <m:t>+adϕ</m:t>
          </m:r>
          <m:acc>
            <m:accPr>
              <m:ctrlPr>
                <w:rPr>
                  <w:rFonts w:ascii="Cambria Math" w:eastAsiaTheme="minorEastAsia" w:hAnsi="Cambria Math"/>
                  <w:i/>
                  <w:kern w:val="2"/>
                  <w:sz w:val="24"/>
                  <w:szCs w:val="24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:sz w:val="24"/>
                  <w:szCs w:val="24"/>
                  <w14:ligatures w14:val="standardContextual"/>
                </w:rPr>
                <m:t>ϕ</m:t>
              </m:r>
            </m:e>
          </m:acc>
          <m:r>
            <w:rPr>
              <w:rFonts w:ascii="Cambria Math" w:eastAsiaTheme="minorEastAsia" w:hAnsi="Cambria Math"/>
              <w:kern w:val="2"/>
              <w:sz w:val="24"/>
              <w:szCs w:val="24"/>
              <w14:ligatures w14:val="standardContextual"/>
            </w:rPr>
            <m:t>+</m:t>
          </m:r>
          <m:r>
            <w:rPr>
              <w:rFonts w:ascii="Cambria Math" w:eastAsiaTheme="minorEastAsia" w:hAnsi="Cambria Math"/>
              <w:kern w:val="2"/>
              <w:sz w:val="24"/>
              <w:szCs w:val="24"/>
              <w14:ligatures w14:val="standardContextual"/>
            </w:rPr>
            <m:t>d</m:t>
          </m:r>
          <m:r>
            <w:rPr>
              <w:rFonts w:ascii="Cambria Math" w:eastAsiaTheme="minorEastAsia" w:hAnsi="Cambria Math"/>
              <w:kern w:val="2"/>
              <w:sz w:val="24"/>
              <w:szCs w:val="24"/>
              <w14:ligatures w14:val="standardContextual"/>
            </w:rPr>
            <m:t>z</m:t>
          </m:r>
          <m:acc>
            <m:accPr>
              <m:ctrlPr>
                <w:rPr>
                  <w:rFonts w:ascii="Cambria Math" w:eastAsiaTheme="minorEastAsia" w:hAnsi="Cambria Math"/>
                  <w:i/>
                  <w:kern w:val="2"/>
                  <w:sz w:val="24"/>
                  <w:szCs w:val="24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:sz w:val="24"/>
                  <w:szCs w:val="24"/>
                  <w14:ligatures w14:val="standardContextual"/>
                </w:rPr>
                <m:t>z</m:t>
              </m:r>
            </m:e>
          </m:acc>
        </m:oMath>
      </m:oMathPara>
    </w:p>
    <w:p w14:paraId="6013CD21" w14:textId="66DD915C" w:rsidR="0057096E" w:rsidRPr="000E72C4" w:rsidRDefault="00641A4C" w:rsidP="001E4516">
      <w:pPr>
        <w:rPr>
          <w:rFonts w:eastAsiaTheme="minorEastAsia"/>
          <w:kern w:val="2"/>
          <w:sz w:val="24"/>
          <w:szCs w:val="24"/>
          <w14:ligatures w14:val="standardContextual"/>
        </w:rPr>
      </w:pPr>
      <m:oMathPara>
        <m:oMath>
          <m:r>
            <w:rPr>
              <w:rFonts w:ascii="Cambria Math" w:eastAsiaTheme="minorEastAsia" w:hAnsi="Cambria Math"/>
              <w:kern w:val="2"/>
              <w:sz w:val="24"/>
              <w:szCs w:val="24"/>
              <w14:ligatures w14:val="standardContextual"/>
            </w:rPr>
            <m:t>dl=</m:t>
          </m:r>
          <m:r>
            <w:rPr>
              <w:rFonts w:ascii="Cambria Math" w:eastAsiaTheme="minorEastAsia" w:hAnsi="Cambria Math"/>
              <w:kern w:val="2"/>
              <w:sz w:val="24"/>
              <w:szCs w:val="24"/>
              <w14:ligatures w14:val="standardContextual"/>
            </w:rPr>
            <m:t>-adϕsinϕ</m:t>
          </m:r>
          <m:acc>
            <m:accPr>
              <m:ctrlPr>
                <w:rPr>
                  <w:rFonts w:ascii="Cambria Math" w:eastAsiaTheme="minorEastAsia" w:hAnsi="Cambria Math"/>
                  <w:i/>
                  <w:kern w:val="2"/>
                  <w:sz w:val="24"/>
                  <w:szCs w:val="24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:sz w:val="24"/>
                  <w:szCs w:val="24"/>
                  <w14:ligatures w14:val="standardContextual"/>
                </w:rPr>
                <m:t>x</m:t>
              </m:r>
            </m:e>
          </m:acc>
          <m:r>
            <w:rPr>
              <w:rFonts w:ascii="Cambria Math" w:eastAsiaTheme="minorEastAsia" w:hAnsi="Cambria Math"/>
              <w:kern w:val="2"/>
              <w:sz w:val="24"/>
              <w:szCs w:val="24"/>
              <w14:ligatures w14:val="standardContextual"/>
            </w:rPr>
            <m:t>+acosϕ</m:t>
          </m:r>
          <m:acc>
            <m:accPr>
              <m:ctrlPr>
                <w:rPr>
                  <w:rFonts w:ascii="Cambria Math" w:eastAsiaTheme="minorEastAsia" w:hAnsi="Cambria Math"/>
                  <w:i/>
                  <w:kern w:val="2"/>
                  <w:sz w:val="24"/>
                  <w:szCs w:val="24"/>
                  <w14:ligatures w14:val="standardContextual"/>
                </w:rPr>
              </m:ctrlPr>
            </m:accPr>
            <m:e>
              <m:r>
                <w:rPr>
                  <w:rFonts w:ascii="Cambria Math" w:eastAsiaTheme="minorEastAsia" w:hAnsi="Cambria Math"/>
                  <w:kern w:val="2"/>
                  <w:sz w:val="24"/>
                  <w:szCs w:val="24"/>
                  <w14:ligatures w14:val="standardContextual"/>
                </w:rPr>
                <m:t>y</m:t>
              </m:r>
            </m:e>
          </m:acc>
        </m:oMath>
      </m:oMathPara>
    </w:p>
    <w:p w14:paraId="181D75DF" w14:textId="389D1DD1" w:rsidR="00C72073" w:rsidRPr="000E72C4" w:rsidRDefault="00006F5B" w:rsidP="00C72073">
      <w:pPr>
        <w:rPr>
          <w:rFonts w:eastAsiaTheme="minorEastAsia"/>
          <w:sz w:val="24"/>
          <w:szCs w:val="24"/>
        </w:rPr>
      </w:pPr>
      <m:oMathPara>
        <m:oMath>
          <m:acc>
            <m:accPr>
              <m:chr m:val="⃗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/>
                  <w:sz w:val="24"/>
                  <w:szCs w:val="24"/>
                </w:rPr>
                <m:t>A</m:t>
              </m:r>
            </m:e>
          </m:acc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4π</m:t>
              </m:r>
            </m:den>
          </m:f>
          <m:nary>
            <m:naryPr>
              <m:subHide m:val="1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/>
            <m:sup/>
            <m:e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d</m:t>
                  </m:r>
                  <m:acc>
                    <m:accPr>
                      <m:chr m:val="⃗"/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l</m:t>
                      </m:r>
                    </m:e>
                  </m:acc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R</m:t>
                  </m:r>
                </m:den>
              </m:f>
            </m:e>
          </m:nary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4π</m:t>
              </m:r>
            </m:den>
          </m:f>
          <m:nary>
            <m:nary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/>
                  <w:sz w:val="24"/>
                  <w:szCs w:val="24"/>
                </w:rPr>
                <m:t>0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</w:rPr>
                <m:t>2π</m:t>
              </m:r>
            </m:sup>
            <m:e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-</m:t>
                      </m:r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sin</m:t>
                          </m:r>
                        </m:fName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ϕ</m:t>
                          </m:r>
                        </m:e>
                      </m:func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dϕ</m:t>
                      </m:r>
                    </m:e>
                  </m:d>
                  <m:r>
                    <w:rPr>
                      <w:rFonts w:ascii="Cambria Math" w:hAnsi="Cambria Math"/>
                      <w:sz w:val="24"/>
                      <w:szCs w:val="24"/>
                    </w:rPr>
                    <m:t xml:space="preserve"> </m:t>
                  </m:r>
                  <m:acc>
                    <m:acc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24"/>
                          <w:szCs w:val="24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e>
                  </m:acc>
                  <m:r>
                    <w:rPr>
                      <w:rFonts w:ascii="Cambria Math" w:hAnsi="Cambria Math"/>
                      <w:sz w:val="24"/>
                      <w:szCs w:val="24"/>
                    </w:rPr>
                    <m:t>+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cos</m:t>
                          </m:r>
                        </m:fName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ϕ</m:t>
                          </m:r>
                        </m:e>
                      </m:func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dϕ</m:t>
                      </m:r>
                    </m:e>
                  </m:d>
                  <m:acc>
                    <m:acc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24"/>
                          <w:szCs w:val="24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y</m:t>
                      </m:r>
                    </m:e>
                  </m:acc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-2xacosϕ</m:t>
                      </m:r>
                    </m:e>
                  </m:rad>
                </m:den>
              </m:f>
            </m:e>
          </m:nary>
        </m:oMath>
      </m:oMathPara>
    </w:p>
    <w:p w14:paraId="3D3FB837" w14:textId="77777777" w:rsidR="00C72073" w:rsidRPr="000E72C4" w:rsidRDefault="00C72073" w:rsidP="00C72073">
      <w:pPr>
        <w:rPr>
          <w:rFonts w:ascii="Times New Roman" w:eastAsiaTheme="minorEastAsia" w:hAnsi="Times New Roman" w:cs="Times New Roman"/>
        </w:rPr>
      </w:pPr>
      <w:r w:rsidRPr="000E72C4">
        <w:rPr>
          <w:rFonts w:ascii="Times New Roman" w:eastAsiaTheme="minorEastAsia" w:hAnsi="Times New Roman" w:cs="Times New Roman"/>
        </w:rPr>
        <w:t>Comenzamos por integrar</w:t>
      </w:r>
    </w:p>
    <w:p w14:paraId="508AE567" w14:textId="77777777" w:rsidR="00C72073" w:rsidRPr="000E72C4" w:rsidRDefault="00006F5B" w:rsidP="00C72073">
      <w:pPr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x</m:t>
              </m:r>
            </m:sub>
          </m:sSub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</w:rPr>
                <m:t>I</m:t>
              </m:r>
            </m:num>
            <m:den>
              <m:r>
                <w:rPr>
                  <w:rFonts w:ascii="Cambria Math" w:hAnsi="Cambria Math" w:cs="Times New Roman"/>
                </w:rPr>
                <m:t>4π</m:t>
              </m:r>
            </m:den>
          </m:f>
          <m:nary>
            <m:naryPr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0</m:t>
              </m:r>
            </m:sub>
            <m:sup>
              <m:r>
                <w:rPr>
                  <w:rFonts w:ascii="Cambria Math" w:hAnsi="Cambria Math" w:cs="Times New Roman"/>
                </w:rPr>
                <m:t>2π</m:t>
              </m:r>
            </m:sup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-</m:t>
                      </m:r>
                      <m:func>
                        <m:func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asin</m:t>
                          </m:r>
                        </m:fNam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ϕ</m:t>
                          </m:r>
                        </m:e>
                      </m:func>
                      <m:r>
                        <w:rPr>
                          <w:rFonts w:ascii="Cambria Math" w:hAnsi="Cambria Math" w:cs="Times New Roman"/>
                        </w:rPr>
                        <m:t>dϕ</m:t>
                      </m:r>
                    </m:e>
                  </m:d>
                  <m:r>
                    <w:rPr>
                      <w:rFonts w:ascii="Cambria Math" w:hAnsi="Cambria Math" w:cs="Times New Roman"/>
                    </w:rPr>
                    <m:t xml:space="preserve"> </m:t>
                  </m:r>
                  <m:acc>
                    <m:acc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acc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radPr>
                    <m:deg/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</w:rPr>
                        <m:t>-2xacosϕ</m:t>
                      </m:r>
                    </m:e>
                  </m:rad>
                </m:den>
              </m:f>
            </m:e>
          </m:nary>
        </m:oMath>
      </m:oMathPara>
    </w:p>
    <w:p w14:paraId="7B8F8EEF" w14:textId="77777777" w:rsidR="00C72073" w:rsidRPr="000E72C4" w:rsidRDefault="00C72073" w:rsidP="00C72073">
      <w:pPr>
        <w:rPr>
          <w:rFonts w:ascii="Times New Roman" w:eastAsiaTheme="minorEastAsia" w:hAnsi="Times New Roman" w:cs="Times New Roman"/>
        </w:rPr>
      </w:pPr>
      <w:r w:rsidRPr="000E72C4">
        <w:rPr>
          <w:rFonts w:ascii="Times New Roman" w:eastAsiaTheme="minorEastAsia" w:hAnsi="Times New Roman" w:cs="Times New Roman"/>
        </w:rPr>
        <w:t>Por sustitución</w:t>
      </w:r>
    </w:p>
    <w:p w14:paraId="4D6B63F4" w14:textId="77777777" w:rsidR="00C72073" w:rsidRPr="00686B83" w:rsidRDefault="00006F5B" w:rsidP="00C72073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u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-2xa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cos</m:t>
              </m:r>
            </m:fName>
            <m:e>
              <m:r>
                <w:rPr>
                  <w:rFonts w:ascii="Cambria Math" w:eastAsiaTheme="minorEastAsia" w:hAnsi="Cambria Math"/>
                </w:rPr>
                <m:t>ϕ</m:t>
              </m:r>
            </m:e>
          </m:func>
        </m:oMath>
      </m:oMathPara>
    </w:p>
    <w:p w14:paraId="2BE66EAB" w14:textId="77777777" w:rsidR="00C72073" w:rsidRPr="00686B83" w:rsidRDefault="00006F5B" w:rsidP="00C72073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du=2xa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in</m:t>
              </m:r>
            </m:fName>
            <m:e>
              <m:r>
                <w:rPr>
                  <w:rFonts w:ascii="Cambria Math" w:eastAsiaTheme="minorEastAsia" w:hAnsi="Cambria Math"/>
                </w:rPr>
                <m:t>ϕ</m:t>
              </m:r>
            </m:e>
          </m:func>
          <m:r>
            <w:rPr>
              <w:rFonts w:ascii="Cambria Math" w:eastAsiaTheme="minorEastAsia" w:hAnsi="Cambria Math"/>
            </w:rPr>
            <m:t>dϕ</m:t>
          </m:r>
        </m:oMath>
      </m:oMathPara>
    </w:p>
    <w:p w14:paraId="42306698" w14:textId="77777777" w:rsidR="00C72073" w:rsidRPr="009A4EA0" w:rsidRDefault="00006F5B" w:rsidP="00C72073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du</m:t>
              </m:r>
            </m:num>
            <m:den>
              <m:r>
                <w:rPr>
                  <w:rFonts w:ascii="Cambria Math" w:eastAsiaTheme="minorEastAsia" w:hAnsi="Cambria Math"/>
                </w:rPr>
                <m:t>2xa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in</m:t>
              </m:r>
            </m:fName>
            <m:e>
              <m:r>
                <w:rPr>
                  <w:rFonts w:ascii="Cambria Math" w:eastAsiaTheme="minorEastAsia" w:hAnsi="Cambria Math"/>
                </w:rPr>
                <m:t>ϕ</m:t>
              </m:r>
            </m:e>
          </m:func>
          <m:r>
            <w:rPr>
              <w:rFonts w:ascii="Cambria Math" w:eastAsiaTheme="minorEastAsia" w:hAnsi="Cambria Math"/>
            </w:rPr>
            <m:t>dϕ</m:t>
          </m:r>
        </m:oMath>
      </m:oMathPara>
    </w:p>
    <w:p w14:paraId="55DCB234" w14:textId="77777777" w:rsidR="00C72073" w:rsidRPr="000E72C4" w:rsidRDefault="00006F5B" w:rsidP="00C72073">
      <w:pPr>
        <w:rPr>
          <w:rFonts w:ascii="Times New Roman" w:eastAsiaTheme="minorEastAsia" w:hAnsi="Times New Roman" w:cs="Times New Roman"/>
        </w:rPr>
      </w:pPr>
      <m:oMathPara>
        <m:oMath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2xa</m:t>
              </m:r>
            </m:den>
          </m:f>
          <m:nary>
            <m:naryPr>
              <m:subHide m:val="1"/>
              <m:supHide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naryPr>
            <m:sub/>
            <m:sup/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</w:rPr>
                    <m:t>du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u</m:t>
                      </m:r>
                    </m:e>
                  </m:rad>
                </m:den>
              </m:f>
            </m:e>
          </m:nary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="Times New Roman"/>
                    </w:rPr>
                    <m:t>u</m:t>
                  </m:r>
                </m:e>
              </m:rad>
            </m:num>
            <m:den>
              <m:r>
                <w:rPr>
                  <w:rFonts w:ascii="Cambria Math" w:eastAsiaTheme="minorEastAsia" w:hAnsi="Cambria Math" w:cs="Times New Roman"/>
                </w:rPr>
                <m:t>2xa</m:t>
              </m:r>
            </m:den>
          </m:f>
          <m:r>
            <w:rPr>
              <w:rFonts w:ascii="Cambria Math" w:eastAsiaTheme="minorEastAsia" w:hAnsi="Cambria Math" w:cs="Times New Roman"/>
            </w:rPr>
            <m:t>+C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="Times New Roman"/>
                    </w:rPr>
                    <m:t>u</m:t>
                  </m:r>
                </m:e>
              </m:rad>
            </m:num>
            <m:den>
              <m:r>
                <w:rPr>
                  <w:rFonts w:ascii="Cambria Math" w:eastAsiaTheme="minorEastAsia" w:hAnsi="Cambria Math" w:cs="Times New Roman"/>
                </w:rPr>
                <m:t>xa</m:t>
              </m:r>
            </m:den>
          </m:f>
          <m:r>
            <w:rPr>
              <w:rFonts w:ascii="Cambria Math" w:eastAsiaTheme="minorEastAsia" w:hAnsi="Cambria Math" w:cs="Times New Roman"/>
            </w:rPr>
            <m:t>+C</m:t>
          </m:r>
        </m:oMath>
      </m:oMathPara>
    </w:p>
    <w:p w14:paraId="0EAD5EB1" w14:textId="77777777" w:rsidR="00C72073" w:rsidRPr="000E72C4" w:rsidRDefault="00C72073" w:rsidP="00C72073">
      <w:pPr>
        <w:rPr>
          <w:rFonts w:ascii="Times New Roman" w:eastAsiaTheme="minorEastAsia" w:hAnsi="Times New Roman" w:cs="Times New Roman"/>
        </w:rPr>
      </w:pPr>
      <w:r w:rsidRPr="000E72C4">
        <w:rPr>
          <w:rFonts w:ascii="Times New Roman" w:eastAsiaTheme="minorEastAsia" w:hAnsi="Times New Roman" w:cs="Times New Roman"/>
        </w:rPr>
        <w:t>De ahí</w:t>
      </w:r>
    </w:p>
    <w:p w14:paraId="2C167210" w14:textId="411F3D4F" w:rsidR="00C72073" w:rsidRPr="000E72C4" w:rsidRDefault="00006F5B" w:rsidP="00C72073">
      <w:pPr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</m:acc>
            </m:e>
            <m:sub>
              <m:r>
                <w:rPr>
                  <w:rFonts w:ascii="Cambria Math" w:eastAsiaTheme="minorEastAsia" w:hAnsi="Cambria Math" w:cs="Times New Roman"/>
                </w:rPr>
                <m:t>r</m:t>
              </m:r>
            </m:sub>
          </m:sSub>
          <m:r>
            <w:rPr>
              <w:rFonts w:ascii="Cambria Math" w:eastAsiaTheme="minorEastAsia" w:hAnsi="Cambria Math" w:cs="Times New Roman"/>
            </w:rPr>
            <m:t>=-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</w:rPr>
                <m:t>I</m:t>
              </m:r>
            </m:num>
            <m:den>
              <m:r>
                <w:rPr>
                  <w:rFonts w:ascii="Cambria Math" w:hAnsi="Cambria Math" w:cs="Times New Roman"/>
                </w:rPr>
                <m:t>4πx</m:t>
              </m:r>
            </m:den>
          </m:f>
          <m:sSubSup>
            <m:sSubSupPr>
              <m:ctrlPr>
                <w:rPr>
                  <w:rFonts w:ascii="Cambria Math" w:hAnsi="Cambria Math" w:cs="Times New Roman"/>
                  <w:i/>
                </w:rPr>
              </m:ctrlPr>
            </m:sSub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radPr>
                    <m:deg/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</w:rPr>
                        <m:t>-2xacosϕ</m:t>
                      </m:r>
                    </m:e>
                  </m:rad>
                </m:e>
              </m:d>
            </m:e>
            <m:sub>
              <m:r>
                <w:rPr>
                  <w:rFonts w:ascii="Cambria Math" w:hAnsi="Cambria Math" w:cs="Times New Roman"/>
                </w:rPr>
                <m:t>0</m:t>
              </m:r>
            </m:sub>
            <m:sup>
              <m:r>
                <w:rPr>
                  <w:rFonts w:ascii="Cambria Math" w:hAnsi="Cambria Math" w:cs="Times New Roman"/>
                </w:rPr>
                <m:t>2π</m:t>
              </m:r>
            </m:sup>
          </m:sSubSup>
          <m:r>
            <w:rPr>
              <w:rFonts w:ascii="Cambria Math" w:hAnsi="Cambria Math" w:cs="Times New Roman"/>
            </w:rPr>
            <m:t>=0</m:t>
          </m:r>
        </m:oMath>
      </m:oMathPara>
    </w:p>
    <w:p w14:paraId="74228768" w14:textId="77777777" w:rsidR="00C72073" w:rsidRPr="000E72C4" w:rsidRDefault="00C72073" w:rsidP="00C72073">
      <w:pPr>
        <w:rPr>
          <w:rFonts w:ascii="Times New Roman" w:eastAsiaTheme="minorEastAsia" w:hAnsi="Times New Roman" w:cs="Times New Roman"/>
        </w:rPr>
      </w:pPr>
      <w:r w:rsidRPr="000E72C4">
        <w:rPr>
          <w:rFonts w:ascii="Times New Roman" w:eastAsiaTheme="minorEastAsia" w:hAnsi="Times New Roman" w:cs="Times New Roman"/>
        </w:rPr>
        <w:t xml:space="preserve">Continuamos con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y</m:t>
            </m:r>
          </m:sub>
        </m:sSub>
      </m:oMath>
    </w:p>
    <w:p w14:paraId="6BB19870" w14:textId="77777777" w:rsidR="00C72073" w:rsidRPr="000E72C4" w:rsidRDefault="00006F5B" w:rsidP="00C72073">
      <w:pPr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y</m:t>
              </m:r>
            </m:sub>
          </m:sSub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</w:rPr>
                <m:t>I</m:t>
              </m:r>
            </m:num>
            <m:den>
              <m:r>
                <w:rPr>
                  <w:rFonts w:ascii="Cambria Math" w:hAnsi="Cambria Math" w:cs="Times New Roman"/>
                </w:rPr>
                <m:t>4π</m:t>
              </m:r>
            </m:den>
          </m:f>
          <m:nary>
            <m:naryPr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0</m:t>
              </m:r>
            </m:sub>
            <m:sup>
              <m:r>
                <w:rPr>
                  <w:rFonts w:ascii="Cambria Math" w:hAnsi="Cambria Math" w:cs="Times New Roman"/>
                </w:rPr>
                <m:t>2π</m:t>
              </m:r>
            </m:sup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  <m:func>
                        <m:func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cos</m:t>
                          </m:r>
                        </m:fNam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ϕ</m:t>
                          </m:r>
                        </m:e>
                      </m:func>
                      <m:r>
                        <w:rPr>
                          <w:rFonts w:ascii="Cambria Math" w:hAnsi="Cambria Math" w:cs="Times New Roman"/>
                        </w:rPr>
                        <m:t>dϕ</m:t>
                      </m:r>
                    </m:e>
                  </m:d>
                  <m:r>
                    <w:rPr>
                      <w:rFonts w:ascii="Cambria Math" w:hAnsi="Cambria Math" w:cs="Times New Roman"/>
                    </w:rPr>
                    <m:t xml:space="preserve"> </m:t>
                  </m:r>
                  <m:acc>
                    <m:acc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</m:acc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radPr>
                    <m:deg/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</w:rPr>
                        <m:t>-2xacosϕ</m:t>
                      </m:r>
                    </m:e>
                  </m:rad>
                </m:den>
              </m:f>
            </m:e>
          </m:nary>
        </m:oMath>
      </m:oMathPara>
    </w:p>
    <w:p w14:paraId="1732040A" w14:textId="52F76BB5" w:rsidR="00C72073" w:rsidRPr="000E72C4" w:rsidRDefault="00006F5B" w:rsidP="00C72073">
      <w:pPr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y</m:t>
              </m:r>
            </m:sub>
          </m:sSub>
          <m: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-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</w:rPr>
                <m:t xml:space="preserve">Ia </m:t>
              </m:r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y</m:t>
                  </m:r>
                </m:e>
              </m:acc>
            </m:num>
            <m:den>
              <m:r>
                <w:rPr>
                  <w:rFonts w:ascii="Cambria Math" w:hAnsi="Cambria Math" w:cs="Times New Roman"/>
                </w:rPr>
                <m:t>2π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2ax</m:t>
                  </m:r>
                </m:e>
              </m:rad>
            </m:den>
          </m:f>
          <m:nary>
            <m:naryPr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0</m:t>
              </m:r>
            </m:sub>
            <m:sup>
              <m:r>
                <w:rPr>
                  <w:rFonts w:ascii="Cambria Math" w:hAnsi="Cambria Math" w:cs="Times New Roman"/>
                </w:rPr>
                <m:t>π</m:t>
              </m:r>
            </m:sup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-</m:t>
                  </m:r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hAnsi="Cambria Math" w:cs="Times New Roman"/>
                        </w:rPr>
                        <m:t>ϕ</m:t>
                      </m:r>
                    </m:e>
                  </m:func>
                  <m:r>
                    <w:rPr>
                      <w:rFonts w:ascii="Cambria Math" w:hAnsi="Cambria Math" w:cs="Times New Roman"/>
                    </w:rPr>
                    <m:t>dϕ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</w:rPr>
                        <m:t>b-</m:t>
                      </m:r>
                      <m:func>
                        <m:func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cos</m:t>
                          </m:r>
                        </m:fNam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ϕ</m:t>
                          </m:r>
                        </m:e>
                      </m:func>
                    </m:e>
                  </m:rad>
                </m:den>
              </m:f>
            </m:e>
          </m:nary>
          <m:r>
            <w:rPr>
              <w:rFonts w:ascii="Cambria Math" w:hAnsi="Cambria Math" w:cs="Times New Roman"/>
            </w:rPr>
            <m:t>,</m:t>
          </m:r>
        </m:oMath>
      </m:oMathPara>
    </w:p>
    <w:p w14:paraId="74D1B724" w14:textId="77777777" w:rsidR="00C72073" w:rsidRPr="000E72C4" w:rsidRDefault="00C72073" w:rsidP="00C72073">
      <w:pPr>
        <w:rPr>
          <w:rFonts w:ascii="Times New Roman" w:eastAsiaTheme="minorEastAsia" w:hAnsi="Times New Roman" w:cs="Times New Roman"/>
        </w:rPr>
      </w:pPr>
      <w:r w:rsidRPr="000E72C4">
        <w:rPr>
          <w:rFonts w:ascii="Times New Roman" w:eastAsiaTheme="minorEastAsia" w:hAnsi="Times New Roman" w:cs="Times New Roman"/>
        </w:rPr>
        <w:t xml:space="preserve">donde </w:t>
      </w:r>
      <m:oMath>
        <m:r>
          <w:rPr>
            <w:rFonts w:ascii="Cambria Math" w:eastAsiaTheme="minorEastAsia" w:hAnsi="Cambria Math" w:cs="Times New Roman"/>
          </w:rPr>
          <m:t>b=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z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num>
          <m:den>
            <m:r>
              <w:rPr>
                <w:rFonts w:ascii="Cambria Math" w:hAnsi="Cambria Math" w:cs="Times New Roman"/>
              </w:rPr>
              <m:t>2ax</m:t>
            </m:r>
          </m:den>
        </m:f>
        <m:r>
          <w:rPr>
            <w:rFonts w:ascii="Cambria Math" w:hAnsi="Cambria Math" w:cs="Times New Roman"/>
          </w:rPr>
          <m:t>.</m:t>
        </m:r>
      </m:oMath>
    </w:p>
    <w:p w14:paraId="2C6BD32B" w14:textId="78EBED6B" w:rsidR="00C72073" w:rsidRPr="000E72C4" w:rsidRDefault="00006F5B" w:rsidP="00C72073">
      <w:pPr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y</m:t>
              </m:r>
            </m:sub>
          </m:sSub>
          <m: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-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</w:rPr>
                <m:t xml:space="preserve">Ia </m:t>
              </m:r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y</m:t>
                  </m:r>
                </m:e>
              </m:acc>
            </m:num>
            <m:den>
              <m:r>
                <w:rPr>
                  <w:rFonts w:ascii="Cambria Math" w:hAnsi="Cambria Math" w:cs="Times New Roman"/>
                </w:rPr>
                <m:t>2π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2ax</m:t>
                  </m:r>
                </m:e>
              </m:rad>
            </m:den>
          </m:f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4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</w:rPr>
                        <m:t>2m</m:t>
                      </m:r>
                    </m:e>
                  </m:rad>
                </m:den>
              </m:f>
              <m:r>
                <w:rPr>
                  <w:rFonts w:ascii="Cambria Math" w:hAnsi="Cambria Math" w:cs="Times New Roman"/>
                </w:rPr>
                <m:t>E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2-m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m</m:t>
                  </m:r>
                </m:den>
              </m:f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2m</m:t>
                  </m:r>
                </m:e>
              </m:rad>
              <m:r>
                <w:rPr>
                  <w:rFonts w:ascii="Cambria Math" w:hAnsi="Cambria Math" w:cs="Times New Roman"/>
                </w:rPr>
                <m:t>K</m:t>
              </m:r>
            </m:e>
          </m:d>
        </m:oMath>
      </m:oMathPara>
    </w:p>
    <w:p w14:paraId="79C2396B" w14:textId="77777777" w:rsidR="001E4516" w:rsidRPr="000E72C4" w:rsidRDefault="001E4516" w:rsidP="006D75FE">
      <w:pPr>
        <w:rPr>
          <w:rFonts w:ascii="Times New Roman" w:eastAsiaTheme="minorEastAsia" w:hAnsi="Times New Roman" w:cs="Times New Roman"/>
          <w:color w:val="FF0000"/>
          <w:kern w:val="2"/>
          <w:sz w:val="20"/>
          <w:szCs w:val="20"/>
          <w14:ligatures w14:val="standardContextual"/>
        </w:rPr>
      </w:pPr>
    </w:p>
    <w:p w14:paraId="08808293" w14:textId="77777777" w:rsidR="00BB269C" w:rsidRPr="000E72C4" w:rsidRDefault="00BB269C" w:rsidP="00BB269C">
      <w:pPr>
        <w:rPr>
          <w:rFonts w:ascii="Times New Roman" w:eastAsiaTheme="minorEastAsia" w:hAnsi="Times New Roman" w:cs="Times New Roman"/>
        </w:rPr>
      </w:pPr>
      <w:r w:rsidRPr="000E72C4">
        <w:rPr>
          <w:rFonts w:ascii="Times New Roman" w:eastAsiaTheme="minorEastAsia" w:hAnsi="Times New Roman" w:cs="Times New Roman"/>
        </w:rPr>
        <w:t xml:space="preserve">donde </w:t>
      </w:r>
      <m:oMath>
        <m:r>
          <w:rPr>
            <w:rFonts w:ascii="Cambria Math" w:eastAsiaTheme="minorEastAsia" w:hAnsi="Cambria Math" w:cs="Times New Roman"/>
          </w:rPr>
          <m:t>m=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4ra</m:t>
            </m:r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z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>+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</w:rPr>
                      <m:t>a+r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 w:cs="Times New Roman"/>
          </w:rPr>
          <m:t>.</m:t>
        </m:r>
      </m:oMath>
    </w:p>
    <w:p w14:paraId="4A55A82E" w14:textId="294EB57D" w:rsidR="007D111D" w:rsidRDefault="00B861A0" w:rsidP="00BB269C">
      <w:pPr>
        <w:rPr>
          <w:rFonts w:eastAsiaTheme="minorEastAsia"/>
        </w:rPr>
      </w:pPr>
      <w:r>
        <w:rPr>
          <w:rFonts w:eastAsiaTheme="minorEastAsia"/>
        </w:rPr>
        <w:t xml:space="preserve">De </w:t>
      </w:r>
      <m:oMath>
        <m:r>
          <w:rPr>
            <w:rFonts w:ascii="Cambria Math" w:eastAsiaTheme="minorEastAsia" w:hAnsi="Cambria Math"/>
            <w:kern w:val="2"/>
            <w14:ligatures w14:val="standardContextual"/>
          </w:rPr>
          <m:t>-a</m:t>
        </m:r>
        <m:func>
          <m:funcPr>
            <m:ctrlPr>
              <w:rPr>
                <w:rFonts w:ascii="Cambria Math" w:eastAsiaTheme="minorEastAsia" w:hAnsi="Cambria Math"/>
                <w:kern w:val="2"/>
                <w14:ligatures w14:val="standardContextual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kern w:val="2"/>
                <w14:ligatures w14:val="standardContextual"/>
              </w:rPr>
              <m:t>si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kern w:val="2"/>
                    <w14:ligatures w14:val="standardContextual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kern w:val="2"/>
                    <w14:ligatures w14:val="standardContextual"/>
                  </w:rPr>
                  <m:t>ϕ</m:t>
                </m:r>
              </m:e>
            </m:d>
          </m:e>
        </m:func>
        <m:acc>
          <m:accPr>
            <m:ctrlPr>
              <w:rPr>
                <w:rFonts w:ascii="Cambria Math" w:eastAsiaTheme="minorEastAsia" w:hAnsi="Cambria Math"/>
                <w:i/>
                <w:kern w:val="2"/>
                <w14:ligatures w14:val="standardContextual"/>
              </w:rPr>
            </m:ctrlPr>
          </m:accPr>
          <m:e>
            <m:r>
              <w:rPr>
                <w:rFonts w:ascii="Cambria Math" w:eastAsiaTheme="minorEastAsia" w:hAnsi="Cambria Math"/>
                <w:kern w:val="2"/>
                <w14:ligatures w14:val="standardContextual"/>
              </w:rPr>
              <m:t>x</m:t>
            </m:r>
          </m:e>
        </m:acc>
        <m:r>
          <w:rPr>
            <w:rFonts w:ascii="Cambria Math" w:eastAsiaTheme="minorEastAsia" w:hAnsi="Cambria Math"/>
            <w:kern w:val="2"/>
            <w14:ligatures w14:val="standardContextual"/>
          </w:rPr>
          <m:t>+a</m:t>
        </m:r>
        <m:func>
          <m:funcPr>
            <m:ctrlPr>
              <w:rPr>
                <w:rFonts w:ascii="Cambria Math" w:eastAsiaTheme="minorEastAsia" w:hAnsi="Cambria Math"/>
                <w:kern w:val="2"/>
                <w14:ligatures w14:val="standardContextual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kern w:val="2"/>
                <w14:ligatures w14:val="standardContextual"/>
              </w:rPr>
              <m:t>cos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kern w:val="2"/>
                    <w14:ligatures w14:val="standardContextual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kern w:val="2"/>
                    <w14:ligatures w14:val="standardContextual"/>
                  </w:rPr>
                  <m:t>ϕ</m:t>
                </m:r>
              </m:e>
            </m:d>
          </m:e>
        </m:func>
        <m:acc>
          <m:accPr>
            <m:ctrlPr>
              <w:rPr>
                <w:rFonts w:ascii="Cambria Math" w:eastAsiaTheme="minorEastAsia" w:hAnsi="Cambria Math"/>
                <w:i/>
                <w:kern w:val="2"/>
                <w14:ligatures w14:val="standardContextual"/>
              </w:rPr>
            </m:ctrlPr>
          </m:accPr>
          <m:e>
            <m:r>
              <w:rPr>
                <w:rFonts w:ascii="Cambria Math" w:eastAsiaTheme="minorEastAsia" w:hAnsi="Cambria Math"/>
                <w:kern w:val="2"/>
                <w14:ligatures w14:val="standardContextual"/>
              </w:rPr>
              <m:t>y</m:t>
            </m:r>
          </m:e>
        </m:acc>
        <m:r>
          <w:rPr>
            <w:rFonts w:ascii="Cambria Math" w:eastAsiaTheme="minorEastAsia" w:hAnsi="Cambria Math"/>
            <w:kern w:val="2"/>
            <w14:ligatures w14:val="standardContextual"/>
          </w:rPr>
          <m:t>=a</m:t>
        </m:r>
        <m:acc>
          <m:accPr>
            <m:ctrlPr>
              <w:rPr>
                <w:rFonts w:ascii="Cambria Math" w:eastAsiaTheme="minorEastAsia" w:hAnsi="Cambria Math"/>
                <w:i/>
                <w:kern w:val="2"/>
                <w14:ligatures w14:val="standardContextual"/>
              </w:rPr>
            </m:ctrlPr>
          </m:accPr>
          <m:e>
            <m:r>
              <w:rPr>
                <w:rFonts w:ascii="Cambria Math" w:eastAsiaTheme="minorEastAsia" w:hAnsi="Cambria Math"/>
                <w:kern w:val="2"/>
                <w14:ligatures w14:val="standardContextual"/>
              </w:rPr>
              <m:t>ϕ</m:t>
            </m:r>
          </m:e>
        </m:acc>
      </m:oMath>
      <w:r>
        <w:rPr>
          <w:rFonts w:eastAsiaTheme="minorEastAsia"/>
        </w:rPr>
        <w:t xml:space="preserve">, se </w:t>
      </w:r>
      <w:r w:rsidR="007D111D">
        <w:rPr>
          <w:rFonts w:eastAsiaTheme="minorEastAsia"/>
        </w:rPr>
        <w:t xml:space="preserve">tiene que cuando </w:t>
      </w:r>
      <m:oMath>
        <m:r>
          <w:rPr>
            <w:rFonts w:ascii="Cambria Math" w:eastAsiaTheme="minorEastAsia" w:hAnsi="Cambria Math"/>
          </w:rPr>
          <m:t>ϕ=0</m:t>
        </m:r>
      </m:oMath>
      <w:r w:rsidR="00D26AE0">
        <w:rPr>
          <w:rFonts w:eastAsiaTheme="minorEastAsia"/>
        </w:rPr>
        <w:t>,</w:t>
      </w:r>
      <w:r w:rsidR="00A37170">
        <w:rPr>
          <w:rFonts w:eastAsiaTheme="minorEastAsia"/>
        </w:rPr>
        <w:t xml:space="preserve">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  <m:r>
          <w:rPr>
            <w:rFonts w:ascii="Cambria Math" w:eastAsiaTheme="minorEastAsia" w:hAnsi="Cambria Math"/>
          </w:rPr>
          <m:t>=</m:t>
        </m:r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ϕ</m:t>
            </m:r>
          </m:e>
        </m:acc>
      </m:oMath>
      <w:r w:rsidR="00D26AE0">
        <w:rPr>
          <w:rFonts w:eastAsiaTheme="minorEastAsia"/>
        </w:rPr>
        <w:t xml:space="preserve"> </w:t>
      </w:r>
      <w:r w:rsidR="00A37170">
        <w:rPr>
          <w:rFonts w:eastAsiaTheme="minorEastAsia"/>
        </w:rPr>
        <w:t>.</w:t>
      </w:r>
    </w:p>
    <w:p w14:paraId="51138D19" w14:textId="3070BF4F" w:rsidR="00A37170" w:rsidRPr="00C808E4" w:rsidRDefault="00006F5B" w:rsidP="00BB269C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ϕ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 xml:space="preserve">Ia </m:t>
              </m:r>
              <m:acc>
                <m:acc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ϕ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2π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ar</m:t>
                  </m:r>
                </m:e>
              </m:rad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2m</m:t>
                      </m:r>
                    </m:e>
                  </m:rad>
                </m:den>
              </m:f>
              <m:r>
                <w:rPr>
                  <w:rFonts w:ascii="Cambria Math" w:hAnsi="Cambria Math"/>
                </w:rPr>
                <m:t>E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-m</m:t>
                  </m:r>
                </m:num>
                <m:den>
                  <m:r>
                    <w:rPr>
                      <w:rFonts w:ascii="Cambria Math" w:hAnsi="Cambria Math"/>
                    </w:rPr>
                    <m:t>m</m:t>
                  </m:r>
                </m:den>
              </m:f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m</m:t>
                  </m:r>
                </m:e>
              </m:rad>
              <m:r>
                <w:rPr>
                  <w:rFonts w:ascii="Cambria Math" w:hAnsi="Cambria Math"/>
                </w:rPr>
                <m:t>K</m:t>
              </m:r>
            </m:e>
          </m:d>
        </m:oMath>
      </m:oMathPara>
    </w:p>
    <w:p w14:paraId="08D3622E" w14:textId="7067F9AF" w:rsidR="00FF4FA0" w:rsidRDefault="00122526" w:rsidP="00BB269C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ϕ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 xml:space="preserve">I </m:t>
              </m:r>
              <m:acc>
                <m:acc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ϕ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2π</m:t>
              </m:r>
            </m:den>
          </m:f>
          <m:r>
            <w:rPr>
              <w:rFonts w:ascii="Cambria Math" w:hAnsi="Cambria Math"/>
            </w:rPr>
            <m:t>⋅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a</m:t>
                  </m:r>
                </m:num>
                <m:den>
                  <m:r>
                    <w:rPr>
                      <w:rFonts w:ascii="Cambria Math" w:hAnsi="Cambria Math"/>
                    </w:rPr>
                    <m:t>r</m:t>
                  </m:r>
                </m:den>
              </m:f>
            </m:e>
          </m:rad>
          <m:r>
            <w:rPr>
              <w:rFonts w:ascii="Cambria Math" w:hAnsi="Cambria Math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</m:rad>
                </m:den>
              </m:f>
              <m:r>
                <w:rPr>
                  <w:rFonts w:ascii="Cambria Math" w:hAnsi="Cambria Math"/>
                </w:rPr>
                <m:t>E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-m</m:t>
                  </m:r>
                </m:num>
                <m:den>
                  <m:r>
                    <w:rPr>
                      <w:rFonts w:ascii="Cambria Math" w:hAnsi="Cambria Math"/>
                    </w:rPr>
                    <m:t>m</m:t>
                  </m:r>
                </m:den>
              </m:f>
              <m:r>
                <w:rPr>
                  <w:rFonts w:ascii="Cambria Math" w:hAnsi="Cambria Math"/>
                </w:rPr>
                <m:t xml:space="preserve"> 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</m:rad>
              <m:r>
                <w:rPr>
                  <w:rFonts w:ascii="Cambria Math" w:hAnsi="Cambria Math"/>
                </w:rPr>
                <m:t>K</m:t>
              </m:r>
            </m:e>
          </m:d>
        </m:oMath>
      </m:oMathPara>
    </w:p>
    <w:p w14:paraId="451DF6E7" w14:textId="77777777" w:rsidR="00BB269C" w:rsidRPr="003C32E2" w:rsidRDefault="00BB269C" w:rsidP="00BB269C">
      <w:pPr>
        <w:rPr>
          <w:rFonts w:eastAsiaTheme="minorEastAsia"/>
        </w:rPr>
      </w:pPr>
    </w:p>
    <w:p w14:paraId="6E6AA0FD" w14:textId="77777777" w:rsidR="00FF76CD" w:rsidRPr="00897E25" w:rsidRDefault="00FF76CD" w:rsidP="006D75FE">
      <w:pPr>
        <w:rPr>
          <w:rFonts w:eastAsiaTheme="minorEastAsia"/>
          <w:color w:val="000000" w:themeColor="text1"/>
          <w:kern w:val="2"/>
          <w:sz w:val="20"/>
          <w:szCs w:val="20"/>
          <w14:ligatures w14:val="standardContextual"/>
        </w:rPr>
      </w:pPr>
    </w:p>
    <w:p w14:paraId="251FEEE6" w14:textId="70304BC0" w:rsidR="00B950D0" w:rsidRPr="00B950D0" w:rsidRDefault="002F45B2" w:rsidP="00B950D0">
      <w:pPr>
        <w:pStyle w:val="ListParagraph"/>
        <w:numPr>
          <w:ilvl w:val="0"/>
          <w:numId w:val="4"/>
        </w:numPr>
        <w:rPr>
          <w:rFonts w:eastAsiaTheme="minorEastAsia"/>
        </w:rPr>
      </w:pPr>
      <w:r w:rsidRPr="00262553">
        <w:rPr>
          <w:rFonts w:ascii="Times New Roman" w:eastAsiaTheme="minorEastAsia" w:hAnsi="Times New Roman" w:cs="Times New Roman"/>
        </w:rPr>
        <w:t xml:space="preserve">Grafique el A(r) sobre los planos </w:t>
      </w:r>
      <m:oMath>
        <m:r>
          <w:rPr>
            <w:rFonts w:ascii="Cambria Math" w:eastAsiaTheme="minorEastAsia" w:hAnsi="Cambria Math" w:cs="Times New Roman"/>
          </w:rPr>
          <m:t>(x≥0,</m:t>
        </m:r>
        <m:r>
          <w:rPr>
            <w:rFonts w:ascii="Cambria Math" w:eastAsiaTheme="minorEastAsia" w:hAnsi="Cambria Math" w:cs="Times New Roman"/>
          </w:rPr>
          <m:t>z≥0)</m:t>
        </m:r>
      </m:oMath>
      <w:r w:rsidR="00D367A6" w:rsidRPr="00262553">
        <w:rPr>
          <w:rFonts w:ascii="Times New Roman" w:eastAsiaTheme="minorEastAsia" w:hAnsi="Times New Roman" w:cs="Times New Roman"/>
        </w:rPr>
        <w:t xml:space="preserve"> y </w:t>
      </w:r>
      <m:oMath>
        <m:r>
          <w:rPr>
            <w:rFonts w:ascii="Cambria Math" w:eastAsiaTheme="minorEastAsia" w:hAnsi="Cambria Math" w:cs="Times New Roman"/>
          </w:rPr>
          <m:t>(x,y)</m:t>
        </m:r>
      </m:oMath>
      <w:r w:rsidR="00262553" w:rsidRPr="00262553">
        <w:rPr>
          <w:rFonts w:ascii="Times New Roman" w:eastAsiaTheme="minorEastAsia" w:hAnsi="Times New Roman" w:cs="Times New Roman"/>
        </w:rPr>
        <w:t xml:space="preserve"> para mostrar su comportamiento. Use gr</w:t>
      </w:r>
      <w:r w:rsidR="00B84527">
        <w:rPr>
          <w:rFonts w:ascii="Times New Roman" w:eastAsiaTheme="minorEastAsia" w:hAnsi="Times New Roman" w:cs="Times New Roman"/>
        </w:rPr>
        <w:t>á</w:t>
      </w:r>
      <w:r w:rsidR="00262553" w:rsidRPr="00262553">
        <w:rPr>
          <w:rFonts w:ascii="Times New Roman" w:eastAsiaTheme="minorEastAsia" w:hAnsi="Times New Roman" w:cs="Times New Roman"/>
        </w:rPr>
        <w:t>ficas de campo vectorial para mayor claridad.</w:t>
      </w:r>
    </w:p>
    <w:p w14:paraId="182F2CBF" w14:textId="77777777" w:rsidR="001271EB" w:rsidRDefault="001271EB" w:rsidP="006B0843">
      <w:pPr>
        <w:pStyle w:val="ListParagraph"/>
        <w:keepNext/>
        <w:ind w:left="810"/>
        <w:jc w:val="center"/>
        <w:rPr>
          <w:noProof/>
        </w:rPr>
      </w:pPr>
    </w:p>
    <w:p w14:paraId="023DEB11" w14:textId="19DEECCD" w:rsidR="006B0843" w:rsidRDefault="0012606B" w:rsidP="006B0843">
      <w:pPr>
        <w:pStyle w:val="ListParagraph"/>
        <w:keepNext/>
        <w:ind w:left="810"/>
        <w:jc w:val="center"/>
      </w:pPr>
      <w:r>
        <w:rPr>
          <w:noProof/>
        </w:rPr>
        <w:drawing>
          <wp:inline distT="0" distB="0" distL="0" distR="0" wp14:anchorId="14384FC2" wp14:editId="3C8153C0">
            <wp:extent cx="4036789" cy="3076575"/>
            <wp:effectExtent l="0" t="0" r="1905" b="0"/>
            <wp:docPr id="18624927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460" b="13327"/>
                    <a:stretch/>
                  </pic:blipFill>
                  <pic:spPr bwMode="auto">
                    <a:xfrm>
                      <a:off x="0" y="0"/>
                      <a:ext cx="4038953" cy="3078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56E362" w14:textId="6D484E93" w:rsidR="00E539C8" w:rsidRDefault="006B0843" w:rsidP="006B0843">
      <w:pPr>
        <w:pStyle w:val="Caption"/>
        <w:jc w:val="center"/>
        <w:rPr>
          <w:rFonts w:eastAsiaTheme="minorEastAsia"/>
        </w:rPr>
      </w:pPr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 w:rsidR="00A34730">
        <w:rPr>
          <w:noProof/>
        </w:rPr>
        <w:t>12</w:t>
      </w:r>
      <w:r>
        <w:fldChar w:fldCharType="end"/>
      </w:r>
      <w:r w:rsidR="00CE3682">
        <w:t>.</w:t>
      </w:r>
      <w:r w:rsidR="008C6BFA">
        <w:t>Campo potencial</w:t>
      </w:r>
    </w:p>
    <w:p w14:paraId="73B7189F" w14:textId="77777777" w:rsidR="00532CD7" w:rsidRDefault="00532CD7" w:rsidP="00532CD7">
      <w:pPr>
        <w:rPr>
          <w:noProof/>
        </w:rPr>
      </w:pPr>
    </w:p>
    <w:p w14:paraId="3F5D8805" w14:textId="77777777" w:rsidR="00A3183A" w:rsidRDefault="00A3183A" w:rsidP="00A34730">
      <w:pPr>
        <w:keepNext/>
        <w:jc w:val="center"/>
        <w:rPr>
          <w:noProof/>
        </w:rPr>
      </w:pPr>
    </w:p>
    <w:p w14:paraId="5F233CD0" w14:textId="77777777" w:rsidR="00A3183A" w:rsidRDefault="00A3183A" w:rsidP="00A34730">
      <w:pPr>
        <w:keepNext/>
        <w:jc w:val="center"/>
        <w:rPr>
          <w:noProof/>
        </w:rPr>
      </w:pPr>
    </w:p>
    <w:p w14:paraId="707646A8" w14:textId="5A67E75A" w:rsidR="00A34730" w:rsidRDefault="00A3183A" w:rsidP="00A34730">
      <w:pPr>
        <w:keepNext/>
        <w:jc w:val="center"/>
      </w:pPr>
      <w:r>
        <w:rPr>
          <w:noProof/>
        </w:rPr>
        <w:drawing>
          <wp:inline distT="0" distB="0" distL="0" distR="0" wp14:anchorId="07F6EE79" wp14:editId="75A615E2">
            <wp:extent cx="3096260" cy="2680970"/>
            <wp:effectExtent l="0" t="0" r="8890" b="5080"/>
            <wp:docPr id="1576263197" name="Imagen 16" descr="Gráf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6263197" name="Imagen 16" descr="Gráfico&#10;&#10;Descripción generada automá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852" t="11950" r="6645" b="20161"/>
                    <a:stretch/>
                  </pic:blipFill>
                  <pic:spPr bwMode="auto">
                    <a:xfrm>
                      <a:off x="0" y="0"/>
                      <a:ext cx="3103358" cy="26871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2334C9" w14:textId="0ED23A37" w:rsidR="00532CD7" w:rsidRPr="00532CD7" w:rsidRDefault="00A34730" w:rsidP="00A34730">
      <w:pPr>
        <w:pStyle w:val="Caption"/>
        <w:jc w:val="center"/>
      </w:pPr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>
        <w:rPr>
          <w:noProof/>
        </w:rPr>
        <w:t>13</w:t>
      </w:r>
      <w:r>
        <w:fldChar w:fldCharType="end"/>
      </w:r>
      <w:r>
        <w:t>.Campo magnético y Potencial</w:t>
      </w:r>
      <w:r w:rsidR="00D63A4A">
        <w:t xml:space="preserve"> vectores </w:t>
      </w:r>
      <w:r w:rsidR="00B62919">
        <w:t>unitarios</w:t>
      </w:r>
    </w:p>
    <w:p w14:paraId="793EB837" w14:textId="77777777" w:rsidR="00B81B21" w:rsidRPr="00262553" w:rsidRDefault="00B81B21" w:rsidP="00D74386">
      <w:pPr>
        <w:pStyle w:val="ListParagraph"/>
        <w:ind w:left="810"/>
        <w:jc w:val="center"/>
        <w:rPr>
          <w:rFonts w:eastAsiaTheme="minorEastAsia"/>
        </w:rPr>
      </w:pPr>
    </w:p>
    <w:p w14:paraId="497F8F72" w14:textId="1A25806C" w:rsidR="00262553" w:rsidRPr="00B62919" w:rsidRDefault="00262553" w:rsidP="00262553">
      <w:pPr>
        <w:pStyle w:val="ListParagraph"/>
        <w:numPr>
          <w:ilvl w:val="0"/>
          <w:numId w:val="4"/>
        </w:numPr>
        <w:rPr>
          <w:rFonts w:eastAsiaTheme="minorEastAsia"/>
        </w:rPr>
      </w:pPr>
      <w:r>
        <w:rPr>
          <w:rFonts w:ascii="Times New Roman" w:eastAsiaTheme="minorEastAsia" w:hAnsi="Times New Roman" w:cs="Times New Roman"/>
        </w:rPr>
        <w:t>Verifique que su solución sea compatible con</w:t>
      </w:r>
      <w:r w:rsidR="003010D9">
        <w:rPr>
          <w:rFonts w:ascii="Times New Roman" w:eastAsiaTheme="minorEastAsia" w:hAnsi="Times New Roman" w:cs="Times New Roman"/>
        </w:rPr>
        <w:t xml:space="preserve"> su resultado del inciso 2.1</w:t>
      </w:r>
      <w:r w:rsidR="005978E2">
        <w:rPr>
          <w:rFonts w:ascii="Times New Roman" w:eastAsiaTheme="minorEastAsia" w:hAnsi="Times New Roman" w:cs="Times New Roman"/>
        </w:rPr>
        <w:t xml:space="preserve">, es decir </w:t>
      </w:r>
      <m:oMath>
        <m:r>
          <m:rPr>
            <m:sty m:val="b"/>
          </m:rPr>
          <w:rPr>
            <w:rFonts w:ascii="Cambria Math" w:eastAsiaTheme="minorEastAsia" w:hAnsi="Cambria Math" w:cs="Times New Roman"/>
          </w:rPr>
          <m:t>B</m:t>
        </m:r>
        <m:r>
          <w:rPr>
            <w:rFonts w:ascii="Cambria Math" w:eastAsiaTheme="minorEastAsia" w:hAnsi="Cambria Math" w:cs="Times New Roman"/>
          </w:rPr>
          <m:t>=</m:t>
        </m:r>
        <m:r>
          <m:rPr>
            <m:sty m:val="b"/>
          </m:rPr>
          <w:rPr>
            <w:rFonts w:ascii="Cambria Math" w:eastAsiaTheme="minorEastAsia" w:hAnsi="Cambria Math" w:cs="Times New Roman"/>
          </w:rPr>
          <m:t>∇</m:t>
        </m:r>
        <m:r>
          <w:rPr>
            <w:rFonts w:ascii="Cambria Math" w:eastAsiaTheme="minorEastAsia" w:hAnsi="Cambria Math" w:cs="Times New Roman"/>
          </w:rPr>
          <m:t>×</m:t>
        </m:r>
        <m:r>
          <m:rPr>
            <m:sty m:val="b"/>
          </m:rPr>
          <w:rPr>
            <w:rFonts w:ascii="Cambria Math" w:eastAsiaTheme="minorEastAsia" w:hAnsi="Cambria Math" w:cs="Times New Roman"/>
          </w:rPr>
          <m:t>A</m:t>
        </m:r>
      </m:oMath>
      <w:r w:rsidR="00C10A7F">
        <w:rPr>
          <w:rFonts w:ascii="Times New Roman" w:eastAsiaTheme="minorEastAsia" w:hAnsi="Times New Roman" w:cs="Times New Roman"/>
        </w:rPr>
        <w:t xml:space="preserve"> y aparte asegúrese </w:t>
      </w:r>
      <w:r w:rsidR="00BB69D4">
        <w:rPr>
          <w:rFonts w:ascii="Times New Roman" w:eastAsiaTheme="minorEastAsia" w:hAnsi="Times New Roman" w:cs="Times New Roman"/>
        </w:rPr>
        <w:t xml:space="preserve">que </w:t>
      </w:r>
      <m:oMath>
        <m:r>
          <m:rPr>
            <m:sty m:val="b"/>
          </m:rPr>
          <w:rPr>
            <w:rFonts w:ascii="Cambria Math" w:eastAsiaTheme="minorEastAsia" w:hAnsi="Cambria Math" w:cs="Times New Roman"/>
          </w:rPr>
          <m:t>∇∙A</m:t>
        </m:r>
        <m:r>
          <w:rPr>
            <w:rFonts w:ascii="Cambria Math" w:eastAsiaTheme="minorEastAsia" w:hAnsi="Cambria Math" w:cs="Times New Roman"/>
          </w:rPr>
          <m:t>=0</m:t>
        </m:r>
      </m:oMath>
    </w:p>
    <w:p w14:paraId="38B206D4" w14:textId="77777777" w:rsidR="001F2F42" w:rsidRPr="00EA297F" w:rsidRDefault="001F2F42" w:rsidP="001F2F42">
      <w:pPr>
        <w:pStyle w:val="ListParagraph"/>
        <w:ind w:left="810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dA</m:t>
              </m:r>
            </m:num>
            <m:den>
              <m:r>
                <w:rPr>
                  <w:rFonts w:ascii="Cambria Math" w:eastAsiaTheme="minorEastAsia" w:hAnsi="Cambria Math"/>
                </w:rPr>
                <m:t>dr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A</m:t>
              </m:r>
            </m:num>
            <m:den>
              <m:r>
                <w:rPr>
                  <w:rFonts w:ascii="Cambria Math" w:eastAsiaTheme="minorEastAsia" w:hAnsi="Cambria Math"/>
                </w:rPr>
                <m:t>∂r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A</m:t>
              </m:r>
            </m:num>
            <m:den>
              <m:r>
                <w:rPr>
                  <w:rFonts w:ascii="Cambria Math" w:eastAsiaTheme="minorEastAsia" w:hAnsi="Cambria Math"/>
                </w:rPr>
                <m:t>∂K</m:t>
              </m:r>
            </m:den>
          </m:f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dK</m:t>
              </m:r>
            </m:num>
            <m:den>
              <m:r>
                <w:rPr>
                  <w:rFonts w:ascii="Cambria Math" w:eastAsiaTheme="minorEastAsia" w:hAnsi="Cambria Math"/>
                </w:rPr>
                <m:t>dm</m:t>
              </m:r>
            </m:den>
          </m:f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m</m:t>
              </m:r>
            </m:num>
            <m:den>
              <m:r>
                <w:rPr>
                  <w:rFonts w:ascii="Cambria Math" w:eastAsiaTheme="minorEastAsia" w:hAnsi="Cambria Math"/>
                </w:rPr>
                <m:t>∂r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A</m:t>
              </m:r>
            </m:num>
            <m:den>
              <m:r>
                <w:rPr>
                  <w:rFonts w:ascii="Cambria Math" w:eastAsiaTheme="minorEastAsia" w:hAnsi="Cambria Math"/>
                </w:rPr>
                <m:t>∂E</m:t>
              </m:r>
            </m:den>
          </m:f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dE</m:t>
              </m:r>
            </m:num>
            <m:den>
              <m:r>
                <w:rPr>
                  <w:rFonts w:ascii="Cambria Math" w:eastAsiaTheme="minorEastAsia" w:hAnsi="Cambria Math"/>
                </w:rPr>
                <m:t>dm</m:t>
              </m:r>
            </m:den>
          </m:f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m</m:t>
              </m:r>
            </m:num>
            <m:den>
              <m:r>
                <w:rPr>
                  <w:rFonts w:ascii="Cambria Math" w:eastAsiaTheme="minorEastAsia" w:hAnsi="Cambria Math"/>
                </w:rPr>
                <m:t>∂r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A</m:t>
              </m:r>
            </m:num>
            <m:den>
              <m:r>
                <w:rPr>
                  <w:rFonts w:ascii="Cambria Math" w:eastAsiaTheme="minorEastAsia" w:hAnsi="Cambria Math"/>
                </w:rPr>
                <m:t>∂m</m:t>
              </m:r>
            </m:den>
          </m:f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m</m:t>
              </m:r>
            </m:num>
            <m:den>
              <m:r>
                <w:rPr>
                  <w:rFonts w:ascii="Cambria Math" w:eastAsiaTheme="minorEastAsia" w:hAnsi="Cambria Math"/>
                </w:rPr>
                <m:t>∂r</m:t>
              </m:r>
            </m:den>
          </m:f>
        </m:oMath>
      </m:oMathPara>
    </w:p>
    <w:p w14:paraId="25AC43DF" w14:textId="77777777" w:rsidR="00EA297F" w:rsidRPr="003D0309" w:rsidRDefault="00EA297F" w:rsidP="001F2F42">
      <w:pPr>
        <w:pStyle w:val="ListParagraph"/>
        <w:ind w:left="810"/>
        <w:rPr>
          <w:rFonts w:eastAsiaTheme="minorEastAsia"/>
        </w:rPr>
      </w:pPr>
    </w:p>
    <w:p w14:paraId="487FEEF8" w14:textId="6B9BF566" w:rsidR="001F2F42" w:rsidRPr="00A3183A" w:rsidRDefault="001F2F42" w:rsidP="001F2F42">
      <w:pPr>
        <w:pStyle w:val="ListParagraph"/>
        <w:ind w:left="810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dA</m:t>
              </m:r>
            </m:num>
            <m:den>
              <m:r>
                <w:rPr>
                  <w:rFonts w:ascii="Cambria Math" w:eastAsiaTheme="minorEastAsia" w:hAnsi="Cambria Math"/>
                </w:rPr>
                <m:t>d</m:t>
              </m:r>
              <m:r>
                <w:rPr>
                  <w:rFonts w:ascii="Cambria Math" w:eastAsiaTheme="minorEastAsia" w:hAnsi="Cambria Math"/>
                </w:rPr>
                <m:t>z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A</m:t>
              </m:r>
            </m:num>
            <m:den>
              <m:r>
                <w:rPr>
                  <w:rFonts w:ascii="Cambria Math" w:eastAsiaTheme="minorEastAsia" w:hAnsi="Cambria Math"/>
                </w:rPr>
                <m:t>∂</m:t>
              </m:r>
              <m:r>
                <w:rPr>
                  <w:rFonts w:ascii="Cambria Math" w:eastAsiaTheme="minorEastAsia" w:hAnsi="Cambria Math"/>
                </w:rPr>
                <m:t>z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A</m:t>
              </m:r>
            </m:num>
            <m:den>
              <m:r>
                <w:rPr>
                  <w:rFonts w:ascii="Cambria Math" w:eastAsiaTheme="minorEastAsia" w:hAnsi="Cambria Math"/>
                </w:rPr>
                <m:t>∂K</m:t>
              </m:r>
            </m:den>
          </m:f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dK</m:t>
              </m:r>
            </m:num>
            <m:den>
              <m:r>
                <w:rPr>
                  <w:rFonts w:ascii="Cambria Math" w:eastAsiaTheme="minorEastAsia" w:hAnsi="Cambria Math"/>
                </w:rPr>
                <m:t>dm</m:t>
              </m:r>
            </m:den>
          </m:f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m</m:t>
              </m:r>
            </m:num>
            <m:den>
              <m:r>
                <w:rPr>
                  <w:rFonts w:ascii="Cambria Math" w:eastAsiaTheme="minorEastAsia" w:hAnsi="Cambria Math"/>
                </w:rPr>
                <m:t>∂</m:t>
              </m:r>
              <m:r>
                <w:rPr>
                  <w:rFonts w:ascii="Cambria Math" w:eastAsiaTheme="minorEastAsia" w:hAnsi="Cambria Math"/>
                </w:rPr>
                <m:t>z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A</m:t>
              </m:r>
            </m:num>
            <m:den>
              <m:r>
                <w:rPr>
                  <w:rFonts w:ascii="Cambria Math" w:eastAsiaTheme="minorEastAsia" w:hAnsi="Cambria Math"/>
                </w:rPr>
                <m:t>∂E</m:t>
              </m:r>
            </m:den>
          </m:f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dE</m:t>
              </m:r>
            </m:num>
            <m:den>
              <m:r>
                <w:rPr>
                  <w:rFonts w:ascii="Cambria Math" w:eastAsiaTheme="minorEastAsia" w:hAnsi="Cambria Math"/>
                </w:rPr>
                <m:t>dm</m:t>
              </m:r>
            </m:den>
          </m:f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m</m:t>
              </m:r>
            </m:num>
            <m:den>
              <m:r>
                <w:rPr>
                  <w:rFonts w:ascii="Cambria Math" w:eastAsiaTheme="minorEastAsia" w:hAnsi="Cambria Math"/>
                </w:rPr>
                <m:t>∂</m:t>
              </m:r>
              <m:r>
                <w:rPr>
                  <w:rFonts w:ascii="Cambria Math" w:eastAsiaTheme="minorEastAsia" w:hAnsi="Cambria Math"/>
                </w:rPr>
                <m:t>z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A</m:t>
              </m:r>
            </m:num>
            <m:den>
              <m:r>
                <w:rPr>
                  <w:rFonts w:ascii="Cambria Math" w:eastAsiaTheme="minorEastAsia" w:hAnsi="Cambria Math"/>
                </w:rPr>
                <m:t>∂m</m:t>
              </m:r>
            </m:den>
          </m:f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m</m:t>
              </m:r>
            </m:num>
            <m:den>
              <m:r>
                <w:rPr>
                  <w:rFonts w:ascii="Cambria Math" w:eastAsiaTheme="minorEastAsia" w:hAnsi="Cambria Math"/>
                </w:rPr>
                <m:t>∂</m:t>
              </m:r>
              <m:r>
                <w:rPr>
                  <w:rFonts w:ascii="Cambria Math" w:eastAsiaTheme="minorEastAsia" w:hAnsi="Cambria Math"/>
                </w:rPr>
                <m:t>z</m:t>
              </m:r>
            </m:den>
          </m:f>
        </m:oMath>
      </m:oMathPara>
    </w:p>
    <w:p w14:paraId="1961F4D8" w14:textId="77777777" w:rsidR="00A3183A" w:rsidRPr="00EA297F" w:rsidRDefault="00A3183A" w:rsidP="001F2F42">
      <w:pPr>
        <w:pStyle w:val="ListParagraph"/>
        <w:ind w:left="810"/>
        <w:rPr>
          <w:rFonts w:eastAsiaTheme="minorEastAsia"/>
        </w:rPr>
      </w:pPr>
    </w:p>
    <w:p w14:paraId="53FBEC55" w14:textId="30A03170" w:rsidR="00EA297F" w:rsidRPr="00AD22BB" w:rsidRDefault="00AD22BB" w:rsidP="001F2F42">
      <w:pPr>
        <w:pStyle w:val="ListParagraph"/>
        <w:ind w:left="810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dK</m:t>
              </m:r>
            </m:num>
            <m:den>
              <m:r>
                <w:rPr>
                  <w:rFonts w:ascii="Cambria Math" w:eastAsiaTheme="minorEastAsia" w:hAnsi="Cambria Math"/>
                </w:rPr>
                <m:t>dm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E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m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1-m</m:t>
                      </m:r>
                    </m:e>
                  </m:d>
                </m:den>
              </m:f>
              <m:r>
                <w:rPr>
                  <w:rFonts w:ascii="Cambria Math" w:eastAsiaTheme="minorEastAsia" w:hAnsi="Cambria Math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K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m</m:t>
                  </m:r>
                </m:den>
              </m:f>
            </m:e>
          </m:d>
        </m:oMath>
      </m:oMathPara>
    </w:p>
    <w:p w14:paraId="6FEB0A9B" w14:textId="77777777" w:rsidR="00AD22BB" w:rsidRPr="00AD22BB" w:rsidRDefault="00AD22BB" w:rsidP="001F2F42">
      <w:pPr>
        <w:pStyle w:val="ListParagraph"/>
        <w:ind w:left="810"/>
        <w:rPr>
          <w:rFonts w:eastAsiaTheme="minorEastAsia"/>
        </w:rPr>
      </w:pPr>
    </w:p>
    <w:p w14:paraId="5A4B3173" w14:textId="35E6D09E" w:rsidR="00AD22BB" w:rsidRPr="00F85B1C" w:rsidRDefault="00AD22BB" w:rsidP="00AD22BB">
      <w:pPr>
        <w:pStyle w:val="ListParagraph"/>
        <w:ind w:left="810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dE</m:t>
              </m:r>
            </m:num>
            <m:den>
              <m:r>
                <w:rPr>
                  <w:rFonts w:ascii="Cambria Math" w:eastAsiaTheme="minorEastAsia" w:hAnsi="Cambria Math"/>
                </w:rPr>
                <m:t>dm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E-K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m</m:t>
                  </m:r>
                </m:den>
              </m:f>
            </m:e>
          </m:d>
        </m:oMath>
      </m:oMathPara>
    </w:p>
    <w:p w14:paraId="661AF0FD" w14:textId="77777777" w:rsidR="00F85B1C" w:rsidRPr="00EA297F" w:rsidRDefault="00F85B1C" w:rsidP="00AD22BB">
      <w:pPr>
        <w:pStyle w:val="ListParagraph"/>
        <w:ind w:left="810"/>
        <w:rPr>
          <w:rFonts w:eastAsiaTheme="minorEastAsia"/>
        </w:rPr>
      </w:pPr>
    </w:p>
    <w:p w14:paraId="31AB4CB4" w14:textId="77777777" w:rsidR="00AD22BB" w:rsidRPr="00EA297F" w:rsidRDefault="00AD22BB" w:rsidP="001F2F42">
      <w:pPr>
        <w:pStyle w:val="ListParagraph"/>
        <w:ind w:left="810"/>
        <w:rPr>
          <w:rFonts w:eastAsiaTheme="minorEastAsia"/>
        </w:rPr>
      </w:pPr>
    </w:p>
    <w:p w14:paraId="0F8E0582" w14:textId="4DC2175A" w:rsidR="00EA297F" w:rsidRPr="00C2184F" w:rsidRDefault="00EA297F" w:rsidP="001F2F42">
      <w:pPr>
        <w:pStyle w:val="ListParagraph"/>
        <w:ind w:left="810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∇</m:t>
          </m:r>
          <m:r>
            <w:rPr>
              <w:rFonts w:ascii="Cambria Math" w:eastAsiaTheme="minorEastAsia" w:hAnsi="Cambria Math"/>
            </w:rPr>
            <m:t>×A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r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dA</m:t>
              </m:r>
            </m:num>
            <m:den>
              <m:r>
                <w:rPr>
                  <w:rFonts w:ascii="Cambria Math" w:eastAsiaTheme="minorEastAsia" w:hAnsi="Cambria Math"/>
                </w:rPr>
                <m:t>dz</m:t>
              </m:r>
            </m:den>
          </m:f>
          <m:acc>
            <m:accPr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r</m:t>
              </m:r>
            </m:e>
          </m:acc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r</m:t>
              </m:r>
            </m:den>
          </m:f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d(Ar)</m:t>
              </m:r>
            </m:num>
            <m:den>
              <m:r>
                <w:rPr>
                  <w:rFonts w:ascii="Cambria Math" w:eastAsiaTheme="minorEastAsia" w:hAnsi="Cambria Math"/>
                </w:rPr>
                <m:t>dr</m:t>
              </m:r>
            </m:den>
          </m:f>
          <m:r>
            <w:rPr>
              <w:rFonts w:ascii="Cambria Math" w:eastAsiaTheme="minorEastAsia" w:hAnsi="Cambria Math"/>
            </w:rPr>
            <m:t xml:space="preserve"> </m:t>
          </m:r>
          <m:acc>
            <m:accPr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z</m:t>
              </m:r>
            </m:e>
          </m:acc>
        </m:oMath>
      </m:oMathPara>
    </w:p>
    <w:p w14:paraId="19C5E292" w14:textId="227BA87A" w:rsidR="00C2184F" w:rsidRPr="00394114" w:rsidRDefault="00C2184F" w:rsidP="00394114">
      <w:pPr>
        <w:rPr>
          <w:rFonts w:ascii="Times New Roman" w:eastAsiaTheme="minorEastAsia" w:hAnsi="Times New Roman" w:cs="Times New Roman"/>
        </w:rPr>
      </w:pPr>
      <w:r w:rsidRPr="00394114">
        <w:rPr>
          <w:rFonts w:ascii="Times New Roman" w:eastAsiaTheme="minorEastAsia" w:hAnsi="Times New Roman" w:cs="Times New Roman"/>
        </w:rPr>
        <w:t>Python</w:t>
      </w:r>
    </w:p>
    <w:p w14:paraId="1D42ACD3" w14:textId="2882191A" w:rsidR="007C1328" w:rsidRDefault="00F63AC3" w:rsidP="00394114">
      <w:pPr>
        <w:pStyle w:val="ListParagraph"/>
        <w:ind w:left="0"/>
        <w:jc w:val="center"/>
        <w:rPr>
          <w:rFonts w:eastAsiaTheme="minorEastAsia"/>
        </w:rPr>
      </w:pPr>
      <w:r w:rsidRPr="00F63AC3">
        <w:rPr>
          <w:rFonts w:eastAsiaTheme="minorEastAsia"/>
        </w:rPr>
        <w:drawing>
          <wp:inline distT="0" distB="0" distL="0" distR="0" wp14:anchorId="2209BD35" wp14:editId="6AE0DFA4">
            <wp:extent cx="5612130" cy="833755"/>
            <wp:effectExtent l="0" t="0" r="7620" b="4445"/>
            <wp:docPr id="483857922" name="Imagen 1" descr="Gráfico, Gráfico de dispers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3857922" name="Imagen 1" descr="Gráfico, Gráfico de dispersión&#10;&#10;Descripción generada automáticament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833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919A8" w14:textId="77777777" w:rsidR="00E43688" w:rsidRPr="00A3183A" w:rsidRDefault="00E43688" w:rsidP="00394114">
      <w:pPr>
        <w:pStyle w:val="ListParagraph"/>
        <w:ind w:left="0"/>
        <w:jc w:val="center"/>
        <w:rPr>
          <w:rFonts w:eastAsiaTheme="minorEastAsia"/>
        </w:rPr>
      </w:pPr>
    </w:p>
    <w:p w14:paraId="230172B7" w14:textId="77777777" w:rsidR="00A3183A" w:rsidRPr="00BF0E4B" w:rsidRDefault="00A3183A" w:rsidP="00BF0E4B">
      <w:pPr>
        <w:rPr>
          <w:rFonts w:eastAsiaTheme="minorEastAsia"/>
        </w:rPr>
      </w:pPr>
    </w:p>
    <w:p w14:paraId="795EB156" w14:textId="3250A524" w:rsidR="00A3183A" w:rsidRPr="00BF0E4B" w:rsidRDefault="00A3183A" w:rsidP="00BF0E4B">
      <w:pPr>
        <w:rPr>
          <w:rFonts w:ascii="Times New Roman" w:eastAsiaTheme="minorEastAsia" w:hAnsi="Times New Roman" w:cs="Times New Roman"/>
        </w:rPr>
      </w:pPr>
      <w:r w:rsidRPr="00BF0E4B">
        <w:rPr>
          <w:rFonts w:ascii="Times New Roman" w:eastAsiaTheme="minorEastAsia" w:hAnsi="Times New Roman" w:cs="Times New Roman"/>
        </w:rPr>
        <w:t xml:space="preserve">Evaluando  </w:t>
      </w:r>
      <m:oMath>
        <m:r>
          <m:rPr>
            <m:sty m:val="bi"/>
          </m:rPr>
          <w:rPr>
            <w:rFonts w:ascii="Cambria Math" w:eastAsiaTheme="minorEastAsia" w:hAnsi="Cambria Math" w:cs="Times New Roman"/>
          </w:rPr>
          <m:t>∇×A</m:t>
        </m:r>
      </m:oMath>
      <w:r w:rsidRPr="00BF0E4B">
        <w:rPr>
          <w:rFonts w:ascii="Times New Roman" w:eastAsiaTheme="minorEastAsia" w:hAnsi="Times New Roman" w:cs="Times New Roman"/>
        </w:rPr>
        <w:t xml:space="preserve"> </w:t>
      </w:r>
      <w:r w:rsidR="0067311D" w:rsidRPr="00BF0E4B">
        <w:rPr>
          <w:rFonts w:ascii="Times New Roman" w:eastAsiaTheme="minorEastAsia" w:hAnsi="Times New Roman" w:cs="Times New Roman"/>
        </w:rPr>
        <w:t xml:space="preserve">y </w:t>
      </w:r>
      <m:oMath>
        <m:r>
          <m:rPr>
            <m:sty m:val="b"/>
          </m:rPr>
          <w:rPr>
            <w:rFonts w:ascii="Cambria Math" w:eastAsiaTheme="minorEastAsia" w:hAnsi="Cambria Math" w:cs="Times New Roman"/>
          </w:rPr>
          <m:t>B</m:t>
        </m:r>
      </m:oMath>
      <w:r w:rsidR="0067311D" w:rsidRPr="00BF0E4B">
        <w:rPr>
          <w:rFonts w:ascii="Times New Roman" w:eastAsiaTheme="minorEastAsia" w:hAnsi="Times New Roman" w:cs="Times New Roman"/>
          <w:b/>
          <w:bCs/>
          <w:iCs/>
        </w:rPr>
        <w:t xml:space="preserve"> </w:t>
      </w:r>
      <w:r w:rsidRPr="00BF0E4B">
        <w:rPr>
          <w:rFonts w:ascii="Times New Roman" w:eastAsiaTheme="minorEastAsia" w:hAnsi="Times New Roman" w:cs="Times New Roman"/>
        </w:rPr>
        <w:t>en</w:t>
      </w:r>
      <w:r w:rsidR="006476F6" w:rsidRPr="00BF0E4B">
        <w:rPr>
          <w:rFonts w:ascii="Times New Roman" w:eastAsiaTheme="minorEastAsia" w:hAnsi="Times New Roman" w:cs="Times New Roman"/>
        </w:rPr>
        <w:t>:</w:t>
      </w:r>
    </w:p>
    <w:p w14:paraId="40EDB285" w14:textId="5114FF48" w:rsidR="003D0309" w:rsidRPr="007D38B6" w:rsidRDefault="00A3183A" w:rsidP="001F2F42">
      <w:pPr>
        <w:pStyle w:val="ListParagraph"/>
        <w:ind w:left="81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r=1</m:t>
          </m:r>
          <m:r>
            <w:rPr>
              <w:rFonts w:ascii="Cambria Math" w:eastAsiaTheme="minorEastAsia" w:hAnsi="Cambria Math"/>
            </w:rPr>
            <m:t xml:space="preserve">; </m:t>
          </m:r>
          <m:r>
            <w:rPr>
              <w:rFonts w:ascii="Cambria Math" w:eastAsiaTheme="minorEastAsia" w:hAnsi="Cambria Math"/>
            </w:rPr>
            <m:t>a=</m:t>
          </m:r>
          <m:r>
            <w:rPr>
              <w:rFonts w:ascii="Cambria Math" w:eastAsiaTheme="minorEastAsia" w:hAnsi="Cambria Math"/>
            </w:rPr>
            <m:t>1</m:t>
          </m:r>
          <m:r>
            <w:rPr>
              <w:rFonts w:ascii="Cambria Math" w:eastAsiaTheme="minorEastAsia" w:hAnsi="Cambria Math"/>
            </w:rPr>
            <m:t>;</m:t>
          </m:r>
          <m:r>
            <w:rPr>
              <w:rFonts w:ascii="Cambria Math" w:eastAsiaTheme="minorEastAsia" w:hAnsi="Cambria Math"/>
            </w:rPr>
            <m:t>m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4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(1+1)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</m:oMath>
      </m:oMathPara>
    </w:p>
    <w:p w14:paraId="4DDAC95D" w14:textId="3EF18EBE" w:rsidR="00402AAD" w:rsidRPr="00262553" w:rsidRDefault="00D574D2" w:rsidP="00D92FA4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(</m:t>
          </m:r>
          <m:r>
            <m:rPr>
              <m:sty m:val="b"/>
            </m:rPr>
            <w:rPr>
              <w:rFonts w:ascii="Cambria Math" w:eastAsiaTheme="minorEastAsia" w:hAnsi="Cambria Math"/>
            </w:rPr>
            <m:t>∇×A</m:t>
          </m:r>
          <m:r>
            <w:rPr>
              <w:rFonts w:ascii="Cambria Math" w:eastAsiaTheme="minorEastAsia" w:hAnsi="Cambria Math"/>
            </w:rPr>
            <m:t>)</m:t>
          </m:r>
          <m:r>
            <w:rPr>
              <w:rFonts w:ascii="Cambria Math" w:eastAsiaTheme="minorEastAsia" w:hAnsi="Cambria Math"/>
            </w:rPr>
            <m:t>-</m:t>
          </m:r>
          <m:r>
            <m:rPr>
              <m:sty m:val="b"/>
            </m:rPr>
            <w:rPr>
              <w:rFonts w:ascii="Cambria Math" w:eastAsiaTheme="minorEastAsia" w:hAnsi="Cambria Math"/>
            </w:rPr>
            <m:t>B</m:t>
          </m:r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-3.389148532322937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-16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8.90933473612742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-18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/>
                    </m:acc>
                  </m:e>
                </m:m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/>
                    </m:acc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≈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/>
                </m:mr>
                <m:mr>
                  <m:e/>
                </m:mr>
                <m:mr>
                  <m:e/>
                </m:mr>
              </m:m>
            </m:e>
          </m:d>
        </m:oMath>
      </m:oMathPara>
    </w:p>
    <w:p w14:paraId="610915C4" w14:textId="3EB88823" w:rsidR="00E47163" w:rsidRPr="00BF0E4B" w:rsidRDefault="00E47163" w:rsidP="00E47163">
      <w:pPr>
        <w:rPr>
          <w:rFonts w:ascii="Times New Roman" w:eastAsiaTheme="minorEastAsia" w:hAnsi="Times New Roman" w:cs="Times New Roman"/>
        </w:rPr>
      </w:pPr>
      <w:r w:rsidRPr="00BF0E4B">
        <w:rPr>
          <w:rFonts w:ascii="Times New Roman" w:eastAsiaTheme="minorEastAsia" w:hAnsi="Times New Roman" w:cs="Times New Roman"/>
        </w:rPr>
        <w:t xml:space="preserve">Para calcular el rotacional en coordenadas </w:t>
      </w:r>
      <w:r w:rsidR="00CA64EE" w:rsidRPr="00BF0E4B">
        <w:rPr>
          <w:rFonts w:ascii="Times New Roman" w:eastAsiaTheme="minorEastAsia" w:hAnsi="Times New Roman" w:cs="Times New Roman"/>
        </w:rPr>
        <w:t>cilíndrica</w:t>
      </w:r>
      <w:r w:rsidR="00CA64EE">
        <w:rPr>
          <w:rFonts w:ascii="Times New Roman" w:eastAsiaTheme="minorEastAsia" w:hAnsi="Times New Roman" w:cs="Times New Roman"/>
        </w:rPr>
        <w:t>:</w:t>
      </w:r>
    </w:p>
    <w:p w14:paraId="3494DF4A" w14:textId="170DA1A0" w:rsidR="00E47163" w:rsidRPr="009C05A0" w:rsidRDefault="0026564A" w:rsidP="00E47163">
      <w:pPr>
        <w:rPr>
          <w:rFonts w:eastAsiaTheme="minorEastAsia"/>
        </w:rPr>
      </w:pPr>
      <m:oMathPara>
        <m:oMath>
          <m:acc>
            <m:accPr>
              <m:chr m:val="⃗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B</m:t>
              </m:r>
            </m:e>
          </m:acc>
          <m:r>
            <w:rPr>
              <w:rFonts w:ascii="Cambria Math" w:eastAsiaTheme="minorEastAsia" w:hAnsi="Cambria Math"/>
            </w:rPr>
            <m:t>=</m:t>
          </m:r>
          <m:acc>
            <m:accPr>
              <m:chr m:val="⃗"/>
              <m:ctrlPr>
                <w:rPr>
                  <w:rFonts w:ascii="Cambria Math" w:eastAsiaTheme="minorEastAsia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∇</m:t>
              </m:r>
            </m:e>
          </m:acc>
          <m:r>
            <m:rPr>
              <m:sty m:val="p"/>
            </m:rPr>
            <w:rPr>
              <w:rFonts w:ascii="Cambria Math" w:eastAsiaTheme="minorEastAsia" w:hAnsi="Cambria Math"/>
            </w:rPr>
            <m:t>×</m:t>
          </m:r>
          <m:acc>
            <m:accPr>
              <m:chr m:val="⃗"/>
              <m:ctrlPr>
                <w:rPr>
                  <w:rFonts w:ascii="Cambria Math" w:eastAsiaTheme="minorEastAsia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e>
          </m:acc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r</m:t>
              </m:r>
            </m:den>
          </m:f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b/>
                            <w:bCs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</m:acc>
                  </m:e>
                  <m:e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b/>
                            <w:bCs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ϕ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b/>
                            <w:bCs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</m:acc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∂/∂r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∂/∂ϕ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∂/∂z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ϕ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Theme="minorEastAsia" w:hAnsi="Cambria Math"/>
              <w:kern w:val="2"/>
              <w14:ligatures w14:val="standardContextual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r</m:t>
              </m:r>
            </m:den>
          </m:f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  <w:kern w:val="2"/>
                  <w14:ligatures w14:val="standardContextual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kern w:val="2"/>
                      <w14:ligatures w14:val="standardContextual"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b/>
                            <w:bCs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</m:acc>
                  </m:e>
                  <m:e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b/>
                            <w:bCs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ϕ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b/>
                            <w:bCs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</m:acc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∂/∂r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∂/∂ϕ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∂/∂z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ϕ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4E46E09D" w14:textId="77777777" w:rsidR="00E47163" w:rsidRPr="00E747B9" w:rsidRDefault="0003176C" w:rsidP="00E47163">
      <w:pPr>
        <w:rPr>
          <w:rFonts w:eastAsiaTheme="minorEastAsia"/>
        </w:rPr>
      </w:pPr>
      <m:oMathPara>
        <m:oMath>
          <m:acc>
            <m:accPr>
              <m:chr m:val="⃗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B</m:t>
              </m:r>
            </m:e>
          </m:acc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r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∂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∂z</m:t>
                  </m:r>
                </m:den>
              </m:f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ϕ</m:t>
                      </m:r>
                    </m:sub>
                  </m:sSub>
                </m:e>
              </m:d>
              <m:acc>
                <m:acc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r</m:t>
                  </m:r>
                </m:e>
              </m:acc>
              <m:r>
                <w:rPr>
                  <w:rFonts w:ascii="Cambria Math" w:eastAsiaTheme="minorEastAsia" w:hAnsi="Cambria Math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∂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∂r</m:t>
                  </m:r>
                </m:den>
              </m:f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ϕ</m:t>
                      </m:r>
                    </m:sub>
                  </m:sSub>
                </m:e>
              </m:d>
              <m:acc>
                <m:acc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</m:d>
        </m:oMath>
      </m:oMathPara>
    </w:p>
    <w:p w14:paraId="6BBCFFCC" w14:textId="77777777" w:rsidR="00E47163" w:rsidRPr="00502A9F" w:rsidRDefault="00E47163" w:rsidP="00085D8A">
      <w:pPr>
        <w:rPr>
          <w:rFonts w:eastAsiaTheme="minorEastAsia"/>
          <w:color w:val="000000" w:themeColor="text1"/>
          <w:kern w:val="2"/>
          <w:sz w:val="20"/>
          <w:szCs w:val="20"/>
          <w14:ligatures w14:val="standardContextual"/>
        </w:rPr>
      </w:pPr>
    </w:p>
    <w:p w14:paraId="2265A085" w14:textId="0CA341ED" w:rsidR="0026564A" w:rsidRPr="00522FCE" w:rsidRDefault="005B46F6" w:rsidP="000033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Theme="minorEastAsia"/>
        </w:rPr>
      </w:pPr>
      <m:oMathPara>
        <m:oMath>
          <m:r>
            <m:rPr>
              <m:sty m:val="b"/>
            </m:rPr>
            <w:rPr>
              <w:rFonts w:ascii="Cambria Math" w:eastAsiaTheme="minorEastAsia" w:hAnsi="Cambria Math" w:cs="Times New Roman"/>
            </w:rPr>
            <m:t>∇∙A</m:t>
          </m:r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r</m:t>
              </m:r>
            </m:den>
          </m:f>
          <m:r>
            <w:rPr>
              <w:rFonts w:ascii="Cambria Math" w:eastAsiaTheme="minorEastAsia" w:hAnsi="Cambria Math" w:cs="Times New Roman"/>
            </w:rPr>
            <m:t>⋅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∂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∂r</m:t>
              </m:r>
            </m:den>
          </m:f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r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</w:rPr>
            <m:t>+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r</m:t>
              </m:r>
            </m:den>
          </m:f>
          <m:r>
            <w:rPr>
              <w:rFonts w:ascii="Cambria Math" w:eastAsiaTheme="minorEastAsia" w:hAnsi="Cambria Math" w:cs="Times New Roman"/>
            </w:rPr>
            <m:t>⋅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∂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∂ϕ</m:t>
              </m:r>
            </m:den>
          </m:f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ϕ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</w:rPr>
            <m:t>+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∂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∂z</m:t>
              </m:r>
            </m:den>
          </m:f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z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0166B46B" w14:textId="5EBC05BD" w:rsidR="00955B6E" w:rsidRPr="001D0DE1" w:rsidRDefault="00522FCE" w:rsidP="00085D8A">
      <w:pPr>
        <w:rPr>
          <w:rFonts w:eastAsiaTheme="minorEastAsia"/>
          <w:color w:val="000000" w:themeColor="text1"/>
          <w:kern w:val="2"/>
          <w:sz w:val="20"/>
          <w:szCs w:val="20"/>
          <w14:ligatures w14:val="standardContextual"/>
        </w:rPr>
      </w:pPr>
      <w:r>
        <w:rPr>
          <w:rFonts w:eastAsiaTheme="minorEastAsia"/>
        </w:rPr>
        <w:t xml:space="preserve">Como la única componente de </w:t>
      </w:r>
      <m:oMath>
        <m:r>
          <m:rPr>
            <m:sty m:val="bi"/>
          </m:rPr>
          <w:rPr>
            <w:rFonts w:ascii="Cambria Math" w:eastAsiaTheme="minorEastAsia" w:hAnsi="Cambria Math"/>
          </w:rPr>
          <m:t>A</m:t>
        </m:r>
      </m:oMath>
      <w:r>
        <w:rPr>
          <w:rFonts w:eastAsiaTheme="minorEastAsia"/>
          <w:b/>
          <w:bCs/>
        </w:rPr>
        <w:t xml:space="preserve"> </w:t>
      </w:r>
      <w:r>
        <w:rPr>
          <w:rFonts w:eastAsiaTheme="minorEastAsia"/>
        </w:rPr>
        <w:t xml:space="preserve">que queda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ϕ</m:t>
            </m:r>
          </m:sub>
        </m:sSub>
      </m:oMath>
      <w:r>
        <w:rPr>
          <w:rFonts w:eastAsiaTheme="minorEastAsia"/>
        </w:rPr>
        <w:t xml:space="preserve">, no depende de </w:t>
      </w:r>
      <m:oMath>
        <m:r>
          <w:rPr>
            <w:rFonts w:ascii="Cambria Math" w:eastAsiaTheme="minorEastAsia" w:hAnsi="Cambria Math"/>
          </w:rPr>
          <m:t>ϕ</m:t>
        </m:r>
      </m:oMath>
      <w:r>
        <w:rPr>
          <w:rFonts w:eastAsiaTheme="minorEastAsia"/>
        </w:rPr>
        <w:t xml:space="preserve">, se puede confirmar que          </w:t>
      </w:r>
      <m:oMath>
        <m:r>
          <m:rPr>
            <m:sty m:val="b"/>
          </m:rPr>
          <w:rPr>
            <w:rFonts w:ascii="Cambria Math" w:eastAsiaTheme="minorEastAsia" w:hAnsi="Cambria Math" w:cs="Times New Roman"/>
          </w:rPr>
          <m:t>∇∙</m:t>
        </m:r>
        <m:r>
          <m:rPr>
            <m:sty m:val="b"/>
          </m:rPr>
          <w:rPr>
            <w:rFonts w:ascii="Cambria Math" w:eastAsiaTheme="minorEastAsia" w:hAnsi="Cambria Math" w:cs="Times New Roman"/>
          </w:rPr>
          <m:t>A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=0.</m:t>
        </m:r>
      </m:oMath>
    </w:p>
    <w:p w14:paraId="3B359B8B" w14:textId="2734EEC7" w:rsidR="00775F82" w:rsidRPr="00A34730" w:rsidRDefault="00955B6E" w:rsidP="00085D8A">
      <w:pPr>
        <w:rPr>
          <w:rFonts w:ascii="Times New Roman" w:eastAsiaTheme="minorEastAsia" w:hAnsi="Times New Roman" w:cs="Times New Roman"/>
          <w:bCs/>
          <w:color w:val="000000" w:themeColor="text1"/>
          <w:kern w:val="2"/>
          <w:sz w:val="28"/>
          <w:szCs w:val="28"/>
          <w14:ligatures w14:val="standardContextual"/>
        </w:rPr>
      </w:pPr>
      <w:r w:rsidRPr="00A34730">
        <w:rPr>
          <w:rFonts w:ascii="Times New Roman" w:eastAsiaTheme="minorEastAsia" w:hAnsi="Times New Roman" w:cs="Times New Roman"/>
          <w:bCs/>
          <w:color w:val="000000" w:themeColor="text1"/>
          <w:kern w:val="2"/>
          <w:sz w:val="28"/>
          <w:szCs w:val="28"/>
          <w14:ligatures w14:val="standardContextual"/>
        </w:rPr>
        <w:t>Discusión Final</w:t>
      </w:r>
    </w:p>
    <w:p w14:paraId="68FF21DD" w14:textId="6D970387" w:rsidR="008A5324" w:rsidRPr="00A34730" w:rsidRDefault="00955B6E" w:rsidP="000B7ECD">
      <w:pPr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</w:pPr>
      <w:r w:rsidRPr="00A34730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Arif</w:t>
      </w:r>
      <w:r w:rsidR="00A34730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Morán</w:t>
      </w:r>
      <w:r w:rsidRPr="00A34730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:</w:t>
      </w:r>
    </w:p>
    <w:p w14:paraId="2CD3470E" w14:textId="70C2BAE2" w:rsidR="008A5324" w:rsidRDefault="008A5324" w:rsidP="00F302C3">
      <w:pPr>
        <w:jc w:val="both"/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</w:pPr>
      <w:r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En el inciso 2, </w:t>
      </w:r>
      <w:r w:rsidR="00E12038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observamos</w:t>
      </w:r>
      <w:r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tanto como en la </w:t>
      </w:r>
      <w:r w:rsidR="00056F1A" w:rsidRPr="00CE1062">
        <w:rPr>
          <w:rFonts w:ascii="Times New Roman" w:eastAsiaTheme="minorEastAsia" w:hAnsi="Times New Roman" w:cs="Times New Roman"/>
          <w:i/>
          <w:iCs/>
          <w:kern w:val="2"/>
          <w:sz w:val="24"/>
          <w:szCs w:val="24"/>
          <w14:ligatures w14:val="standardContextual"/>
        </w:rPr>
        <w:t>Ilustración</w:t>
      </w:r>
      <w:r w:rsidR="00CE1062" w:rsidRPr="00CE1062">
        <w:rPr>
          <w:rFonts w:ascii="Times New Roman" w:eastAsiaTheme="minorEastAsia" w:hAnsi="Times New Roman" w:cs="Times New Roman"/>
          <w:i/>
          <w:iCs/>
          <w:kern w:val="2"/>
          <w:sz w:val="24"/>
          <w:szCs w:val="24"/>
          <w14:ligatures w14:val="standardContextual"/>
        </w:rPr>
        <w:t xml:space="preserve"> 2,3</w:t>
      </w:r>
      <w:r w:rsidR="00CE1062">
        <w:rPr>
          <w:rFonts w:ascii="Times New Roman" w:eastAsiaTheme="minorEastAsia" w:hAnsi="Times New Roman" w:cs="Times New Roman"/>
          <w:i/>
          <w:iCs/>
          <w:kern w:val="2"/>
          <w:sz w:val="24"/>
          <w:szCs w:val="24"/>
          <w14:ligatures w14:val="standardContextual"/>
        </w:rPr>
        <w:t xml:space="preserve"> y 4</w:t>
      </w:r>
      <w:r w:rsidR="00CE1062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,</w:t>
      </w:r>
      <w:r w:rsidR="00A75F50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que </w:t>
      </w:r>
      <w:r w:rsidR="006F7D64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la componente del campo magnético en z,</w:t>
      </w:r>
      <w:r w:rsidR="00A75F50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en el eje z, no cambia en el tiempo</w:t>
      </w:r>
      <w:r w:rsidR="001B186D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. Esto se ve a través de la invarianza entre ilustración 2 y </w:t>
      </w:r>
      <w:r w:rsidR="00A6243C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3. Esto</w:t>
      </w:r>
      <w:r w:rsidR="0058455C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pudiese intuir ya que la partícula</w:t>
      </w:r>
      <w:r w:rsidR="00A6243C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kern w:val="2"/>
                <w:sz w:val="24"/>
                <w:szCs w:val="24"/>
                <w14:ligatures w14:val="standardContextual"/>
              </w:rPr>
            </m:ctrlPr>
          </m:sSubPr>
          <m:e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1</m:t>
            </m:r>
          </m:sub>
        </m:sSub>
      </m:oMath>
      <w:r w:rsidR="0058455C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A6243C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permanece a una distancia </w:t>
      </w:r>
      <m:oMath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a</m:t>
        </m:r>
      </m:oMath>
      <w:r w:rsidR="00840FFD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del eje</w:t>
      </w:r>
      <w:r w:rsidR="00970F47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en el tiempo</w:t>
      </w:r>
      <w:r w:rsidR="0058455C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.</w:t>
      </w:r>
      <w:r w:rsidR="00954DC4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Mientras que no varía en tiempo si varia conforme a z.</w:t>
      </w:r>
      <w:r w:rsidR="001B186D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F478BC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Posteriormente al analizar </w:t>
      </w:r>
      <w:r w:rsidR="008B6F38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el campo </w:t>
      </w:r>
      <w:r w:rsidR="005F104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magnético</w:t>
      </w:r>
      <w:r w:rsidR="008B6F38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FE607D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a una distancia </w:t>
      </w:r>
      <m:oMath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2a</m:t>
        </m:r>
      </m:oMath>
      <w:r w:rsidR="005F104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en </w:t>
      </w:r>
      <w:r w:rsidR="00F478BC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la </w:t>
      </w:r>
      <w:r w:rsidR="00931529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ilustración</w:t>
      </w:r>
      <w:r w:rsidR="00F478BC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5, </w:t>
      </w:r>
      <w:r w:rsidR="005F104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se observa</w:t>
      </w:r>
      <w:r w:rsidR="00F478BC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3C3025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que hay</w:t>
      </w:r>
      <w:r w:rsidR="00F478BC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una </w:t>
      </w:r>
      <w:r w:rsidR="0058455C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oscilación en la componente vertical del campo </w:t>
      </w:r>
      <w:r w:rsidR="00931529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magnético</w:t>
      </w:r>
      <w:r w:rsidR="0058455C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F64127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en debido</w:t>
      </w:r>
      <w:r w:rsidR="00D85295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a la circulación de la carga. Así mismo nos damos cuenta </w:t>
      </w:r>
      <w:r w:rsidR="00C84782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de que</w:t>
      </w:r>
      <w:r w:rsidR="00D85295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si la velocidad es mayor</w:t>
      </w:r>
      <w:r w:rsidR="00633EB1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, la duración</w:t>
      </w:r>
      <w:r w:rsidR="00F64127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633EB1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d</w:t>
      </w:r>
      <w:r w:rsidR="0057265C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el máximo </w:t>
      </w:r>
      <w:r w:rsidR="00D322F2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de la</w:t>
      </w:r>
      <w:r w:rsidR="00633EB1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gráfica </w:t>
      </w:r>
      <w:r w:rsidR="00BD325A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disminuir</w:t>
      </w:r>
      <w:r w:rsidR="00112A79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ya que la </w:t>
      </w:r>
      <w:r w:rsidR="003C32CB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partícula</w:t>
      </w:r>
      <w:r w:rsidR="00112A79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regresa </w:t>
      </w:r>
      <w:r w:rsidR="003C32CB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más</w:t>
      </w:r>
      <w:r w:rsidR="00112A79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rápido al punto en medición; por otro </w:t>
      </w:r>
      <w:r w:rsidR="00CB6514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lado,</w:t>
      </w:r>
      <w:r w:rsidR="0058455C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mientras que los demás componentes permanecen </w:t>
      </w:r>
      <w:r w:rsidR="004C3962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constantes.</w:t>
      </w:r>
      <w:r w:rsidR="00FE15C8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</w:p>
    <w:p w14:paraId="552FA4F8" w14:textId="228007B8" w:rsidR="002B74CA" w:rsidRDefault="00E84CFA" w:rsidP="00F302C3">
      <w:pPr>
        <w:jc w:val="both"/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</w:pPr>
      <w:r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Al incluir una segunda carga </w:t>
      </w:r>
      <w:r w:rsidR="0033139D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en movimiento vertical, analizamos la fuerza que ejerce sobre la primera carga en la </w:t>
      </w:r>
      <w:r w:rsidR="00D66A2F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ilustración</w:t>
      </w:r>
      <w:r w:rsidR="0033139D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6. En dicha grafica observamos un incremento </w:t>
      </w:r>
      <w:r w:rsidR="00D8707B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abrupto,</w:t>
      </w:r>
      <w:r w:rsidR="007C3F44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y disminuye</w:t>
      </w:r>
      <w:r w:rsidR="00EA2E86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367B87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manera.</w:t>
      </w:r>
      <w:r w:rsidR="00EA2E86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Esto refleja </w:t>
      </w:r>
      <w:r w:rsidR="00D06CBE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la disminución de</w:t>
      </w:r>
      <w:r w:rsidR="008E62B7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la fuerza </w:t>
      </w:r>
      <w:r w:rsidR="00D05114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conforme la carga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kern w:val="2"/>
                <w:sz w:val="24"/>
                <w:szCs w:val="24"/>
                <w14:ligatures w14:val="standardContextual"/>
              </w:rPr>
            </m:ctrlPr>
          </m:sSubPr>
          <m:e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2</m:t>
            </m:r>
          </m:sub>
        </m:sSub>
      </m:oMath>
      <w:r w:rsidR="002B74CA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baja por el eje z. </w:t>
      </w:r>
      <w:r w:rsidR="008C6728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En </w:t>
      </w:r>
      <w:r w:rsidR="00367B87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cambio, el</w:t>
      </w:r>
      <w:r w:rsidR="008C6728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campo </w:t>
      </w:r>
      <w:r w:rsidR="00367B87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magnético</w:t>
      </w:r>
      <w:r w:rsidR="001F5640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1F5640" w:rsidRPr="001F5640">
        <w:rPr>
          <w:rFonts w:ascii="Times New Roman" w:eastAsiaTheme="minorEastAsia" w:hAnsi="Times New Roman" w:cs="Times New Roman"/>
          <w:i/>
          <w:iCs/>
          <w:kern w:val="2"/>
          <w:sz w:val="24"/>
          <w:szCs w:val="24"/>
          <w14:ligatures w14:val="standardContextual"/>
        </w:rPr>
        <w:t>Ilustración 7</w:t>
      </w:r>
      <w:r w:rsidR="001F5640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8C6728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generado por la carga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kern w:val="2"/>
                <w:sz w:val="24"/>
                <w:szCs w:val="24"/>
                <w14:ligatures w14:val="standardContextual"/>
              </w:rPr>
            </m:ctrlPr>
          </m:sSubPr>
          <m:e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2</m:t>
            </m:r>
          </m:sub>
        </m:sSub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 xml:space="preserve"> </m:t>
        </m:r>
      </m:oMath>
      <w:r w:rsidR="00A03770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solo tiene componente azimutal</w:t>
      </w:r>
      <w:r w:rsidR="00597417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C94A88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y misma dirección del movimiento de la carga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kern w:val="2"/>
                <w:sz w:val="24"/>
                <w:szCs w:val="24"/>
                <w14:ligatures w14:val="standardContextual"/>
              </w:rPr>
            </m:ctrlPr>
          </m:sSubPr>
          <m:e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1</m:t>
            </m:r>
          </m:sub>
        </m:sSub>
      </m:oMath>
      <w:r w:rsidR="00C452EA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,por lo </w:t>
      </w:r>
      <w:r w:rsidR="00A94F36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tanto,</w:t>
      </w:r>
      <w:r w:rsidR="00C452EA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5C71EF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la fuerza es </w:t>
      </w:r>
      <w:r w:rsidR="00516FDE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nula</w:t>
      </w:r>
      <w:r w:rsidR="00C94A88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.</w:t>
      </w:r>
    </w:p>
    <w:p w14:paraId="40DDF026" w14:textId="6EA14ABC" w:rsidR="00955B6E" w:rsidRDefault="00516FDE" w:rsidP="00F302C3">
      <w:pPr>
        <w:jc w:val="both"/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</w:pPr>
      <w:r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Así </w:t>
      </w:r>
      <w:r w:rsidR="007D7A68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mismo, e</w:t>
      </w:r>
      <w:r w:rsidR="007D7A68" w:rsidRPr="00F30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ntre</w:t>
      </w:r>
      <w:r w:rsidR="00D7270B" w:rsidRPr="00F30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las </w:t>
      </w:r>
      <w:r w:rsidR="00F302C3" w:rsidRPr="00F30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principales</w:t>
      </w:r>
      <w:r w:rsidR="00F30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diferencias que se encuentra</w:t>
      </w:r>
      <w:r w:rsidR="005B361E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F30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al variar las </w:t>
      </w:r>
      <w:r w:rsidR="005B361E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condiciones</w:t>
      </w:r>
      <w:r w:rsidR="00F30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5B361E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iniciales</w:t>
      </w:r>
      <w:r w:rsidR="00F30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, es decir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kern w:val="2"/>
                <w:sz w:val="24"/>
                <w:szCs w:val="24"/>
                <w14:ligatures w14:val="standardContextual"/>
              </w:rPr>
            </m:ctrlPr>
          </m:sSubPr>
          <m:e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1</m:t>
            </m:r>
          </m:sub>
        </m:sSub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,a,</m:t>
        </m:r>
        <m:sSub>
          <m:sSubPr>
            <m:ctrlPr>
              <w:rPr>
                <w:rFonts w:ascii="Cambria Math" w:eastAsiaTheme="minorEastAsia" w:hAnsi="Cambria Math" w:cs="Times New Roman"/>
                <w:i/>
                <w:kern w:val="2"/>
                <w:sz w:val="24"/>
                <w:szCs w:val="24"/>
                <w14:ligatures w14:val="standardContextual"/>
              </w:rPr>
            </m:ctrlPr>
          </m:sSubPr>
          <m:e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1</m:t>
            </m:r>
          </m:sub>
        </m:sSub>
      </m:oMath>
      <w:r w:rsidR="00535462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.</w:t>
      </w:r>
      <w:r w:rsidR="006128B2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Al </w:t>
      </w:r>
      <w:r w:rsidR="006608D4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incrementar </w:t>
      </w:r>
      <w:r w:rsidR="008C5C5F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tanto </w:t>
      </w:r>
      <w:r w:rsidR="006608D4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el valor de la velocidad tangencial</w:t>
      </w:r>
      <w:r w:rsidR="008C5C5F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kern w:val="2"/>
                <w:sz w:val="24"/>
                <w:szCs w:val="24"/>
                <w14:ligatures w14:val="standardContextual"/>
              </w:rPr>
            </m:ctrlPr>
          </m:sSubPr>
          <m:e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1</m:t>
            </m:r>
          </m:sub>
        </m:sSub>
      </m:oMath>
      <w:r w:rsidR="006608D4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8C5C5F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como la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kern w:val="2"/>
                <w:sz w:val="24"/>
                <w:szCs w:val="24"/>
                <w14:ligatures w14:val="standardContextual"/>
              </w:rPr>
            </m:ctrlPr>
          </m:sSubPr>
          <m:e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1</m:t>
            </m:r>
          </m:sub>
        </m:sSub>
      </m:oMath>
      <w:r w:rsidR="006608D4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5B361E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, </w:t>
      </w:r>
      <w:r w:rsidR="000B7ECD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del</w:t>
      </w:r>
      <w:r w:rsidR="005B361E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campo magnético se </w:t>
      </w:r>
      <w:r w:rsidR="000B7ECD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intensifica</w:t>
      </w:r>
      <w:r w:rsidR="00B54947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. Por otro </w:t>
      </w:r>
      <w:r w:rsidR="000B7ECD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lado,</w:t>
      </w:r>
      <w:r w:rsidR="00B54947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2F5FA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los </w:t>
      </w:r>
      <w:r w:rsidR="000B7ECD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cálculos</w:t>
      </w:r>
      <w:r w:rsidR="002F5FA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de las fuerzas en el </w:t>
      </w:r>
      <w:r w:rsidR="000B7ECD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inciso</w:t>
      </w:r>
      <w:r w:rsidR="002F5FA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4 </w:t>
      </w:r>
      <w:r w:rsidR="000B7ECD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incrementará</w:t>
      </w:r>
      <w:r w:rsidR="00A94F36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n mientras que la fuerza que experimenta la carga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kern w:val="2"/>
                <w:sz w:val="24"/>
                <w:szCs w:val="24"/>
                <w14:ligatures w14:val="standardContextual"/>
              </w:rPr>
            </m:ctrlPr>
          </m:sSubPr>
          <m:e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  <w:kern w:val="2"/>
                <w:sz w:val="24"/>
                <w:szCs w:val="24"/>
                <w14:ligatures w14:val="standardContextual"/>
              </w:rPr>
              <m:t>2</m:t>
            </m:r>
          </m:sub>
        </m:sSub>
      </m:oMath>
      <w:r w:rsidR="00A94F36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segura siendo nula.</w:t>
      </w:r>
      <w:r w:rsidR="00415B10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En </w:t>
      </w:r>
      <w:r w:rsidR="009D78B1" w:rsidRPr="009D78B1">
        <w:rPr>
          <w:rFonts w:ascii="Times New Roman" w:eastAsiaTheme="minorEastAsia" w:hAnsi="Times New Roman" w:cs="Times New Roman"/>
          <w:i/>
          <w:iCs/>
          <w:kern w:val="2"/>
          <w:sz w:val="24"/>
          <w:szCs w:val="24"/>
          <w14:ligatures w14:val="standardContextual"/>
        </w:rPr>
        <w:t>Ilustración</w:t>
      </w:r>
      <w:r w:rsidR="00415B10" w:rsidRPr="009D78B1">
        <w:rPr>
          <w:rFonts w:ascii="Times New Roman" w:eastAsiaTheme="minorEastAsia" w:hAnsi="Times New Roman" w:cs="Times New Roman"/>
          <w:i/>
          <w:iCs/>
          <w:kern w:val="2"/>
          <w:sz w:val="24"/>
          <w:szCs w:val="24"/>
          <w14:ligatures w14:val="standardContextual"/>
        </w:rPr>
        <w:t xml:space="preserve"> 10</w:t>
      </w:r>
      <w:r w:rsidR="00415B10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se observa un fenómeno </w:t>
      </w:r>
      <w:r w:rsidR="0083623F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similar a la delta de Dirac, donde</w:t>
      </w:r>
      <w:r w:rsidR="007720B1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el campo </w:t>
      </w:r>
      <w:r w:rsidR="009D78B1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magnético</w:t>
      </w:r>
      <w:r w:rsidR="007720B1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se dispara en </w:t>
      </w:r>
      <w:r w:rsidR="009D78B1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la espira</w:t>
      </w:r>
      <w:r w:rsidR="000622EC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.</w:t>
      </w:r>
    </w:p>
    <w:p w14:paraId="6FFC7AD8" w14:textId="4380DB55" w:rsidR="00D06D6B" w:rsidRDefault="00C46541" w:rsidP="00F302C3">
      <w:pPr>
        <w:jc w:val="both"/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</w:pPr>
      <w:r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En cuanto al </w:t>
      </w:r>
      <w:r w:rsidR="00356332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campo </w:t>
      </w:r>
      <w:r w:rsidR="00376ABF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magnético</w:t>
      </w:r>
      <w:r w:rsidR="00356332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376ABF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y el potencial </w:t>
      </w:r>
      <w:r w:rsidR="00376ABF" w:rsidRPr="00376ABF">
        <w:rPr>
          <w:rFonts w:ascii="Times New Roman" w:eastAsiaTheme="minorEastAsia" w:hAnsi="Times New Roman" w:cs="Times New Roman"/>
          <w:i/>
          <w:iCs/>
          <w:kern w:val="2"/>
          <w:sz w:val="24"/>
          <w:szCs w:val="24"/>
          <w14:ligatures w14:val="standardContextual"/>
        </w:rPr>
        <w:t>Ilustración 13</w:t>
      </w:r>
      <w:r w:rsidR="00356332" w:rsidRPr="00376ABF">
        <w:rPr>
          <w:rFonts w:ascii="Times New Roman" w:eastAsiaTheme="minorEastAsia" w:hAnsi="Times New Roman" w:cs="Times New Roman"/>
          <w:i/>
          <w:iCs/>
          <w:kern w:val="2"/>
          <w:sz w:val="24"/>
          <w:szCs w:val="24"/>
          <w14:ligatures w14:val="standardContextual"/>
        </w:rPr>
        <w:t xml:space="preserve"> </w:t>
      </w:r>
      <w:r w:rsidR="00376ABF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producido por la corriente</w:t>
      </w:r>
      <w:r w:rsidR="00376ABF" w:rsidRPr="00376ABF">
        <w:rPr>
          <w:rFonts w:ascii="Times New Roman" w:eastAsiaTheme="minorEastAsia" w:hAnsi="Times New Roman" w:cs="Times New Roman"/>
          <w:i/>
          <w:iCs/>
          <w:kern w:val="2"/>
          <w:sz w:val="24"/>
          <w:szCs w:val="24"/>
          <w14:ligatures w14:val="standardContextual"/>
        </w:rPr>
        <w:t xml:space="preserve"> </w:t>
      </w:r>
      <w:r w:rsidR="000A2919" w:rsidRPr="00376ABF">
        <w:rPr>
          <w:rFonts w:ascii="Times New Roman" w:eastAsiaTheme="minorEastAsia" w:hAnsi="Times New Roman" w:cs="Times New Roman"/>
          <w:i/>
          <w:iCs/>
          <w:kern w:val="2"/>
          <w:sz w:val="24"/>
          <w:szCs w:val="24"/>
          <w14:ligatures w14:val="standardContextual"/>
        </w:rPr>
        <w:t>I</w:t>
      </w:r>
      <w:r w:rsidR="000A2919">
        <w:rPr>
          <w:rFonts w:ascii="Times New Roman" w:eastAsiaTheme="minorEastAsia" w:hAnsi="Times New Roman" w:cs="Times New Roman"/>
          <w:i/>
          <w:iCs/>
          <w:kern w:val="2"/>
          <w:sz w:val="24"/>
          <w:szCs w:val="24"/>
          <w14:ligatures w14:val="standardContextual"/>
        </w:rPr>
        <w:t>, observamos</w:t>
      </w:r>
      <w:r w:rsidR="0041361E">
        <w:rPr>
          <w:rFonts w:ascii="Times New Roman" w:eastAsiaTheme="minorEastAsia" w:hAnsi="Times New Roman" w:cs="Times New Roman"/>
          <w:i/>
          <w:iCs/>
          <w:kern w:val="2"/>
          <w:sz w:val="24"/>
          <w:szCs w:val="24"/>
          <w14:ligatures w14:val="standardContextual"/>
        </w:rPr>
        <w:t xml:space="preserve"> lo </w:t>
      </w:r>
      <w:r w:rsidR="000A2919">
        <w:rPr>
          <w:rFonts w:ascii="Times New Roman" w:eastAsiaTheme="minorEastAsia" w:hAnsi="Times New Roman" w:cs="Times New Roman"/>
          <w:i/>
          <w:iCs/>
          <w:kern w:val="2"/>
          <w:sz w:val="24"/>
          <w:szCs w:val="24"/>
          <w14:ligatures w14:val="standardContextual"/>
        </w:rPr>
        <w:t>que</w:t>
      </w:r>
      <w:r w:rsidR="0041361E">
        <w:rPr>
          <w:rFonts w:ascii="Times New Roman" w:eastAsiaTheme="minorEastAsia" w:hAnsi="Times New Roman" w:cs="Times New Roman"/>
          <w:i/>
          <w:iCs/>
          <w:kern w:val="2"/>
          <w:sz w:val="24"/>
          <w:szCs w:val="24"/>
          <w14:ligatures w14:val="standardContextual"/>
        </w:rPr>
        <w:t xml:space="preserve"> se hacia presente en electrostática. </w:t>
      </w:r>
      <w:r w:rsidR="0041361E" w:rsidRPr="00097641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El potencial es </w:t>
      </w:r>
      <w:r w:rsidR="000A2919" w:rsidRPr="00097641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perpendicular a las líneas de campo. Así mismo se observa que el campo rodea el </w:t>
      </w:r>
      <w:r w:rsidR="00097641" w:rsidRPr="00097641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cable</w:t>
      </w:r>
      <w:r w:rsidR="00097641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y las líneas del potencial van en dirección tangente de la espira</w:t>
      </w:r>
      <w:r w:rsidR="00097641">
        <w:rPr>
          <w:rFonts w:ascii="Times New Roman" w:eastAsiaTheme="minorEastAsia" w:hAnsi="Times New Roman" w:cs="Times New Roman"/>
          <w:i/>
          <w:iCs/>
          <w:kern w:val="2"/>
          <w:sz w:val="24"/>
          <w:szCs w:val="24"/>
          <w14:ligatures w14:val="standardContextual"/>
        </w:rPr>
        <w:t>.</w:t>
      </w:r>
      <w:r w:rsidR="00097641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Uno</w:t>
      </w:r>
      <w:r w:rsidR="00EB1E4C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de los principales </w:t>
      </w:r>
      <w:r w:rsidR="008A4566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hallazgos</w:t>
      </w:r>
      <w:r w:rsidR="00EB1E4C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a través del uso de funciones </w:t>
      </w:r>
      <w:r w:rsidR="008A4566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elípticas, es que facilita las integrales de manera analítica sin tener que recurrir a los cálculos numérico. </w:t>
      </w:r>
    </w:p>
    <w:p w14:paraId="07A21719" w14:textId="0EBE3140" w:rsidR="00BE6B0C" w:rsidRPr="00F302C3" w:rsidRDefault="00BE6B0C" w:rsidP="00F302C3">
      <w:pPr>
        <w:jc w:val="both"/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</w:pPr>
      <w:r w:rsidRPr="00F30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Entre los </w:t>
      </w:r>
      <w:r w:rsidR="007E4A89" w:rsidRPr="00F30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conceptos que aprendí a lo largo de </w:t>
      </w:r>
      <w:r w:rsidR="005B361E" w:rsidRPr="00F30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este,</w:t>
      </w:r>
      <w:r w:rsidR="00136381" w:rsidRPr="00F30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considero haber desarrollado mi visualización de </w:t>
      </w:r>
      <w:r w:rsidR="005B361E" w:rsidRPr="00F30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fenómenos</w:t>
      </w:r>
      <w:r w:rsidR="00136381" w:rsidRPr="00F30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tridimensionales y en movimiento gracias a la animación de los campos magnéticos del apartado 1 </w:t>
      </w:r>
      <w:r w:rsidR="00F302C3" w:rsidRPr="00F30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a lo largo del tiempo.</w:t>
      </w:r>
      <w:r w:rsidR="00A94F36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Así mismo, considero haber desarrollado mis habilidades </w:t>
      </w:r>
      <w:r w:rsidR="007D7A68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lógicas </w:t>
      </w:r>
      <w:r w:rsidR="00A94F36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de programacion</w:t>
      </w:r>
      <w:r w:rsidR="007D7A68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. </w:t>
      </w:r>
    </w:p>
    <w:p w14:paraId="50CC0EDB" w14:textId="16E2B488" w:rsidR="003B393E" w:rsidRPr="00F302C3" w:rsidRDefault="003B393E" w:rsidP="00F302C3">
      <w:pPr>
        <w:jc w:val="both"/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</w:pPr>
      <w:r>
        <w:rPr>
          <w:rFonts w:ascii="Times New Roman" w:eastAsiaTheme="minorEastAsia" w:hAnsi="Times New Roman" w:cs="Times New Roman"/>
          <w:b/>
          <w:bCs/>
          <w:kern w:val="2"/>
          <w:sz w:val="36"/>
          <w:szCs w:val="36"/>
          <w14:ligatures w14:val="standardContextual"/>
        </w:rPr>
        <w:t>Alberto:</w:t>
      </w:r>
    </w:p>
    <w:p w14:paraId="32724DC7" w14:textId="276B1F1B" w:rsidR="005E3890" w:rsidRPr="004862C3" w:rsidRDefault="00FB32F3" w:rsidP="00443352">
      <w:pPr>
        <w:jc w:val="both"/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</w:pPr>
      <w:r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En el problema 1, si se cambia la velocidad tendremos dos principales cambios de comportamiento en el campo magnético generado. </w:t>
      </w:r>
      <w:r w:rsidR="00AC72CE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Se puede ver que la magnitud de cada </w:t>
      </w:r>
      <w:r w:rsidR="00AC72CE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componente (</w:t>
      </w:r>
      <m:oMath>
        <m:r>
          <w:rPr>
            <w:rFonts w:ascii="Cambria Math" w:eastAsiaTheme="minorEastAsia" w:hAnsi="Cambria Math" w:cs="Times New Roman"/>
            <w:kern w:val="2"/>
            <w:sz w:val="24"/>
            <w:szCs w:val="24"/>
            <w14:ligatures w14:val="standardContextual"/>
          </w:rPr>
          <m:t>r, z, ϕ)</m:t>
        </m:r>
      </m:oMath>
      <w:r w:rsidR="00AC72CE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aumentará proporcionalmente a la velocidad, </w:t>
      </w:r>
      <w:r w:rsidR="00B42C7D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y pasará lo mismo si aumenta la carga de la partícula.</w:t>
      </w:r>
      <w:r w:rsidR="00AC72CE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B42C7D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También se puede notar</w:t>
      </w:r>
      <w:r w:rsidR="00AC72CE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que</w:t>
      </w:r>
      <w:r w:rsidR="00B42C7D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, al aumentar la velocidad,</w:t>
      </w:r>
      <w:r w:rsidR="00AC72CE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7B0DF6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la frecuencia </w:t>
      </w:r>
      <w:r w:rsidR="00B42C7D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también</w:t>
      </w:r>
      <w:r w:rsidR="007B0DF6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aumentará.</w:t>
      </w:r>
      <w:r w:rsidR="00176C04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2B7497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Por tanto, se puede esperar que</w:t>
      </w:r>
      <w:r w:rsidR="00B42C7D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al aumentar la velocidad de la partícula</w:t>
      </w:r>
      <w:r w:rsidR="002B7497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la magnitud del campo magnético </w:t>
      </w:r>
      <w:r w:rsidR="00B42C7D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también incrementará</w:t>
      </w:r>
      <w:r w:rsidR="002B7497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, mientras que </w:t>
      </w:r>
      <w:r w:rsidR="000434DD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la frecuencia angular del giro del campo magnético </w:t>
      </w:r>
      <w:r w:rsidR="00DF5B69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(acimutal</w:t>
      </w:r>
      <w:r w:rsidR="00D53331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y alrededor del aro)</w:t>
      </w:r>
      <w:r w:rsidR="00B42C7D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 </w:t>
      </w:r>
      <w:r w:rsidR="000434DD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 xml:space="preserve">también se verá </w:t>
      </w:r>
      <w:r w:rsidR="00894DD1" w:rsidRPr="004862C3">
        <w:rPr>
          <w:rFonts w:ascii="Times New Roman" w:eastAsiaTheme="minorEastAsia" w:hAnsi="Times New Roman" w:cs="Times New Roman"/>
          <w:kern w:val="2"/>
          <w:sz w:val="24"/>
          <w:szCs w:val="24"/>
          <w14:ligatures w14:val="standardContextual"/>
        </w:rPr>
        <w:t>incrementado.</w:t>
      </w:r>
    </w:p>
    <w:p w14:paraId="2F131F45" w14:textId="2D7A21A2" w:rsidR="005E3890" w:rsidRPr="004862C3" w:rsidRDefault="00473282" w:rsidP="00443352">
      <w:pPr>
        <w:jc w:val="both"/>
        <w:rPr>
          <w:rFonts w:ascii="Times New Roman" w:hAnsi="Times New Roman" w:cs="Times New Roman"/>
          <w:sz w:val="24"/>
          <w:szCs w:val="24"/>
        </w:rPr>
      </w:pPr>
      <w:r w:rsidRPr="004862C3">
        <w:rPr>
          <w:rFonts w:ascii="Times New Roman" w:hAnsi="Times New Roman" w:cs="Times New Roman"/>
          <w:sz w:val="24"/>
          <w:szCs w:val="24"/>
        </w:rPr>
        <w:t xml:space="preserve">Este proyecto </w:t>
      </w:r>
      <w:r w:rsidR="00884611" w:rsidRPr="004862C3">
        <w:rPr>
          <w:rFonts w:ascii="Times New Roman" w:hAnsi="Times New Roman" w:cs="Times New Roman"/>
          <w:sz w:val="24"/>
          <w:szCs w:val="24"/>
        </w:rPr>
        <w:t>hemos aprendido y repasado bastantes</w:t>
      </w:r>
      <w:r w:rsidRPr="004862C3">
        <w:rPr>
          <w:rFonts w:ascii="Times New Roman" w:hAnsi="Times New Roman" w:cs="Times New Roman"/>
          <w:sz w:val="24"/>
          <w:szCs w:val="24"/>
        </w:rPr>
        <w:t xml:space="preserve"> conceptos </w:t>
      </w:r>
      <w:r w:rsidR="00884611" w:rsidRPr="004862C3">
        <w:rPr>
          <w:rFonts w:ascii="Times New Roman" w:hAnsi="Times New Roman" w:cs="Times New Roman"/>
          <w:sz w:val="24"/>
          <w:szCs w:val="24"/>
        </w:rPr>
        <w:t xml:space="preserve">relacionados en la </w:t>
      </w:r>
      <w:r w:rsidRPr="004862C3">
        <w:rPr>
          <w:rFonts w:ascii="Times New Roman" w:hAnsi="Times New Roman" w:cs="Times New Roman"/>
          <w:sz w:val="24"/>
          <w:szCs w:val="24"/>
        </w:rPr>
        <w:t>electrodinámica</w:t>
      </w:r>
      <w:r w:rsidR="0065413A" w:rsidRPr="004862C3">
        <w:rPr>
          <w:rFonts w:ascii="Times New Roman" w:hAnsi="Times New Roman" w:cs="Times New Roman"/>
          <w:sz w:val="24"/>
          <w:szCs w:val="24"/>
        </w:rPr>
        <w:t xml:space="preserve">. </w:t>
      </w:r>
      <w:r w:rsidR="001B5221" w:rsidRPr="004862C3">
        <w:rPr>
          <w:rFonts w:ascii="Times New Roman" w:hAnsi="Times New Roman" w:cs="Times New Roman"/>
          <w:sz w:val="24"/>
          <w:szCs w:val="24"/>
        </w:rPr>
        <w:t>Hemos calculado</w:t>
      </w:r>
      <w:r w:rsidR="00884611" w:rsidRPr="004862C3">
        <w:rPr>
          <w:rFonts w:ascii="Times New Roman" w:hAnsi="Times New Roman" w:cs="Times New Roman"/>
          <w:sz w:val="24"/>
          <w:szCs w:val="24"/>
        </w:rPr>
        <w:t xml:space="preserve"> el</w:t>
      </w:r>
      <w:r w:rsidRPr="004862C3">
        <w:rPr>
          <w:rFonts w:ascii="Times New Roman" w:hAnsi="Times New Roman" w:cs="Times New Roman"/>
          <w:sz w:val="24"/>
          <w:szCs w:val="24"/>
        </w:rPr>
        <w:t xml:space="preserve"> campo magnético producido por una carga en movimiento, </w:t>
      </w:r>
      <w:r w:rsidR="001B5221" w:rsidRPr="004862C3">
        <w:rPr>
          <w:rFonts w:ascii="Times New Roman" w:hAnsi="Times New Roman" w:cs="Times New Roman"/>
          <w:sz w:val="24"/>
          <w:szCs w:val="24"/>
        </w:rPr>
        <w:t>practicamos</w:t>
      </w:r>
      <w:r w:rsidR="00884611" w:rsidRPr="004862C3">
        <w:rPr>
          <w:rFonts w:ascii="Times New Roman" w:hAnsi="Times New Roman" w:cs="Times New Roman"/>
          <w:sz w:val="24"/>
          <w:szCs w:val="24"/>
        </w:rPr>
        <w:t xml:space="preserve"> </w:t>
      </w:r>
      <w:r w:rsidRPr="004862C3">
        <w:rPr>
          <w:rFonts w:ascii="Times New Roman" w:hAnsi="Times New Roman" w:cs="Times New Roman"/>
          <w:sz w:val="24"/>
          <w:szCs w:val="24"/>
        </w:rPr>
        <w:t xml:space="preserve">el uso de coordenadas cilíndricas y la aplicación de la magnetostática para una carga que se mueve a una velocidad constante. </w:t>
      </w:r>
      <w:r w:rsidR="00262FE4" w:rsidRPr="004862C3">
        <w:rPr>
          <w:rFonts w:ascii="Times New Roman" w:hAnsi="Times New Roman" w:cs="Times New Roman"/>
          <w:sz w:val="24"/>
          <w:szCs w:val="24"/>
        </w:rPr>
        <w:t>Dentro de las</w:t>
      </w:r>
      <w:r w:rsidRPr="004862C3">
        <w:rPr>
          <w:rFonts w:ascii="Times New Roman" w:hAnsi="Times New Roman" w:cs="Times New Roman"/>
          <w:sz w:val="24"/>
          <w:szCs w:val="24"/>
        </w:rPr>
        <w:t xml:space="preserve"> habilidades técnicas desarrolladas a través </w:t>
      </w:r>
      <w:r w:rsidR="00884611" w:rsidRPr="004862C3">
        <w:rPr>
          <w:rFonts w:ascii="Times New Roman" w:hAnsi="Times New Roman" w:cs="Times New Roman"/>
          <w:sz w:val="24"/>
          <w:szCs w:val="24"/>
        </w:rPr>
        <w:t>de</w:t>
      </w:r>
      <w:r w:rsidR="00262FE4" w:rsidRPr="004862C3">
        <w:rPr>
          <w:rFonts w:ascii="Times New Roman" w:hAnsi="Times New Roman" w:cs="Times New Roman"/>
          <w:sz w:val="24"/>
          <w:szCs w:val="24"/>
        </w:rPr>
        <w:t xml:space="preserve"> este mini-</w:t>
      </w:r>
      <w:r w:rsidRPr="004862C3">
        <w:rPr>
          <w:rFonts w:ascii="Times New Roman" w:hAnsi="Times New Roman" w:cs="Times New Roman"/>
          <w:sz w:val="24"/>
          <w:szCs w:val="24"/>
        </w:rPr>
        <w:t xml:space="preserve">proyecto </w:t>
      </w:r>
      <w:r w:rsidR="00262FE4" w:rsidRPr="004862C3">
        <w:rPr>
          <w:rFonts w:ascii="Times New Roman" w:hAnsi="Times New Roman" w:cs="Times New Roman"/>
          <w:sz w:val="24"/>
          <w:szCs w:val="24"/>
        </w:rPr>
        <w:t xml:space="preserve">se </w:t>
      </w:r>
      <w:r w:rsidRPr="004862C3">
        <w:rPr>
          <w:rFonts w:ascii="Times New Roman" w:hAnsi="Times New Roman" w:cs="Times New Roman"/>
          <w:sz w:val="24"/>
          <w:szCs w:val="24"/>
        </w:rPr>
        <w:t xml:space="preserve">incluyen el uso de herramientas matemáticas </w:t>
      </w:r>
      <w:r w:rsidR="00585C36" w:rsidRPr="004862C3">
        <w:rPr>
          <w:rFonts w:ascii="Times New Roman" w:hAnsi="Times New Roman" w:cs="Times New Roman"/>
          <w:sz w:val="24"/>
          <w:szCs w:val="24"/>
        </w:rPr>
        <w:t>y de cálculo vectorial</w:t>
      </w:r>
      <w:r w:rsidR="00884611" w:rsidRPr="004862C3">
        <w:rPr>
          <w:rFonts w:ascii="Times New Roman" w:hAnsi="Times New Roman" w:cs="Times New Roman"/>
          <w:sz w:val="24"/>
          <w:szCs w:val="24"/>
        </w:rPr>
        <w:t xml:space="preserve"> </w:t>
      </w:r>
      <w:r w:rsidRPr="004862C3">
        <w:rPr>
          <w:rFonts w:ascii="Times New Roman" w:hAnsi="Times New Roman" w:cs="Times New Roman"/>
          <w:sz w:val="24"/>
          <w:szCs w:val="24"/>
        </w:rPr>
        <w:t xml:space="preserve">como integrales elípticas, el </w:t>
      </w:r>
      <w:r w:rsidR="00D572C3" w:rsidRPr="004862C3">
        <w:rPr>
          <w:rFonts w:ascii="Times New Roman" w:hAnsi="Times New Roman" w:cs="Times New Roman"/>
          <w:sz w:val="24"/>
          <w:szCs w:val="24"/>
        </w:rPr>
        <w:t xml:space="preserve">rotacional, la divergencia, </w:t>
      </w:r>
      <w:r w:rsidR="00884611" w:rsidRPr="004862C3">
        <w:rPr>
          <w:rFonts w:ascii="Times New Roman" w:hAnsi="Times New Roman" w:cs="Times New Roman"/>
          <w:sz w:val="24"/>
          <w:szCs w:val="24"/>
        </w:rPr>
        <w:t xml:space="preserve">el </w:t>
      </w:r>
      <w:r w:rsidRPr="004862C3">
        <w:rPr>
          <w:rFonts w:ascii="Times New Roman" w:hAnsi="Times New Roman" w:cs="Times New Roman"/>
          <w:sz w:val="24"/>
          <w:szCs w:val="24"/>
        </w:rPr>
        <w:t xml:space="preserve">uso de </w:t>
      </w:r>
      <w:r w:rsidR="00884611" w:rsidRPr="004862C3">
        <w:rPr>
          <w:rFonts w:ascii="Times New Roman" w:hAnsi="Times New Roman" w:cs="Times New Roman"/>
          <w:sz w:val="24"/>
          <w:szCs w:val="24"/>
        </w:rPr>
        <w:t>Matlab</w:t>
      </w:r>
      <w:r w:rsidR="00262FE4" w:rsidRPr="004862C3">
        <w:rPr>
          <w:rFonts w:ascii="Times New Roman" w:hAnsi="Times New Roman" w:cs="Times New Roman"/>
          <w:sz w:val="24"/>
          <w:szCs w:val="24"/>
        </w:rPr>
        <w:t xml:space="preserve"> y Python</w:t>
      </w:r>
      <w:r w:rsidRPr="004862C3">
        <w:rPr>
          <w:rFonts w:ascii="Times New Roman" w:hAnsi="Times New Roman" w:cs="Times New Roman"/>
          <w:sz w:val="24"/>
          <w:szCs w:val="24"/>
        </w:rPr>
        <w:t xml:space="preserve"> para visualizar y analizar datos, y la capacidad de pensar de manera crítica y creativa para resolver problemas complejos en electrodinámica.</w:t>
      </w:r>
      <w:r w:rsidR="00585C36" w:rsidRPr="004862C3">
        <w:rPr>
          <w:rFonts w:ascii="Times New Roman" w:hAnsi="Times New Roman" w:cs="Times New Roman"/>
          <w:sz w:val="24"/>
          <w:szCs w:val="24"/>
        </w:rPr>
        <w:t xml:space="preserve"> Por ejemplo, </w:t>
      </w:r>
      <w:r w:rsidR="007B7A63" w:rsidRPr="004862C3">
        <w:rPr>
          <w:rFonts w:ascii="Times New Roman" w:hAnsi="Times New Roman" w:cs="Times New Roman"/>
          <w:sz w:val="24"/>
          <w:szCs w:val="24"/>
        </w:rPr>
        <w:t>se requirió</w:t>
      </w:r>
      <w:r w:rsidR="00585C36" w:rsidRPr="004862C3">
        <w:rPr>
          <w:rFonts w:ascii="Times New Roman" w:hAnsi="Times New Roman" w:cs="Times New Roman"/>
          <w:sz w:val="24"/>
          <w:szCs w:val="24"/>
        </w:rPr>
        <w:t xml:space="preserve"> considerar la simetría del problema y cómo utilizarla para nuestro provecho, para simplificar el problema a simular.</w:t>
      </w:r>
    </w:p>
    <w:sectPr w:rsidR="005E3890" w:rsidRPr="004862C3"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0ACD97" w14:textId="77777777" w:rsidR="001378A2" w:rsidRDefault="001378A2" w:rsidP="00817E83">
      <w:pPr>
        <w:spacing w:after="0" w:line="240" w:lineRule="auto"/>
      </w:pPr>
      <w:r>
        <w:separator/>
      </w:r>
    </w:p>
  </w:endnote>
  <w:endnote w:type="continuationSeparator" w:id="0">
    <w:p w14:paraId="6F23B190" w14:textId="77777777" w:rsidR="001378A2" w:rsidRDefault="001378A2" w:rsidP="00817E83">
      <w:pPr>
        <w:spacing w:after="0" w:line="240" w:lineRule="auto"/>
      </w:pPr>
      <w:r>
        <w:continuationSeparator/>
      </w:r>
    </w:p>
  </w:endnote>
  <w:endnote w:type="continuationNotice" w:id="1">
    <w:p w14:paraId="42C8E8CE" w14:textId="77777777" w:rsidR="001378A2" w:rsidRDefault="001378A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7D02E9" w14:textId="77777777" w:rsidR="001378A2" w:rsidRDefault="001378A2" w:rsidP="00817E83">
      <w:pPr>
        <w:spacing w:after="0" w:line="240" w:lineRule="auto"/>
      </w:pPr>
      <w:r>
        <w:separator/>
      </w:r>
    </w:p>
  </w:footnote>
  <w:footnote w:type="continuationSeparator" w:id="0">
    <w:p w14:paraId="20F0E93F" w14:textId="77777777" w:rsidR="001378A2" w:rsidRDefault="001378A2" w:rsidP="00817E83">
      <w:pPr>
        <w:spacing w:after="0" w:line="240" w:lineRule="auto"/>
      </w:pPr>
      <w:r>
        <w:continuationSeparator/>
      </w:r>
    </w:p>
  </w:footnote>
  <w:footnote w:type="continuationNotice" w:id="1">
    <w:p w14:paraId="4D2AF520" w14:textId="77777777" w:rsidR="001378A2" w:rsidRDefault="001378A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64EC8"/>
    <w:multiLevelType w:val="hybridMultilevel"/>
    <w:tmpl w:val="E842F15A"/>
    <w:lvl w:ilvl="0" w:tplc="CF48B81E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  <w:strike w:val="0"/>
        <w:color w:val="auto"/>
        <w:sz w:val="24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55361"/>
    <w:multiLevelType w:val="hybridMultilevel"/>
    <w:tmpl w:val="E6283E60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343E5E"/>
    <w:multiLevelType w:val="hybridMultilevel"/>
    <w:tmpl w:val="D9E82D2A"/>
    <w:lvl w:ilvl="0" w:tplc="080A000F">
      <w:start w:val="1"/>
      <w:numFmt w:val="decimal"/>
      <w:lvlText w:val="%1.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2364D3A"/>
    <w:multiLevelType w:val="hybridMultilevel"/>
    <w:tmpl w:val="1F66D79C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6168CC"/>
    <w:multiLevelType w:val="hybridMultilevel"/>
    <w:tmpl w:val="A41EA68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2146D6"/>
    <w:multiLevelType w:val="hybridMultilevel"/>
    <w:tmpl w:val="39B895BA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2826E1"/>
    <w:multiLevelType w:val="hybridMultilevel"/>
    <w:tmpl w:val="E7763BB6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 w:hint="default"/>
        <w:strike w:val="0"/>
        <w:color w:val="auto"/>
        <w:sz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0557B3"/>
    <w:multiLevelType w:val="hybridMultilevel"/>
    <w:tmpl w:val="82161CAE"/>
    <w:lvl w:ilvl="0" w:tplc="BD72685C">
      <w:start w:val="1"/>
      <w:numFmt w:val="lowerLetter"/>
      <w:lvlText w:val="%1)"/>
      <w:lvlJc w:val="left"/>
      <w:pPr>
        <w:ind w:left="810" w:hanging="360"/>
      </w:pPr>
      <w:rPr>
        <w:rFonts w:ascii="Times New Roman" w:hAnsi="Times New Roman" w:cs="Times New Roman" w:hint="default"/>
        <w:i/>
        <w:iCs/>
      </w:rPr>
    </w:lvl>
    <w:lvl w:ilvl="1" w:tplc="080A0019" w:tentative="1">
      <w:start w:val="1"/>
      <w:numFmt w:val="lowerLetter"/>
      <w:lvlText w:val="%2."/>
      <w:lvlJc w:val="left"/>
      <w:pPr>
        <w:ind w:left="1530" w:hanging="360"/>
      </w:pPr>
    </w:lvl>
    <w:lvl w:ilvl="2" w:tplc="080A001B" w:tentative="1">
      <w:start w:val="1"/>
      <w:numFmt w:val="lowerRoman"/>
      <w:lvlText w:val="%3."/>
      <w:lvlJc w:val="right"/>
      <w:pPr>
        <w:ind w:left="2250" w:hanging="180"/>
      </w:pPr>
    </w:lvl>
    <w:lvl w:ilvl="3" w:tplc="080A000F" w:tentative="1">
      <w:start w:val="1"/>
      <w:numFmt w:val="decimal"/>
      <w:lvlText w:val="%4."/>
      <w:lvlJc w:val="left"/>
      <w:pPr>
        <w:ind w:left="2970" w:hanging="360"/>
      </w:pPr>
    </w:lvl>
    <w:lvl w:ilvl="4" w:tplc="080A0019" w:tentative="1">
      <w:start w:val="1"/>
      <w:numFmt w:val="lowerLetter"/>
      <w:lvlText w:val="%5."/>
      <w:lvlJc w:val="left"/>
      <w:pPr>
        <w:ind w:left="3690" w:hanging="360"/>
      </w:pPr>
    </w:lvl>
    <w:lvl w:ilvl="5" w:tplc="080A001B" w:tentative="1">
      <w:start w:val="1"/>
      <w:numFmt w:val="lowerRoman"/>
      <w:lvlText w:val="%6."/>
      <w:lvlJc w:val="right"/>
      <w:pPr>
        <w:ind w:left="4410" w:hanging="180"/>
      </w:pPr>
    </w:lvl>
    <w:lvl w:ilvl="6" w:tplc="080A000F" w:tentative="1">
      <w:start w:val="1"/>
      <w:numFmt w:val="decimal"/>
      <w:lvlText w:val="%7."/>
      <w:lvlJc w:val="left"/>
      <w:pPr>
        <w:ind w:left="5130" w:hanging="360"/>
      </w:pPr>
    </w:lvl>
    <w:lvl w:ilvl="7" w:tplc="080A0019" w:tentative="1">
      <w:start w:val="1"/>
      <w:numFmt w:val="lowerLetter"/>
      <w:lvlText w:val="%8."/>
      <w:lvlJc w:val="left"/>
      <w:pPr>
        <w:ind w:left="5850" w:hanging="360"/>
      </w:pPr>
    </w:lvl>
    <w:lvl w:ilvl="8" w:tplc="080A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485049813">
    <w:abstractNumId w:val="4"/>
  </w:num>
  <w:num w:numId="2" w16cid:durableId="801582483">
    <w:abstractNumId w:val="5"/>
  </w:num>
  <w:num w:numId="3" w16cid:durableId="79452287">
    <w:abstractNumId w:val="0"/>
  </w:num>
  <w:num w:numId="4" w16cid:durableId="1060905164">
    <w:abstractNumId w:val="7"/>
  </w:num>
  <w:num w:numId="5" w16cid:durableId="1753626015">
    <w:abstractNumId w:val="3"/>
  </w:num>
  <w:num w:numId="6" w16cid:durableId="1659924492">
    <w:abstractNumId w:val="2"/>
  </w:num>
  <w:num w:numId="7" w16cid:durableId="1026833997">
    <w:abstractNumId w:val="1"/>
  </w:num>
  <w:num w:numId="8" w16cid:durableId="16078841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0NTQ0BWIzSwNjIyUdpeDU4uLM/DyQAotaAJp7V5gsAAAA"/>
  </w:docVars>
  <w:rsids>
    <w:rsidRoot w:val="005E3890"/>
    <w:rsid w:val="00000C78"/>
    <w:rsid w:val="00001C90"/>
    <w:rsid w:val="000033DA"/>
    <w:rsid w:val="00003B03"/>
    <w:rsid w:val="00004E08"/>
    <w:rsid w:val="0000588D"/>
    <w:rsid w:val="00006F5B"/>
    <w:rsid w:val="00011584"/>
    <w:rsid w:val="00011ADD"/>
    <w:rsid w:val="00011E19"/>
    <w:rsid w:val="000124A7"/>
    <w:rsid w:val="000156B1"/>
    <w:rsid w:val="000159FC"/>
    <w:rsid w:val="00015ACB"/>
    <w:rsid w:val="000171CB"/>
    <w:rsid w:val="00017BEE"/>
    <w:rsid w:val="00020041"/>
    <w:rsid w:val="00021250"/>
    <w:rsid w:val="00022AD8"/>
    <w:rsid w:val="0002529E"/>
    <w:rsid w:val="00025F6D"/>
    <w:rsid w:val="00027CAC"/>
    <w:rsid w:val="000305FE"/>
    <w:rsid w:val="000316E8"/>
    <w:rsid w:val="0003176C"/>
    <w:rsid w:val="000342CF"/>
    <w:rsid w:val="00034862"/>
    <w:rsid w:val="000354B3"/>
    <w:rsid w:val="00037EAD"/>
    <w:rsid w:val="00040031"/>
    <w:rsid w:val="0004085E"/>
    <w:rsid w:val="00041138"/>
    <w:rsid w:val="00041C03"/>
    <w:rsid w:val="000434DD"/>
    <w:rsid w:val="000437E3"/>
    <w:rsid w:val="00051373"/>
    <w:rsid w:val="00051534"/>
    <w:rsid w:val="000521D4"/>
    <w:rsid w:val="00052CBE"/>
    <w:rsid w:val="00056F1A"/>
    <w:rsid w:val="000579AB"/>
    <w:rsid w:val="00061D11"/>
    <w:rsid w:val="000622EC"/>
    <w:rsid w:val="00062717"/>
    <w:rsid w:val="00064248"/>
    <w:rsid w:val="0006587E"/>
    <w:rsid w:val="0006629E"/>
    <w:rsid w:val="000669DF"/>
    <w:rsid w:val="00073B6E"/>
    <w:rsid w:val="0007483F"/>
    <w:rsid w:val="00075EF1"/>
    <w:rsid w:val="00076022"/>
    <w:rsid w:val="00077912"/>
    <w:rsid w:val="00084CA1"/>
    <w:rsid w:val="00085D8A"/>
    <w:rsid w:val="0008608B"/>
    <w:rsid w:val="00086629"/>
    <w:rsid w:val="00092023"/>
    <w:rsid w:val="0009372D"/>
    <w:rsid w:val="00094A9A"/>
    <w:rsid w:val="000958A8"/>
    <w:rsid w:val="00097641"/>
    <w:rsid w:val="00097C24"/>
    <w:rsid w:val="000A0BF6"/>
    <w:rsid w:val="000A2919"/>
    <w:rsid w:val="000A2959"/>
    <w:rsid w:val="000A2F46"/>
    <w:rsid w:val="000A3635"/>
    <w:rsid w:val="000A47E0"/>
    <w:rsid w:val="000A7ABB"/>
    <w:rsid w:val="000B17AB"/>
    <w:rsid w:val="000B30AA"/>
    <w:rsid w:val="000B449E"/>
    <w:rsid w:val="000B4F7B"/>
    <w:rsid w:val="000B5047"/>
    <w:rsid w:val="000B5184"/>
    <w:rsid w:val="000B58D1"/>
    <w:rsid w:val="000B6BCE"/>
    <w:rsid w:val="000B6DD2"/>
    <w:rsid w:val="000B6E10"/>
    <w:rsid w:val="000B7ECD"/>
    <w:rsid w:val="000C1D05"/>
    <w:rsid w:val="000C3594"/>
    <w:rsid w:val="000C36B5"/>
    <w:rsid w:val="000C4090"/>
    <w:rsid w:val="000C4A4C"/>
    <w:rsid w:val="000C55DF"/>
    <w:rsid w:val="000C5E03"/>
    <w:rsid w:val="000D0B4C"/>
    <w:rsid w:val="000D1309"/>
    <w:rsid w:val="000D1589"/>
    <w:rsid w:val="000D1740"/>
    <w:rsid w:val="000D1AEF"/>
    <w:rsid w:val="000D2EF4"/>
    <w:rsid w:val="000D3FF6"/>
    <w:rsid w:val="000D45EC"/>
    <w:rsid w:val="000D58BD"/>
    <w:rsid w:val="000D5C34"/>
    <w:rsid w:val="000D607C"/>
    <w:rsid w:val="000E0208"/>
    <w:rsid w:val="000E0CA1"/>
    <w:rsid w:val="000E1D83"/>
    <w:rsid w:val="000E29B5"/>
    <w:rsid w:val="000E413C"/>
    <w:rsid w:val="000E4B6C"/>
    <w:rsid w:val="000E6679"/>
    <w:rsid w:val="000E71FB"/>
    <w:rsid w:val="000E72C4"/>
    <w:rsid w:val="000F0293"/>
    <w:rsid w:val="000F0D9A"/>
    <w:rsid w:val="000F2FBC"/>
    <w:rsid w:val="000F3661"/>
    <w:rsid w:val="000F3FEB"/>
    <w:rsid w:val="000F4451"/>
    <w:rsid w:val="000F45CD"/>
    <w:rsid w:val="000F4734"/>
    <w:rsid w:val="000F5CF7"/>
    <w:rsid w:val="000F749C"/>
    <w:rsid w:val="0010033A"/>
    <w:rsid w:val="00100F01"/>
    <w:rsid w:val="00106D95"/>
    <w:rsid w:val="0011019F"/>
    <w:rsid w:val="00112A79"/>
    <w:rsid w:val="00114CD5"/>
    <w:rsid w:val="00120396"/>
    <w:rsid w:val="00121498"/>
    <w:rsid w:val="00122526"/>
    <w:rsid w:val="001239C3"/>
    <w:rsid w:val="00123EAF"/>
    <w:rsid w:val="00124B72"/>
    <w:rsid w:val="00125D37"/>
    <w:rsid w:val="0012606B"/>
    <w:rsid w:val="001262F8"/>
    <w:rsid w:val="001271EB"/>
    <w:rsid w:val="0013124E"/>
    <w:rsid w:val="00134331"/>
    <w:rsid w:val="00136304"/>
    <w:rsid w:val="00136381"/>
    <w:rsid w:val="00136D59"/>
    <w:rsid w:val="001378A2"/>
    <w:rsid w:val="001429B0"/>
    <w:rsid w:val="00142C87"/>
    <w:rsid w:val="00143173"/>
    <w:rsid w:val="001435C6"/>
    <w:rsid w:val="00143B40"/>
    <w:rsid w:val="00147E4B"/>
    <w:rsid w:val="00147E7E"/>
    <w:rsid w:val="00147F4B"/>
    <w:rsid w:val="00151751"/>
    <w:rsid w:val="00152098"/>
    <w:rsid w:val="0015243B"/>
    <w:rsid w:val="00152707"/>
    <w:rsid w:val="00153065"/>
    <w:rsid w:val="0015428D"/>
    <w:rsid w:val="001547A9"/>
    <w:rsid w:val="0015518A"/>
    <w:rsid w:val="0015700E"/>
    <w:rsid w:val="0015726D"/>
    <w:rsid w:val="00161AE4"/>
    <w:rsid w:val="00161B89"/>
    <w:rsid w:val="001638B6"/>
    <w:rsid w:val="001653EE"/>
    <w:rsid w:val="00166EAA"/>
    <w:rsid w:val="0016754C"/>
    <w:rsid w:val="00167830"/>
    <w:rsid w:val="0017099A"/>
    <w:rsid w:val="001721AC"/>
    <w:rsid w:val="00173698"/>
    <w:rsid w:val="001754D8"/>
    <w:rsid w:val="00176AE0"/>
    <w:rsid w:val="00176C04"/>
    <w:rsid w:val="00183CC2"/>
    <w:rsid w:val="00183D94"/>
    <w:rsid w:val="00185772"/>
    <w:rsid w:val="0019010C"/>
    <w:rsid w:val="00190733"/>
    <w:rsid w:val="00191771"/>
    <w:rsid w:val="001928F7"/>
    <w:rsid w:val="00193A07"/>
    <w:rsid w:val="00193A56"/>
    <w:rsid w:val="00195466"/>
    <w:rsid w:val="00195B04"/>
    <w:rsid w:val="001968F0"/>
    <w:rsid w:val="001A1D00"/>
    <w:rsid w:val="001A2A54"/>
    <w:rsid w:val="001A31F2"/>
    <w:rsid w:val="001A3BE1"/>
    <w:rsid w:val="001A4D81"/>
    <w:rsid w:val="001A55F3"/>
    <w:rsid w:val="001A5B90"/>
    <w:rsid w:val="001A6557"/>
    <w:rsid w:val="001A72BF"/>
    <w:rsid w:val="001B1336"/>
    <w:rsid w:val="001B186D"/>
    <w:rsid w:val="001B214D"/>
    <w:rsid w:val="001B3476"/>
    <w:rsid w:val="001B4345"/>
    <w:rsid w:val="001B5221"/>
    <w:rsid w:val="001B56D0"/>
    <w:rsid w:val="001B798A"/>
    <w:rsid w:val="001C2FD2"/>
    <w:rsid w:val="001C512B"/>
    <w:rsid w:val="001C5F5B"/>
    <w:rsid w:val="001C75D4"/>
    <w:rsid w:val="001D0DE1"/>
    <w:rsid w:val="001D2281"/>
    <w:rsid w:val="001D4DB7"/>
    <w:rsid w:val="001D4F38"/>
    <w:rsid w:val="001D62C2"/>
    <w:rsid w:val="001D6A73"/>
    <w:rsid w:val="001D7812"/>
    <w:rsid w:val="001D7838"/>
    <w:rsid w:val="001D7F56"/>
    <w:rsid w:val="001E1517"/>
    <w:rsid w:val="001E1D9A"/>
    <w:rsid w:val="001E3520"/>
    <w:rsid w:val="001E3BE8"/>
    <w:rsid w:val="001E4516"/>
    <w:rsid w:val="001E61FE"/>
    <w:rsid w:val="001F2F42"/>
    <w:rsid w:val="001F455E"/>
    <w:rsid w:val="001F4D03"/>
    <w:rsid w:val="001F4D08"/>
    <w:rsid w:val="001F5640"/>
    <w:rsid w:val="00200C57"/>
    <w:rsid w:val="00201859"/>
    <w:rsid w:val="00201B0B"/>
    <w:rsid w:val="002031E3"/>
    <w:rsid w:val="002065E1"/>
    <w:rsid w:val="00206DFD"/>
    <w:rsid w:val="00207759"/>
    <w:rsid w:val="002078BB"/>
    <w:rsid w:val="002100ED"/>
    <w:rsid w:val="002113F3"/>
    <w:rsid w:val="00211AEC"/>
    <w:rsid w:val="00212879"/>
    <w:rsid w:val="002204DF"/>
    <w:rsid w:val="0022061F"/>
    <w:rsid w:val="00220966"/>
    <w:rsid w:val="002214B0"/>
    <w:rsid w:val="0022154B"/>
    <w:rsid w:val="00221B9E"/>
    <w:rsid w:val="002237CF"/>
    <w:rsid w:val="002243DB"/>
    <w:rsid w:val="002246E6"/>
    <w:rsid w:val="00226556"/>
    <w:rsid w:val="0022670A"/>
    <w:rsid w:val="0023071D"/>
    <w:rsid w:val="00231812"/>
    <w:rsid w:val="002337AE"/>
    <w:rsid w:val="00233863"/>
    <w:rsid w:val="00235AB0"/>
    <w:rsid w:val="00235D8D"/>
    <w:rsid w:val="0023663E"/>
    <w:rsid w:val="0024038A"/>
    <w:rsid w:val="0024143E"/>
    <w:rsid w:val="00243331"/>
    <w:rsid w:val="00243580"/>
    <w:rsid w:val="00243716"/>
    <w:rsid w:val="0024507D"/>
    <w:rsid w:val="00245C61"/>
    <w:rsid w:val="00251CF4"/>
    <w:rsid w:val="002525EA"/>
    <w:rsid w:val="00253301"/>
    <w:rsid w:val="00253488"/>
    <w:rsid w:val="00253896"/>
    <w:rsid w:val="00253A25"/>
    <w:rsid w:val="00253C45"/>
    <w:rsid w:val="00254D61"/>
    <w:rsid w:val="00254FCD"/>
    <w:rsid w:val="00255742"/>
    <w:rsid w:val="002559B6"/>
    <w:rsid w:val="00256C83"/>
    <w:rsid w:val="0025728C"/>
    <w:rsid w:val="00260273"/>
    <w:rsid w:val="00262553"/>
    <w:rsid w:val="00262FE4"/>
    <w:rsid w:val="00263BA8"/>
    <w:rsid w:val="0026564A"/>
    <w:rsid w:val="00265E8B"/>
    <w:rsid w:val="002672EF"/>
    <w:rsid w:val="00270852"/>
    <w:rsid w:val="002710A3"/>
    <w:rsid w:val="0027125D"/>
    <w:rsid w:val="00272A79"/>
    <w:rsid w:val="002731FB"/>
    <w:rsid w:val="00273BC3"/>
    <w:rsid w:val="0027429C"/>
    <w:rsid w:val="002743EB"/>
    <w:rsid w:val="00280656"/>
    <w:rsid w:val="0028533D"/>
    <w:rsid w:val="002855C2"/>
    <w:rsid w:val="002920D7"/>
    <w:rsid w:val="0029648E"/>
    <w:rsid w:val="00296B1C"/>
    <w:rsid w:val="00297A3A"/>
    <w:rsid w:val="00297E51"/>
    <w:rsid w:val="002A073F"/>
    <w:rsid w:val="002A216B"/>
    <w:rsid w:val="002A5430"/>
    <w:rsid w:val="002A5715"/>
    <w:rsid w:val="002A5AA6"/>
    <w:rsid w:val="002B3FBD"/>
    <w:rsid w:val="002B5274"/>
    <w:rsid w:val="002B6C8B"/>
    <w:rsid w:val="002B7497"/>
    <w:rsid w:val="002B74CA"/>
    <w:rsid w:val="002C1785"/>
    <w:rsid w:val="002C2D70"/>
    <w:rsid w:val="002C417B"/>
    <w:rsid w:val="002C4E09"/>
    <w:rsid w:val="002C51A5"/>
    <w:rsid w:val="002C51AC"/>
    <w:rsid w:val="002C5C6F"/>
    <w:rsid w:val="002C7D31"/>
    <w:rsid w:val="002C7E83"/>
    <w:rsid w:val="002D0AC0"/>
    <w:rsid w:val="002D422E"/>
    <w:rsid w:val="002D4F22"/>
    <w:rsid w:val="002D57B2"/>
    <w:rsid w:val="002D5CEA"/>
    <w:rsid w:val="002D7DA4"/>
    <w:rsid w:val="002E03BE"/>
    <w:rsid w:val="002E045F"/>
    <w:rsid w:val="002E1448"/>
    <w:rsid w:val="002E41E4"/>
    <w:rsid w:val="002E56A6"/>
    <w:rsid w:val="002E6064"/>
    <w:rsid w:val="002E61C4"/>
    <w:rsid w:val="002E6679"/>
    <w:rsid w:val="002E7CDA"/>
    <w:rsid w:val="002F39E3"/>
    <w:rsid w:val="002F45B2"/>
    <w:rsid w:val="002F5FA3"/>
    <w:rsid w:val="002F6BBD"/>
    <w:rsid w:val="003010D9"/>
    <w:rsid w:val="0030337B"/>
    <w:rsid w:val="00304D90"/>
    <w:rsid w:val="0030568A"/>
    <w:rsid w:val="00305A55"/>
    <w:rsid w:val="00306BC7"/>
    <w:rsid w:val="003071B1"/>
    <w:rsid w:val="003076BA"/>
    <w:rsid w:val="0031551C"/>
    <w:rsid w:val="00315FBC"/>
    <w:rsid w:val="003202D3"/>
    <w:rsid w:val="00320F3D"/>
    <w:rsid w:val="0032126F"/>
    <w:rsid w:val="00322AAB"/>
    <w:rsid w:val="003236DF"/>
    <w:rsid w:val="0032441A"/>
    <w:rsid w:val="00327A23"/>
    <w:rsid w:val="003309A9"/>
    <w:rsid w:val="0033139D"/>
    <w:rsid w:val="00334DDB"/>
    <w:rsid w:val="0033513E"/>
    <w:rsid w:val="00336097"/>
    <w:rsid w:val="0033674E"/>
    <w:rsid w:val="00336D12"/>
    <w:rsid w:val="003376CD"/>
    <w:rsid w:val="00337753"/>
    <w:rsid w:val="00341384"/>
    <w:rsid w:val="00341545"/>
    <w:rsid w:val="00341F36"/>
    <w:rsid w:val="00344FD6"/>
    <w:rsid w:val="003450CC"/>
    <w:rsid w:val="00345C91"/>
    <w:rsid w:val="00346783"/>
    <w:rsid w:val="003472E6"/>
    <w:rsid w:val="00347EC2"/>
    <w:rsid w:val="00353A34"/>
    <w:rsid w:val="00354CB5"/>
    <w:rsid w:val="0035506F"/>
    <w:rsid w:val="00356332"/>
    <w:rsid w:val="00356C10"/>
    <w:rsid w:val="003574E2"/>
    <w:rsid w:val="00360C1D"/>
    <w:rsid w:val="00360F2A"/>
    <w:rsid w:val="00361167"/>
    <w:rsid w:val="00361E40"/>
    <w:rsid w:val="00362ABA"/>
    <w:rsid w:val="00362EDB"/>
    <w:rsid w:val="00364552"/>
    <w:rsid w:val="0036543B"/>
    <w:rsid w:val="003666E4"/>
    <w:rsid w:val="003679F7"/>
    <w:rsid w:val="00367B87"/>
    <w:rsid w:val="003715C6"/>
    <w:rsid w:val="003719A9"/>
    <w:rsid w:val="00371C41"/>
    <w:rsid w:val="003762C0"/>
    <w:rsid w:val="00376ABF"/>
    <w:rsid w:val="00376C2C"/>
    <w:rsid w:val="003772D5"/>
    <w:rsid w:val="003777C4"/>
    <w:rsid w:val="00381B0D"/>
    <w:rsid w:val="00383E9A"/>
    <w:rsid w:val="003860D4"/>
    <w:rsid w:val="003904DC"/>
    <w:rsid w:val="003921CF"/>
    <w:rsid w:val="003922A2"/>
    <w:rsid w:val="003935E7"/>
    <w:rsid w:val="00394114"/>
    <w:rsid w:val="0039443C"/>
    <w:rsid w:val="0039601E"/>
    <w:rsid w:val="003973F8"/>
    <w:rsid w:val="003A2584"/>
    <w:rsid w:val="003A3C4D"/>
    <w:rsid w:val="003A56C1"/>
    <w:rsid w:val="003A6384"/>
    <w:rsid w:val="003A718E"/>
    <w:rsid w:val="003B039D"/>
    <w:rsid w:val="003B207D"/>
    <w:rsid w:val="003B22B9"/>
    <w:rsid w:val="003B2DE0"/>
    <w:rsid w:val="003B35ED"/>
    <w:rsid w:val="003B393E"/>
    <w:rsid w:val="003B7554"/>
    <w:rsid w:val="003B76CB"/>
    <w:rsid w:val="003C0DDC"/>
    <w:rsid w:val="003C3025"/>
    <w:rsid w:val="003C32CB"/>
    <w:rsid w:val="003C3D23"/>
    <w:rsid w:val="003C469F"/>
    <w:rsid w:val="003C54F4"/>
    <w:rsid w:val="003D0309"/>
    <w:rsid w:val="003D04FF"/>
    <w:rsid w:val="003D05AC"/>
    <w:rsid w:val="003D313F"/>
    <w:rsid w:val="003E1EB6"/>
    <w:rsid w:val="003E2EDB"/>
    <w:rsid w:val="003E4A4A"/>
    <w:rsid w:val="003E4C9A"/>
    <w:rsid w:val="003E65CB"/>
    <w:rsid w:val="003E7BFA"/>
    <w:rsid w:val="003E7C30"/>
    <w:rsid w:val="003F165C"/>
    <w:rsid w:val="003F4C5D"/>
    <w:rsid w:val="003F7197"/>
    <w:rsid w:val="003F736C"/>
    <w:rsid w:val="003F7683"/>
    <w:rsid w:val="00402AAD"/>
    <w:rsid w:val="00404C92"/>
    <w:rsid w:val="004069AB"/>
    <w:rsid w:val="00406AB3"/>
    <w:rsid w:val="00407770"/>
    <w:rsid w:val="00407F86"/>
    <w:rsid w:val="00412CC1"/>
    <w:rsid w:val="00412D5B"/>
    <w:rsid w:val="0041361E"/>
    <w:rsid w:val="004156EC"/>
    <w:rsid w:val="00415B10"/>
    <w:rsid w:val="00415B59"/>
    <w:rsid w:val="00417FBC"/>
    <w:rsid w:val="00420937"/>
    <w:rsid w:val="00420BC1"/>
    <w:rsid w:val="004215EE"/>
    <w:rsid w:val="00421636"/>
    <w:rsid w:val="004216BD"/>
    <w:rsid w:val="004217F0"/>
    <w:rsid w:val="00421F6F"/>
    <w:rsid w:val="00423E58"/>
    <w:rsid w:val="004254ED"/>
    <w:rsid w:val="00427A75"/>
    <w:rsid w:val="00430114"/>
    <w:rsid w:val="00432907"/>
    <w:rsid w:val="00432EDC"/>
    <w:rsid w:val="00433656"/>
    <w:rsid w:val="00434181"/>
    <w:rsid w:val="00436368"/>
    <w:rsid w:val="00440161"/>
    <w:rsid w:val="0044093E"/>
    <w:rsid w:val="00441D46"/>
    <w:rsid w:val="004424A0"/>
    <w:rsid w:val="00443352"/>
    <w:rsid w:val="004435B9"/>
    <w:rsid w:val="004479EC"/>
    <w:rsid w:val="00454558"/>
    <w:rsid w:val="00454607"/>
    <w:rsid w:val="00456BF6"/>
    <w:rsid w:val="00460635"/>
    <w:rsid w:val="00460981"/>
    <w:rsid w:val="00460A7B"/>
    <w:rsid w:val="004641DB"/>
    <w:rsid w:val="0046529D"/>
    <w:rsid w:val="00465EAF"/>
    <w:rsid w:val="004669B5"/>
    <w:rsid w:val="00470FD8"/>
    <w:rsid w:val="0047209F"/>
    <w:rsid w:val="00473282"/>
    <w:rsid w:val="00474FFB"/>
    <w:rsid w:val="00480DA9"/>
    <w:rsid w:val="00482A99"/>
    <w:rsid w:val="00483435"/>
    <w:rsid w:val="004862C3"/>
    <w:rsid w:val="00486525"/>
    <w:rsid w:val="00486D93"/>
    <w:rsid w:val="004874F8"/>
    <w:rsid w:val="0048760D"/>
    <w:rsid w:val="00487D90"/>
    <w:rsid w:val="00490E35"/>
    <w:rsid w:val="004933BA"/>
    <w:rsid w:val="0049413A"/>
    <w:rsid w:val="00497239"/>
    <w:rsid w:val="004977C6"/>
    <w:rsid w:val="004A1015"/>
    <w:rsid w:val="004A142D"/>
    <w:rsid w:val="004A3B58"/>
    <w:rsid w:val="004B0D7A"/>
    <w:rsid w:val="004B17B5"/>
    <w:rsid w:val="004B6795"/>
    <w:rsid w:val="004B691A"/>
    <w:rsid w:val="004C259C"/>
    <w:rsid w:val="004C3962"/>
    <w:rsid w:val="004C3F1C"/>
    <w:rsid w:val="004C4353"/>
    <w:rsid w:val="004C4BB1"/>
    <w:rsid w:val="004C7428"/>
    <w:rsid w:val="004D2648"/>
    <w:rsid w:val="004D2A9E"/>
    <w:rsid w:val="004D2F73"/>
    <w:rsid w:val="004D3A82"/>
    <w:rsid w:val="004D6C0C"/>
    <w:rsid w:val="004D6D00"/>
    <w:rsid w:val="004E28B6"/>
    <w:rsid w:val="004E31BF"/>
    <w:rsid w:val="004E5519"/>
    <w:rsid w:val="004E57F3"/>
    <w:rsid w:val="004E5966"/>
    <w:rsid w:val="004E61A2"/>
    <w:rsid w:val="004E61C2"/>
    <w:rsid w:val="004E67F6"/>
    <w:rsid w:val="004F0CEE"/>
    <w:rsid w:val="004F20EA"/>
    <w:rsid w:val="004F20EC"/>
    <w:rsid w:val="004F214C"/>
    <w:rsid w:val="004F29F0"/>
    <w:rsid w:val="004F7A36"/>
    <w:rsid w:val="0050189C"/>
    <w:rsid w:val="005024FD"/>
    <w:rsid w:val="00502A9F"/>
    <w:rsid w:val="00503D59"/>
    <w:rsid w:val="00507145"/>
    <w:rsid w:val="00510FFC"/>
    <w:rsid w:val="00511C36"/>
    <w:rsid w:val="00515100"/>
    <w:rsid w:val="00516FDE"/>
    <w:rsid w:val="005176CD"/>
    <w:rsid w:val="0051791C"/>
    <w:rsid w:val="0052080F"/>
    <w:rsid w:val="00522FCE"/>
    <w:rsid w:val="00523A5A"/>
    <w:rsid w:val="005240F1"/>
    <w:rsid w:val="0052496C"/>
    <w:rsid w:val="0052547B"/>
    <w:rsid w:val="0052609D"/>
    <w:rsid w:val="0053097A"/>
    <w:rsid w:val="00530B78"/>
    <w:rsid w:val="00530C13"/>
    <w:rsid w:val="00532CD7"/>
    <w:rsid w:val="005341DC"/>
    <w:rsid w:val="00535462"/>
    <w:rsid w:val="0053668A"/>
    <w:rsid w:val="005368FF"/>
    <w:rsid w:val="00537B5D"/>
    <w:rsid w:val="0054179E"/>
    <w:rsid w:val="00541F7C"/>
    <w:rsid w:val="00547BCD"/>
    <w:rsid w:val="005502F4"/>
    <w:rsid w:val="00550A5A"/>
    <w:rsid w:val="005515D7"/>
    <w:rsid w:val="005516A4"/>
    <w:rsid w:val="00552A5D"/>
    <w:rsid w:val="00552AF2"/>
    <w:rsid w:val="00553FA8"/>
    <w:rsid w:val="00554CB9"/>
    <w:rsid w:val="00555C6B"/>
    <w:rsid w:val="00556F2A"/>
    <w:rsid w:val="00557637"/>
    <w:rsid w:val="005579E4"/>
    <w:rsid w:val="00561262"/>
    <w:rsid w:val="00563040"/>
    <w:rsid w:val="0056340C"/>
    <w:rsid w:val="00564D0C"/>
    <w:rsid w:val="00565FD4"/>
    <w:rsid w:val="00566146"/>
    <w:rsid w:val="005667AE"/>
    <w:rsid w:val="005668F6"/>
    <w:rsid w:val="005670FE"/>
    <w:rsid w:val="00567531"/>
    <w:rsid w:val="00567CC2"/>
    <w:rsid w:val="0057096E"/>
    <w:rsid w:val="00571365"/>
    <w:rsid w:val="0057265C"/>
    <w:rsid w:val="00572A3D"/>
    <w:rsid w:val="00574D01"/>
    <w:rsid w:val="00575C4A"/>
    <w:rsid w:val="00576130"/>
    <w:rsid w:val="00577148"/>
    <w:rsid w:val="0058455C"/>
    <w:rsid w:val="00585C36"/>
    <w:rsid w:val="00587EBC"/>
    <w:rsid w:val="00593196"/>
    <w:rsid w:val="0059395B"/>
    <w:rsid w:val="00595993"/>
    <w:rsid w:val="00596B70"/>
    <w:rsid w:val="00597417"/>
    <w:rsid w:val="005975B7"/>
    <w:rsid w:val="005978E2"/>
    <w:rsid w:val="005A0472"/>
    <w:rsid w:val="005A0A38"/>
    <w:rsid w:val="005A46BC"/>
    <w:rsid w:val="005A4ABC"/>
    <w:rsid w:val="005A4F1B"/>
    <w:rsid w:val="005A57CA"/>
    <w:rsid w:val="005A59C6"/>
    <w:rsid w:val="005A6A3A"/>
    <w:rsid w:val="005B2C46"/>
    <w:rsid w:val="005B357C"/>
    <w:rsid w:val="005B361E"/>
    <w:rsid w:val="005B3F98"/>
    <w:rsid w:val="005B439C"/>
    <w:rsid w:val="005B46F6"/>
    <w:rsid w:val="005B4AF3"/>
    <w:rsid w:val="005B4F4D"/>
    <w:rsid w:val="005B5AF5"/>
    <w:rsid w:val="005B5B15"/>
    <w:rsid w:val="005B7562"/>
    <w:rsid w:val="005C10CB"/>
    <w:rsid w:val="005C18F3"/>
    <w:rsid w:val="005C3496"/>
    <w:rsid w:val="005C37BC"/>
    <w:rsid w:val="005C4D8C"/>
    <w:rsid w:val="005C4EF8"/>
    <w:rsid w:val="005C6FDB"/>
    <w:rsid w:val="005C71EF"/>
    <w:rsid w:val="005D08AB"/>
    <w:rsid w:val="005D1D9D"/>
    <w:rsid w:val="005D234B"/>
    <w:rsid w:val="005D2757"/>
    <w:rsid w:val="005D2A15"/>
    <w:rsid w:val="005D59AB"/>
    <w:rsid w:val="005D6B89"/>
    <w:rsid w:val="005E04E8"/>
    <w:rsid w:val="005E1BBD"/>
    <w:rsid w:val="005E2986"/>
    <w:rsid w:val="005E2FF7"/>
    <w:rsid w:val="005E347A"/>
    <w:rsid w:val="005E3890"/>
    <w:rsid w:val="005E4592"/>
    <w:rsid w:val="005E4A2B"/>
    <w:rsid w:val="005F1043"/>
    <w:rsid w:val="005F163C"/>
    <w:rsid w:val="005F3029"/>
    <w:rsid w:val="005F5000"/>
    <w:rsid w:val="005F5A6C"/>
    <w:rsid w:val="005F6207"/>
    <w:rsid w:val="005F78F9"/>
    <w:rsid w:val="00601760"/>
    <w:rsid w:val="006018DB"/>
    <w:rsid w:val="00603716"/>
    <w:rsid w:val="00603C05"/>
    <w:rsid w:val="00607262"/>
    <w:rsid w:val="00607461"/>
    <w:rsid w:val="00607BB7"/>
    <w:rsid w:val="006102D7"/>
    <w:rsid w:val="00612661"/>
    <w:rsid w:val="006128B2"/>
    <w:rsid w:val="00612FA9"/>
    <w:rsid w:val="006144E6"/>
    <w:rsid w:val="0061478B"/>
    <w:rsid w:val="006152DF"/>
    <w:rsid w:val="00615B45"/>
    <w:rsid w:val="00615CE8"/>
    <w:rsid w:val="00616599"/>
    <w:rsid w:val="00616762"/>
    <w:rsid w:val="006206C2"/>
    <w:rsid w:val="00620E96"/>
    <w:rsid w:val="00620F64"/>
    <w:rsid w:val="006214BF"/>
    <w:rsid w:val="006224CF"/>
    <w:rsid w:val="00624FB9"/>
    <w:rsid w:val="00625C27"/>
    <w:rsid w:val="0062651E"/>
    <w:rsid w:val="006276AD"/>
    <w:rsid w:val="00627C8A"/>
    <w:rsid w:val="0063220A"/>
    <w:rsid w:val="00632FEE"/>
    <w:rsid w:val="00633EB1"/>
    <w:rsid w:val="006357FF"/>
    <w:rsid w:val="00640EC0"/>
    <w:rsid w:val="00641A4C"/>
    <w:rsid w:val="00642F75"/>
    <w:rsid w:val="006454DF"/>
    <w:rsid w:val="006461F0"/>
    <w:rsid w:val="006466B3"/>
    <w:rsid w:val="006476F6"/>
    <w:rsid w:val="00647807"/>
    <w:rsid w:val="00651DF6"/>
    <w:rsid w:val="0065413A"/>
    <w:rsid w:val="00654BB2"/>
    <w:rsid w:val="0065609F"/>
    <w:rsid w:val="00660228"/>
    <w:rsid w:val="006608D4"/>
    <w:rsid w:val="00660A41"/>
    <w:rsid w:val="0066272E"/>
    <w:rsid w:val="00664032"/>
    <w:rsid w:val="00664682"/>
    <w:rsid w:val="00665633"/>
    <w:rsid w:val="0066788B"/>
    <w:rsid w:val="006704FC"/>
    <w:rsid w:val="0067311D"/>
    <w:rsid w:val="00673AE6"/>
    <w:rsid w:val="0067624D"/>
    <w:rsid w:val="00676DAE"/>
    <w:rsid w:val="006777B5"/>
    <w:rsid w:val="00677813"/>
    <w:rsid w:val="00685CFE"/>
    <w:rsid w:val="00686849"/>
    <w:rsid w:val="00686934"/>
    <w:rsid w:val="00691910"/>
    <w:rsid w:val="006921D2"/>
    <w:rsid w:val="00692449"/>
    <w:rsid w:val="006927F1"/>
    <w:rsid w:val="00696BFC"/>
    <w:rsid w:val="006A0651"/>
    <w:rsid w:val="006A0E2D"/>
    <w:rsid w:val="006A113F"/>
    <w:rsid w:val="006A1D2C"/>
    <w:rsid w:val="006A20D3"/>
    <w:rsid w:val="006A57C0"/>
    <w:rsid w:val="006B0843"/>
    <w:rsid w:val="006B0D90"/>
    <w:rsid w:val="006B0EC5"/>
    <w:rsid w:val="006B1B08"/>
    <w:rsid w:val="006B3396"/>
    <w:rsid w:val="006B370F"/>
    <w:rsid w:val="006B55FF"/>
    <w:rsid w:val="006B6EC2"/>
    <w:rsid w:val="006B7238"/>
    <w:rsid w:val="006C27F4"/>
    <w:rsid w:val="006C396A"/>
    <w:rsid w:val="006C6024"/>
    <w:rsid w:val="006C70AE"/>
    <w:rsid w:val="006C7A65"/>
    <w:rsid w:val="006D0451"/>
    <w:rsid w:val="006D27C8"/>
    <w:rsid w:val="006D3B27"/>
    <w:rsid w:val="006D3F5D"/>
    <w:rsid w:val="006D65B6"/>
    <w:rsid w:val="006D714C"/>
    <w:rsid w:val="006D718C"/>
    <w:rsid w:val="006D75FE"/>
    <w:rsid w:val="006E162E"/>
    <w:rsid w:val="006E1DAE"/>
    <w:rsid w:val="006E2AE2"/>
    <w:rsid w:val="006E5C24"/>
    <w:rsid w:val="006E7631"/>
    <w:rsid w:val="006E78F7"/>
    <w:rsid w:val="006F4304"/>
    <w:rsid w:val="006F73B1"/>
    <w:rsid w:val="006F7D64"/>
    <w:rsid w:val="0070068D"/>
    <w:rsid w:val="00702643"/>
    <w:rsid w:val="007027EA"/>
    <w:rsid w:val="0070527F"/>
    <w:rsid w:val="0070764F"/>
    <w:rsid w:val="007100D9"/>
    <w:rsid w:val="00710123"/>
    <w:rsid w:val="00710702"/>
    <w:rsid w:val="00715558"/>
    <w:rsid w:val="00716B8B"/>
    <w:rsid w:val="0071715C"/>
    <w:rsid w:val="00717628"/>
    <w:rsid w:val="00717F14"/>
    <w:rsid w:val="007216A2"/>
    <w:rsid w:val="0072379A"/>
    <w:rsid w:val="00723B6A"/>
    <w:rsid w:val="00724728"/>
    <w:rsid w:val="00724FED"/>
    <w:rsid w:val="00725629"/>
    <w:rsid w:val="007260A1"/>
    <w:rsid w:val="00726562"/>
    <w:rsid w:val="00727911"/>
    <w:rsid w:val="00731F04"/>
    <w:rsid w:val="007323B4"/>
    <w:rsid w:val="00732E25"/>
    <w:rsid w:val="0073387F"/>
    <w:rsid w:val="00734B75"/>
    <w:rsid w:val="007357EB"/>
    <w:rsid w:val="00736A61"/>
    <w:rsid w:val="007373FD"/>
    <w:rsid w:val="0074041E"/>
    <w:rsid w:val="0074313C"/>
    <w:rsid w:val="00745FD0"/>
    <w:rsid w:val="007468F1"/>
    <w:rsid w:val="00747F3B"/>
    <w:rsid w:val="00752E99"/>
    <w:rsid w:val="00754AC8"/>
    <w:rsid w:val="00755098"/>
    <w:rsid w:val="00757501"/>
    <w:rsid w:val="00757C4F"/>
    <w:rsid w:val="00760A83"/>
    <w:rsid w:val="00761878"/>
    <w:rsid w:val="00762EF3"/>
    <w:rsid w:val="0076659B"/>
    <w:rsid w:val="00766DF0"/>
    <w:rsid w:val="007675BE"/>
    <w:rsid w:val="00767A3D"/>
    <w:rsid w:val="00771EC1"/>
    <w:rsid w:val="007720B1"/>
    <w:rsid w:val="00773F6D"/>
    <w:rsid w:val="00774F8D"/>
    <w:rsid w:val="007751C7"/>
    <w:rsid w:val="00775AB7"/>
    <w:rsid w:val="00775F82"/>
    <w:rsid w:val="007767FD"/>
    <w:rsid w:val="00780C37"/>
    <w:rsid w:val="007812D0"/>
    <w:rsid w:val="007848EC"/>
    <w:rsid w:val="00786ED1"/>
    <w:rsid w:val="0078718D"/>
    <w:rsid w:val="00787C92"/>
    <w:rsid w:val="00787EF2"/>
    <w:rsid w:val="00790D4D"/>
    <w:rsid w:val="007930DB"/>
    <w:rsid w:val="00793AD6"/>
    <w:rsid w:val="00793C70"/>
    <w:rsid w:val="007943A3"/>
    <w:rsid w:val="00795697"/>
    <w:rsid w:val="0079583F"/>
    <w:rsid w:val="007963CA"/>
    <w:rsid w:val="00796963"/>
    <w:rsid w:val="007A6033"/>
    <w:rsid w:val="007A6F49"/>
    <w:rsid w:val="007A7804"/>
    <w:rsid w:val="007B0DF6"/>
    <w:rsid w:val="007B1163"/>
    <w:rsid w:val="007B2F0E"/>
    <w:rsid w:val="007B530C"/>
    <w:rsid w:val="007B5705"/>
    <w:rsid w:val="007B5949"/>
    <w:rsid w:val="007B6538"/>
    <w:rsid w:val="007B6A9B"/>
    <w:rsid w:val="007B7A63"/>
    <w:rsid w:val="007C0CAA"/>
    <w:rsid w:val="007C1328"/>
    <w:rsid w:val="007C308B"/>
    <w:rsid w:val="007C38D9"/>
    <w:rsid w:val="007C3F44"/>
    <w:rsid w:val="007C4268"/>
    <w:rsid w:val="007C4D43"/>
    <w:rsid w:val="007C5F4A"/>
    <w:rsid w:val="007C69CC"/>
    <w:rsid w:val="007C7491"/>
    <w:rsid w:val="007D01A3"/>
    <w:rsid w:val="007D089A"/>
    <w:rsid w:val="007D111D"/>
    <w:rsid w:val="007D2E75"/>
    <w:rsid w:val="007D33FA"/>
    <w:rsid w:val="007D38B6"/>
    <w:rsid w:val="007D4435"/>
    <w:rsid w:val="007D64B8"/>
    <w:rsid w:val="007D69AA"/>
    <w:rsid w:val="007D6C6E"/>
    <w:rsid w:val="007D71EC"/>
    <w:rsid w:val="007D7A68"/>
    <w:rsid w:val="007E0DBE"/>
    <w:rsid w:val="007E10F9"/>
    <w:rsid w:val="007E120F"/>
    <w:rsid w:val="007E2946"/>
    <w:rsid w:val="007E4A89"/>
    <w:rsid w:val="007E6BB9"/>
    <w:rsid w:val="007E7A7C"/>
    <w:rsid w:val="007F33DF"/>
    <w:rsid w:val="007F37BB"/>
    <w:rsid w:val="007F3D58"/>
    <w:rsid w:val="007F6A24"/>
    <w:rsid w:val="008023A3"/>
    <w:rsid w:val="0080310E"/>
    <w:rsid w:val="0080357A"/>
    <w:rsid w:val="008046CF"/>
    <w:rsid w:val="00805AAD"/>
    <w:rsid w:val="0080741E"/>
    <w:rsid w:val="008100E4"/>
    <w:rsid w:val="00811669"/>
    <w:rsid w:val="00812986"/>
    <w:rsid w:val="008145AC"/>
    <w:rsid w:val="0081622B"/>
    <w:rsid w:val="00817BB3"/>
    <w:rsid w:val="00817E83"/>
    <w:rsid w:val="00820D28"/>
    <w:rsid w:val="0082128E"/>
    <w:rsid w:val="008263A9"/>
    <w:rsid w:val="008304EC"/>
    <w:rsid w:val="00835FD2"/>
    <w:rsid w:val="0083623F"/>
    <w:rsid w:val="008377A8"/>
    <w:rsid w:val="00840FFD"/>
    <w:rsid w:val="008414AF"/>
    <w:rsid w:val="0084188E"/>
    <w:rsid w:val="00841A7D"/>
    <w:rsid w:val="008421BF"/>
    <w:rsid w:val="0084301C"/>
    <w:rsid w:val="00844B57"/>
    <w:rsid w:val="008471A2"/>
    <w:rsid w:val="00850636"/>
    <w:rsid w:val="008514E3"/>
    <w:rsid w:val="00852DF0"/>
    <w:rsid w:val="0085443B"/>
    <w:rsid w:val="008563A8"/>
    <w:rsid w:val="00857075"/>
    <w:rsid w:val="008625AC"/>
    <w:rsid w:val="008635D0"/>
    <w:rsid w:val="00871165"/>
    <w:rsid w:val="0087131C"/>
    <w:rsid w:val="00871C94"/>
    <w:rsid w:val="00872857"/>
    <w:rsid w:val="008733CC"/>
    <w:rsid w:val="00873592"/>
    <w:rsid w:val="00875AB2"/>
    <w:rsid w:val="00876514"/>
    <w:rsid w:val="008771DC"/>
    <w:rsid w:val="00880516"/>
    <w:rsid w:val="00881418"/>
    <w:rsid w:val="008819C1"/>
    <w:rsid w:val="00883779"/>
    <w:rsid w:val="00884611"/>
    <w:rsid w:val="00887B58"/>
    <w:rsid w:val="00891C53"/>
    <w:rsid w:val="00892687"/>
    <w:rsid w:val="0089307F"/>
    <w:rsid w:val="00893261"/>
    <w:rsid w:val="00894DD1"/>
    <w:rsid w:val="008960EC"/>
    <w:rsid w:val="00896A65"/>
    <w:rsid w:val="00897E25"/>
    <w:rsid w:val="008A00A3"/>
    <w:rsid w:val="008A0864"/>
    <w:rsid w:val="008A0FA4"/>
    <w:rsid w:val="008A2704"/>
    <w:rsid w:val="008A3B04"/>
    <w:rsid w:val="008A4566"/>
    <w:rsid w:val="008A5324"/>
    <w:rsid w:val="008A6180"/>
    <w:rsid w:val="008A7651"/>
    <w:rsid w:val="008A7A25"/>
    <w:rsid w:val="008B00FF"/>
    <w:rsid w:val="008B0E9E"/>
    <w:rsid w:val="008B4E8A"/>
    <w:rsid w:val="008B5104"/>
    <w:rsid w:val="008B5755"/>
    <w:rsid w:val="008B6BE4"/>
    <w:rsid w:val="008B6F38"/>
    <w:rsid w:val="008B7368"/>
    <w:rsid w:val="008B783A"/>
    <w:rsid w:val="008B7B8A"/>
    <w:rsid w:val="008C00DE"/>
    <w:rsid w:val="008C1265"/>
    <w:rsid w:val="008C3B49"/>
    <w:rsid w:val="008C5290"/>
    <w:rsid w:val="008C5C5F"/>
    <w:rsid w:val="008C6728"/>
    <w:rsid w:val="008C6BFA"/>
    <w:rsid w:val="008C7643"/>
    <w:rsid w:val="008C7F80"/>
    <w:rsid w:val="008D17A6"/>
    <w:rsid w:val="008D2CCA"/>
    <w:rsid w:val="008D4129"/>
    <w:rsid w:val="008D4DB6"/>
    <w:rsid w:val="008D52BB"/>
    <w:rsid w:val="008D52E9"/>
    <w:rsid w:val="008D6212"/>
    <w:rsid w:val="008D6CA4"/>
    <w:rsid w:val="008E1474"/>
    <w:rsid w:val="008E1BE7"/>
    <w:rsid w:val="008E1CC2"/>
    <w:rsid w:val="008E2B87"/>
    <w:rsid w:val="008E37E6"/>
    <w:rsid w:val="008E62B7"/>
    <w:rsid w:val="008E6E58"/>
    <w:rsid w:val="008E7144"/>
    <w:rsid w:val="008E7D70"/>
    <w:rsid w:val="008F18E1"/>
    <w:rsid w:val="008F502E"/>
    <w:rsid w:val="008F6E7C"/>
    <w:rsid w:val="0090073A"/>
    <w:rsid w:val="00900F46"/>
    <w:rsid w:val="00901EB1"/>
    <w:rsid w:val="0090215F"/>
    <w:rsid w:val="00902833"/>
    <w:rsid w:val="009048BB"/>
    <w:rsid w:val="00907791"/>
    <w:rsid w:val="00910912"/>
    <w:rsid w:val="0091125F"/>
    <w:rsid w:val="0091133A"/>
    <w:rsid w:val="00913971"/>
    <w:rsid w:val="0091591E"/>
    <w:rsid w:val="00917C38"/>
    <w:rsid w:val="009207DB"/>
    <w:rsid w:val="00920BA8"/>
    <w:rsid w:val="00922C9E"/>
    <w:rsid w:val="00922EF1"/>
    <w:rsid w:val="00923E27"/>
    <w:rsid w:val="00924F58"/>
    <w:rsid w:val="00926804"/>
    <w:rsid w:val="009313C8"/>
    <w:rsid w:val="00931529"/>
    <w:rsid w:val="0093280A"/>
    <w:rsid w:val="009335BE"/>
    <w:rsid w:val="00933614"/>
    <w:rsid w:val="00935277"/>
    <w:rsid w:val="0093540C"/>
    <w:rsid w:val="009354D5"/>
    <w:rsid w:val="00937090"/>
    <w:rsid w:val="009401C3"/>
    <w:rsid w:val="00940897"/>
    <w:rsid w:val="00940B39"/>
    <w:rsid w:val="009429FA"/>
    <w:rsid w:val="0094418A"/>
    <w:rsid w:val="00951F2D"/>
    <w:rsid w:val="00952660"/>
    <w:rsid w:val="009538C0"/>
    <w:rsid w:val="00954168"/>
    <w:rsid w:val="009546C0"/>
    <w:rsid w:val="00954CA4"/>
    <w:rsid w:val="00954DC4"/>
    <w:rsid w:val="00955B6E"/>
    <w:rsid w:val="00957686"/>
    <w:rsid w:val="0096143C"/>
    <w:rsid w:val="009625A0"/>
    <w:rsid w:val="009627CA"/>
    <w:rsid w:val="00962BA4"/>
    <w:rsid w:val="00963108"/>
    <w:rsid w:val="0096324D"/>
    <w:rsid w:val="00963813"/>
    <w:rsid w:val="009655D3"/>
    <w:rsid w:val="00965E0F"/>
    <w:rsid w:val="00966741"/>
    <w:rsid w:val="00967B08"/>
    <w:rsid w:val="00970103"/>
    <w:rsid w:val="00970F47"/>
    <w:rsid w:val="00971707"/>
    <w:rsid w:val="00977AC6"/>
    <w:rsid w:val="00977CAA"/>
    <w:rsid w:val="00977F4B"/>
    <w:rsid w:val="009804D9"/>
    <w:rsid w:val="00982A75"/>
    <w:rsid w:val="00982B57"/>
    <w:rsid w:val="009865F9"/>
    <w:rsid w:val="00987005"/>
    <w:rsid w:val="00990D06"/>
    <w:rsid w:val="00992167"/>
    <w:rsid w:val="0099283A"/>
    <w:rsid w:val="00992F8F"/>
    <w:rsid w:val="00994BFD"/>
    <w:rsid w:val="009955B0"/>
    <w:rsid w:val="00995D63"/>
    <w:rsid w:val="00996449"/>
    <w:rsid w:val="0099670E"/>
    <w:rsid w:val="00997244"/>
    <w:rsid w:val="009A2AC8"/>
    <w:rsid w:val="009A2C09"/>
    <w:rsid w:val="009A4122"/>
    <w:rsid w:val="009A4FC7"/>
    <w:rsid w:val="009A532D"/>
    <w:rsid w:val="009A65C6"/>
    <w:rsid w:val="009A74C7"/>
    <w:rsid w:val="009A7692"/>
    <w:rsid w:val="009A78A1"/>
    <w:rsid w:val="009B022B"/>
    <w:rsid w:val="009B2DB0"/>
    <w:rsid w:val="009B4981"/>
    <w:rsid w:val="009B52AD"/>
    <w:rsid w:val="009B607D"/>
    <w:rsid w:val="009B6762"/>
    <w:rsid w:val="009B6E3D"/>
    <w:rsid w:val="009C0ED7"/>
    <w:rsid w:val="009C4D9B"/>
    <w:rsid w:val="009C66B1"/>
    <w:rsid w:val="009C7F51"/>
    <w:rsid w:val="009D0450"/>
    <w:rsid w:val="009D11E5"/>
    <w:rsid w:val="009D192C"/>
    <w:rsid w:val="009D22F3"/>
    <w:rsid w:val="009D2D36"/>
    <w:rsid w:val="009D2F3A"/>
    <w:rsid w:val="009D34C4"/>
    <w:rsid w:val="009D3C69"/>
    <w:rsid w:val="009D48E7"/>
    <w:rsid w:val="009D50DF"/>
    <w:rsid w:val="009D6077"/>
    <w:rsid w:val="009D6B57"/>
    <w:rsid w:val="009D78B1"/>
    <w:rsid w:val="009D7996"/>
    <w:rsid w:val="009E141A"/>
    <w:rsid w:val="009E1CBE"/>
    <w:rsid w:val="009E2309"/>
    <w:rsid w:val="009E3AE4"/>
    <w:rsid w:val="009E4DF4"/>
    <w:rsid w:val="009E4F77"/>
    <w:rsid w:val="009E59EB"/>
    <w:rsid w:val="009E59FC"/>
    <w:rsid w:val="009E73FA"/>
    <w:rsid w:val="009E7F3D"/>
    <w:rsid w:val="009F003D"/>
    <w:rsid w:val="009F17D1"/>
    <w:rsid w:val="009F1931"/>
    <w:rsid w:val="009F2D40"/>
    <w:rsid w:val="009F3654"/>
    <w:rsid w:val="009F5897"/>
    <w:rsid w:val="009F60D2"/>
    <w:rsid w:val="009F73DF"/>
    <w:rsid w:val="009F7AC2"/>
    <w:rsid w:val="00A00039"/>
    <w:rsid w:val="00A00B11"/>
    <w:rsid w:val="00A010AD"/>
    <w:rsid w:val="00A02CFD"/>
    <w:rsid w:val="00A03006"/>
    <w:rsid w:val="00A03770"/>
    <w:rsid w:val="00A04009"/>
    <w:rsid w:val="00A04849"/>
    <w:rsid w:val="00A04998"/>
    <w:rsid w:val="00A055F0"/>
    <w:rsid w:val="00A06653"/>
    <w:rsid w:val="00A06CC4"/>
    <w:rsid w:val="00A12D46"/>
    <w:rsid w:val="00A13310"/>
    <w:rsid w:val="00A135B8"/>
    <w:rsid w:val="00A13D94"/>
    <w:rsid w:val="00A1583F"/>
    <w:rsid w:val="00A24720"/>
    <w:rsid w:val="00A24DC4"/>
    <w:rsid w:val="00A26EFE"/>
    <w:rsid w:val="00A27A5B"/>
    <w:rsid w:val="00A3183A"/>
    <w:rsid w:val="00A3207E"/>
    <w:rsid w:val="00A330B0"/>
    <w:rsid w:val="00A34730"/>
    <w:rsid w:val="00A34B2C"/>
    <w:rsid w:val="00A35BD1"/>
    <w:rsid w:val="00A36577"/>
    <w:rsid w:val="00A36AE1"/>
    <w:rsid w:val="00A37170"/>
    <w:rsid w:val="00A42249"/>
    <w:rsid w:val="00A445AA"/>
    <w:rsid w:val="00A44CFF"/>
    <w:rsid w:val="00A45111"/>
    <w:rsid w:val="00A45818"/>
    <w:rsid w:val="00A467D5"/>
    <w:rsid w:val="00A4689A"/>
    <w:rsid w:val="00A477D1"/>
    <w:rsid w:val="00A50DF3"/>
    <w:rsid w:val="00A52473"/>
    <w:rsid w:val="00A54E7D"/>
    <w:rsid w:val="00A56807"/>
    <w:rsid w:val="00A608B7"/>
    <w:rsid w:val="00A61816"/>
    <w:rsid w:val="00A61882"/>
    <w:rsid w:val="00A6243C"/>
    <w:rsid w:val="00A638E1"/>
    <w:rsid w:val="00A63DC7"/>
    <w:rsid w:val="00A640F4"/>
    <w:rsid w:val="00A65545"/>
    <w:rsid w:val="00A700B4"/>
    <w:rsid w:val="00A712B6"/>
    <w:rsid w:val="00A729BA"/>
    <w:rsid w:val="00A729BB"/>
    <w:rsid w:val="00A7338E"/>
    <w:rsid w:val="00A74B6A"/>
    <w:rsid w:val="00A75F50"/>
    <w:rsid w:val="00A80741"/>
    <w:rsid w:val="00A80877"/>
    <w:rsid w:val="00A8160B"/>
    <w:rsid w:val="00A81F24"/>
    <w:rsid w:val="00A82B22"/>
    <w:rsid w:val="00A84B4D"/>
    <w:rsid w:val="00A86B96"/>
    <w:rsid w:val="00A90B3D"/>
    <w:rsid w:val="00A935B6"/>
    <w:rsid w:val="00A93D80"/>
    <w:rsid w:val="00A9493B"/>
    <w:rsid w:val="00A94BB8"/>
    <w:rsid w:val="00A94F36"/>
    <w:rsid w:val="00A962A6"/>
    <w:rsid w:val="00AA42B7"/>
    <w:rsid w:val="00AA4CF3"/>
    <w:rsid w:val="00AA522E"/>
    <w:rsid w:val="00AA559D"/>
    <w:rsid w:val="00AA6454"/>
    <w:rsid w:val="00AA7C22"/>
    <w:rsid w:val="00AA7F3C"/>
    <w:rsid w:val="00AB1933"/>
    <w:rsid w:val="00AB2DDB"/>
    <w:rsid w:val="00AB3DC5"/>
    <w:rsid w:val="00AC05FB"/>
    <w:rsid w:val="00AC10B1"/>
    <w:rsid w:val="00AC15A1"/>
    <w:rsid w:val="00AC1CF2"/>
    <w:rsid w:val="00AC30F9"/>
    <w:rsid w:val="00AC685F"/>
    <w:rsid w:val="00AC72CE"/>
    <w:rsid w:val="00AD1043"/>
    <w:rsid w:val="00AD22BB"/>
    <w:rsid w:val="00AD33E4"/>
    <w:rsid w:val="00AD38C8"/>
    <w:rsid w:val="00AE14E5"/>
    <w:rsid w:val="00AE17BC"/>
    <w:rsid w:val="00AE26EA"/>
    <w:rsid w:val="00AE2712"/>
    <w:rsid w:val="00AE284C"/>
    <w:rsid w:val="00AE351F"/>
    <w:rsid w:val="00AE4104"/>
    <w:rsid w:val="00AE5D56"/>
    <w:rsid w:val="00AE6BE2"/>
    <w:rsid w:val="00AF03A9"/>
    <w:rsid w:val="00AF083B"/>
    <w:rsid w:val="00AF0890"/>
    <w:rsid w:val="00AF14B7"/>
    <w:rsid w:val="00AF2A1D"/>
    <w:rsid w:val="00AF6354"/>
    <w:rsid w:val="00AF756E"/>
    <w:rsid w:val="00B018DB"/>
    <w:rsid w:val="00B0370C"/>
    <w:rsid w:val="00B070FF"/>
    <w:rsid w:val="00B074EE"/>
    <w:rsid w:val="00B1018F"/>
    <w:rsid w:val="00B1154C"/>
    <w:rsid w:val="00B12B8A"/>
    <w:rsid w:val="00B1478F"/>
    <w:rsid w:val="00B16197"/>
    <w:rsid w:val="00B2067B"/>
    <w:rsid w:val="00B21129"/>
    <w:rsid w:val="00B21758"/>
    <w:rsid w:val="00B249FE"/>
    <w:rsid w:val="00B24CF6"/>
    <w:rsid w:val="00B26F26"/>
    <w:rsid w:val="00B30DC6"/>
    <w:rsid w:val="00B31682"/>
    <w:rsid w:val="00B325AB"/>
    <w:rsid w:val="00B34C07"/>
    <w:rsid w:val="00B36C50"/>
    <w:rsid w:val="00B376CF"/>
    <w:rsid w:val="00B37FF2"/>
    <w:rsid w:val="00B40B67"/>
    <w:rsid w:val="00B41011"/>
    <w:rsid w:val="00B42C7D"/>
    <w:rsid w:val="00B436A0"/>
    <w:rsid w:val="00B46917"/>
    <w:rsid w:val="00B46F74"/>
    <w:rsid w:val="00B50E66"/>
    <w:rsid w:val="00B527CE"/>
    <w:rsid w:val="00B54853"/>
    <w:rsid w:val="00B54947"/>
    <w:rsid w:val="00B5503C"/>
    <w:rsid w:val="00B556EF"/>
    <w:rsid w:val="00B561BA"/>
    <w:rsid w:val="00B56EBD"/>
    <w:rsid w:val="00B56F9F"/>
    <w:rsid w:val="00B57541"/>
    <w:rsid w:val="00B57E90"/>
    <w:rsid w:val="00B602FE"/>
    <w:rsid w:val="00B609AF"/>
    <w:rsid w:val="00B60AB5"/>
    <w:rsid w:val="00B613C7"/>
    <w:rsid w:val="00B62919"/>
    <w:rsid w:val="00B64DF7"/>
    <w:rsid w:val="00B64F40"/>
    <w:rsid w:val="00B65C32"/>
    <w:rsid w:val="00B70D65"/>
    <w:rsid w:val="00B75B39"/>
    <w:rsid w:val="00B760F1"/>
    <w:rsid w:val="00B76B68"/>
    <w:rsid w:val="00B80425"/>
    <w:rsid w:val="00B80B8B"/>
    <w:rsid w:val="00B81471"/>
    <w:rsid w:val="00B8148C"/>
    <w:rsid w:val="00B81687"/>
    <w:rsid w:val="00B81B21"/>
    <w:rsid w:val="00B84527"/>
    <w:rsid w:val="00B86092"/>
    <w:rsid w:val="00B861A0"/>
    <w:rsid w:val="00B868C6"/>
    <w:rsid w:val="00B9019A"/>
    <w:rsid w:val="00B93BE7"/>
    <w:rsid w:val="00B950D0"/>
    <w:rsid w:val="00B95A24"/>
    <w:rsid w:val="00B95D03"/>
    <w:rsid w:val="00B96A9A"/>
    <w:rsid w:val="00B971DC"/>
    <w:rsid w:val="00BA019F"/>
    <w:rsid w:val="00BA1A97"/>
    <w:rsid w:val="00BA22C1"/>
    <w:rsid w:val="00BA263F"/>
    <w:rsid w:val="00BA32CA"/>
    <w:rsid w:val="00BA4AC3"/>
    <w:rsid w:val="00BA578B"/>
    <w:rsid w:val="00BA7D02"/>
    <w:rsid w:val="00BB05A7"/>
    <w:rsid w:val="00BB0BE3"/>
    <w:rsid w:val="00BB1A2F"/>
    <w:rsid w:val="00BB269C"/>
    <w:rsid w:val="00BB307E"/>
    <w:rsid w:val="00BB474B"/>
    <w:rsid w:val="00BB4BA3"/>
    <w:rsid w:val="00BB6330"/>
    <w:rsid w:val="00BB69D4"/>
    <w:rsid w:val="00BB72E6"/>
    <w:rsid w:val="00BB7617"/>
    <w:rsid w:val="00BB7986"/>
    <w:rsid w:val="00BC22F0"/>
    <w:rsid w:val="00BC3FC5"/>
    <w:rsid w:val="00BC551F"/>
    <w:rsid w:val="00BC6C60"/>
    <w:rsid w:val="00BC7E69"/>
    <w:rsid w:val="00BD0DD5"/>
    <w:rsid w:val="00BD1273"/>
    <w:rsid w:val="00BD325A"/>
    <w:rsid w:val="00BD7741"/>
    <w:rsid w:val="00BD7FBD"/>
    <w:rsid w:val="00BE0C38"/>
    <w:rsid w:val="00BE2848"/>
    <w:rsid w:val="00BE4085"/>
    <w:rsid w:val="00BE4614"/>
    <w:rsid w:val="00BE699F"/>
    <w:rsid w:val="00BE6B0C"/>
    <w:rsid w:val="00BF03CA"/>
    <w:rsid w:val="00BF0A81"/>
    <w:rsid w:val="00BF0E4B"/>
    <w:rsid w:val="00BF23EF"/>
    <w:rsid w:val="00BF27E6"/>
    <w:rsid w:val="00BF6F51"/>
    <w:rsid w:val="00C004E0"/>
    <w:rsid w:val="00C005E4"/>
    <w:rsid w:val="00C017CE"/>
    <w:rsid w:val="00C018C0"/>
    <w:rsid w:val="00C03F7B"/>
    <w:rsid w:val="00C0443C"/>
    <w:rsid w:val="00C07132"/>
    <w:rsid w:val="00C10A77"/>
    <w:rsid w:val="00C10A7F"/>
    <w:rsid w:val="00C125F7"/>
    <w:rsid w:val="00C14199"/>
    <w:rsid w:val="00C145E9"/>
    <w:rsid w:val="00C15311"/>
    <w:rsid w:val="00C172A6"/>
    <w:rsid w:val="00C2176B"/>
    <w:rsid w:val="00C2184F"/>
    <w:rsid w:val="00C222D0"/>
    <w:rsid w:val="00C25067"/>
    <w:rsid w:val="00C25C5F"/>
    <w:rsid w:val="00C303BB"/>
    <w:rsid w:val="00C31FF7"/>
    <w:rsid w:val="00C32687"/>
    <w:rsid w:val="00C33583"/>
    <w:rsid w:val="00C34C84"/>
    <w:rsid w:val="00C34D59"/>
    <w:rsid w:val="00C362A4"/>
    <w:rsid w:val="00C37B0E"/>
    <w:rsid w:val="00C4371A"/>
    <w:rsid w:val="00C45253"/>
    <w:rsid w:val="00C452EA"/>
    <w:rsid w:val="00C46541"/>
    <w:rsid w:val="00C54683"/>
    <w:rsid w:val="00C55439"/>
    <w:rsid w:val="00C55C41"/>
    <w:rsid w:val="00C55C4A"/>
    <w:rsid w:val="00C56184"/>
    <w:rsid w:val="00C56723"/>
    <w:rsid w:val="00C6142B"/>
    <w:rsid w:val="00C64250"/>
    <w:rsid w:val="00C642DB"/>
    <w:rsid w:val="00C66015"/>
    <w:rsid w:val="00C703A3"/>
    <w:rsid w:val="00C72073"/>
    <w:rsid w:val="00C747AB"/>
    <w:rsid w:val="00C75C37"/>
    <w:rsid w:val="00C808E4"/>
    <w:rsid w:val="00C83139"/>
    <w:rsid w:val="00C833CA"/>
    <w:rsid w:val="00C84782"/>
    <w:rsid w:val="00C8593F"/>
    <w:rsid w:val="00C85A79"/>
    <w:rsid w:val="00C86300"/>
    <w:rsid w:val="00C871A7"/>
    <w:rsid w:val="00C90FA2"/>
    <w:rsid w:val="00C92D39"/>
    <w:rsid w:val="00C94A88"/>
    <w:rsid w:val="00C95937"/>
    <w:rsid w:val="00C976F4"/>
    <w:rsid w:val="00C97A99"/>
    <w:rsid w:val="00CA099C"/>
    <w:rsid w:val="00CA0F15"/>
    <w:rsid w:val="00CA14EA"/>
    <w:rsid w:val="00CA3C0C"/>
    <w:rsid w:val="00CA40FF"/>
    <w:rsid w:val="00CA4E0B"/>
    <w:rsid w:val="00CA51E8"/>
    <w:rsid w:val="00CA64EE"/>
    <w:rsid w:val="00CA6BE9"/>
    <w:rsid w:val="00CA7864"/>
    <w:rsid w:val="00CB0272"/>
    <w:rsid w:val="00CB114A"/>
    <w:rsid w:val="00CB2B65"/>
    <w:rsid w:val="00CB6514"/>
    <w:rsid w:val="00CC0EC4"/>
    <w:rsid w:val="00CC4927"/>
    <w:rsid w:val="00CC5968"/>
    <w:rsid w:val="00CC632F"/>
    <w:rsid w:val="00CC6596"/>
    <w:rsid w:val="00CD0AC4"/>
    <w:rsid w:val="00CD0BDB"/>
    <w:rsid w:val="00CD13BE"/>
    <w:rsid w:val="00CD2089"/>
    <w:rsid w:val="00CD22FA"/>
    <w:rsid w:val="00CD236E"/>
    <w:rsid w:val="00CD2983"/>
    <w:rsid w:val="00CD57AA"/>
    <w:rsid w:val="00CD5F0E"/>
    <w:rsid w:val="00CD5F5B"/>
    <w:rsid w:val="00CD6960"/>
    <w:rsid w:val="00CD6D58"/>
    <w:rsid w:val="00CD72A4"/>
    <w:rsid w:val="00CD7336"/>
    <w:rsid w:val="00CE1062"/>
    <w:rsid w:val="00CE1F06"/>
    <w:rsid w:val="00CE204E"/>
    <w:rsid w:val="00CE2DBB"/>
    <w:rsid w:val="00CE3144"/>
    <w:rsid w:val="00CE3682"/>
    <w:rsid w:val="00CE401B"/>
    <w:rsid w:val="00CE4DB3"/>
    <w:rsid w:val="00CE5D4C"/>
    <w:rsid w:val="00CE7ABA"/>
    <w:rsid w:val="00CF6EF3"/>
    <w:rsid w:val="00D02609"/>
    <w:rsid w:val="00D03271"/>
    <w:rsid w:val="00D05114"/>
    <w:rsid w:val="00D05515"/>
    <w:rsid w:val="00D06815"/>
    <w:rsid w:val="00D06CBE"/>
    <w:rsid w:val="00D06D6B"/>
    <w:rsid w:val="00D07249"/>
    <w:rsid w:val="00D11583"/>
    <w:rsid w:val="00D12255"/>
    <w:rsid w:val="00D12EB0"/>
    <w:rsid w:val="00D1407F"/>
    <w:rsid w:val="00D1430D"/>
    <w:rsid w:val="00D15BF0"/>
    <w:rsid w:val="00D17327"/>
    <w:rsid w:val="00D23883"/>
    <w:rsid w:val="00D26164"/>
    <w:rsid w:val="00D26AE0"/>
    <w:rsid w:val="00D26B89"/>
    <w:rsid w:val="00D30A0F"/>
    <w:rsid w:val="00D31096"/>
    <w:rsid w:val="00D314EE"/>
    <w:rsid w:val="00D322F2"/>
    <w:rsid w:val="00D335F8"/>
    <w:rsid w:val="00D35C2B"/>
    <w:rsid w:val="00D367A6"/>
    <w:rsid w:val="00D37490"/>
    <w:rsid w:val="00D37EDB"/>
    <w:rsid w:val="00D41333"/>
    <w:rsid w:val="00D45364"/>
    <w:rsid w:val="00D469D3"/>
    <w:rsid w:val="00D473D4"/>
    <w:rsid w:val="00D501C9"/>
    <w:rsid w:val="00D52361"/>
    <w:rsid w:val="00D53331"/>
    <w:rsid w:val="00D5420B"/>
    <w:rsid w:val="00D54817"/>
    <w:rsid w:val="00D5523B"/>
    <w:rsid w:val="00D5685B"/>
    <w:rsid w:val="00D572C3"/>
    <w:rsid w:val="00D574D2"/>
    <w:rsid w:val="00D6295A"/>
    <w:rsid w:val="00D63634"/>
    <w:rsid w:val="00D63A4A"/>
    <w:rsid w:val="00D64D7B"/>
    <w:rsid w:val="00D66A2F"/>
    <w:rsid w:val="00D66C8E"/>
    <w:rsid w:val="00D7030C"/>
    <w:rsid w:val="00D716EB"/>
    <w:rsid w:val="00D7270B"/>
    <w:rsid w:val="00D73597"/>
    <w:rsid w:val="00D74386"/>
    <w:rsid w:val="00D760D4"/>
    <w:rsid w:val="00D762BC"/>
    <w:rsid w:val="00D770EA"/>
    <w:rsid w:val="00D83716"/>
    <w:rsid w:val="00D84B03"/>
    <w:rsid w:val="00D84BA9"/>
    <w:rsid w:val="00D850BA"/>
    <w:rsid w:val="00D85295"/>
    <w:rsid w:val="00D8707B"/>
    <w:rsid w:val="00D90B20"/>
    <w:rsid w:val="00D911F2"/>
    <w:rsid w:val="00D91AEA"/>
    <w:rsid w:val="00D92FA4"/>
    <w:rsid w:val="00D944F6"/>
    <w:rsid w:val="00D96BB6"/>
    <w:rsid w:val="00DA088A"/>
    <w:rsid w:val="00DA1BA9"/>
    <w:rsid w:val="00DA23CE"/>
    <w:rsid w:val="00DA4715"/>
    <w:rsid w:val="00DA7C16"/>
    <w:rsid w:val="00DB0848"/>
    <w:rsid w:val="00DB1B06"/>
    <w:rsid w:val="00DB2D41"/>
    <w:rsid w:val="00DB3609"/>
    <w:rsid w:val="00DB5015"/>
    <w:rsid w:val="00DB529B"/>
    <w:rsid w:val="00DB54F2"/>
    <w:rsid w:val="00DB70B2"/>
    <w:rsid w:val="00DB7783"/>
    <w:rsid w:val="00DB7CA5"/>
    <w:rsid w:val="00DC5AE3"/>
    <w:rsid w:val="00DC6BF8"/>
    <w:rsid w:val="00DC6C14"/>
    <w:rsid w:val="00DC6E37"/>
    <w:rsid w:val="00DC7265"/>
    <w:rsid w:val="00DD20A7"/>
    <w:rsid w:val="00DD2173"/>
    <w:rsid w:val="00DD4061"/>
    <w:rsid w:val="00DD654C"/>
    <w:rsid w:val="00DE04C9"/>
    <w:rsid w:val="00DE0563"/>
    <w:rsid w:val="00DE0879"/>
    <w:rsid w:val="00DE1A4B"/>
    <w:rsid w:val="00DE243B"/>
    <w:rsid w:val="00DE2ACF"/>
    <w:rsid w:val="00DE2F6D"/>
    <w:rsid w:val="00DE410C"/>
    <w:rsid w:val="00DE7BC6"/>
    <w:rsid w:val="00DF06FC"/>
    <w:rsid w:val="00DF098F"/>
    <w:rsid w:val="00DF1050"/>
    <w:rsid w:val="00DF26FC"/>
    <w:rsid w:val="00DF3977"/>
    <w:rsid w:val="00DF3DE4"/>
    <w:rsid w:val="00DF44BC"/>
    <w:rsid w:val="00DF4871"/>
    <w:rsid w:val="00DF5B69"/>
    <w:rsid w:val="00DF5E62"/>
    <w:rsid w:val="00DF6959"/>
    <w:rsid w:val="00E023B6"/>
    <w:rsid w:val="00E024B0"/>
    <w:rsid w:val="00E037C2"/>
    <w:rsid w:val="00E038A5"/>
    <w:rsid w:val="00E04B60"/>
    <w:rsid w:val="00E07C3C"/>
    <w:rsid w:val="00E10384"/>
    <w:rsid w:val="00E12038"/>
    <w:rsid w:val="00E12384"/>
    <w:rsid w:val="00E12CF9"/>
    <w:rsid w:val="00E12D20"/>
    <w:rsid w:val="00E14976"/>
    <w:rsid w:val="00E14B70"/>
    <w:rsid w:val="00E167CC"/>
    <w:rsid w:val="00E2120D"/>
    <w:rsid w:val="00E22253"/>
    <w:rsid w:val="00E22F34"/>
    <w:rsid w:val="00E25015"/>
    <w:rsid w:val="00E268CE"/>
    <w:rsid w:val="00E302B1"/>
    <w:rsid w:val="00E326FE"/>
    <w:rsid w:val="00E33B60"/>
    <w:rsid w:val="00E347C1"/>
    <w:rsid w:val="00E35345"/>
    <w:rsid w:val="00E363BD"/>
    <w:rsid w:val="00E4151C"/>
    <w:rsid w:val="00E41C12"/>
    <w:rsid w:val="00E41F79"/>
    <w:rsid w:val="00E43688"/>
    <w:rsid w:val="00E44BF2"/>
    <w:rsid w:val="00E44F2B"/>
    <w:rsid w:val="00E45FB6"/>
    <w:rsid w:val="00E47163"/>
    <w:rsid w:val="00E47AFD"/>
    <w:rsid w:val="00E47CBE"/>
    <w:rsid w:val="00E5043C"/>
    <w:rsid w:val="00E53475"/>
    <w:rsid w:val="00E539C8"/>
    <w:rsid w:val="00E54F82"/>
    <w:rsid w:val="00E55CC4"/>
    <w:rsid w:val="00E56496"/>
    <w:rsid w:val="00E57BB3"/>
    <w:rsid w:val="00E62B2A"/>
    <w:rsid w:val="00E63E9C"/>
    <w:rsid w:val="00E6411E"/>
    <w:rsid w:val="00E65F57"/>
    <w:rsid w:val="00E6659E"/>
    <w:rsid w:val="00E66ABE"/>
    <w:rsid w:val="00E7021F"/>
    <w:rsid w:val="00E70750"/>
    <w:rsid w:val="00E714B1"/>
    <w:rsid w:val="00E714F3"/>
    <w:rsid w:val="00E728C9"/>
    <w:rsid w:val="00E732D2"/>
    <w:rsid w:val="00E745E2"/>
    <w:rsid w:val="00E747B9"/>
    <w:rsid w:val="00E748C4"/>
    <w:rsid w:val="00E75FF7"/>
    <w:rsid w:val="00E77903"/>
    <w:rsid w:val="00E80420"/>
    <w:rsid w:val="00E8069A"/>
    <w:rsid w:val="00E83D2A"/>
    <w:rsid w:val="00E842B3"/>
    <w:rsid w:val="00E84CFA"/>
    <w:rsid w:val="00E85006"/>
    <w:rsid w:val="00E863E3"/>
    <w:rsid w:val="00E87DE0"/>
    <w:rsid w:val="00E92345"/>
    <w:rsid w:val="00E925E5"/>
    <w:rsid w:val="00E929CF"/>
    <w:rsid w:val="00E94F67"/>
    <w:rsid w:val="00E97E13"/>
    <w:rsid w:val="00EA2892"/>
    <w:rsid w:val="00EA297F"/>
    <w:rsid w:val="00EA2AA5"/>
    <w:rsid w:val="00EA2E86"/>
    <w:rsid w:val="00EB05DF"/>
    <w:rsid w:val="00EB107B"/>
    <w:rsid w:val="00EB11B0"/>
    <w:rsid w:val="00EB1E4C"/>
    <w:rsid w:val="00EB2C1C"/>
    <w:rsid w:val="00EB4F76"/>
    <w:rsid w:val="00EB6219"/>
    <w:rsid w:val="00EC0227"/>
    <w:rsid w:val="00EC0558"/>
    <w:rsid w:val="00EC0A93"/>
    <w:rsid w:val="00EC0ECB"/>
    <w:rsid w:val="00EC2EB9"/>
    <w:rsid w:val="00EC50DA"/>
    <w:rsid w:val="00EC6097"/>
    <w:rsid w:val="00EC7505"/>
    <w:rsid w:val="00ED12FD"/>
    <w:rsid w:val="00ED1C29"/>
    <w:rsid w:val="00ED2647"/>
    <w:rsid w:val="00ED31D4"/>
    <w:rsid w:val="00ED3906"/>
    <w:rsid w:val="00ED5C80"/>
    <w:rsid w:val="00ED7C12"/>
    <w:rsid w:val="00EE14DC"/>
    <w:rsid w:val="00EE313E"/>
    <w:rsid w:val="00EE63B9"/>
    <w:rsid w:val="00EE6BFA"/>
    <w:rsid w:val="00EF0180"/>
    <w:rsid w:val="00EF258D"/>
    <w:rsid w:val="00EF2A21"/>
    <w:rsid w:val="00EF2C90"/>
    <w:rsid w:val="00EF581C"/>
    <w:rsid w:val="00EF63B7"/>
    <w:rsid w:val="00EF6AC6"/>
    <w:rsid w:val="00EF7AF8"/>
    <w:rsid w:val="00F0391B"/>
    <w:rsid w:val="00F03D6B"/>
    <w:rsid w:val="00F03E57"/>
    <w:rsid w:val="00F04035"/>
    <w:rsid w:val="00F05326"/>
    <w:rsid w:val="00F055F2"/>
    <w:rsid w:val="00F06D3E"/>
    <w:rsid w:val="00F07E4A"/>
    <w:rsid w:val="00F11573"/>
    <w:rsid w:val="00F11DB3"/>
    <w:rsid w:val="00F1432F"/>
    <w:rsid w:val="00F15384"/>
    <w:rsid w:val="00F167D7"/>
    <w:rsid w:val="00F21729"/>
    <w:rsid w:val="00F21E65"/>
    <w:rsid w:val="00F22D17"/>
    <w:rsid w:val="00F24B96"/>
    <w:rsid w:val="00F2660E"/>
    <w:rsid w:val="00F26A66"/>
    <w:rsid w:val="00F302C3"/>
    <w:rsid w:val="00F32B6E"/>
    <w:rsid w:val="00F33B73"/>
    <w:rsid w:val="00F355BA"/>
    <w:rsid w:val="00F35737"/>
    <w:rsid w:val="00F357B0"/>
    <w:rsid w:val="00F3702F"/>
    <w:rsid w:val="00F426EA"/>
    <w:rsid w:val="00F42D8F"/>
    <w:rsid w:val="00F43057"/>
    <w:rsid w:val="00F4393F"/>
    <w:rsid w:val="00F44ABA"/>
    <w:rsid w:val="00F4607A"/>
    <w:rsid w:val="00F4741E"/>
    <w:rsid w:val="00F478BC"/>
    <w:rsid w:val="00F506AB"/>
    <w:rsid w:val="00F507EB"/>
    <w:rsid w:val="00F50CA6"/>
    <w:rsid w:val="00F50EDA"/>
    <w:rsid w:val="00F511AA"/>
    <w:rsid w:val="00F5165C"/>
    <w:rsid w:val="00F51DE4"/>
    <w:rsid w:val="00F51E54"/>
    <w:rsid w:val="00F53157"/>
    <w:rsid w:val="00F547A1"/>
    <w:rsid w:val="00F54B1C"/>
    <w:rsid w:val="00F54D6E"/>
    <w:rsid w:val="00F577C9"/>
    <w:rsid w:val="00F60F52"/>
    <w:rsid w:val="00F61303"/>
    <w:rsid w:val="00F6206D"/>
    <w:rsid w:val="00F62F3D"/>
    <w:rsid w:val="00F63AC3"/>
    <w:rsid w:val="00F64127"/>
    <w:rsid w:val="00F64B3C"/>
    <w:rsid w:val="00F65311"/>
    <w:rsid w:val="00F65DDC"/>
    <w:rsid w:val="00F67233"/>
    <w:rsid w:val="00F67CBD"/>
    <w:rsid w:val="00F67CED"/>
    <w:rsid w:val="00F70B70"/>
    <w:rsid w:val="00F70BB0"/>
    <w:rsid w:val="00F719C8"/>
    <w:rsid w:val="00F73CB6"/>
    <w:rsid w:val="00F73E8D"/>
    <w:rsid w:val="00F752FB"/>
    <w:rsid w:val="00F759F3"/>
    <w:rsid w:val="00F75D42"/>
    <w:rsid w:val="00F76B51"/>
    <w:rsid w:val="00F76E52"/>
    <w:rsid w:val="00F772B0"/>
    <w:rsid w:val="00F80B14"/>
    <w:rsid w:val="00F812C4"/>
    <w:rsid w:val="00F85025"/>
    <w:rsid w:val="00F8565D"/>
    <w:rsid w:val="00F85B1C"/>
    <w:rsid w:val="00F87189"/>
    <w:rsid w:val="00F90253"/>
    <w:rsid w:val="00F9330B"/>
    <w:rsid w:val="00F94877"/>
    <w:rsid w:val="00F9610D"/>
    <w:rsid w:val="00F968D5"/>
    <w:rsid w:val="00FA176D"/>
    <w:rsid w:val="00FA2926"/>
    <w:rsid w:val="00FA4494"/>
    <w:rsid w:val="00FB1640"/>
    <w:rsid w:val="00FB2108"/>
    <w:rsid w:val="00FB28D8"/>
    <w:rsid w:val="00FB32F3"/>
    <w:rsid w:val="00FB37ED"/>
    <w:rsid w:val="00FB3BC2"/>
    <w:rsid w:val="00FB70A3"/>
    <w:rsid w:val="00FC1478"/>
    <w:rsid w:val="00FC3A60"/>
    <w:rsid w:val="00FC3B7F"/>
    <w:rsid w:val="00FC3D31"/>
    <w:rsid w:val="00FC70F2"/>
    <w:rsid w:val="00FC712F"/>
    <w:rsid w:val="00FC7E36"/>
    <w:rsid w:val="00FD2B2E"/>
    <w:rsid w:val="00FD3D5F"/>
    <w:rsid w:val="00FD660B"/>
    <w:rsid w:val="00FD7109"/>
    <w:rsid w:val="00FD7E2E"/>
    <w:rsid w:val="00FE142C"/>
    <w:rsid w:val="00FE15C8"/>
    <w:rsid w:val="00FE1714"/>
    <w:rsid w:val="00FE2C54"/>
    <w:rsid w:val="00FE607D"/>
    <w:rsid w:val="00FE67AC"/>
    <w:rsid w:val="00FE6E77"/>
    <w:rsid w:val="00FF1857"/>
    <w:rsid w:val="00FF1C99"/>
    <w:rsid w:val="00FF266A"/>
    <w:rsid w:val="00FF26D7"/>
    <w:rsid w:val="00FF4C2F"/>
    <w:rsid w:val="00FF4FA0"/>
    <w:rsid w:val="00FF55A0"/>
    <w:rsid w:val="00FF67AA"/>
    <w:rsid w:val="00FF7220"/>
    <w:rsid w:val="00FF76CD"/>
    <w:rsid w:val="09FDF855"/>
    <w:rsid w:val="159975EB"/>
    <w:rsid w:val="2455AF93"/>
    <w:rsid w:val="28CEC317"/>
    <w:rsid w:val="2DC29920"/>
    <w:rsid w:val="2EB00CBC"/>
    <w:rsid w:val="399C1E5E"/>
    <w:rsid w:val="3B1D39B0"/>
    <w:rsid w:val="41EAF842"/>
    <w:rsid w:val="45229904"/>
    <w:rsid w:val="485A39C6"/>
    <w:rsid w:val="5051AF8C"/>
    <w:rsid w:val="56B845F0"/>
    <w:rsid w:val="62000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622B07"/>
  <w15:chartTrackingRefBased/>
  <w15:docId w15:val="{84A155B3-6950-4CF2-A650-551AF04E8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1910"/>
  </w:style>
  <w:style w:type="paragraph" w:styleId="Heading1">
    <w:name w:val="heading 1"/>
    <w:next w:val="Normal"/>
    <w:link w:val="Heading1Char"/>
    <w:uiPriority w:val="9"/>
    <w:qFormat/>
    <w:rsid w:val="000316E8"/>
    <w:pPr>
      <w:keepNext/>
      <w:keepLines/>
      <w:spacing w:after="63" w:line="256" w:lineRule="auto"/>
      <w:ind w:left="10" w:hanging="10"/>
      <w:outlineLvl w:val="0"/>
    </w:pPr>
    <w:rPr>
      <w:rFonts w:ascii="Calibri" w:eastAsia="Calibri" w:hAnsi="Calibri" w:cs="Calibri"/>
      <w:color w:val="000000"/>
      <w:sz w:val="29"/>
      <w:lang w:eastAsia="es-MX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6659E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0316E8"/>
    <w:rPr>
      <w:rFonts w:ascii="Calibri" w:eastAsia="Calibri" w:hAnsi="Calibri" w:cs="Calibri"/>
      <w:color w:val="000000"/>
      <w:sz w:val="29"/>
      <w:lang w:eastAsia="es-MX"/>
    </w:rPr>
  </w:style>
  <w:style w:type="paragraph" w:styleId="Header">
    <w:name w:val="header"/>
    <w:basedOn w:val="Normal"/>
    <w:link w:val="HeaderChar"/>
    <w:uiPriority w:val="99"/>
    <w:unhideWhenUsed/>
    <w:rsid w:val="00817E8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7E83"/>
  </w:style>
  <w:style w:type="paragraph" w:styleId="Footer">
    <w:name w:val="footer"/>
    <w:basedOn w:val="Normal"/>
    <w:link w:val="FooterChar"/>
    <w:uiPriority w:val="99"/>
    <w:unhideWhenUsed/>
    <w:rsid w:val="00817E8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7E83"/>
  </w:style>
  <w:style w:type="paragraph" w:styleId="ListParagraph">
    <w:name w:val="List Paragraph"/>
    <w:basedOn w:val="Normal"/>
    <w:uiPriority w:val="34"/>
    <w:qFormat/>
    <w:rsid w:val="00DA088A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5240F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60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4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93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602AD2A-3FC3-4AAB-A2E0-93EECAAFD1FB}">
  <we:reference id="wa104381727" version="1.0.0.9" store="es-ES" storeType="OMEX"/>
  <we:alternateReferences>
    <we:reference id="WA104381727" version="1.0.0.9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4</TotalTime>
  <Pages>1</Pages>
  <Words>2501</Words>
  <Characters>14261</Characters>
  <Application>Microsoft Office Word</Application>
  <DocSecurity>4</DocSecurity>
  <Lines>118</Lines>
  <Paragraphs>33</Paragraphs>
  <ScaleCrop>false</ScaleCrop>
  <Company/>
  <LinksUpToDate>false</LinksUpToDate>
  <CharactersWithSpaces>16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f Moran</dc:creator>
  <cp:keywords/>
  <dc:description/>
  <cp:lastModifiedBy>Arif Moran</cp:lastModifiedBy>
  <cp:revision>979</cp:revision>
  <cp:lastPrinted>2023-04-25T03:58:00Z</cp:lastPrinted>
  <dcterms:created xsi:type="dcterms:W3CDTF">2023-04-17T04:27:00Z</dcterms:created>
  <dcterms:modified xsi:type="dcterms:W3CDTF">2023-04-25T12:56:00Z</dcterms:modified>
</cp:coreProperties>
</file>